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7F06F" w14:textId="77777777" w:rsidR="00E43B3E" w:rsidRPr="00A4431E" w:rsidRDefault="004020A5" w:rsidP="007252E0">
      <w:pPr>
        <w:spacing w:after="0" w:line="259" w:lineRule="auto"/>
        <w:ind w:left="0" w:right="2" w:firstLine="0"/>
        <w:jc w:val="center"/>
        <w:rPr>
          <w:szCs w:val="24"/>
        </w:rPr>
      </w:pPr>
      <w:bookmarkStart w:id="0" w:name="_GoBack"/>
      <w:bookmarkEnd w:id="0"/>
      <w:r w:rsidRPr="00A4431E">
        <w:rPr>
          <w:b/>
          <w:szCs w:val="24"/>
        </w:rPr>
        <w:t>CURRICULUM VITAE</w:t>
      </w:r>
    </w:p>
    <w:p w14:paraId="38AF8D38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41C96E57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679AE701" w14:textId="77777777" w:rsidR="00E43B3E" w:rsidRPr="00A4431E" w:rsidRDefault="004020A5" w:rsidP="004020A5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 xml:space="preserve">MARISTELLA GATTO </w:t>
      </w:r>
    </w:p>
    <w:p w14:paraId="3C9D04AE" w14:textId="77777777" w:rsidR="00E43B3E" w:rsidRPr="00A4431E" w:rsidRDefault="004020A5" w:rsidP="004020A5">
      <w:pPr>
        <w:ind w:left="-5" w:right="5"/>
        <w:jc w:val="both"/>
        <w:rPr>
          <w:szCs w:val="24"/>
        </w:rPr>
      </w:pPr>
      <w:r w:rsidRPr="00A4431E">
        <w:rPr>
          <w:szCs w:val="24"/>
        </w:rPr>
        <w:t>Nata a Bari il 10</w:t>
      </w:r>
      <w:r w:rsidR="002D2BD2" w:rsidRPr="00A4431E">
        <w:rPr>
          <w:szCs w:val="24"/>
        </w:rPr>
        <w:t xml:space="preserve"> ottobre </w:t>
      </w:r>
      <w:r w:rsidRPr="00A4431E">
        <w:rPr>
          <w:szCs w:val="24"/>
        </w:rPr>
        <w:t xml:space="preserve">1967 </w:t>
      </w:r>
    </w:p>
    <w:p w14:paraId="6EC94F97" w14:textId="77777777" w:rsidR="00E43B3E" w:rsidRPr="00A4431E" w:rsidRDefault="004020A5" w:rsidP="004020A5">
      <w:pPr>
        <w:spacing w:after="14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3BFF3F87" w14:textId="77777777" w:rsidR="00E43B3E" w:rsidRPr="00A4431E" w:rsidRDefault="004020A5" w:rsidP="004020A5">
      <w:pPr>
        <w:pStyle w:val="Titolo1"/>
        <w:ind w:left="-5"/>
        <w:jc w:val="both"/>
        <w:rPr>
          <w:sz w:val="24"/>
          <w:szCs w:val="24"/>
        </w:rPr>
      </w:pPr>
      <w:r w:rsidRPr="00A4431E">
        <w:rPr>
          <w:sz w:val="24"/>
          <w:szCs w:val="24"/>
        </w:rPr>
        <w:t xml:space="preserve">Posizione </w:t>
      </w:r>
      <w:r w:rsidRPr="00A4431E">
        <w:rPr>
          <w:noProof/>
          <w:sz w:val="24"/>
          <w:szCs w:val="24"/>
        </w:rPr>
        <w:t>accademica</w:t>
      </w:r>
      <w:r w:rsidRPr="00A4431E">
        <w:rPr>
          <w:sz w:val="24"/>
          <w:szCs w:val="24"/>
        </w:rPr>
        <w:t xml:space="preserve"> </w:t>
      </w:r>
    </w:p>
    <w:p w14:paraId="4A34F8A2" w14:textId="77777777" w:rsidR="00E43B3E" w:rsidRPr="00A4431E" w:rsidRDefault="004020A5" w:rsidP="004020A5">
      <w:pPr>
        <w:spacing w:after="14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6D33297A" w14:textId="6B673AFD" w:rsidR="009E70FE" w:rsidRPr="00A4431E" w:rsidRDefault="009E70FE" w:rsidP="009E70FE">
      <w:pPr>
        <w:tabs>
          <w:tab w:val="center" w:pos="3939"/>
        </w:tabs>
        <w:spacing w:after="60"/>
        <w:ind w:left="-15" w:firstLine="0"/>
        <w:jc w:val="both"/>
        <w:rPr>
          <w:szCs w:val="24"/>
        </w:rPr>
      </w:pPr>
      <w:r w:rsidRPr="00A4431E">
        <w:rPr>
          <w:b/>
          <w:szCs w:val="24"/>
        </w:rPr>
        <w:t xml:space="preserve">Qualifica                             </w:t>
      </w:r>
      <w:r w:rsidR="000A00B7" w:rsidRPr="00A4431E">
        <w:rPr>
          <w:szCs w:val="24"/>
        </w:rPr>
        <w:t>Professore</w:t>
      </w:r>
      <w:r w:rsidR="005667E0" w:rsidRPr="00A4431E">
        <w:rPr>
          <w:szCs w:val="24"/>
        </w:rPr>
        <w:t>ssa</w:t>
      </w:r>
      <w:r w:rsidR="000A00B7" w:rsidRPr="00A4431E">
        <w:rPr>
          <w:szCs w:val="24"/>
        </w:rPr>
        <w:t xml:space="preserve"> Associat</w:t>
      </w:r>
      <w:r w:rsidR="005667E0" w:rsidRPr="00A4431E">
        <w:rPr>
          <w:szCs w:val="24"/>
        </w:rPr>
        <w:t>a</w:t>
      </w:r>
      <w:r w:rsidRPr="00A4431E">
        <w:rPr>
          <w:szCs w:val="24"/>
        </w:rPr>
        <w:t xml:space="preserve"> </w:t>
      </w:r>
    </w:p>
    <w:p w14:paraId="5ECB2A39" w14:textId="77777777" w:rsidR="00E43B3E" w:rsidRPr="00A4431E" w:rsidRDefault="002D2BD2" w:rsidP="004020A5">
      <w:pPr>
        <w:ind w:left="2709" w:right="817" w:hanging="2724"/>
        <w:jc w:val="both"/>
        <w:rPr>
          <w:szCs w:val="24"/>
        </w:rPr>
      </w:pPr>
      <w:r w:rsidRPr="00A4431E">
        <w:rPr>
          <w:b/>
          <w:szCs w:val="24"/>
        </w:rPr>
        <w:t xml:space="preserve">SSD                                      </w:t>
      </w:r>
      <w:r w:rsidR="004020A5" w:rsidRPr="00A4431E">
        <w:rPr>
          <w:szCs w:val="24"/>
        </w:rPr>
        <w:t xml:space="preserve">L-LIN/12 - Lingua e traduzione - lingua inglese </w:t>
      </w:r>
    </w:p>
    <w:p w14:paraId="331FC51E" w14:textId="77777777" w:rsidR="00E43B3E" w:rsidRPr="00A4431E" w:rsidRDefault="002D2BD2" w:rsidP="004020A5">
      <w:pPr>
        <w:tabs>
          <w:tab w:val="center" w:pos="3271"/>
        </w:tabs>
        <w:spacing w:after="56" w:line="249" w:lineRule="auto"/>
        <w:ind w:left="-15" w:firstLine="0"/>
        <w:jc w:val="both"/>
        <w:rPr>
          <w:szCs w:val="24"/>
        </w:rPr>
      </w:pPr>
      <w:r w:rsidRPr="00A4431E">
        <w:rPr>
          <w:b/>
          <w:szCs w:val="24"/>
        </w:rPr>
        <w:t xml:space="preserve">Anzianità nel ruolo            </w:t>
      </w:r>
      <w:r w:rsidR="000A00B7" w:rsidRPr="00A4431E">
        <w:rPr>
          <w:szCs w:val="24"/>
        </w:rPr>
        <w:t>01/08/2017</w:t>
      </w:r>
    </w:p>
    <w:p w14:paraId="64D9E5C4" w14:textId="3D7002D2" w:rsidR="00E43B3E" w:rsidRPr="00A4431E" w:rsidRDefault="004020A5" w:rsidP="002D2BD2">
      <w:pPr>
        <w:tabs>
          <w:tab w:val="center" w:pos="4970"/>
        </w:tabs>
        <w:spacing w:after="54"/>
        <w:ind w:left="2685" w:hanging="2700"/>
        <w:jc w:val="both"/>
        <w:rPr>
          <w:szCs w:val="24"/>
        </w:rPr>
      </w:pPr>
      <w:r w:rsidRPr="00A4431E">
        <w:rPr>
          <w:b/>
          <w:szCs w:val="24"/>
        </w:rPr>
        <w:t xml:space="preserve">Sede universitaria </w:t>
      </w:r>
      <w:r w:rsidRPr="00A4431E">
        <w:rPr>
          <w:b/>
          <w:szCs w:val="24"/>
        </w:rPr>
        <w:tab/>
      </w:r>
      <w:r w:rsidRPr="00A4431E">
        <w:rPr>
          <w:szCs w:val="24"/>
        </w:rPr>
        <w:t>Università degli Studi di</w:t>
      </w:r>
      <w:r w:rsidR="00B54165" w:rsidRPr="00A4431E">
        <w:rPr>
          <w:szCs w:val="24"/>
        </w:rPr>
        <w:t xml:space="preserve">  </w:t>
      </w:r>
      <w:r w:rsidRPr="00A4431E">
        <w:rPr>
          <w:szCs w:val="24"/>
        </w:rPr>
        <w:t xml:space="preserve"> </w:t>
      </w:r>
      <w:r w:rsidR="002D2BD2" w:rsidRPr="00A4431E">
        <w:rPr>
          <w:szCs w:val="24"/>
        </w:rPr>
        <w:t xml:space="preserve">Bari “Aldo Moro”.  </w:t>
      </w:r>
      <w:r w:rsidRPr="00A4431E">
        <w:rPr>
          <w:szCs w:val="24"/>
        </w:rPr>
        <w:t>Dipartimento di L</w:t>
      </w:r>
      <w:r w:rsidR="002D2BD2" w:rsidRPr="00A4431E">
        <w:rPr>
          <w:szCs w:val="24"/>
        </w:rPr>
        <w:t xml:space="preserve">ETTERE </w:t>
      </w:r>
      <w:r w:rsidRPr="00A4431E">
        <w:rPr>
          <w:szCs w:val="24"/>
        </w:rPr>
        <w:t xml:space="preserve">LINGUE ARTI ITALIANISTICA E CULTURE COMPARATE  </w:t>
      </w:r>
    </w:p>
    <w:p w14:paraId="37696DBD" w14:textId="77777777" w:rsidR="0025215F" w:rsidRPr="00A4431E" w:rsidRDefault="0025215F" w:rsidP="0025215F">
      <w:pPr>
        <w:shd w:val="clear" w:color="auto" w:fill="FFFFFF"/>
        <w:spacing w:after="0" w:line="240" w:lineRule="auto"/>
        <w:ind w:left="0" w:firstLine="0"/>
        <w:rPr>
          <w:rFonts w:ascii="Arial" w:hAnsi="Arial" w:cs="Arial"/>
          <w:color w:val="1E1E1E"/>
          <w:sz w:val="23"/>
          <w:szCs w:val="23"/>
        </w:rPr>
      </w:pPr>
    </w:p>
    <w:p w14:paraId="04E7616D" w14:textId="19A3AE7B" w:rsidR="0025215F" w:rsidRPr="0025215F" w:rsidRDefault="0025215F" w:rsidP="0025215F">
      <w:pPr>
        <w:shd w:val="clear" w:color="auto" w:fill="FFFFFF"/>
        <w:spacing w:after="0" w:line="240" w:lineRule="auto"/>
        <w:ind w:left="0" w:firstLine="0"/>
        <w:rPr>
          <w:b/>
          <w:szCs w:val="24"/>
        </w:rPr>
      </w:pPr>
      <w:r w:rsidRPr="00A4431E">
        <w:rPr>
          <w:b/>
          <w:szCs w:val="24"/>
        </w:rPr>
        <w:t xml:space="preserve">Abilitazione Scientifica Nazionale </w:t>
      </w:r>
      <w:r w:rsidRPr="00A4431E">
        <w:rPr>
          <w:szCs w:val="24"/>
        </w:rPr>
        <w:t>al ruolo di professore ordinario</w:t>
      </w:r>
      <w:r w:rsidRPr="0025215F">
        <w:rPr>
          <w:szCs w:val="24"/>
        </w:rPr>
        <w:t> (prima fascia) nel settore</w:t>
      </w:r>
    </w:p>
    <w:p w14:paraId="3B913C2F" w14:textId="2396EC2A" w:rsidR="0025215F" w:rsidRPr="0025215F" w:rsidRDefault="0025215F" w:rsidP="0025215F">
      <w:pPr>
        <w:shd w:val="clear" w:color="auto" w:fill="FFFFFF"/>
        <w:spacing w:after="0" w:line="240" w:lineRule="auto"/>
        <w:ind w:left="0" w:firstLine="0"/>
        <w:rPr>
          <w:b/>
          <w:szCs w:val="24"/>
        </w:rPr>
      </w:pPr>
      <w:r w:rsidRPr="00A4431E">
        <w:rPr>
          <w:b/>
          <w:szCs w:val="24"/>
        </w:rPr>
        <w:t xml:space="preserve">10/L1 </w:t>
      </w:r>
      <w:r w:rsidRPr="0025215F">
        <w:rPr>
          <w:b/>
          <w:szCs w:val="24"/>
        </w:rPr>
        <w:t xml:space="preserve">(decorrenza: </w:t>
      </w:r>
      <w:r w:rsidRPr="00A4431E">
        <w:rPr>
          <w:b/>
          <w:szCs w:val="24"/>
        </w:rPr>
        <w:t>26/01/2023 - 26/01/2033</w:t>
      </w:r>
      <w:r w:rsidRPr="0025215F">
        <w:rPr>
          <w:b/>
          <w:szCs w:val="24"/>
        </w:rPr>
        <w:t>)</w:t>
      </w:r>
      <w:r w:rsidRPr="00A4431E">
        <w:rPr>
          <w:b/>
          <w:szCs w:val="24"/>
        </w:rPr>
        <w:t>.</w:t>
      </w:r>
    </w:p>
    <w:p w14:paraId="0D28F5CE" w14:textId="77777777" w:rsidR="0025215F" w:rsidRPr="00A4431E" w:rsidRDefault="0025215F" w:rsidP="002D2BD2">
      <w:pPr>
        <w:tabs>
          <w:tab w:val="center" w:pos="4970"/>
        </w:tabs>
        <w:spacing w:after="54"/>
        <w:ind w:left="2685" w:hanging="2700"/>
        <w:jc w:val="both"/>
        <w:rPr>
          <w:b/>
          <w:szCs w:val="24"/>
        </w:rPr>
      </w:pPr>
    </w:p>
    <w:p w14:paraId="16507030" w14:textId="77777777" w:rsidR="00E43B3E" w:rsidRPr="00A4431E" w:rsidRDefault="004020A5" w:rsidP="004020A5">
      <w:pPr>
        <w:spacing w:after="0" w:line="259" w:lineRule="auto"/>
        <w:ind w:left="59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26ECAF11" w14:textId="77777777" w:rsidR="00E43B3E" w:rsidRPr="00A4431E" w:rsidRDefault="004020A5" w:rsidP="002D2BD2">
      <w:pPr>
        <w:spacing w:after="129" w:line="259" w:lineRule="auto"/>
        <w:ind w:left="59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  <w:r w:rsidRPr="00A4431E">
        <w:rPr>
          <w:rFonts w:ascii="Calibri" w:eastAsia="Calibri" w:hAnsi="Calibri" w:cs="Calibri"/>
          <w:szCs w:val="24"/>
        </w:rPr>
        <w:t xml:space="preserve"> </w:t>
      </w:r>
    </w:p>
    <w:p w14:paraId="6104D98B" w14:textId="77777777" w:rsidR="00E43B3E" w:rsidRPr="00A4431E" w:rsidRDefault="004020A5" w:rsidP="004020A5">
      <w:pPr>
        <w:spacing w:after="0" w:line="25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>Titoli di studio:</w:t>
      </w:r>
      <w:r w:rsidRPr="00A4431E">
        <w:rPr>
          <w:szCs w:val="24"/>
        </w:rPr>
        <w:t xml:space="preserve"> </w:t>
      </w:r>
    </w:p>
    <w:p w14:paraId="121A9672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210A4AF0" w14:textId="77777777" w:rsidR="007252E0" w:rsidRPr="00A4431E" w:rsidRDefault="005675C2" w:rsidP="005675C2">
      <w:pPr>
        <w:numPr>
          <w:ilvl w:val="0"/>
          <w:numId w:val="1"/>
        </w:numPr>
        <w:spacing w:after="31"/>
        <w:ind w:right="5" w:hanging="360"/>
        <w:jc w:val="both"/>
        <w:rPr>
          <w:szCs w:val="24"/>
        </w:rPr>
      </w:pPr>
      <w:r w:rsidRPr="00A4431E">
        <w:rPr>
          <w:szCs w:val="24"/>
        </w:rPr>
        <w:t xml:space="preserve">Dottorato di Ricerca in Scienze Letterarie (Letterature Moderne Comparate) con sede amministrativa presso l’Università degli Studi di Bari, in data 18 gennaio 1997.  </w:t>
      </w:r>
    </w:p>
    <w:p w14:paraId="22E9A385" w14:textId="77777777" w:rsidR="005675C2" w:rsidRPr="00A4431E" w:rsidRDefault="005675C2" w:rsidP="007252E0">
      <w:pPr>
        <w:spacing w:after="31"/>
        <w:ind w:left="360" w:right="5" w:firstLine="0"/>
        <w:jc w:val="both"/>
        <w:rPr>
          <w:szCs w:val="24"/>
        </w:rPr>
      </w:pPr>
      <w:r w:rsidRPr="00A4431E">
        <w:rPr>
          <w:szCs w:val="24"/>
        </w:rPr>
        <w:t xml:space="preserve">Titolo della tesi: “Frontiere della Scrittura. Seamus Heaney: Problemi di Poetica”. </w:t>
      </w:r>
    </w:p>
    <w:p w14:paraId="7832DFFB" w14:textId="77777777" w:rsidR="005675C2" w:rsidRPr="00A4431E" w:rsidRDefault="005675C2" w:rsidP="005675C2">
      <w:pPr>
        <w:spacing w:after="14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52C7A900" w14:textId="77777777" w:rsidR="007252E0" w:rsidRPr="00A4431E" w:rsidRDefault="004020A5" w:rsidP="004020A5">
      <w:pPr>
        <w:numPr>
          <w:ilvl w:val="0"/>
          <w:numId w:val="1"/>
        </w:numPr>
        <w:spacing w:after="30"/>
        <w:ind w:right="5" w:hanging="360"/>
        <w:jc w:val="both"/>
        <w:rPr>
          <w:szCs w:val="24"/>
        </w:rPr>
      </w:pPr>
      <w:r w:rsidRPr="00A4431E">
        <w:rPr>
          <w:szCs w:val="24"/>
        </w:rPr>
        <w:t xml:space="preserve">Laurea in Lingue e Letterature Straniere presso l’Università degli Studi di Bari, in data 25 marzo 1991 e con voti 110/110 e lode.  </w:t>
      </w:r>
    </w:p>
    <w:p w14:paraId="50AB58EA" w14:textId="6947AA7C" w:rsidR="00E43B3E" w:rsidRPr="00A4431E" w:rsidRDefault="004020A5" w:rsidP="007252E0">
      <w:pPr>
        <w:spacing w:after="30"/>
        <w:ind w:left="360" w:right="5" w:firstLine="0"/>
        <w:jc w:val="both"/>
        <w:rPr>
          <w:szCs w:val="24"/>
        </w:rPr>
      </w:pPr>
      <w:r w:rsidRPr="00A4431E">
        <w:rPr>
          <w:szCs w:val="24"/>
        </w:rPr>
        <w:t xml:space="preserve">Titolo della tesi: “Yeats e il folklore irlandese”. </w:t>
      </w:r>
    </w:p>
    <w:p w14:paraId="73FD6B17" w14:textId="24808531" w:rsidR="0025215F" w:rsidRPr="00A4431E" w:rsidRDefault="0025215F" w:rsidP="007252E0">
      <w:pPr>
        <w:spacing w:after="30"/>
        <w:ind w:left="360" w:right="5" w:firstLine="0"/>
        <w:jc w:val="both"/>
        <w:rPr>
          <w:szCs w:val="24"/>
        </w:rPr>
      </w:pPr>
    </w:p>
    <w:p w14:paraId="587EE2C5" w14:textId="77777777" w:rsidR="00F873F5" w:rsidRPr="00A4431E" w:rsidRDefault="004020A5" w:rsidP="00EC3CE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16CE90A3" w14:textId="77777777" w:rsidR="00E43B3E" w:rsidRPr="00A4431E" w:rsidRDefault="004020A5" w:rsidP="0026116F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4A1D253E" w14:textId="77777777" w:rsidR="00013D7D" w:rsidRPr="00A4431E" w:rsidRDefault="00013D7D" w:rsidP="00013D7D">
      <w:pPr>
        <w:spacing w:after="0" w:line="259" w:lineRule="auto"/>
        <w:ind w:left="-5"/>
        <w:jc w:val="center"/>
        <w:rPr>
          <w:b/>
          <w:sz w:val="28"/>
        </w:rPr>
      </w:pPr>
      <w:r w:rsidRPr="00A4431E">
        <w:rPr>
          <w:b/>
          <w:sz w:val="28"/>
        </w:rPr>
        <w:t>ATTIVITA' SCIENTIFICA</w:t>
      </w:r>
    </w:p>
    <w:p w14:paraId="5B2A9882" w14:textId="77777777" w:rsidR="00013D7D" w:rsidRPr="00A4431E" w:rsidRDefault="00013D7D" w:rsidP="00013D7D">
      <w:pPr>
        <w:spacing w:after="0" w:line="259" w:lineRule="auto"/>
        <w:ind w:left="-5"/>
        <w:jc w:val="center"/>
      </w:pPr>
    </w:p>
    <w:p w14:paraId="0D8F745E" w14:textId="5E9F33BF" w:rsidR="00D04E4A" w:rsidRPr="00A4431E" w:rsidRDefault="00D04E4A" w:rsidP="00D04E4A">
      <w:pPr>
        <w:pStyle w:val="Titolo1"/>
        <w:ind w:left="-5"/>
        <w:jc w:val="both"/>
        <w:rPr>
          <w:sz w:val="24"/>
          <w:szCs w:val="24"/>
          <w:lang w:val="en-US"/>
        </w:rPr>
      </w:pPr>
      <w:proofErr w:type="spellStart"/>
      <w:r w:rsidRPr="00A4431E">
        <w:rPr>
          <w:sz w:val="24"/>
          <w:szCs w:val="24"/>
          <w:lang w:val="en-US"/>
        </w:rPr>
        <w:t>Pubblicazioni</w:t>
      </w:r>
      <w:proofErr w:type="spellEnd"/>
      <w:r w:rsidRPr="00A4431E">
        <w:rPr>
          <w:sz w:val="24"/>
          <w:szCs w:val="24"/>
          <w:lang w:val="en-US"/>
        </w:rPr>
        <w:t xml:space="preserve">: </w:t>
      </w:r>
    </w:p>
    <w:p w14:paraId="536FE1A3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b/>
          <w:szCs w:val="24"/>
          <w:lang w:val="en-US"/>
        </w:rPr>
      </w:pPr>
      <w:r w:rsidRPr="00A4431E">
        <w:rPr>
          <w:b/>
          <w:szCs w:val="24"/>
          <w:lang w:val="en-US"/>
        </w:rPr>
        <w:t xml:space="preserve"> </w:t>
      </w:r>
    </w:p>
    <w:p w14:paraId="062FF97E" w14:textId="77777777" w:rsidR="00D04E4A" w:rsidRPr="00A4431E" w:rsidRDefault="00D04E4A" w:rsidP="00D04E4A">
      <w:pPr>
        <w:pStyle w:val="Paragrafoelenco"/>
        <w:numPr>
          <w:ilvl w:val="0"/>
          <w:numId w:val="23"/>
        </w:numPr>
        <w:spacing w:after="0" w:line="259" w:lineRule="auto"/>
        <w:jc w:val="both"/>
        <w:rPr>
          <w:b/>
          <w:szCs w:val="24"/>
          <w:lang w:val="en-US"/>
        </w:rPr>
      </w:pPr>
      <w:proofErr w:type="spellStart"/>
      <w:r w:rsidRPr="00A4431E">
        <w:rPr>
          <w:b/>
          <w:szCs w:val="24"/>
          <w:lang w:val="en-US"/>
        </w:rPr>
        <w:t>monografie</w:t>
      </w:r>
      <w:proofErr w:type="spellEnd"/>
      <w:r w:rsidRPr="00A4431E">
        <w:rPr>
          <w:b/>
          <w:szCs w:val="24"/>
          <w:lang w:val="en-US"/>
        </w:rPr>
        <w:t xml:space="preserve"> </w:t>
      </w:r>
    </w:p>
    <w:p w14:paraId="798310FD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b/>
          <w:szCs w:val="24"/>
          <w:lang w:val="en-US"/>
        </w:rPr>
      </w:pPr>
      <w:r w:rsidRPr="00A4431E">
        <w:rPr>
          <w:b/>
          <w:i/>
          <w:szCs w:val="24"/>
          <w:lang w:val="en-US"/>
        </w:rPr>
        <w:t xml:space="preserve"> </w:t>
      </w:r>
    </w:p>
    <w:p w14:paraId="342FBF49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14)</w:t>
      </w:r>
      <w:r w:rsidRPr="00A4431E">
        <w:rPr>
          <w:i/>
          <w:szCs w:val="24"/>
          <w:lang w:val="en-US"/>
        </w:rPr>
        <w:t xml:space="preserve">. The web as corpus. Theory and Practice. </w:t>
      </w:r>
      <w:r w:rsidRPr="00A4431E">
        <w:rPr>
          <w:szCs w:val="24"/>
          <w:lang w:val="en-US"/>
        </w:rPr>
        <w:t xml:space="preserve">New York, London, New Delhi, Sidney: </w:t>
      </w:r>
      <w:proofErr w:type="gramStart"/>
      <w:r w:rsidRPr="00A4431E">
        <w:rPr>
          <w:szCs w:val="24"/>
          <w:lang w:val="en-US"/>
        </w:rPr>
        <w:t xml:space="preserve">Bloomsbury,  </w:t>
      </w:r>
      <w:r w:rsidRPr="00A4431E">
        <w:rPr>
          <w:iCs/>
          <w:szCs w:val="24"/>
          <w:lang w:val="en-US"/>
        </w:rPr>
        <w:t>ISBN</w:t>
      </w:r>
      <w:proofErr w:type="gramEnd"/>
      <w:r w:rsidRPr="00A4431E">
        <w:rPr>
          <w:iCs/>
          <w:szCs w:val="24"/>
          <w:lang w:val="en-US"/>
        </w:rPr>
        <w:t>: 9781441150981</w:t>
      </w:r>
    </w:p>
    <w:p w14:paraId="26CA1349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i/>
          <w:szCs w:val="24"/>
          <w:lang w:val="en-US"/>
        </w:rPr>
        <w:t xml:space="preserve"> </w:t>
      </w:r>
    </w:p>
    <w:p w14:paraId="3152A11A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09).</w:t>
      </w:r>
      <w:r w:rsidRPr="00A4431E">
        <w:rPr>
          <w:i/>
          <w:szCs w:val="24"/>
          <w:lang w:val="en-US"/>
        </w:rPr>
        <w:t xml:space="preserve"> </w:t>
      </w:r>
      <w:hyperlink r:id="rId6" w:history="1">
        <w:r w:rsidRPr="00A4431E">
          <w:rPr>
            <w:rStyle w:val="Collegamentoipertestuale"/>
            <w:i/>
            <w:szCs w:val="24"/>
            <w:lang w:val="en-US"/>
          </w:rPr>
          <w:t>From Body to Web. An Introduction to the Web as Corpus</w:t>
        </w:r>
      </w:hyperlink>
      <w:r w:rsidRPr="00A4431E">
        <w:rPr>
          <w:i/>
          <w:szCs w:val="24"/>
          <w:lang w:val="en-US"/>
        </w:rPr>
        <w:t xml:space="preserve">. </w:t>
      </w:r>
      <w:r w:rsidRPr="00A4431E">
        <w:rPr>
          <w:szCs w:val="24"/>
          <w:lang w:val="en-US"/>
        </w:rPr>
        <w:t xml:space="preserve">Bari - Roma: </w:t>
      </w:r>
      <w:proofErr w:type="spellStart"/>
      <w:r w:rsidRPr="00A4431E">
        <w:rPr>
          <w:szCs w:val="24"/>
          <w:lang w:val="en-US"/>
        </w:rPr>
        <w:t>Laterza</w:t>
      </w:r>
      <w:proofErr w:type="spellEnd"/>
      <w:r w:rsidRPr="00A4431E">
        <w:rPr>
          <w:szCs w:val="24"/>
          <w:lang w:val="en-US"/>
        </w:rPr>
        <w:t xml:space="preserve">, </w:t>
      </w:r>
      <w:r w:rsidRPr="00A4431E">
        <w:rPr>
          <w:iCs/>
          <w:szCs w:val="24"/>
          <w:lang w:val="en-US"/>
        </w:rPr>
        <w:t>ISBN: 9788842088547</w:t>
      </w:r>
      <w:r w:rsidR="00EC3CE5" w:rsidRPr="00A4431E">
        <w:rPr>
          <w:iCs/>
          <w:szCs w:val="24"/>
          <w:lang w:val="en-US"/>
        </w:rPr>
        <w:t xml:space="preserve"> – Full text available for </w:t>
      </w:r>
      <w:hyperlink r:id="rId7" w:history="1">
        <w:r w:rsidR="00EC3CE5" w:rsidRPr="00A4431E">
          <w:rPr>
            <w:rStyle w:val="Collegamentoipertestuale"/>
            <w:iCs/>
            <w:szCs w:val="24"/>
            <w:lang w:val="en-US"/>
          </w:rPr>
          <w:t>download</w:t>
        </w:r>
      </w:hyperlink>
      <w:r w:rsidR="00EC3CE5" w:rsidRPr="00A4431E">
        <w:rPr>
          <w:iCs/>
          <w:szCs w:val="24"/>
          <w:lang w:val="en-US"/>
        </w:rPr>
        <w:t xml:space="preserve"> </w:t>
      </w:r>
    </w:p>
    <w:p w14:paraId="49FB2428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42A6F7D6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05).</w:t>
      </w:r>
      <w:r w:rsidRPr="00A4431E">
        <w:rPr>
          <w:i/>
          <w:szCs w:val="24"/>
          <w:lang w:val="en-US"/>
        </w:rPr>
        <w:t xml:space="preserve"> Dublin: from "paralysis" to international tourism. An itinerary through texts. </w:t>
      </w:r>
      <w:r w:rsidRPr="00A4431E">
        <w:rPr>
          <w:szCs w:val="24"/>
          <w:lang w:val="en-US"/>
        </w:rPr>
        <w:t>Roma</w:t>
      </w:r>
      <w:r w:rsidRPr="00A4431E">
        <w:rPr>
          <w:i/>
          <w:szCs w:val="24"/>
          <w:lang w:val="en-US"/>
        </w:rPr>
        <w:t xml:space="preserve">: </w:t>
      </w:r>
      <w:proofErr w:type="spellStart"/>
      <w:r w:rsidRPr="00A4431E">
        <w:rPr>
          <w:szCs w:val="24"/>
          <w:lang w:val="en-US"/>
        </w:rPr>
        <w:t>Aracne</w:t>
      </w:r>
      <w:proofErr w:type="spellEnd"/>
      <w:r w:rsidRPr="00A4431E">
        <w:rPr>
          <w:szCs w:val="24"/>
          <w:lang w:val="en-US"/>
        </w:rPr>
        <w:t xml:space="preserve">. </w:t>
      </w:r>
      <w:r w:rsidRPr="00A4431E">
        <w:rPr>
          <w:iCs/>
          <w:szCs w:val="24"/>
          <w:lang w:val="en-US"/>
        </w:rPr>
        <w:t>ISBN: 88-548-0215-8</w:t>
      </w:r>
      <w:r w:rsidRPr="00A4431E">
        <w:rPr>
          <w:szCs w:val="24"/>
          <w:lang w:val="en-US"/>
        </w:rPr>
        <w:t xml:space="preserve"> </w:t>
      </w:r>
    </w:p>
    <w:p w14:paraId="1A7E9666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b/>
          <w:szCs w:val="24"/>
          <w:lang w:val="en-US"/>
        </w:rPr>
      </w:pPr>
      <w:r w:rsidRPr="00A4431E">
        <w:rPr>
          <w:b/>
          <w:szCs w:val="24"/>
          <w:lang w:val="en-US"/>
        </w:rPr>
        <w:t xml:space="preserve"> </w:t>
      </w:r>
    </w:p>
    <w:p w14:paraId="055C8FBD" w14:textId="77777777" w:rsidR="00D04E4A" w:rsidRPr="00A4431E" w:rsidRDefault="00D04E4A" w:rsidP="00D04E4A">
      <w:pPr>
        <w:spacing w:after="14" w:line="259" w:lineRule="auto"/>
        <w:ind w:left="0" w:firstLine="0"/>
        <w:jc w:val="both"/>
        <w:rPr>
          <w:b/>
          <w:szCs w:val="24"/>
          <w:lang w:val="en-US"/>
        </w:rPr>
      </w:pPr>
      <w:r w:rsidRPr="00A4431E">
        <w:rPr>
          <w:b/>
          <w:szCs w:val="24"/>
          <w:lang w:val="en-US"/>
        </w:rPr>
        <w:lastRenderedPageBreak/>
        <w:t xml:space="preserve"> </w:t>
      </w:r>
    </w:p>
    <w:p w14:paraId="4B03007B" w14:textId="77777777" w:rsidR="00D04E4A" w:rsidRPr="00A4431E" w:rsidRDefault="00D04E4A" w:rsidP="00D04E4A">
      <w:pPr>
        <w:pStyle w:val="Paragrafoelenco"/>
        <w:numPr>
          <w:ilvl w:val="0"/>
          <w:numId w:val="23"/>
        </w:numPr>
        <w:spacing w:after="0" w:line="259" w:lineRule="auto"/>
        <w:jc w:val="both"/>
        <w:rPr>
          <w:b/>
          <w:szCs w:val="24"/>
          <w:lang w:val="en-US"/>
        </w:rPr>
      </w:pPr>
      <w:r w:rsidRPr="00A4431E">
        <w:rPr>
          <w:b/>
          <w:noProof/>
          <w:szCs w:val="24"/>
          <w:lang w:val="en-US"/>
        </w:rPr>
        <w:t>curatele</w:t>
      </w:r>
      <w:r w:rsidRPr="00A4431E">
        <w:rPr>
          <w:b/>
          <w:szCs w:val="24"/>
          <w:lang w:val="en-US"/>
        </w:rPr>
        <w:t xml:space="preserve"> </w:t>
      </w:r>
    </w:p>
    <w:p w14:paraId="7AA5DEE6" w14:textId="77777777" w:rsidR="0025215F" w:rsidRPr="00A4431E" w:rsidRDefault="00D04E4A" w:rsidP="0025215F">
      <w:pPr>
        <w:spacing w:after="0" w:line="259" w:lineRule="auto"/>
        <w:ind w:left="0" w:firstLine="0"/>
        <w:jc w:val="both"/>
        <w:rPr>
          <w:b/>
          <w:szCs w:val="24"/>
          <w:lang w:val="en-US"/>
        </w:rPr>
      </w:pPr>
      <w:r w:rsidRPr="00A4431E">
        <w:rPr>
          <w:b/>
          <w:szCs w:val="24"/>
          <w:lang w:val="en-US"/>
        </w:rPr>
        <w:t xml:space="preserve"> </w:t>
      </w:r>
    </w:p>
    <w:p w14:paraId="4865252D" w14:textId="287EEDDE" w:rsidR="0025215F" w:rsidRPr="006B379C" w:rsidRDefault="0025215F" w:rsidP="0025215F">
      <w:pPr>
        <w:ind w:right="-1"/>
        <w:rPr>
          <w:szCs w:val="24"/>
          <w:lang w:val="en-GB"/>
        </w:rPr>
      </w:pPr>
      <w:r w:rsidRPr="00A4431E">
        <w:rPr>
          <w:szCs w:val="24"/>
        </w:rPr>
        <w:t xml:space="preserve">GATTO M. – SILVESTRI S. – SQUEO A. (a cura di), </w:t>
      </w:r>
      <w:r w:rsidRPr="00A4431E">
        <w:rPr>
          <w:i/>
          <w:szCs w:val="24"/>
        </w:rPr>
        <w:t xml:space="preserve">Digital </w:t>
      </w:r>
      <w:proofErr w:type="spellStart"/>
      <w:r w:rsidRPr="00A4431E">
        <w:rPr>
          <w:i/>
          <w:szCs w:val="24"/>
        </w:rPr>
        <w:t>Humanities</w:t>
      </w:r>
      <w:proofErr w:type="spellEnd"/>
      <w:r w:rsidRPr="00A4431E">
        <w:rPr>
          <w:i/>
          <w:szCs w:val="24"/>
        </w:rPr>
        <w:t>/Informatica Umanistica</w:t>
      </w:r>
      <w:r w:rsidRPr="00A4431E">
        <w:rPr>
          <w:szCs w:val="24"/>
        </w:rPr>
        <w:t xml:space="preserve">. </w:t>
      </w:r>
      <w:r w:rsidRPr="006B379C">
        <w:rPr>
          <w:i/>
          <w:szCs w:val="24"/>
          <w:lang w:val="en-GB"/>
        </w:rPr>
        <w:t xml:space="preserve">Quale </w:t>
      </w:r>
      <w:proofErr w:type="spellStart"/>
      <w:proofErr w:type="gramStart"/>
      <w:r w:rsidRPr="006B379C">
        <w:rPr>
          <w:i/>
          <w:szCs w:val="24"/>
          <w:lang w:val="en-GB"/>
        </w:rPr>
        <w:t>Modernità</w:t>
      </w:r>
      <w:proofErr w:type="spellEnd"/>
      <w:r w:rsidRPr="006B379C">
        <w:rPr>
          <w:i/>
          <w:szCs w:val="24"/>
          <w:lang w:val="en-GB"/>
        </w:rPr>
        <w:t>?</w:t>
      </w:r>
      <w:r w:rsidRPr="006B379C">
        <w:rPr>
          <w:szCs w:val="24"/>
          <w:lang w:val="en-GB"/>
        </w:rPr>
        <w:t>,</w:t>
      </w:r>
      <w:proofErr w:type="gramEnd"/>
      <w:r w:rsidRPr="006B379C">
        <w:rPr>
          <w:szCs w:val="24"/>
          <w:lang w:val="en-GB"/>
        </w:rPr>
        <w:t xml:space="preserve"> Bari: </w:t>
      </w:r>
      <w:proofErr w:type="spellStart"/>
      <w:r w:rsidRPr="006B379C">
        <w:rPr>
          <w:szCs w:val="24"/>
          <w:lang w:val="en-GB"/>
        </w:rPr>
        <w:t>Cacucci</w:t>
      </w:r>
      <w:proofErr w:type="spellEnd"/>
      <w:r w:rsidRPr="006B379C">
        <w:rPr>
          <w:szCs w:val="24"/>
          <w:lang w:val="en-GB"/>
        </w:rPr>
        <w:t xml:space="preserve"> </w:t>
      </w:r>
      <w:r w:rsidR="0048739E" w:rsidRPr="006B379C">
        <w:rPr>
          <w:szCs w:val="24"/>
          <w:lang w:val="en-GB"/>
        </w:rPr>
        <w:t>2024</w:t>
      </w:r>
    </w:p>
    <w:p w14:paraId="6B50007E" w14:textId="77777777" w:rsidR="0025215F" w:rsidRPr="0048739E" w:rsidRDefault="0025215F" w:rsidP="0025215F">
      <w:pPr>
        <w:ind w:right="-1"/>
        <w:rPr>
          <w:szCs w:val="24"/>
          <w:lang w:val="en-GB"/>
        </w:rPr>
      </w:pPr>
    </w:p>
    <w:p w14:paraId="34BA956C" w14:textId="50AEBDC2" w:rsidR="00681F2A" w:rsidRPr="00711F4A" w:rsidRDefault="0018686C" w:rsidP="00681F2A">
      <w:pPr>
        <w:ind w:right="-1"/>
        <w:rPr>
          <w:szCs w:val="24"/>
          <w:lang w:val="en-GB"/>
        </w:rPr>
      </w:pPr>
      <w:r w:rsidRPr="0048739E">
        <w:rPr>
          <w:szCs w:val="24"/>
          <w:lang w:val="en-GB"/>
        </w:rPr>
        <w:t>GATTO M. – SQUEO A. – TRULLI M</w:t>
      </w:r>
      <w:r w:rsidR="00681F2A" w:rsidRPr="0048739E">
        <w:rPr>
          <w:szCs w:val="24"/>
          <w:lang w:val="en-GB"/>
        </w:rPr>
        <w:t xml:space="preserve">., (2020), </w:t>
      </w:r>
      <w:r w:rsidR="00681F2A" w:rsidRPr="0048739E">
        <w:rPr>
          <w:i/>
          <w:iCs/>
          <w:szCs w:val="24"/>
          <w:lang w:val="en-GB"/>
        </w:rPr>
        <w:t xml:space="preserve">Culture and the Legacy of Anthropology. </w:t>
      </w:r>
      <w:r w:rsidR="00681F2A" w:rsidRPr="00711F4A">
        <w:rPr>
          <w:i/>
          <w:iCs/>
          <w:szCs w:val="24"/>
          <w:lang w:val="en-GB"/>
        </w:rPr>
        <w:t>Transatlantic Approaches from 1870 to 1930</w:t>
      </w:r>
      <w:r w:rsidR="00681F2A" w:rsidRPr="00711F4A">
        <w:rPr>
          <w:szCs w:val="24"/>
          <w:lang w:val="en-GB"/>
        </w:rPr>
        <w:t>, Oxford: Peter Lang, ISBN 9781788740456</w:t>
      </w:r>
    </w:p>
    <w:p w14:paraId="2BA22A9B" w14:textId="77777777" w:rsidR="00E16C40" w:rsidRPr="00711F4A" w:rsidRDefault="00E16C40" w:rsidP="00224069">
      <w:pPr>
        <w:ind w:right="-1"/>
        <w:rPr>
          <w:szCs w:val="24"/>
          <w:lang w:val="en-GB"/>
        </w:rPr>
      </w:pPr>
    </w:p>
    <w:p w14:paraId="620065EC" w14:textId="3367AE9A" w:rsidR="0093529D" w:rsidRPr="00A4431E" w:rsidRDefault="0093529D" w:rsidP="00224069">
      <w:pPr>
        <w:ind w:right="-1"/>
        <w:rPr>
          <w:szCs w:val="24"/>
        </w:rPr>
      </w:pPr>
      <w:r w:rsidRPr="006B379C">
        <w:rPr>
          <w:szCs w:val="24"/>
        </w:rPr>
        <w:t xml:space="preserve">GATTO, M., (2020), </w:t>
      </w:r>
      <w:r w:rsidRPr="006B379C">
        <w:rPr>
          <w:i/>
          <w:szCs w:val="24"/>
        </w:rPr>
        <w:t xml:space="preserve">Luna/Moon. </w:t>
      </w:r>
      <w:r w:rsidRPr="00A4431E">
        <w:rPr>
          <w:i/>
          <w:szCs w:val="24"/>
        </w:rPr>
        <w:t>Riflessi dallo spazio letterario e linguistico</w:t>
      </w:r>
      <w:r w:rsidRPr="00A4431E">
        <w:rPr>
          <w:szCs w:val="24"/>
        </w:rPr>
        <w:t>, Lecce: Pensa Multimedia, ISBN: 9788867607655</w:t>
      </w:r>
    </w:p>
    <w:p w14:paraId="13ABCF66" w14:textId="77777777" w:rsidR="00681F2A" w:rsidRPr="00A4431E" w:rsidRDefault="00681F2A" w:rsidP="00D04E4A">
      <w:pPr>
        <w:spacing w:after="0" w:line="249" w:lineRule="auto"/>
        <w:ind w:left="-5" w:right="5"/>
        <w:jc w:val="both"/>
        <w:rPr>
          <w:szCs w:val="24"/>
        </w:rPr>
      </w:pPr>
    </w:p>
    <w:p w14:paraId="342A89A4" w14:textId="75031E3C" w:rsidR="00D04E4A" w:rsidRPr="00711F4A" w:rsidRDefault="00D04E4A" w:rsidP="00D04E4A">
      <w:pPr>
        <w:spacing w:after="0" w:line="249" w:lineRule="auto"/>
        <w:ind w:left="-5" w:right="5"/>
        <w:jc w:val="both"/>
        <w:rPr>
          <w:szCs w:val="24"/>
          <w:lang w:val="en-GB"/>
        </w:rPr>
      </w:pPr>
      <w:r w:rsidRPr="00A4431E">
        <w:rPr>
          <w:szCs w:val="24"/>
        </w:rPr>
        <w:t>INTONTI V. – TODISCO G. – GATTO M. (2007</w:t>
      </w:r>
      <w:proofErr w:type="gramStart"/>
      <w:r w:rsidRPr="00A4431E">
        <w:rPr>
          <w:szCs w:val="24"/>
        </w:rPr>
        <w:t xml:space="preserve">)  </w:t>
      </w:r>
      <w:r w:rsidRPr="00A4431E">
        <w:rPr>
          <w:i/>
          <w:szCs w:val="24"/>
        </w:rPr>
        <w:t>La</w:t>
      </w:r>
      <w:proofErr w:type="gramEnd"/>
      <w:r w:rsidRPr="00A4431E">
        <w:rPr>
          <w:i/>
          <w:szCs w:val="24"/>
        </w:rPr>
        <w:t xml:space="preserve"> </w:t>
      </w:r>
      <w:r w:rsidRPr="00A4431E">
        <w:rPr>
          <w:i/>
          <w:noProof/>
          <w:szCs w:val="24"/>
        </w:rPr>
        <w:t>traduzione</w:t>
      </w:r>
      <w:r w:rsidRPr="00A4431E">
        <w:rPr>
          <w:i/>
          <w:szCs w:val="24"/>
        </w:rPr>
        <w:t xml:space="preserve">. </w:t>
      </w:r>
      <w:r w:rsidRPr="00A4431E">
        <w:rPr>
          <w:i/>
          <w:szCs w:val="24"/>
          <w:lang w:val="en-US"/>
        </w:rPr>
        <w:t xml:space="preserve">Lo </w:t>
      </w:r>
      <w:r w:rsidRPr="00A4431E">
        <w:rPr>
          <w:i/>
          <w:noProof/>
          <w:szCs w:val="24"/>
          <w:lang w:val="en-US"/>
        </w:rPr>
        <w:t>stato</w:t>
      </w:r>
      <w:r w:rsidRPr="00A4431E">
        <w:rPr>
          <w:i/>
          <w:szCs w:val="24"/>
          <w:lang w:val="en-US"/>
        </w:rPr>
        <w:t xml:space="preserve"> </w:t>
      </w:r>
      <w:r w:rsidRPr="00A4431E">
        <w:rPr>
          <w:i/>
          <w:noProof/>
          <w:szCs w:val="24"/>
          <w:lang w:val="en-US"/>
        </w:rPr>
        <w:t>dell'arte</w:t>
      </w:r>
      <w:r w:rsidRPr="00A4431E">
        <w:rPr>
          <w:i/>
          <w:szCs w:val="24"/>
          <w:lang w:val="en-US"/>
        </w:rPr>
        <w:t>/Translation. The State of the Art</w:t>
      </w:r>
      <w:r w:rsidRPr="00A4431E">
        <w:rPr>
          <w:szCs w:val="24"/>
          <w:lang w:val="en-US"/>
        </w:rPr>
        <w:t xml:space="preserve">, </w:t>
      </w:r>
      <w:r w:rsidRPr="00711F4A">
        <w:rPr>
          <w:szCs w:val="24"/>
          <w:lang w:val="en-GB"/>
        </w:rPr>
        <w:t xml:space="preserve">Ravenna: Longo, ISBN: 9788880635338 </w:t>
      </w:r>
    </w:p>
    <w:p w14:paraId="5EEF2527" w14:textId="77777777" w:rsidR="00D04E4A" w:rsidRPr="00711F4A" w:rsidRDefault="00D04E4A" w:rsidP="00D04E4A">
      <w:pPr>
        <w:spacing w:after="0" w:line="259" w:lineRule="auto"/>
        <w:ind w:left="0" w:firstLine="0"/>
        <w:jc w:val="both"/>
        <w:rPr>
          <w:b/>
          <w:szCs w:val="24"/>
          <w:lang w:val="en-GB"/>
        </w:rPr>
      </w:pPr>
      <w:r w:rsidRPr="00711F4A">
        <w:rPr>
          <w:b/>
          <w:szCs w:val="24"/>
          <w:lang w:val="en-GB"/>
        </w:rPr>
        <w:t xml:space="preserve"> </w:t>
      </w:r>
    </w:p>
    <w:p w14:paraId="17713B70" w14:textId="77777777" w:rsidR="00D04E4A" w:rsidRPr="00711F4A" w:rsidRDefault="00D04E4A" w:rsidP="00D04E4A">
      <w:pPr>
        <w:spacing w:after="19" w:line="259" w:lineRule="auto"/>
        <w:ind w:left="0" w:firstLine="0"/>
        <w:jc w:val="both"/>
        <w:rPr>
          <w:b/>
          <w:szCs w:val="24"/>
          <w:lang w:val="en-GB"/>
        </w:rPr>
      </w:pPr>
      <w:r w:rsidRPr="00711F4A">
        <w:rPr>
          <w:b/>
          <w:szCs w:val="24"/>
          <w:lang w:val="en-GB"/>
        </w:rPr>
        <w:t xml:space="preserve"> </w:t>
      </w:r>
    </w:p>
    <w:p w14:paraId="6E01EB3C" w14:textId="3854A7B1" w:rsidR="00D04E4A" w:rsidRPr="00A4431E" w:rsidRDefault="00D04E4A" w:rsidP="00D04E4A">
      <w:pPr>
        <w:pStyle w:val="Paragrafoelenco"/>
        <w:numPr>
          <w:ilvl w:val="0"/>
          <w:numId w:val="23"/>
        </w:numPr>
        <w:spacing w:after="0" w:line="259" w:lineRule="auto"/>
        <w:jc w:val="both"/>
        <w:rPr>
          <w:b/>
          <w:szCs w:val="24"/>
        </w:rPr>
      </w:pPr>
      <w:r w:rsidRPr="00A4431E">
        <w:rPr>
          <w:b/>
          <w:szCs w:val="24"/>
        </w:rPr>
        <w:t xml:space="preserve">capitoli di </w:t>
      </w:r>
      <w:r w:rsidRPr="00A4431E">
        <w:rPr>
          <w:b/>
          <w:noProof/>
          <w:szCs w:val="24"/>
        </w:rPr>
        <w:t>libro</w:t>
      </w:r>
      <w:r w:rsidRPr="00A4431E">
        <w:rPr>
          <w:b/>
          <w:szCs w:val="24"/>
        </w:rPr>
        <w:t xml:space="preserve">, </w:t>
      </w:r>
      <w:r w:rsidRPr="00A4431E">
        <w:rPr>
          <w:b/>
          <w:noProof/>
          <w:szCs w:val="24"/>
        </w:rPr>
        <w:t>saggi</w:t>
      </w:r>
      <w:r w:rsidRPr="00A4431E">
        <w:rPr>
          <w:b/>
          <w:szCs w:val="24"/>
        </w:rPr>
        <w:t xml:space="preserve"> e </w:t>
      </w:r>
      <w:r w:rsidRPr="00A4431E">
        <w:rPr>
          <w:b/>
          <w:noProof/>
          <w:szCs w:val="24"/>
        </w:rPr>
        <w:t>articoli</w:t>
      </w:r>
      <w:r w:rsidRPr="00A4431E">
        <w:rPr>
          <w:b/>
          <w:szCs w:val="24"/>
        </w:rPr>
        <w:t xml:space="preserve"> </w:t>
      </w:r>
    </w:p>
    <w:p w14:paraId="22B2024D" w14:textId="28C72766" w:rsidR="00D86DD9" w:rsidRPr="00A4431E" w:rsidRDefault="00D86DD9" w:rsidP="00D86DD9">
      <w:pPr>
        <w:spacing w:after="0" w:line="259" w:lineRule="auto"/>
        <w:jc w:val="both"/>
        <w:rPr>
          <w:szCs w:val="24"/>
        </w:rPr>
      </w:pPr>
    </w:p>
    <w:p w14:paraId="25238651" w14:textId="77777777" w:rsidR="00F04220" w:rsidRPr="00A4431E" w:rsidRDefault="00F04220" w:rsidP="00F04220">
      <w:pPr>
        <w:spacing w:after="0" w:line="259" w:lineRule="auto"/>
        <w:jc w:val="both"/>
        <w:rPr>
          <w:szCs w:val="24"/>
        </w:rPr>
      </w:pPr>
    </w:p>
    <w:p w14:paraId="45A2071D" w14:textId="415B14B4" w:rsidR="0048739E" w:rsidRPr="00711F4A" w:rsidRDefault="0048739E" w:rsidP="0048739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GATTO M. (submitted) </w:t>
      </w:r>
      <w:r>
        <w:rPr>
          <w:szCs w:val="24"/>
          <w:lang w:val="en-GB"/>
        </w:rPr>
        <w:t xml:space="preserve">Architects, oracles, translators. Collaborative translation practice in the digital knowledge ecosystem. </w:t>
      </w:r>
      <w:r w:rsidRPr="0048739E">
        <w:rPr>
          <w:i/>
          <w:szCs w:val="24"/>
          <w:lang w:val="en-GB"/>
        </w:rPr>
        <w:t xml:space="preserve">Translation and </w:t>
      </w:r>
      <w:proofErr w:type="spellStart"/>
      <w:r w:rsidRPr="0048739E">
        <w:rPr>
          <w:i/>
          <w:szCs w:val="24"/>
          <w:lang w:val="en-GB"/>
        </w:rPr>
        <w:t>Translanguaging</w:t>
      </w:r>
      <w:proofErr w:type="spellEnd"/>
      <w:r w:rsidRPr="0048739E">
        <w:rPr>
          <w:i/>
          <w:szCs w:val="24"/>
          <w:lang w:val="en-GB"/>
        </w:rPr>
        <w:t xml:space="preserve"> in Multilingual Contexts.</w:t>
      </w:r>
      <w:r w:rsidR="00415174">
        <w:rPr>
          <w:szCs w:val="24"/>
          <w:lang w:val="en-GB"/>
        </w:rPr>
        <w:t xml:space="preserve"> Special Issue edited by S. BERNARDINI, F. GASPARI</w:t>
      </w:r>
    </w:p>
    <w:p w14:paraId="0C174299" w14:textId="77777777" w:rsidR="0048739E" w:rsidRDefault="0048739E" w:rsidP="0048739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</w:p>
    <w:p w14:paraId="73F7CA42" w14:textId="2C636E04" w:rsidR="0048739E" w:rsidRPr="00711F4A" w:rsidRDefault="0048739E" w:rsidP="0048739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GATTO M. (submitted) </w:t>
      </w:r>
      <w:r>
        <w:rPr>
          <w:szCs w:val="24"/>
          <w:lang w:val="en-GB"/>
        </w:rPr>
        <w:t>T</w:t>
      </w:r>
      <w:r w:rsidRPr="00711F4A">
        <w:rPr>
          <w:rFonts w:eastAsiaTheme="minorEastAsia"/>
          <w:color w:val="auto"/>
          <w:szCs w:val="24"/>
          <w:lang w:val="en-GB"/>
        </w:rPr>
        <w:t>ranslation and the dynamics of knowledge dissemination. Digital Humanities pe</w:t>
      </w:r>
      <w:r w:rsidR="00415174">
        <w:rPr>
          <w:rFonts w:eastAsiaTheme="minorEastAsia"/>
          <w:color w:val="auto"/>
          <w:szCs w:val="24"/>
          <w:lang w:val="en-GB"/>
        </w:rPr>
        <w:t xml:space="preserve">dagogy for trainee translators, in </w:t>
      </w:r>
      <w:r w:rsidR="00415174">
        <w:rPr>
          <w:rFonts w:eastAsiaTheme="minorEastAsia"/>
          <w:i/>
          <w:color w:val="auto"/>
          <w:szCs w:val="24"/>
          <w:lang w:val="en-GB"/>
        </w:rPr>
        <w:t xml:space="preserve">The </w:t>
      </w:r>
      <w:proofErr w:type="spellStart"/>
      <w:r w:rsidR="00415174">
        <w:rPr>
          <w:rFonts w:eastAsiaTheme="minorEastAsia"/>
          <w:i/>
          <w:color w:val="auto"/>
          <w:szCs w:val="24"/>
          <w:lang w:val="en-GB"/>
        </w:rPr>
        <w:t>Darl</w:t>
      </w:r>
      <w:proofErr w:type="spellEnd"/>
      <w:r w:rsidR="00415174">
        <w:rPr>
          <w:rFonts w:eastAsiaTheme="minorEastAsia"/>
          <w:i/>
          <w:color w:val="auto"/>
          <w:szCs w:val="24"/>
          <w:lang w:val="en-GB"/>
        </w:rPr>
        <w:t xml:space="preserve"> Matter of Translation in Wikipedia </w:t>
      </w:r>
      <w:r w:rsidR="00415174">
        <w:rPr>
          <w:rFonts w:eastAsiaTheme="minorEastAsia"/>
          <w:color w:val="auto"/>
          <w:szCs w:val="24"/>
          <w:lang w:val="en-GB"/>
        </w:rPr>
        <w:t xml:space="preserve">(working title), </w:t>
      </w:r>
      <w:r w:rsidRPr="00711F4A">
        <w:rPr>
          <w:rFonts w:eastAsiaTheme="minorEastAsia"/>
          <w:color w:val="auto"/>
          <w:szCs w:val="24"/>
          <w:lang w:val="en-GB"/>
        </w:rPr>
        <w:t>London: Routledge</w:t>
      </w:r>
    </w:p>
    <w:p w14:paraId="45A3777B" w14:textId="77777777" w:rsidR="00F04220" w:rsidRPr="00711F4A" w:rsidRDefault="00F04220" w:rsidP="00F04220">
      <w:pPr>
        <w:spacing w:after="0" w:line="259" w:lineRule="auto"/>
        <w:jc w:val="both"/>
        <w:rPr>
          <w:szCs w:val="24"/>
          <w:lang w:val="en-GB"/>
        </w:rPr>
      </w:pPr>
    </w:p>
    <w:p w14:paraId="074242D7" w14:textId="5AF917DC" w:rsidR="00F04220" w:rsidRPr="00415174" w:rsidRDefault="00F04220" w:rsidP="00F04220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GATTO M. (</w:t>
      </w:r>
      <w:r w:rsidR="00415174">
        <w:rPr>
          <w:szCs w:val="24"/>
          <w:lang w:val="en-GB"/>
        </w:rPr>
        <w:t xml:space="preserve">in </w:t>
      </w:r>
      <w:proofErr w:type="spellStart"/>
      <w:r w:rsidR="00415174">
        <w:rPr>
          <w:szCs w:val="24"/>
          <w:lang w:val="en-GB"/>
        </w:rPr>
        <w:t>corso</w:t>
      </w:r>
      <w:proofErr w:type="spellEnd"/>
      <w:r w:rsidR="00415174">
        <w:rPr>
          <w:szCs w:val="24"/>
          <w:lang w:val="en-GB"/>
        </w:rPr>
        <w:t xml:space="preserve"> di </w:t>
      </w:r>
      <w:proofErr w:type="spellStart"/>
      <w:r w:rsidR="00415174">
        <w:rPr>
          <w:szCs w:val="24"/>
          <w:lang w:val="en-GB"/>
        </w:rPr>
        <w:t>stampa</w:t>
      </w:r>
      <w:proofErr w:type="spellEnd"/>
      <w:r w:rsidR="0025215F" w:rsidRPr="00711F4A">
        <w:rPr>
          <w:szCs w:val="24"/>
          <w:lang w:val="en-GB"/>
        </w:rPr>
        <w:t xml:space="preserve">), </w:t>
      </w:r>
      <w:r w:rsidR="00415174" w:rsidRPr="00711F4A">
        <w:rPr>
          <w:szCs w:val="24"/>
          <w:lang w:val="en-GB"/>
        </w:rPr>
        <w:t>The power and politics of online collaborative genres</w:t>
      </w:r>
      <w:r w:rsidR="00CA4E43" w:rsidRPr="00711F4A">
        <w:rPr>
          <w:szCs w:val="24"/>
          <w:lang w:val="en-GB"/>
        </w:rPr>
        <w:t>¸</w:t>
      </w:r>
      <w:r w:rsidR="0025215F" w:rsidRPr="00711F4A">
        <w:rPr>
          <w:szCs w:val="24"/>
          <w:lang w:val="en-GB"/>
        </w:rPr>
        <w:t xml:space="preserve"> </w:t>
      </w:r>
      <w:proofErr w:type="spellStart"/>
      <w:r w:rsidR="00CA4E43" w:rsidRPr="00711F4A">
        <w:rPr>
          <w:i/>
          <w:szCs w:val="24"/>
          <w:lang w:val="en-GB"/>
        </w:rPr>
        <w:t>Iperstoria</w:t>
      </w:r>
      <w:proofErr w:type="spellEnd"/>
    </w:p>
    <w:p w14:paraId="20B9D046" w14:textId="77777777" w:rsidR="00F04220" w:rsidRPr="00711F4A" w:rsidRDefault="00F04220" w:rsidP="00F04220">
      <w:pPr>
        <w:spacing w:after="0" w:line="259" w:lineRule="auto"/>
        <w:jc w:val="both"/>
        <w:rPr>
          <w:szCs w:val="24"/>
          <w:lang w:val="en-GB"/>
        </w:rPr>
      </w:pPr>
    </w:p>
    <w:p w14:paraId="516F1A87" w14:textId="50180067" w:rsidR="0025215F" w:rsidRPr="00711F4A" w:rsidRDefault="006B379C" w:rsidP="0025215F">
      <w:pPr>
        <w:spacing w:after="0" w:line="259" w:lineRule="auto"/>
        <w:jc w:val="both"/>
        <w:rPr>
          <w:szCs w:val="24"/>
          <w:lang w:val="en-GB"/>
        </w:rPr>
      </w:pPr>
      <w:r>
        <w:rPr>
          <w:szCs w:val="24"/>
          <w:lang w:val="en-GB"/>
        </w:rPr>
        <w:t>GATTO M.</w:t>
      </w:r>
      <w:r w:rsidR="0025215F" w:rsidRPr="00711F4A">
        <w:rPr>
          <w:szCs w:val="24"/>
          <w:lang w:val="en-GB"/>
        </w:rPr>
        <w:t xml:space="preserve"> </w:t>
      </w:r>
      <w:r>
        <w:rPr>
          <w:szCs w:val="24"/>
          <w:lang w:val="en-GB"/>
        </w:rPr>
        <w:t>(</w:t>
      </w:r>
      <w:r w:rsidR="00415174">
        <w:rPr>
          <w:szCs w:val="24"/>
          <w:lang w:val="en-GB"/>
        </w:rPr>
        <w:t xml:space="preserve">in </w:t>
      </w:r>
      <w:proofErr w:type="spellStart"/>
      <w:r w:rsidR="00415174">
        <w:rPr>
          <w:szCs w:val="24"/>
          <w:lang w:val="en-GB"/>
        </w:rPr>
        <w:t>corso</w:t>
      </w:r>
      <w:proofErr w:type="spellEnd"/>
      <w:r w:rsidR="00415174">
        <w:rPr>
          <w:szCs w:val="24"/>
          <w:lang w:val="en-GB"/>
        </w:rPr>
        <w:t xml:space="preserve"> di </w:t>
      </w:r>
      <w:proofErr w:type="spellStart"/>
      <w:r w:rsidR="00415174">
        <w:rPr>
          <w:szCs w:val="24"/>
          <w:lang w:val="en-GB"/>
        </w:rPr>
        <w:t>stampa</w:t>
      </w:r>
      <w:proofErr w:type="spellEnd"/>
      <w:r>
        <w:rPr>
          <w:szCs w:val="24"/>
          <w:lang w:val="en-GB"/>
        </w:rPr>
        <w:t>)</w:t>
      </w:r>
      <w:r w:rsidR="00415174">
        <w:rPr>
          <w:szCs w:val="24"/>
          <w:lang w:val="en-GB"/>
        </w:rPr>
        <w:t xml:space="preserve">, </w:t>
      </w:r>
      <w:r w:rsidR="0025215F" w:rsidRPr="00711F4A">
        <w:rPr>
          <w:szCs w:val="24"/>
          <w:lang w:val="en-GB"/>
        </w:rPr>
        <w:t xml:space="preserve">“To make them </w:t>
      </w:r>
      <w:r w:rsidR="0025215F" w:rsidRPr="00711F4A">
        <w:rPr>
          <w:i/>
          <w:szCs w:val="24"/>
          <w:lang w:val="en-GB"/>
        </w:rPr>
        <w:t>see</w:t>
      </w:r>
      <w:r w:rsidR="0025215F" w:rsidRPr="00711F4A">
        <w:rPr>
          <w:szCs w:val="24"/>
          <w:lang w:val="en-GB"/>
        </w:rPr>
        <w:t xml:space="preserve">. A Digital Humanities approach to the ‘philological circle’”, </w:t>
      </w:r>
      <w:r w:rsidR="0025215F" w:rsidRPr="00711F4A">
        <w:rPr>
          <w:i/>
          <w:szCs w:val="24"/>
          <w:lang w:val="en-GB"/>
        </w:rPr>
        <w:t>TEXTUS</w:t>
      </w:r>
    </w:p>
    <w:p w14:paraId="757661AC" w14:textId="77777777" w:rsidR="0025215F" w:rsidRPr="00711F4A" w:rsidRDefault="0025215F" w:rsidP="00CA4E43">
      <w:pPr>
        <w:spacing w:after="0" w:line="259" w:lineRule="auto"/>
        <w:jc w:val="both"/>
        <w:rPr>
          <w:szCs w:val="24"/>
          <w:lang w:val="en-GB"/>
        </w:rPr>
      </w:pPr>
    </w:p>
    <w:p w14:paraId="230C034F" w14:textId="5D656E13" w:rsidR="00CA4E43" w:rsidRPr="00A4431E" w:rsidRDefault="00CA4E43" w:rsidP="00CA4E43">
      <w:pPr>
        <w:spacing w:after="0" w:line="259" w:lineRule="auto"/>
        <w:jc w:val="both"/>
        <w:rPr>
          <w:szCs w:val="24"/>
        </w:rPr>
      </w:pPr>
      <w:r w:rsidRPr="0048739E">
        <w:rPr>
          <w:szCs w:val="24"/>
          <w:lang w:val="en-GB"/>
        </w:rPr>
        <w:t xml:space="preserve">GATTO M. (2024). </w:t>
      </w:r>
      <w:proofErr w:type="spellStart"/>
      <w:r w:rsidRPr="0048739E">
        <w:rPr>
          <w:szCs w:val="24"/>
          <w:lang w:val="en-GB"/>
        </w:rPr>
        <w:t>Cultura</w:t>
      </w:r>
      <w:proofErr w:type="spellEnd"/>
      <w:r w:rsidRPr="0048739E">
        <w:rPr>
          <w:szCs w:val="24"/>
          <w:lang w:val="en-GB"/>
        </w:rPr>
        <w:t xml:space="preserve">, </w:t>
      </w:r>
      <w:r w:rsidRPr="0048739E">
        <w:rPr>
          <w:i/>
          <w:szCs w:val="24"/>
          <w:lang w:val="en-GB"/>
        </w:rPr>
        <w:t>big data</w:t>
      </w:r>
      <w:r w:rsidRPr="0048739E">
        <w:rPr>
          <w:szCs w:val="24"/>
          <w:lang w:val="en-GB"/>
        </w:rPr>
        <w:t xml:space="preserve">, e Digital Humanities. In: </w:t>
      </w:r>
      <w:r w:rsidR="006724B8" w:rsidRPr="0048739E">
        <w:rPr>
          <w:szCs w:val="24"/>
          <w:lang w:val="en-GB"/>
        </w:rPr>
        <w:t xml:space="preserve">M. Gatto, S. </w:t>
      </w:r>
      <w:proofErr w:type="spellStart"/>
      <w:r w:rsidR="006724B8" w:rsidRPr="0048739E">
        <w:rPr>
          <w:szCs w:val="24"/>
          <w:lang w:val="en-GB"/>
        </w:rPr>
        <w:t>Silvestri</w:t>
      </w:r>
      <w:proofErr w:type="spellEnd"/>
      <w:r w:rsidR="006724B8" w:rsidRPr="0048739E">
        <w:rPr>
          <w:szCs w:val="24"/>
          <w:lang w:val="en-GB"/>
        </w:rPr>
        <w:t xml:space="preserve">, A. </w:t>
      </w:r>
      <w:proofErr w:type="spellStart"/>
      <w:r w:rsidR="006724B8" w:rsidRPr="0048739E">
        <w:rPr>
          <w:szCs w:val="24"/>
          <w:lang w:val="en-GB"/>
        </w:rPr>
        <w:t>Squeo</w:t>
      </w:r>
      <w:proofErr w:type="spellEnd"/>
      <w:r w:rsidR="006724B8" w:rsidRPr="0048739E">
        <w:rPr>
          <w:szCs w:val="24"/>
          <w:lang w:val="en-GB"/>
        </w:rPr>
        <w:t xml:space="preserve"> (</w:t>
      </w:r>
      <w:proofErr w:type="spellStart"/>
      <w:r w:rsidR="006724B8" w:rsidRPr="0048739E">
        <w:rPr>
          <w:szCs w:val="24"/>
          <w:lang w:val="en-GB"/>
        </w:rPr>
        <w:t>eds</w:t>
      </w:r>
      <w:proofErr w:type="spellEnd"/>
      <w:r w:rsidR="006724B8" w:rsidRPr="0048739E">
        <w:rPr>
          <w:szCs w:val="24"/>
          <w:lang w:val="en-GB"/>
        </w:rPr>
        <w:t xml:space="preserve">), </w:t>
      </w:r>
      <w:r w:rsidR="006724B8" w:rsidRPr="0048739E">
        <w:rPr>
          <w:i/>
          <w:szCs w:val="24"/>
          <w:lang w:val="en-GB"/>
        </w:rPr>
        <w:t>Digital Humanities/</w:t>
      </w:r>
      <w:proofErr w:type="spellStart"/>
      <w:r w:rsidR="006724B8" w:rsidRPr="0048739E">
        <w:rPr>
          <w:i/>
          <w:szCs w:val="24"/>
          <w:lang w:val="en-GB"/>
        </w:rPr>
        <w:t>Informatica</w:t>
      </w:r>
      <w:proofErr w:type="spellEnd"/>
      <w:r w:rsidR="006724B8" w:rsidRPr="0048739E">
        <w:rPr>
          <w:i/>
          <w:szCs w:val="24"/>
          <w:lang w:val="en-GB"/>
        </w:rPr>
        <w:t xml:space="preserve"> </w:t>
      </w:r>
      <w:proofErr w:type="spellStart"/>
      <w:r w:rsidR="006724B8" w:rsidRPr="0048739E">
        <w:rPr>
          <w:i/>
          <w:szCs w:val="24"/>
          <w:lang w:val="en-GB"/>
        </w:rPr>
        <w:t>Umanistica</w:t>
      </w:r>
      <w:proofErr w:type="spellEnd"/>
      <w:r w:rsidR="006724B8" w:rsidRPr="0048739E">
        <w:rPr>
          <w:szCs w:val="24"/>
          <w:lang w:val="en-GB"/>
        </w:rPr>
        <w:t>.</w:t>
      </w:r>
      <w:r w:rsidR="00457D08" w:rsidRPr="0048739E">
        <w:rPr>
          <w:szCs w:val="24"/>
          <w:lang w:val="en-GB"/>
        </w:rPr>
        <w:t xml:space="preserve"> </w:t>
      </w:r>
      <w:r w:rsidR="006724B8" w:rsidRPr="00A4431E">
        <w:rPr>
          <w:i/>
          <w:szCs w:val="24"/>
        </w:rPr>
        <w:t xml:space="preserve">Quale </w:t>
      </w:r>
      <w:proofErr w:type="gramStart"/>
      <w:r w:rsidR="006724B8" w:rsidRPr="00A4431E">
        <w:rPr>
          <w:i/>
          <w:szCs w:val="24"/>
        </w:rPr>
        <w:t>Modernità?</w:t>
      </w:r>
      <w:r w:rsidR="006724B8" w:rsidRPr="00A4431E">
        <w:rPr>
          <w:szCs w:val="24"/>
        </w:rPr>
        <w:t>,</w:t>
      </w:r>
      <w:proofErr w:type="gramEnd"/>
      <w:r w:rsidR="006724B8" w:rsidRPr="00A4431E">
        <w:rPr>
          <w:szCs w:val="24"/>
        </w:rPr>
        <w:t xml:space="preserve"> Bari: Cacucci,</w:t>
      </w:r>
      <w:r w:rsidR="001053CE" w:rsidRPr="00A4431E">
        <w:rPr>
          <w:szCs w:val="24"/>
        </w:rPr>
        <w:t xml:space="preserve"> p. 187-203</w:t>
      </w:r>
      <w:r w:rsidR="006724B8" w:rsidRPr="00A4431E">
        <w:rPr>
          <w:szCs w:val="24"/>
        </w:rPr>
        <w:t xml:space="preserve"> </w:t>
      </w:r>
      <w:r w:rsidR="0025215F" w:rsidRPr="00A4431E">
        <w:rPr>
          <w:szCs w:val="24"/>
        </w:rPr>
        <w:t>in corso di stampa</w:t>
      </w:r>
    </w:p>
    <w:p w14:paraId="3A77A67B" w14:textId="77777777" w:rsidR="00CA4E43" w:rsidRPr="00A4431E" w:rsidRDefault="00CA4E43" w:rsidP="00F04220">
      <w:pPr>
        <w:spacing w:after="0" w:line="259" w:lineRule="auto"/>
        <w:jc w:val="both"/>
        <w:rPr>
          <w:szCs w:val="24"/>
        </w:rPr>
      </w:pPr>
    </w:p>
    <w:p w14:paraId="15A1443A" w14:textId="6403981F" w:rsidR="0007318E" w:rsidRPr="00711F4A" w:rsidRDefault="00F04220" w:rsidP="0025215F">
      <w:pPr>
        <w:spacing w:after="0" w:line="259" w:lineRule="auto"/>
        <w:jc w:val="both"/>
        <w:rPr>
          <w:szCs w:val="24"/>
          <w:lang w:val="en-GB"/>
        </w:rPr>
      </w:pPr>
      <w:r w:rsidRPr="00A4431E">
        <w:rPr>
          <w:szCs w:val="24"/>
        </w:rPr>
        <w:t>GATTO M. (</w:t>
      </w:r>
      <w:r w:rsidR="00CA4E43" w:rsidRPr="00A4431E">
        <w:rPr>
          <w:szCs w:val="24"/>
        </w:rPr>
        <w:t>2023</w:t>
      </w:r>
      <w:r w:rsidRPr="00A4431E">
        <w:rPr>
          <w:szCs w:val="24"/>
        </w:rPr>
        <w:t>)</w:t>
      </w:r>
      <w:r w:rsidR="0007318E">
        <w:rPr>
          <w:szCs w:val="24"/>
        </w:rPr>
        <w:t>.</w:t>
      </w:r>
      <w:r w:rsidRPr="00A4431E">
        <w:rPr>
          <w:szCs w:val="24"/>
        </w:rPr>
        <w:t xml:space="preserve"> </w:t>
      </w:r>
      <w:hyperlink r:id="rId8" w:history="1">
        <w:r w:rsidRPr="00711F4A">
          <w:rPr>
            <w:rStyle w:val="Collegamentoipertestuale"/>
            <w:szCs w:val="24"/>
            <w:lang w:val="en-GB"/>
          </w:rPr>
          <w:t xml:space="preserve">A Digital Humanities approach to CULTURE. Evidence from </w:t>
        </w:r>
        <w:proofErr w:type="spellStart"/>
        <w:r w:rsidRPr="00711F4A">
          <w:rPr>
            <w:rStyle w:val="Collegamentoipertestuale"/>
            <w:szCs w:val="24"/>
            <w:lang w:val="en-GB"/>
          </w:rPr>
          <w:t>sinchronic</w:t>
        </w:r>
        <w:proofErr w:type="spellEnd"/>
        <w:r w:rsidRPr="00711F4A">
          <w:rPr>
            <w:rStyle w:val="Collegamentoipertestuale"/>
            <w:szCs w:val="24"/>
            <w:lang w:val="en-GB"/>
          </w:rPr>
          <w:t xml:space="preserve"> and diachronic resources</w:t>
        </w:r>
      </w:hyperlink>
      <w:r w:rsidR="00CA4E43" w:rsidRPr="00711F4A">
        <w:rPr>
          <w:szCs w:val="24"/>
          <w:lang w:val="en-GB"/>
        </w:rPr>
        <w:t xml:space="preserve">, </w:t>
      </w:r>
      <w:r w:rsidR="00CA4E43" w:rsidRPr="00711F4A">
        <w:rPr>
          <w:i/>
          <w:szCs w:val="24"/>
          <w:lang w:val="en-GB"/>
        </w:rPr>
        <w:t>International Journal of Linguistics</w:t>
      </w:r>
      <w:r w:rsidR="00CA4E43" w:rsidRPr="00711F4A">
        <w:rPr>
          <w:szCs w:val="24"/>
          <w:lang w:val="en-GB"/>
        </w:rPr>
        <w:t xml:space="preserve">, </w:t>
      </w:r>
      <w:r w:rsidR="0025215F" w:rsidRPr="00711F4A">
        <w:rPr>
          <w:rFonts w:hint="eastAsia"/>
          <w:szCs w:val="24"/>
          <w:lang w:val="en-GB"/>
        </w:rPr>
        <w:t>2023, Vol.</w:t>
      </w:r>
      <w:r w:rsidR="0025215F" w:rsidRPr="00711F4A">
        <w:rPr>
          <w:szCs w:val="24"/>
          <w:lang w:val="en-GB"/>
        </w:rPr>
        <w:t xml:space="preserve"> 1</w:t>
      </w:r>
      <w:r w:rsidR="0025215F" w:rsidRPr="00711F4A">
        <w:rPr>
          <w:rFonts w:hint="eastAsia"/>
          <w:szCs w:val="24"/>
          <w:lang w:val="en-GB"/>
        </w:rPr>
        <w:t>5, No. 6</w:t>
      </w:r>
      <w:r w:rsidR="0025215F" w:rsidRPr="00711F4A">
        <w:rPr>
          <w:szCs w:val="24"/>
          <w:lang w:val="en-GB"/>
        </w:rPr>
        <w:t xml:space="preserve">, </w:t>
      </w:r>
      <w:r w:rsidR="0007318E" w:rsidRPr="00711F4A">
        <w:rPr>
          <w:szCs w:val="24"/>
          <w:lang w:val="en-GB"/>
        </w:rPr>
        <w:t>pp. 55-77</w:t>
      </w:r>
    </w:p>
    <w:p w14:paraId="48C0FEEA" w14:textId="65BCC367" w:rsidR="0025215F" w:rsidRPr="00711F4A" w:rsidRDefault="0025215F" w:rsidP="0025215F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rFonts w:hint="eastAsia"/>
          <w:szCs w:val="24"/>
          <w:lang w:val="en-GB"/>
        </w:rPr>
        <w:t>ISSN 1948-5425</w:t>
      </w:r>
    </w:p>
    <w:p w14:paraId="60A60BE5" w14:textId="6D8AE763" w:rsidR="00CA4E43" w:rsidRPr="00711F4A" w:rsidRDefault="00CA4E43" w:rsidP="00F04220">
      <w:pPr>
        <w:spacing w:after="0" w:line="259" w:lineRule="auto"/>
        <w:jc w:val="both"/>
        <w:rPr>
          <w:szCs w:val="24"/>
          <w:lang w:val="en-GB"/>
        </w:rPr>
      </w:pPr>
    </w:p>
    <w:p w14:paraId="69707111" w14:textId="479361C8" w:rsidR="00CA4E43" w:rsidRPr="00711F4A" w:rsidRDefault="00E16C40" w:rsidP="00415174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GATTO M. (2023). </w:t>
      </w:r>
      <w:hyperlink r:id="rId9" w:history="1">
        <w:r w:rsidR="00CA4E43" w:rsidRPr="00711F4A">
          <w:rPr>
            <w:rStyle w:val="Collegamentoipertestuale"/>
            <w:szCs w:val="24"/>
            <w:lang w:val="en-GB"/>
          </w:rPr>
          <w:t xml:space="preserve">Out of the (sand)box: Developing translation competence via Wikipedia </w:t>
        </w:r>
        <w:proofErr w:type="spellStart"/>
        <w:r w:rsidR="00CA4E43" w:rsidRPr="00711F4A">
          <w:rPr>
            <w:rStyle w:val="Collegamentoipertestuale"/>
            <w:szCs w:val="24"/>
            <w:lang w:val="en-GB"/>
          </w:rPr>
          <w:t>Translatathons</w:t>
        </w:r>
        <w:proofErr w:type="spellEnd"/>
      </w:hyperlink>
      <w:r w:rsidR="00CA4E43" w:rsidRPr="00711F4A">
        <w:rPr>
          <w:szCs w:val="24"/>
          <w:lang w:val="en-GB"/>
        </w:rPr>
        <w:t xml:space="preserve">. In Katherine </w:t>
      </w:r>
      <w:proofErr w:type="spellStart"/>
      <w:r w:rsidR="00CA4E43" w:rsidRPr="00711F4A">
        <w:rPr>
          <w:szCs w:val="24"/>
          <w:lang w:val="en-GB"/>
        </w:rPr>
        <w:t>Ackerley</w:t>
      </w:r>
      <w:proofErr w:type="spellEnd"/>
      <w:r w:rsidR="00CA4E43" w:rsidRPr="00711F4A">
        <w:rPr>
          <w:szCs w:val="24"/>
          <w:lang w:val="en-GB"/>
        </w:rPr>
        <w:t xml:space="preserve">, Erik Castello, Fiona Dalziel, Sara </w:t>
      </w:r>
      <w:proofErr w:type="spellStart"/>
      <w:r w:rsidR="00CA4E43" w:rsidRPr="00711F4A">
        <w:rPr>
          <w:szCs w:val="24"/>
          <w:lang w:val="en-GB"/>
        </w:rPr>
        <w:t>Gesuato</w:t>
      </w:r>
      <w:proofErr w:type="spellEnd"/>
      <w:r w:rsidR="00CA4E43" w:rsidRPr="00711F4A">
        <w:rPr>
          <w:szCs w:val="24"/>
          <w:lang w:val="en-GB"/>
        </w:rPr>
        <w:t xml:space="preserve">, Maria Teresa </w:t>
      </w:r>
      <w:proofErr w:type="spellStart"/>
      <w:r w:rsidR="00CA4E43" w:rsidRPr="00711F4A">
        <w:rPr>
          <w:szCs w:val="24"/>
          <w:lang w:val="en-GB"/>
        </w:rPr>
        <w:t>Musacchio</w:t>
      </w:r>
      <w:proofErr w:type="spellEnd"/>
      <w:r w:rsidR="00CA4E43" w:rsidRPr="00711F4A">
        <w:rPr>
          <w:szCs w:val="24"/>
          <w:lang w:val="en-GB"/>
        </w:rPr>
        <w:t xml:space="preserve"> and Giuseppe Palumbo (ed.), </w:t>
      </w:r>
      <w:r w:rsidR="00CA4E43" w:rsidRPr="00711F4A">
        <w:rPr>
          <w:i/>
          <w:szCs w:val="24"/>
          <w:lang w:val="en-GB"/>
        </w:rPr>
        <w:t>Thinking out of the box in language, literature, cultural and translation studies: questioning assumptions, debunking myths, trespassing boundaries</w:t>
      </w:r>
      <w:r w:rsidR="00CA4E43" w:rsidRPr="00711F4A">
        <w:rPr>
          <w:szCs w:val="24"/>
          <w:lang w:val="en-GB"/>
        </w:rPr>
        <w:t xml:space="preserve">, Padua University Press, </w:t>
      </w:r>
      <w:proofErr w:type="spellStart"/>
      <w:r w:rsidR="00CA4E43" w:rsidRPr="00711F4A">
        <w:rPr>
          <w:szCs w:val="24"/>
          <w:lang w:val="en-GB"/>
        </w:rPr>
        <w:t>Padova</w:t>
      </w:r>
      <w:proofErr w:type="spellEnd"/>
      <w:r w:rsidR="00CA4E43" w:rsidRPr="00711F4A">
        <w:rPr>
          <w:szCs w:val="24"/>
          <w:lang w:val="en-GB"/>
        </w:rPr>
        <w:t>, pp. 295-308</w:t>
      </w:r>
      <w:r w:rsidR="0025215F" w:rsidRPr="00711F4A">
        <w:rPr>
          <w:szCs w:val="24"/>
          <w:lang w:val="en-GB"/>
        </w:rPr>
        <w:t xml:space="preserve"> </w:t>
      </w:r>
      <w:r w:rsidR="00CA4E43" w:rsidRPr="00711F4A">
        <w:rPr>
          <w:szCs w:val="24"/>
          <w:lang w:val="en-GB"/>
        </w:rPr>
        <w:t>ISBN 978-88-6938-332-8</w:t>
      </w:r>
      <w:r w:rsidR="00415174" w:rsidRPr="00711F4A">
        <w:rPr>
          <w:szCs w:val="24"/>
          <w:lang w:val="en-GB"/>
        </w:rPr>
        <w:t xml:space="preserve"> </w:t>
      </w:r>
    </w:p>
    <w:p w14:paraId="21AF49EE" w14:textId="77777777" w:rsidR="00E16C40" w:rsidRPr="00711F4A" w:rsidRDefault="00E16C40" w:rsidP="00E16C40">
      <w:pPr>
        <w:spacing w:after="0" w:line="259" w:lineRule="auto"/>
        <w:jc w:val="both"/>
        <w:rPr>
          <w:szCs w:val="24"/>
          <w:lang w:val="en-GB"/>
        </w:rPr>
      </w:pPr>
    </w:p>
    <w:p w14:paraId="6FC4782B" w14:textId="7949DA2E" w:rsidR="00E16C40" w:rsidRPr="00711F4A" w:rsidRDefault="00E16C40" w:rsidP="00E16C40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lastRenderedPageBreak/>
        <w:t xml:space="preserve">GATTO M. (2023). I feel </w:t>
      </w:r>
      <w:proofErr w:type="spellStart"/>
      <w:r w:rsidRPr="00711F4A">
        <w:rPr>
          <w:szCs w:val="24"/>
          <w:lang w:val="en-GB"/>
        </w:rPr>
        <w:t>kinda</w:t>
      </w:r>
      <w:proofErr w:type="spellEnd"/>
      <w:r w:rsidRPr="00711F4A">
        <w:rPr>
          <w:szCs w:val="24"/>
          <w:lang w:val="en-GB"/>
        </w:rPr>
        <w:t xml:space="preserve"> blah! Investigating language use in blogs. In Vander </w:t>
      </w:r>
      <w:proofErr w:type="spellStart"/>
      <w:r w:rsidRPr="00711F4A">
        <w:rPr>
          <w:szCs w:val="24"/>
          <w:lang w:val="en-GB"/>
        </w:rPr>
        <w:t>Viana</w:t>
      </w:r>
      <w:proofErr w:type="spellEnd"/>
      <w:r w:rsidRPr="00711F4A">
        <w:rPr>
          <w:szCs w:val="24"/>
          <w:lang w:val="en-GB"/>
        </w:rPr>
        <w:t xml:space="preserve"> (a </w:t>
      </w:r>
      <w:proofErr w:type="spellStart"/>
      <w:r w:rsidRPr="00711F4A">
        <w:rPr>
          <w:szCs w:val="24"/>
          <w:lang w:val="en-GB"/>
        </w:rPr>
        <w:t>cura</w:t>
      </w:r>
      <w:proofErr w:type="spellEnd"/>
      <w:r w:rsidRPr="00711F4A">
        <w:rPr>
          <w:szCs w:val="24"/>
          <w:lang w:val="en-GB"/>
        </w:rPr>
        <w:t xml:space="preserve"> di), </w:t>
      </w:r>
      <w:r w:rsidRPr="00711F4A">
        <w:rPr>
          <w:i/>
          <w:szCs w:val="24"/>
          <w:lang w:val="en-GB"/>
        </w:rPr>
        <w:t>Teaching English with Corpora. A Resource Book</w:t>
      </w:r>
      <w:r w:rsidRPr="00711F4A">
        <w:rPr>
          <w:szCs w:val="24"/>
          <w:lang w:val="en-GB"/>
        </w:rPr>
        <w:t>. p. 131-138, L</w:t>
      </w:r>
      <w:r w:rsidR="0025215F" w:rsidRPr="00711F4A">
        <w:rPr>
          <w:szCs w:val="24"/>
          <w:lang w:val="en-GB"/>
        </w:rPr>
        <w:t>ondon</w:t>
      </w:r>
      <w:r w:rsidRPr="00711F4A">
        <w:rPr>
          <w:szCs w:val="24"/>
          <w:lang w:val="en-GB"/>
        </w:rPr>
        <w:t>:</w:t>
      </w:r>
      <w:r w:rsidR="0025215F" w:rsidRPr="00711F4A">
        <w:rPr>
          <w:szCs w:val="24"/>
          <w:lang w:val="en-GB"/>
        </w:rPr>
        <w:t xml:space="preserve"> </w:t>
      </w:r>
      <w:r w:rsidRPr="00711F4A">
        <w:rPr>
          <w:szCs w:val="24"/>
          <w:lang w:val="en-GB"/>
        </w:rPr>
        <w:t>Routledge, ISBN: 9781032253008</w:t>
      </w:r>
    </w:p>
    <w:p w14:paraId="521BD555" w14:textId="77777777" w:rsidR="00681F2A" w:rsidRPr="00711F4A" w:rsidRDefault="00681F2A" w:rsidP="00D86DD9">
      <w:pPr>
        <w:spacing w:after="0" w:line="259" w:lineRule="auto"/>
        <w:jc w:val="both"/>
        <w:rPr>
          <w:szCs w:val="24"/>
          <w:lang w:val="en-GB"/>
        </w:rPr>
      </w:pPr>
    </w:p>
    <w:p w14:paraId="5C4375D3" w14:textId="77777777" w:rsidR="00CA4E43" w:rsidRPr="00A4431E" w:rsidRDefault="00CA4E43" w:rsidP="00CA4E43">
      <w:pPr>
        <w:spacing w:after="0" w:line="259" w:lineRule="auto"/>
        <w:jc w:val="both"/>
        <w:rPr>
          <w:szCs w:val="24"/>
        </w:rPr>
      </w:pPr>
      <w:r w:rsidRPr="00A4431E">
        <w:rPr>
          <w:szCs w:val="24"/>
        </w:rPr>
        <w:t xml:space="preserve">GATTO M. (2022). Competenze digitali trasversali e traduzione cooperativa. Esperienze didattiche innovative fra università e scuola. In: C. Cavallini (a cura di), </w:t>
      </w:r>
      <w:r w:rsidRPr="00A4431E">
        <w:rPr>
          <w:i/>
          <w:szCs w:val="24"/>
        </w:rPr>
        <w:t>Educare alle lingue straniere</w:t>
      </w:r>
      <w:r w:rsidRPr="00A4431E">
        <w:rPr>
          <w:szCs w:val="24"/>
        </w:rPr>
        <w:t>. p. 133-146, Bari: Cacucci, ISBN: 9791259651099</w:t>
      </w:r>
    </w:p>
    <w:p w14:paraId="7DFE30E7" w14:textId="77777777" w:rsidR="00D86DD9" w:rsidRPr="00A4431E" w:rsidRDefault="00D86DD9" w:rsidP="00D86DD9">
      <w:pPr>
        <w:spacing w:after="0" w:line="259" w:lineRule="auto"/>
        <w:jc w:val="both"/>
        <w:rPr>
          <w:szCs w:val="24"/>
        </w:rPr>
      </w:pPr>
    </w:p>
    <w:p w14:paraId="72200B40" w14:textId="3AC5F546" w:rsidR="00D86DD9" w:rsidRPr="00415174" w:rsidRDefault="00D86DD9" w:rsidP="00D86DD9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GATTO M. (2022). "</w:t>
      </w:r>
      <w:hyperlink r:id="rId10" w:history="1">
        <w:r w:rsidR="00415174" w:rsidRPr="00415174">
          <w:rPr>
            <w:rStyle w:val="Collegamentoipertestuale"/>
            <w:szCs w:val="24"/>
            <w:lang w:val="en-GB"/>
          </w:rPr>
          <w:t>A Wikivoyage to...". Making the most of Emergency Remote Teaching for the development of transversal skills</w:t>
        </w:r>
      </w:hyperlink>
      <w:r w:rsidR="00415174">
        <w:rPr>
          <w:szCs w:val="24"/>
          <w:lang w:val="en-GB"/>
        </w:rPr>
        <w:t>”</w:t>
      </w:r>
      <w:r w:rsidRPr="00711F4A">
        <w:rPr>
          <w:szCs w:val="24"/>
          <w:lang w:val="en-GB"/>
        </w:rPr>
        <w:t xml:space="preserve">. </w:t>
      </w:r>
      <w:proofErr w:type="spellStart"/>
      <w:r w:rsidRPr="00415174">
        <w:rPr>
          <w:i/>
          <w:szCs w:val="24"/>
          <w:lang w:val="en-GB"/>
        </w:rPr>
        <w:t>A</w:t>
      </w:r>
      <w:r w:rsidR="0025215F" w:rsidRPr="00415174">
        <w:rPr>
          <w:i/>
          <w:szCs w:val="24"/>
          <w:lang w:val="en-GB"/>
        </w:rPr>
        <w:t>ltre</w:t>
      </w:r>
      <w:proofErr w:type="spellEnd"/>
      <w:r w:rsidR="0025215F" w:rsidRPr="00415174">
        <w:rPr>
          <w:i/>
          <w:szCs w:val="24"/>
          <w:lang w:val="en-GB"/>
        </w:rPr>
        <w:t xml:space="preserve"> </w:t>
      </w:r>
      <w:proofErr w:type="spellStart"/>
      <w:r w:rsidR="0025215F" w:rsidRPr="00415174">
        <w:rPr>
          <w:i/>
          <w:szCs w:val="24"/>
          <w:lang w:val="en-GB"/>
        </w:rPr>
        <w:t>Modernità</w:t>
      </w:r>
      <w:proofErr w:type="spellEnd"/>
      <w:r w:rsidRPr="00415174">
        <w:rPr>
          <w:szCs w:val="24"/>
          <w:lang w:val="en-GB"/>
        </w:rPr>
        <w:t>, vol. 27, p. 196-212, ISSN: 2035-7680</w:t>
      </w:r>
    </w:p>
    <w:p w14:paraId="525C8179" w14:textId="77777777" w:rsidR="00D86DD9" w:rsidRPr="00415174" w:rsidRDefault="00D86DD9" w:rsidP="00D86DD9">
      <w:pPr>
        <w:spacing w:after="0" w:line="259" w:lineRule="auto"/>
        <w:jc w:val="both"/>
        <w:rPr>
          <w:szCs w:val="24"/>
          <w:lang w:val="en-GB"/>
        </w:rPr>
      </w:pPr>
    </w:p>
    <w:p w14:paraId="41DFD619" w14:textId="575F42C3" w:rsidR="00D86DD9" w:rsidRPr="00A4431E" w:rsidRDefault="00D86DD9" w:rsidP="00D86DD9">
      <w:pPr>
        <w:spacing w:after="0" w:line="259" w:lineRule="auto"/>
        <w:jc w:val="both"/>
        <w:rPr>
          <w:szCs w:val="24"/>
        </w:rPr>
      </w:pPr>
      <w:r w:rsidRPr="00711F4A">
        <w:rPr>
          <w:szCs w:val="24"/>
          <w:lang w:val="en-GB"/>
        </w:rPr>
        <w:t xml:space="preserve">GATTO M. (2022). Translating the "bond". A Corpus Stylistics Analysis of Lexical Variation in the first Italian Translation of </w:t>
      </w:r>
      <w:proofErr w:type="gramStart"/>
      <w:r w:rsidRPr="00711F4A">
        <w:rPr>
          <w:szCs w:val="24"/>
          <w:lang w:val="en-GB"/>
        </w:rPr>
        <w:t>The</w:t>
      </w:r>
      <w:proofErr w:type="gramEnd"/>
      <w:r w:rsidRPr="00711F4A">
        <w:rPr>
          <w:szCs w:val="24"/>
          <w:lang w:val="en-GB"/>
        </w:rPr>
        <w:t xml:space="preserve"> Merchant of Venice. </w:t>
      </w:r>
      <w:r w:rsidRPr="00A4431E">
        <w:rPr>
          <w:szCs w:val="24"/>
        </w:rPr>
        <w:t xml:space="preserve">In G. Falco – A. </w:t>
      </w:r>
      <w:proofErr w:type="spellStart"/>
      <w:r w:rsidRPr="00A4431E">
        <w:rPr>
          <w:szCs w:val="24"/>
        </w:rPr>
        <w:t>Squeo</w:t>
      </w:r>
      <w:proofErr w:type="spellEnd"/>
      <w:r w:rsidRPr="00A4431E">
        <w:rPr>
          <w:szCs w:val="24"/>
        </w:rPr>
        <w:t xml:space="preserve">, </w:t>
      </w:r>
      <w:r w:rsidRPr="00A4431E">
        <w:rPr>
          <w:i/>
          <w:szCs w:val="24"/>
        </w:rPr>
        <w:t>Storie di Mercanti</w:t>
      </w:r>
      <w:r w:rsidRPr="00A4431E">
        <w:rPr>
          <w:szCs w:val="24"/>
        </w:rPr>
        <w:t>. p. 39-60, LECCE:</w:t>
      </w:r>
      <w:r w:rsidR="00415174">
        <w:rPr>
          <w:szCs w:val="24"/>
        </w:rPr>
        <w:t xml:space="preserve"> </w:t>
      </w:r>
      <w:r w:rsidRPr="00A4431E">
        <w:rPr>
          <w:szCs w:val="24"/>
        </w:rPr>
        <w:t>Pensa MultiMedia, ISBN: 9781032253008</w:t>
      </w:r>
    </w:p>
    <w:p w14:paraId="43256070" w14:textId="77777777" w:rsidR="00D86DD9" w:rsidRPr="00A4431E" w:rsidRDefault="00D86DD9" w:rsidP="00D86DD9">
      <w:pPr>
        <w:spacing w:after="0" w:line="259" w:lineRule="auto"/>
        <w:jc w:val="both"/>
        <w:rPr>
          <w:szCs w:val="24"/>
        </w:rPr>
      </w:pPr>
    </w:p>
    <w:p w14:paraId="0BF17CFC" w14:textId="608D871A" w:rsidR="00D86DD9" w:rsidRPr="00711F4A" w:rsidRDefault="00D86DD9" w:rsidP="00D86DD9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GATTO M. (2021). </w:t>
      </w:r>
      <w:r w:rsidR="00415174">
        <w:rPr>
          <w:szCs w:val="24"/>
          <w:lang w:val="en-GB"/>
        </w:rPr>
        <w:t>“</w:t>
      </w:r>
      <w:hyperlink r:id="rId11" w:history="1">
        <w:r w:rsidR="00415174" w:rsidRPr="00415174">
          <w:rPr>
            <w:rStyle w:val="Collegamentoipertestuale"/>
            <w:szCs w:val="24"/>
            <w:lang w:val="en-GB"/>
          </w:rPr>
          <w:t>Vertical and distant reading of Shakespeare with digital natives. The case of "The Merchant of Venice</w:t>
        </w:r>
      </w:hyperlink>
      <w:r w:rsidR="00415174">
        <w:rPr>
          <w:szCs w:val="24"/>
          <w:lang w:val="en-GB"/>
        </w:rPr>
        <w:t>”</w:t>
      </w:r>
      <w:r w:rsidRPr="00711F4A">
        <w:rPr>
          <w:szCs w:val="24"/>
          <w:lang w:val="en-GB"/>
        </w:rPr>
        <w:t xml:space="preserve">. </w:t>
      </w:r>
      <w:r w:rsidRPr="00415174">
        <w:rPr>
          <w:i/>
          <w:szCs w:val="24"/>
          <w:lang w:val="en-GB"/>
        </w:rPr>
        <w:t>LINGUE E LINGUAGGI</w:t>
      </w:r>
      <w:r w:rsidRPr="00711F4A">
        <w:rPr>
          <w:szCs w:val="24"/>
          <w:lang w:val="en-GB"/>
        </w:rPr>
        <w:t>, ISSN: 2239-0359</w:t>
      </w:r>
    </w:p>
    <w:p w14:paraId="4A549049" w14:textId="77777777" w:rsidR="00D86DD9" w:rsidRPr="00711F4A" w:rsidRDefault="00D86DD9" w:rsidP="00D86DD9">
      <w:pPr>
        <w:spacing w:after="0" w:line="259" w:lineRule="auto"/>
        <w:jc w:val="both"/>
        <w:rPr>
          <w:szCs w:val="24"/>
          <w:lang w:val="en-GB"/>
        </w:rPr>
      </w:pPr>
    </w:p>
    <w:p w14:paraId="293017F6" w14:textId="5B656B23" w:rsidR="00D86DD9" w:rsidRPr="00A4431E" w:rsidRDefault="00D86DD9" w:rsidP="00D86DD9">
      <w:pPr>
        <w:spacing w:after="0" w:line="259" w:lineRule="auto"/>
        <w:jc w:val="both"/>
        <w:rPr>
          <w:szCs w:val="24"/>
        </w:rPr>
      </w:pPr>
      <w:r w:rsidRPr="00A4431E">
        <w:rPr>
          <w:szCs w:val="24"/>
        </w:rPr>
        <w:t xml:space="preserve">GATTO M. (2021). </w:t>
      </w:r>
      <w:r w:rsidR="00415174">
        <w:rPr>
          <w:szCs w:val="24"/>
        </w:rPr>
        <w:t>“</w:t>
      </w:r>
      <w:r w:rsidRPr="00A4431E">
        <w:rPr>
          <w:szCs w:val="24"/>
        </w:rPr>
        <w:t xml:space="preserve">...la qual per me ha ’l </w:t>
      </w:r>
      <w:proofErr w:type="spellStart"/>
      <w:r w:rsidRPr="00A4431E">
        <w:rPr>
          <w:szCs w:val="24"/>
        </w:rPr>
        <w:t>titol</w:t>
      </w:r>
      <w:proofErr w:type="spellEnd"/>
      <w:r w:rsidRPr="00A4431E">
        <w:rPr>
          <w:szCs w:val="24"/>
        </w:rPr>
        <w:t xml:space="preserve"> de la fame». </w:t>
      </w:r>
      <w:proofErr w:type="spellStart"/>
      <w:r w:rsidRPr="00A4431E">
        <w:rPr>
          <w:szCs w:val="24"/>
        </w:rPr>
        <w:t>Heaney</w:t>
      </w:r>
      <w:proofErr w:type="spellEnd"/>
      <w:r w:rsidRPr="00A4431E">
        <w:rPr>
          <w:szCs w:val="24"/>
        </w:rPr>
        <w:t xml:space="preserve">, Dante e la vocazione </w:t>
      </w:r>
      <w:proofErr w:type="spellStart"/>
      <w:r w:rsidRPr="00A4431E">
        <w:rPr>
          <w:szCs w:val="24"/>
        </w:rPr>
        <w:t>po</w:t>
      </w:r>
      <w:proofErr w:type="spellEnd"/>
      <w:r w:rsidRPr="00A4431E">
        <w:rPr>
          <w:szCs w:val="24"/>
        </w:rPr>
        <w:t>-etica nell’Irlanda contemporanea</w:t>
      </w:r>
      <w:r w:rsidR="00415174">
        <w:rPr>
          <w:szCs w:val="24"/>
        </w:rPr>
        <w:t>”</w:t>
      </w:r>
      <w:r w:rsidRPr="00A4431E">
        <w:rPr>
          <w:szCs w:val="24"/>
        </w:rPr>
        <w:t>. CRITICA DEL TESTO, vol. XXIV, ISSN: 1127-1140</w:t>
      </w:r>
    </w:p>
    <w:p w14:paraId="3514113C" w14:textId="77777777" w:rsidR="00D86DD9" w:rsidRPr="00A4431E" w:rsidRDefault="00D86DD9" w:rsidP="00D86DD9">
      <w:pPr>
        <w:spacing w:after="0" w:line="259" w:lineRule="auto"/>
        <w:jc w:val="both"/>
        <w:rPr>
          <w:szCs w:val="24"/>
        </w:rPr>
      </w:pPr>
    </w:p>
    <w:p w14:paraId="5DE5EE9B" w14:textId="74E59B4A" w:rsidR="00D86DD9" w:rsidRPr="00711F4A" w:rsidRDefault="00D86DD9" w:rsidP="00D86DD9">
      <w:pPr>
        <w:spacing w:after="0" w:line="259" w:lineRule="auto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GATTO M. (2020).</w:t>
      </w:r>
      <w:r w:rsidR="000345E4" w:rsidRPr="00711F4A">
        <w:rPr>
          <w:szCs w:val="24"/>
          <w:lang w:val="en-GB"/>
        </w:rPr>
        <w:t xml:space="preserve"> </w:t>
      </w:r>
      <w:r w:rsidR="00415174" w:rsidRPr="00415174">
        <w:rPr>
          <w:szCs w:val="24"/>
        </w:rPr>
        <w:t>“</w:t>
      </w:r>
      <w:r w:rsidR="000345E4" w:rsidRPr="00415174">
        <w:rPr>
          <w:szCs w:val="24"/>
        </w:rPr>
        <w:t xml:space="preserve">By the </w:t>
      </w:r>
      <w:proofErr w:type="spellStart"/>
      <w:r w:rsidR="000345E4" w:rsidRPr="00415174">
        <w:rPr>
          <w:szCs w:val="24"/>
        </w:rPr>
        <w:t>Ionian</w:t>
      </w:r>
      <w:proofErr w:type="spellEnd"/>
      <w:r w:rsidR="000345E4" w:rsidRPr="00415174">
        <w:rPr>
          <w:szCs w:val="24"/>
        </w:rPr>
        <w:t xml:space="preserve"> Sea. </w:t>
      </w:r>
      <w:r w:rsidR="000345E4" w:rsidRPr="00A4431E">
        <w:rPr>
          <w:szCs w:val="24"/>
        </w:rPr>
        <w:t xml:space="preserve">L'arte dello </w:t>
      </w:r>
      <w:proofErr w:type="spellStart"/>
      <w:r w:rsidR="000345E4" w:rsidRPr="00A4431E">
        <w:rPr>
          <w:szCs w:val="24"/>
        </w:rPr>
        <w:t>storytelling</w:t>
      </w:r>
      <w:proofErr w:type="spellEnd"/>
      <w:r w:rsidR="000345E4" w:rsidRPr="00A4431E">
        <w:rPr>
          <w:szCs w:val="24"/>
        </w:rPr>
        <w:t xml:space="preserve"> per il turismo sostenibile</w:t>
      </w:r>
      <w:r w:rsidR="00415174">
        <w:rPr>
          <w:szCs w:val="24"/>
        </w:rPr>
        <w:t>”</w:t>
      </w:r>
      <w:r w:rsidRPr="00A4431E">
        <w:rPr>
          <w:szCs w:val="24"/>
        </w:rPr>
        <w:t xml:space="preserve">. In: Giulia dell'Aquila. (a cura di): Giulia dell'Aquila, </w:t>
      </w:r>
      <w:proofErr w:type="spellStart"/>
      <w:r w:rsidRPr="00A4431E">
        <w:rPr>
          <w:szCs w:val="24"/>
        </w:rPr>
        <w:t>Between</w:t>
      </w:r>
      <w:proofErr w:type="spellEnd"/>
      <w:r w:rsidRPr="00A4431E">
        <w:rPr>
          <w:szCs w:val="24"/>
        </w:rPr>
        <w:t xml:space="preserve"> the </w:t>
      </w:r>
      <w:proofErr w:type="spellStart"/>
      <w:r w:rsidRPr="00A4431E">
        <w:rPr>
          <w:szCs w:val="24"/>
        </w:rPr>
        <w:t>Adriatic</w:t>
      </w:r>
      <w:proofErr w:type="spellEnd"/>
      <w:r w:rsidRPr="00A4431E">
        <w:rPr>
          <w:szCs w:val="24"/>
        </w:rPr>
        <w:t xml:space="preserve"> and the </w:t>
      </w:r>
      <w:proofErr w:type="spellStart"/>
      <w:r w:rsidRPr="00A4431E">
        <w:rPr>
          <w:szCs w:val="24"/>
        </w:rPr>
        <w:t>Ionian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Seas</w:t>
      </w:r>
      <w:proofErr w:type="spellEnd"/>
      <w:r w:rsidRPr="00A4431E">
        <w:rPr>
          <w:szCs w:val="24"/>
        </w:rPr>
        <w:t xml:space="preserve">. </w:t>
      </w:r>
      <w:r w:rsidRPr="00711F4A">
        <w:rPr>
          <w:szCs w:val="24"/>
          <w:lang w:val="en-GB"/>
        </w:rPr>
        <w:t>Cultural itineraries and sustainable tourism. vol. 3, p. 277-294, Bari:</w:t>
      </w:r>
      <w:r w:rsidR="00415174">
        <w:rPr>
          <w:szCs w:val="24"/>
          <w:lang w:val="en-GB"/>
        </w:rPr>
        <w:t xml:space="preserve"> </w:t>
      </w:r>
      <w:proofErr w:type="spellStart"/>
      <w:r w:rsidRPr="00711F4A">
        <w:rPr>
          <w:szCs w:val="24"/>
          <w:lang w:val="en-GB"/>
        </w:rPr>
        <w:t>Cacucci</w:t>
      </w:r>
      <w:proofErr w:type="spellEnd"/>
      <w:r w:rsidRPr="00711F4A">
        <w:rPr>
          <w:szCs w:val="24"/>
          <w:lang w:val="en-GB"/>
        </w:rPr>
        <w:t>, ISBN: 978-88-6611-916-6</w:t>
      </w:r>
    </w:p>
    <w:p w14:paraId="6099EBFF" w14:textId="77777777" w:rsidR="00D86DD9" w:rsidRPr="00711F4A" w:rsidRDefault="00D86DD9" w:rsidP="00D86DD9">
      <w:pPr>
        <w:spacing w:after="0" w:line="259" w:lineRule="auto"/>
        <w:jc w:val="both"/>
        <w:rPr>
          <w:szCs w:val="24"/>
          <w:lang w:val="en-GB"/>
        </w:rPr>
      </w:pPr>
    </w:p>
    <w:p w14:paraId="0BFF8F2D" w14:textId="48F5196A" w:rsidR="00D86DD9" w:rsidRPr="00A4431E" w:rsidRDefault="00D86DD9" w:rsidP="00D86DD9">
      <w:pPr>
        <w:spacing w:after="0" w:line="259" w:lineRule="auto"/>
        <w:jc w:val="both"/>
        <w:rPr>
          <w:szCs w:val="24"/>
        </w:rPr>
      </w:pPr>
      <w:r w:rsidRPr="00A4431E">
        <w:rPr>
          <w:szCs w:val="24"/>
        </w:rPr>
        <w:t xml:space="preserve">GATTO M. (2020). </w:t>
      </w:r>
      <w:r w:rsidR="00415174">
        <w:rPr>
          <w:szCs w:val="24"/>
        </w:rPr>
        <w:t>“</w:t>
      </w:r>
      <w:r w:rsidRPr="00A4431E">
        <w:rPr>
          <w:szCs w:val="24"/>
        </w:rPr>
        <w:t>Wikipedia nella didattica della traduzione</w:t>
      </w:r>
      <w:r w:rsidR="00415174">
        <w:rPr>
          <w:szCs w:val="24"/>
        </w:rPr>
        <w:t>”</w:t>
      </w:r>
      <w:r w:rsidRPr="00A4431E">
        <w:rPr>
          <w:szCs w:val="24"/>
        </w:rPr>
        <w:t xml:space="preserve">. In: C. </w:t>
      </w:r>
      <w:proofErr w:type="spellStart"/>
      <w:r w:rsidRPr="00A4431E">
        <w:rPr>
          <w:szCs w:val="24"/>
        </w:rPr>
        <w:t>Petrucco</w:t>
      </w:r>
      <w:proofErr w:type="spellEnd"/>
      <w:r w:rsidRPr="00A4431E">
        <w:rPr>
          <w:szCs w:val="24"/>
        </w:rPr>
        <w:t xml:space="preserve"> et </w:t>
      </w:r>
      <w:proofErr w:type="gramStart"/>
      <w:r w:rsidRPr="00A4431E">
        <w:rPr>
          <w:szCs w:val="24"/>
        </w:rPr>
        <w:t>al..</w:t>
      </w:r>
      <w:proofErr w:type="gramEnd"/>
      <w:r w:rsidRPr="00A4431E">
        <w:rPr>
          <w:szCs w:val="24"/>
        </w:rPr>
        <w:t xml:space="preserve"> (a cura di): V. Gallo - C. </w:t>
      </w:r>
      <w:proofErr w:type="spellStart"/>
      <w:r w:rsidRPr="00A4431E">
        <w:rPr>
          <w:szCs w:val="24"/>
        </w:rPr>
        <w:t>Petrucco</w:t>
      </w:r>
      <w:proofErr w:type="spellEnd"/>
      <w:r w:rsidRPr="00A4431E">
        <w:rPr>
          <w:szCs w:val="24"/>
        </w:rPr>
        <w:t xml:space="preserve">, </w:t>
      </w:r>
      <w:r w:rsidRPr="00415174">
        <w:rPr>
          <w:i/>
          <w:szCs w:val="24"/>
        </w:rPr>
        <w:t>Wikipedia in Academia</w:t>
      </w:r>
      <w:r w:rsidRPr="00A4431E">
        <w:rPr>
          <w:szCs w:val="24"/>
        </w:rPr>
        <w:t>. p. 145-158, PADOVA:</w:t>
      </w:r>
      <w:r w:rsidR="00415174">
        <w:rPr>
          <w:szCs w:val="24"/>
        </w:rPr>
        <w:t xml:space="preserve"> </w:t>
      </w:r>
      <w:r w:rsidRPr="00A4431E">
        <w:rPr>
          <w:szCs w:val="24"/>
        </w:rPr>
        <w:t xml:space="preserve">Padova </w:t>
      </w:r>
      <w:proofErr w:type="spellStart"/>
      <w:r w:rsidRPr="00A4431E">
        <w:rPr>
          <w:szCs w:val="24"/>
        </w:rPr>
        <w:t>University</w:t>
      </w:r>
      <w:proofErr w:type="spellEnd"/>
      <w:r w:rsidRPr="00A4431E">
        <w:rPr>
          <w:szCs w:val="24"/>
        </w:rPr>
        <w:t xml:space="preserve"> Press, ISBN: 978-88-6938-198-0</w:t>
      </w:r>
    </w:p>
    <w:p w14:paraId="1B0F1D6A" w14:textId="77777777" w:rsidR="00D86DD9" w:rsidRPr="00A4431E" w:rsidRDefault="00D86DD9" w:rsidP="00D86DD9">
      <w:pPr>
        <w:spacing w:after="0" w:line="259" w:lineRule="auto"/>
        <w:jc w:val="both"/>
        <w:rPr>
          <w:szCs w:val="24"/>
        </w:rPr>
      </w:pPr>
    </w:p>
    <w:p w14:paraId="2DE83EC1" w14:textId="3DB5D425" w:rsidR="00D86DD9" w:rsidRPr="00A4431E" w:rsidRDefault="00D86DD9" w:rsidP="00D86DD9">
      <w:pPr>
        <w:spacing w:after="0" w:line="259" w:lineRule="auto"/>
        <w:jc w:val="both"/>
        <w:rPr>
          <w:szCs w:val="24"/>
        </w:rPr>
      </w:pPr>
      <w:r w:rsidRPr="00A4431E">
        <w:rPr>
          <w:szCs w:val="24"/>
        </w:rPr>
        <w:t xml:space="preserve">GATTO M. (2020). </w:t>
      </w:r>
      <w:r w:rsidR="00415174">
        <w:rPr>
          <w:szCs w:val="24"/>
        </w:rPr>
        <w:t>“</w:t>
      </w:r>
      <w:r w:rsidRPr="00A4431E">
        <w:rPr>
          <w:szCs w:val="24"/>
        </w:rPr>
        <w:t>Dall'uomo "nella" luna all'uomo "sulla" luna": riflessi dallo spazio linguistico e letterario</w:t>
      </w:r>
      <w:r w:rsidR="00415174">
        <w:rPr>
          <w:szCs w:val="24"/>
        </w:rPr>
        <w:t>”, in</w:t>
      </w:r>
      <w:r w:rsidRPr="00A4431E">
        <w:rPr>
          <w:szCs w:val="24"/>
        </w:rPr>
        <w:t xml:space="preserve"> </w:t>
      </w:r>
      <w:r w:rsidR="00415174">
        <w:rPr>
          <w:szCs w:val="24"/>
        </w:rPr>
        <w:t xml:space="preserve">GATTO M. </w:t>
      </w:r>
      <w:r w:rsidRPr="00A4431E">
        <w:rPr>
          <w:szCs w:val="24"/>
        </w:rPr>
        <w:t xml:space="preserve">(a cura di), </w:t>
      </w:r>
      <w:r w:rsidRPr="00415174">
        <w:rPr>
          <w:i/>
          <w:szCs w:val="24"/>
        </w:rPr>
        <w:t>Luna/Moon. Riflessi dallo spazio linguistico e letterario</w:t>
      </w:r>
      <w:r w:rsidRPr="00A4431E">
        <w:rPr>
          <w:szCs w:val="24"/>
        </w:rPr>
        <w:t xml:space="preserve">. </w:t>
      </w:r>
      <w:proofErr w:type="spellStart"/>
      <w:proofErr w:type="gramStart"/>
      <w:r w:rsidRPr="00A4431E">
        <w:rPr>
          <w:szCs w:val="24"/>
        </w:rPr>
        <w:t>LECCE:Pensa</w:t>
      </w:r>
      <w:proofErr w:type="spellEnd"/>
      <w:proofErr w:type="gramEnd"/>
      <w:r w:rsidRPr="00A4431E">
        <w:rPr>
          <w:szCs w:val="24"/>
        </w:rPr>
        <w:t xml:space="preserve"> MultiMedia</w:t>
      </w:r>
    </w:p>
    <w:p w14:paraId="61CBF861" w14:textId="77777777" w:rsidR="00D13573" w:rsidRPr="00A4431E" w:rsidRDefault="00D13573" w:rsidP="00224069">
      <w:pPr>
        <w:ind w:right="-1"/>
        <w:rPr>
          <w:szCs w:val="24"/>
          <w:shd w:val="clear" w:color="auto" w:fill="F7FCD3"/>
        </w:rPr>
      </w:pPr>
    </w:p>
    <w:p w14:paraId="2A25B8A2" w14:textId="41C5F16F" w:rsidR="00224069" w:rsidRPr="00711F4A" w:rsidRDefault="00224069" w:rsidP="00224069">
      <w:pPr>
        <w:ind w:right="-1"/>
        <w:rPr>
          <w:szCs w:val="24"/>
        </w:rPr>
      </w:pPr>
      <w:r w:rsidRPr="00711F4A">
        <w:rPr>
          <w:szCs w:val="24"/>
        </w:rPr>
        <w:t>GATTO M. (</w:t>
      </w:r>
      <w:r w:rsidR="006D6870" w:rsidRPr="00711F4A">
        <w:rPr>
          <w:szCs w:val="24"/>
        </w:rPr>
        <w:t>2020</w:t>
      </w:r>
      <w:r w:rsidRPr="00711F4A">
        <w:rPr>
          <w:szCs w:val="24"/>
        </w:rPr>
        <w:t>) “From ‘</w:t>
      </w:r>
      <w:proofErr w:type="spellStart"/>
      <w:r w:rsidRPr="00711F4A">
        <w:rPr>
          <w:szCs w:val="24"/>
        </w:rPr>
        <w:t>armchair</w:t>
      </w:r>
      <w:proofErr w:type="spellEnd"/>
      <w:r w:rsidRPr="00711F4A">
        <w:rPr>
          <w:szCs w:val="24"/>
        </w:rPr>
        <w:t xml:space="preserve">’ to ‘open-air’ </w:t>
      </w:r>
      <w:proofErr w:type="spellStart"/>
      <w:r w:rsidRPr="00711F4A">
        <w:rPr>
          <w:szCs w:val="24"/>
        </w:rPr>
        <w:t>anthropology</w:t>
      </w:r>
      <w:proofErr w:type="spellEnd"/>
      <w:r w:rsidRPr="00711F4A">
        <w:rPr>
          <w:szCs w:val="24"/>
        </w:rPr>
        <w:t xml:space="preserve">: </w:t>
      </w:r>
      <w:proofErr w:type="spellStart"/>
      <w:r w:rsidRPr="00711F4A">
        <w:rPr>
          <w:szCs w:val="24"/>
        </w:rPr>
        <w:t>Views</w:t>
      </w:r>
      <w:proofErr w:type="spellEnd"/>
      <w:r w:rsidRPr="00711F4A">
        <w:rPr>
          <w:szCs w:val="24"/>
        </w:rPr>
        <w:t xml:space="preserve"> of culture in</w:t>
      </w:r>
    </w:p>
    <w:p w14:paraId="39CE4D0E" w14:textId="1D451BB1" w:rsidR="00224069" w:rsidRPr="00711F4A" w:rsidRDefault="00224069" w:rsidP="00224069">
      <w:pPr>
        <w:ind w:right="-1"/>
        <w:rPr>
          <w:szCs w:val="24"/>
          <w:lang w:val="en-GB"/>
        </w:rPr>
      </w:pPr>
      <w:r w:rsidRPr="00A4431E">
        <w:rPr>
          <w:szCs w:val="24"/>
          <w:lang w:val="en-AU"/>
        </w:rPr>
        <w:t xml:space="preserve">James George Frazer and </w:t>
      </w:r>
      <w:proofErr w:type="spellStart"/>
      <w:r w:rsidRPr="00A4431E">
        <w:rPr>
          <w:szCs w:val="24"/>
          <w:lang w:val="en-AU"/>
        </w:rPr>
        <w:t>Bronislaw</w:t>
      </w:r>
      <w:proofErr w:type="spellEnd"/>
      <w:r w:rsidRPr="00A4431E">
        <w:rPr>
          <w:szCs w:val="24"/>
          <w:lang w:val="en-AU"/>
        </w:rPr>
        <w:t xml:space="preserve"> Malinowski”, in </w:t>
      </w:r>
      <w:r w:rsidRPr="00711F4A">
        <w:rPr>
          <w:szCs w:val="24"/>
          <w:lang w:val="en-GB"/>
        </w:rPr>
        <w:t xml:space="preserve">GATTO M. – SQUEO A. – TRULLI M., (forthcoming), </w:t>
      </w:r>
      <w:r w:rsidRPr="00711F4A">
        <w:rPr>
          <w:i/>
          <w:iCs/>
          <w:szCs w:val="24"/>
          <w:lang w:val="en-GB"/>
        </w:rPr>
        <w:t>Culture and the Legacy of Anthropology. Transatlantic Approaches from 1870 to 1930</w:t>
      </w:r>
      <w:r w:rsidRPr="00711F4A">
        <w:rPr>
          <w:szCs w:val="24"/>
          <w:lang w:val="en-GB"/>
        </w:rPr>
        <w:t>, Oxford: Peter Lang, pp. 121-139</w:t>
      </w:r>
    </w:p>
    <w:p w14:paraId="4DFBA225" w14:textId="77777777" w:rsidR="00224069" w:rsidRPr="00711F4A" w:rsidRDefault="00224069" w:rsidP="00224069">
      <w:pPr>
        <w:ind w:right="-1"/>
        <w:rPr>
          <w:szCs w:val="24"/>
          <w:lang w:val="en-GB"/>
        </w:rPr>
      </w:pPr>
    </w:p>
    <w:p w14:paraId="42A67E51" w14:textId="0463B229" w:rsidR="00224069" w:rsidRPr="00A4431E" w:rsidRDefault="00224069" w:rsidP="00224069">
      <w:pPr>
        <w:ind w:right="-1"/>
        <w:rPr>
          <w:b/>
          <w:szCs w:val="24"/>
          <w:lang w:val="en-GB"/>
        </w:rPr>
      </w:pPr>
      <w:r w:rsidRPr="00A4431E">
        <w:rPr>
          <w:szCs w:val="24"/>
          <w:lang w:val="en-AU"/>
        </w:rPr>
        <w:t>GATTO M. (</w:t>
      </w:r>
      <w:r w:rsidR="006D6870" w:rsidRPr="00A4431E">
        <w:rPr>
          <w:szCs w:val="24"/>
          <w:lang w:val="en-AU"/>
        </w:rPr>
        <w:t>2020</w:t>
      </w:r>
      <w:r w:rsidRPr="00A4431E">
        <w:rPr>
          <w:szCs w:val="24"/>
          <w:lang w:val="en-AU"/>
        </w:rPr>
        <w:t xml:space="preserve">) “Introduction”, in </w:t>
      </w:r>
      <w:r w:rsidRPr="00711F4A">
        <w:rPr>
          <w:szCs w:val="24"/>
          <w:lang w:val="en-GB"/>
        </w:rPr>
        <w:t xml:space="preserve">GATTO M. – SQUEO A. – TRULLI M., </w:t>
      </w:r>
      <w:r w:rsidRPr="00711F4A">
        <w:rPr>
          <w:i/>
          <w:iCs/>
          <w:szCs w:val="24"/>
          <w:lang w:val="en-GB"/>
        </w:rPr>
        <w:t>Culture and the Legacy of Anthropology. Transatlantic Approaches from 1870 to 1930</w:t>
      </w:r>
      <w:r w:rsidRPr="00711F4A">
        <w:rPr>
          <w:szCs w:val="24"/>
          <w:lang w:val="en-GB"/>
        </w:rPr>
        <w:t xml:space="preserve">, Oxford: Peter Lang, pp. 6-11 </w:t>
      </w:r>
    </w:p>
    <w:p w14:paraId="1BA2CC42" w14:textId="77777777" w:rsidR="00224069" w:rsidRPr="00A4431E" w:rsidRDefault="00224069" w:rsidP="002272E1">
      <w:pPr>
        <w:tabs>
          <w:tab w:val="num" w:pos="784"/>
        </w:tabs>
        <w:rPr>
          <w:szCs w:val="24"/>
          <w:lang w:val="en-AU"/>
        </w:rPr>
      </w:pPr>
    </w:p>
    <w:p w14:paraId="1F9CB6DF" w14:textId="490CBDD8" w:rsidR="00D04E4A" w:rsidRPr="00A4431E" w:rsidRDefault="00D13573" w:rsidP="00D04E4A">
      <w:pPr>
        <w:tabs>
          <w:tab w:val="num" w:pos="784"/>
        </w:tabs>
        <w:rPr>
          <w:szCs w:val="24"/>
          <w:lang w:val="en-AU"/>
        </w:rPr>
      </w:pPr>
      <w:r w:rsidRPr="00A4431E">
        <w:rPr>
          <w:szCs w:val="24"/>
          <w:lang w:val="en-AU"/>
        </w:rPr>
        <w:t xml:space="preserve">GATTO M. </w:t>
      </w:r>
      <w:r w:rsidR="00D04E4A" w:rsidRPr="00A4431E">
        <w:rPr>
          <w:szCs w:val="24"/>
          <w:lang w:val="en-AU"/>
        </w:rPr>
        <w:t>(</w:t>
      </w:r>
      <w:r w:rsidR="002272E1" w:rsidRPr="00A4431E">
        <w:rPr>
          <w:szCs w:val="24"/>
          <w:lang w:val="en-AU"/>
        </w:rPr>
        <w:t>2019</w:t>
      </w:r>
      <w:r w:rsidR="00D04E4A" w:rsidRPr="00A4431E">
        <w:rPr>
          <w:szCs w:val="24"/>
          <w:lang w:val="en-AU"/>
        </w:rPr>
        <w:t xml:space="preserve">) “Query complexity and query refinement: Using web search from a corpus perspective with digital natives”, in P. </w:t>
      </w:r>
      <w:proofErr w:type="spellStart"/>
      <w:r w:rsidR="00D04E4A" w:rsidRPr="00A4431E">
        <w:rPr>
          <w:szCs w:val="24"/>
          <w:lang w:val="en-AU"/>
        </w:rPr>
        <w:t>Coastwaithe</w:t>
      </w:r>
      <w:proofErr w:type="spellEnd"/>
      <w:r w:rsidR="00D04E4A" w:rsidRPr="00A4431E">
        <w:rPr>
          <w:szCs w:val="24"/>
          <w:lang w:val="en-AU"/>
        </w:rPr>
        <w:t xml:space="preserve"> (ed.), </w:t>
      </w:r>
      <w:r w:rsidR="00D04E4A" w:rsidRPr="00A4431E">
        <w:rPr>
          <w:i/>
          <w:szCs w:val="24"/>
          <w:lang w:val="en-AU"/>
        </w:rPr>
        <w:t>Data-Drivel Learning with Younger Learners</w:t>
      </w:r>
      <w:r w:rsidR="00D04E4A" w:rsidRPr="00A4431E">
        <w:rPr>
          <w:szCs w:val="24"/>
          <w:lang w:val="en-AU"/>
        </w:rPr>
        <w:t>, London: Routledge</w:t>
      </w:r>
    </w:p>
    <w:p w14:paraId="5A205DAE" w14:textId="77777777" w:rsidR="00D04E4A" w:rsidRPr="00A4431E" w:rsidRDefault="00D04E4A" w:rsidP="00D04E4A">
      <w:pPr>
        <w:tabs>
          <w:tab w:val="num" w:pos="784"/>
        </w:tabs>
        <w:rPr>
          <w:szCs w:val="24"/>
          <w:lang w:val="en-AU"/>
        </w:rPr>
      </w:pPr>
    </w:p>
    <w:p w14:paraId="3425DBDE" w14:textId="77777777" w:rsidR="00D04E4A" w:rsidRPr="00711F4A" w:rsidRDefault="00D04E4A" w:rsidP="00D04E4A">
      <w:pPr>
        <w:shd w:val="clear" w:color="auto" w:fill="FFFFFF"/>
        <w:spacing w:line="250" w:lineRule="atLeast"/>
        <w:jc w:val="both"/>
        <w:rPr>
          <w:szCs w:val="24"/>
        </w:rPr>
      </w:pPr>
      <w:r w:rsidRPr="00A4431E">
        <w:rPr>
          <w:szCs w:val="24"/>
        </w:rPr>
        <w:lastRenderedPageBreak/>
        <w:t>GATTO M (2018)</w:t>
      </w:r>
      <w:r w:rsidRPr="00A4431E">
        <w:rPr>
          <w:i/>
          <w:szCs w:val="24"/>
        </w:rPr>
        <w:t xml:space="preserve">. </w:t>
      </w:r>
      <w:r w:rsidRPr="00711F4A">
        <w:rPr>
          <w:szCs w:val="24"/>
        </w:rPr>
        <w:t xml:space="preserve">“L’assenza come </w:t>
      </w:r>
      <w:proofErr w:type="spellStart"/>
      <w:r w:rsidRPr="00711F4A">
        <w:rPr>
          <w:i/>
          <w:szCs w:val="24"/>
        </w:rPr>
        <w:t>kairòs</w:t>
      </w:r>
      <w:proofErr w:type="spellEnd"/>
      <w:r w:rsidRPr="00711F4A">
        <w:rPr>
          <w:i/>
          <w:szCs w:val="24"/>
        </w:rPr>
        <w:t xml:space="preserve">. </w:t>
      </w:r>
      <w:r w:rsidRPr="00711F4A">
        <w:rPr>
          <w:szCs w:val="24"/>
        </w:rPr>
        <w:t xml:space="preserve">Traduzione, intertestualità e </w:t>
      </w:r>
      <w:proofErr w:type="spellStart"/>
      <w:r w:rsidRPr="00711F4A">
        <w:rPr>
          <w:szCs w:val="24"/>
        </w:rPr>
        <w:t>dislettura</w:t>
      </w:r>
      <w:proofErr w:type="spellEnd"/>
      <w:r w:rsidRPr="00711F4A">
        <w:rPr>
          <w:szCs w:val="24"/>
        </w:rPr>
        <w:t xml:space="preserve"> in “Station </w:t>
      </w:r>
      <w:proofErr w:type="gramStart"/>
      <w:r w:rsidRPr="00711F4A">
        <w:rPr>
          <w:szCs w:val="24"/>
        </w:rPr>
        <w:t>Island”-</w:t>
      </w:r>
      <w:proofErr w:type="gramEnd"/>
      <w:r w:rsidRPr="00711F4A">
        <w:rPr>
          <w:szCs w:val="24"/>
        </w:rPr>
        <w:t xml:space="preserve"> In M. Trulli (ed.), </w:t>
      </w:r>
      <w:r w:rsidRPr="00711F4A">
        <w:rPr>
          <w:i/>
          <w:szCs w:val="24"/>
        </w:rPr>
        <w:t xml:space="preserve">L’assenza. Studi in memoria di Silvano </w:t>
      </w:r>
      <w:proofErr w:type="spellStart"/>
      <w:r w:rsidRPr="00711F4A">
        <w:rPr>
          <w:szCs w:val="24"/>
        </w:rPr>
        <w:t>Sabbadini</w:t>
      </w:r>
      <w:proofErr w:type="spellEnd"/>
      <w:r w:rsidRPr="00711F4A">
        <w:rPr>
          <w:szCs w:val="24"/>
        </w:rPr>
        <w:t>. Lecce: Pensa Multimedia, ISBN: 978-88-6760-563-7</w:t>
      </w:r>
    </w:p>
    <w:p w14:paraId="2B70AC37" w14:textId="77777777" w:rsidR="00D04E4A" w:rsidRPr="00711F4A" w:rsidRDefault="00D04E4A" w:rsidP="00D04E4A">
      <w:pPr>
        <w:spacing w:after="0" w:line="249" w:lineRule="auto"/>
        <w:ind w:left="-5" w:right="5"/>
        <w:rPr>
          <w:szCs w:val="24"/>
        </w:rPr>
      </w:pPr>
    </w:p>
    <w:p w14:paraId="1C8B8848" w14:textId="77777777" w:rsidR="00D04E4A" w:rsidRPr="00A4431E" w:rsidRDefault="00D04E4A" w:rsidP="00D04E4A">
      <w:pPr>
        <w:shd w:val="clear" w:color="auto" w:fill="FFFFFF"/>
        <w:spacing w:line="250" w:lineRule="atLeast"/>
        <w:jc w:val="both"/>
        <w:rPr>
          <w:szCs w:val="24"/>
          <w:lang w:val="en-US"/>
        </w:rPr>
      </w:pPr>
      <w:r w:rsidRPr="00711F4A">
        <w:rPr>
          <w:szCs w:val="24"/>
          <w:lang w:val="en-GB"/>
        </w:rPr>
        <w:t>GATTO M (2017)</w:t>
      </w:r>
      <w:r w:rsidRPr="00711F4A">
        <w:rPr>
          <w:i/>
          <w:szCs w:val="24"/>
          <w:lang w:val="en-GB"/>
        </w:rPr>
        <w:t xml:space="preserve">. </w:t>
      </w:r>
      <w:r w:rsidRPr="00A4431E">
        <w:rPr>
          <w:szCs w:val="24"/>
          <w:lang w:val="en-US"/>
        </w:rPr>
        <w:t xml:space="preserve">“Sustainable corpora for transnational issues. Approaches, resources and tools”. In L. </w:t>
      </w:r>
      <w:proofErr w:type="spellStart"/>
      <w:r w:rsidRPr="00A4431E">
        <w:rPr>
          <w:szCs w:val="24"/>
          <w:lang w:val="en-US"/>
        </w:rPr>
        <w:t>Landolfi</w:t>
      </w:r>
      <w:proofErr w:type="spellEnd"/>
      <w:r w:rsidRPr="00A4431E">
        <w:rPr>
          <w:szCs w:val="24"/>
          <w:lang w:val="en-US"/>
        </w:rPr>
        <w:t xml:space="preserve">, E. Federici, F. Cavaliere (eds.), </w:t>
      </w:r>
      <w:r w:rsidRPr="00A4431E">
        <w:rPr>
          <w:i/>
          <w:szCs w:val="24"/>
          <w:lang w:val="en-US"/>
        </w:rPr>
        <w:t xml:space="preserve">Transnational Subjects: Linguistic, Literary and Cultural </w:t>
      </w:r>
      <w:r w:rsidRPr="00A4431E">
        <w:rPr>
          <w:szCs w:val="24"/>
          <w:lang w:val="en-US"/>
        </w:rPr>
        <w:t>Encounters. vol. 2, pp. 107-121, Napoli: Liguori, ISBN: 9788820767402</w:t>
      </w:r>
    </w:p>
    <w:p w14:paraId="2FF804E1" w14:textId="77777777" w:rsidR="00D04E4A" w:rsidRPr="00A4431E" w:rsidRDefault="00D04E4A" w:rsidP="00D04E4A">
      <w:pPr>
        <w:spacing w:after="0" w:line="249" w:lineRule="auto"/>
        <w:ind w:left="-5" w:right="5"/>
        <w:rPr>
          <w:szCs w:val="24"/>
          <w:lang w:val="en-US"/>
        </w:rPr>
      </w:pPr>
    </w:p>
    <w:p w14:paraId="58DFF398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A4431E">
        <w:rPr>
          <w:szCs w:val="24"/>
          <w:lang w:val="en-US"/>
        </w:rPr>
        <w:t>GATTO M (2016)</w:t>
      </w:r>
      <w:r w:rsidRPr="00A4431E">
        <w:rPr>
          <w:i/>
          <w:szCs w:val="24"/>
          <w:lang w:val="en-US"/>
        </w:rPr>
        <w:t xml:space="preserve">. </w:t>
      </w:r>
      <w:r w:rsidRPr="00A4431E">
        <w:rPr>
          <w:szCs w:val="24"/>
          <w:lang w:val="en-US"/>
        </w:rPr>
        <w:t>“</w:t>
      </w:r>
      <w:hyperlink r:id="rId12" w:history="1">
        <w:r w:rsidRPr="00A4431E">
          <w:rPr>
            <w:rStyle w:val="Collegamentoipertestuale"/>
            <w:szCs w:val="24"/>
            <w:lang w:val="en-US"/>
          </w:rPr>
          <w:t>Making History. Representing Bloody Sunday in Wikipedia</w:t>
        </w:r>
      </w:hyperlink>
      <w:r w:rsidRPr="00A4431E">
        <w:rPr>
          <w:szCs w:val="24"/>
          <w:lang w:val="en-US"/>
        </w:rPr>
        <w:t>”</w:t>
      </w:r>
      <w:r w:rsidRPr="00A4431E">
        <w:rPr>
          <w:i/>
          <w:szCs w:val="24"/>
          <w:lang w:val="en-US"/>
        </w:rPr>
        <w:t xml:space="preserve">. </w:t>
      </w:r>
      <w:r w:rsidRPr="00A4431E">
        <w:rPr>
          <w:i/>
          <w:szCs w:val="24"/>
        </w:rPr>
        <w:t>Lingue e Linguaggi</w:t>
      </w:r>
      <w:r w:rsidRPr="00A4431E">
        <w:rPr>
          <w:szCs w:val="24"/>
        </w:rPr>
        <w:t xml:space="preserve">, 19, 179-196, </w:t>
      </w:r>
      <w:r w:rsidRPr="00A4431E">
        <w:rPr>
          <w:color w:val="111111"/>
          <w:szCs w:val="24"/>
          <w:shd w:val="clear" w:color="auto" w:fill="FFFFFF"/>
        </w:rPr>
        <w:t>e-ISSN: 2239-0359</w:t>
      </w:r>
      <w:r w:rsidR="00EC3CE5" w:rsidRPr="00A4431E">
        <w:rPr>
          <w:color w:val="111111"/>
          <w:szCs w:val="24"/>
          <w:shd w:val="clear" w:color="auto" w:fill="FFFFFF"/>
        </w:rPr>
        <w:t xml:space="preserve"> – </w:t>
      </w:r>
    </w:p>
    <w:p w14:paraId="2290EF7A" w14:textId="77777777" w:rsidR="00D04E4A" w:rsidRPr="00A4431E" w:rsidRDefault="00D04E4A" w:rsidP="00D04E4A">
      <w:pPr>
        <w:spacing w:after="0" w:line="249" w:lineRule="auto"/>
        <w:ind w:left="-5" w:right="5"/>
        <w:rPr>
          <w:szCs w:val="24"/>
        </w:rPr>
      </w:pPr>
    </w:p>
    <w:p w14:paraId="2D3FEC52" w14:textId="08370A67" w:rsidR="00D04E4A" w:rsidRPr="00A4431E" w:rsidRDefault="00D04E4A" w:rsidP="00D04E4A">
      <w:pPr>
        <w:spacing w:after="0" w:line="249" w:lineRule="auto"/>
        <w:ind w:left="-5" w:right="5"/>
        <w:rPr>
          <w:szCs w:val="24"/>
        </w:rPr>
      </w:pPr>
      <w:r w:rsidRPr="00A4431E">
        <w:rPr>
          <w:szCs w:val="24"/>
        </w:rPr>
        <w:t>GATTO M (2015)</w:t>
      </w:r>
      <w:r w:rsidRPr="00A4431E">
        <w:rPr>
          <w:i/>
          <w:szCs w:val="24"/>
        </w:rPr>
        <w:t xml:space="preserve">. </w:t>
      </w:r>
      <w:r w:rsidRPr="00A4431E">
        <w:rPr>
          <w:szCs w:val="24"/>
        </w:rPr>
        <w:t>“</w:t>
      </w:r>
      <w:r w:rsidRPr="00A4431E">
        <w:rPr>
          <w:i/>
          <w:szCs w:val="24"/>
        </w:rPr>
        <w:t xml:space="preserve">Il lacerato spirito </w:t>
      </w:r>
      <w:r w:rsidRPr="00A4431E">
        <w:rPr>
          <w:szCs w:val="24"/>
        </w:rPr>
        <w:t>di Montale fra ermeneutica e tecnologia. Un’esperienza di didattica della traduzione”</w:t>
      </w:r>
      <w:r w:rsidRPr="00A4431E">
        <w:rPr>
          <w:i/>
          <w:szCs w:val="24"/>
        </w:rPr>
        <w:t xml:space="preserve">. </w:t>
      </w:r>
      <w:r w:rsidRPr="00A4431E">
        <w:rPr>
          <w:iCs/>
          <w:szCs w:val="24"/>
        </w:rPr>
        <w:t>In P. Luisa (a cura di),</w:t>
      </w:r>
      <w:r w:rsidRPr="00A4431E">
        <w:rPr>
          <w:i/>
          <w:iCs/>
          <w:szCs w:val="24"/>
        </w:rPr>
        <w:t xml:space="preserve"> Spazi della memoria</w:t>
      </w:r>
      <w:r w:rsidRPr="00A4431E">
        <w:rPr>
          <w:iCs/>
          <w:szCs w:val="24"/>
        </w:rPr>
        <w:t>. p. 197-216, BARI: Edizioni dal Sud, ISBN: 978-88-7553-213-0</w:t>
      </w:r>
    </w:p>
    <w:p w14:paraId="0859C6D5" w14:textId="77777777" w:rsidR="00D04E4A" w:rsidRPr="00A4431E" w:rsidRDefault="00D04E4A" w:rsidP="00D04E4A">
      <w:pPr>
        <w:ind w:left="-5" w:right="5"/>
        <w:rPr>
          <w:szCs w:val="24"/>
        </w:rPr>
      </w:pPr>
    </w:p>
    <w:p w14:paraId="772D7FF7" w14:textId="77777777" w:rsidR="00D04E4A" w:rsidRPr="00711F4A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14). “</w:t>
      </w:r>
      <w:proofErr w:type="spellStart"/>
      <w:r w:rsidRPr="00A4431E">
        <w:rPr>
          <w:szCs w:val="24"/>
          <w:lang w:val="en-US"/>
        </w:rPr>
        <w:t>Cont</w:t>
      </w:r>
      <w:proofErr w:type="spellEnd"/>
      <w:r w:rsidRPr="00A4431E">
        <w:rPr>
          <w:szCs w:val="24"/>
          <w:lang w:val="en-US"/>
        </w:rPr>
        <w:t xml:space="preserve">(r)acts and cultural exchange in </w:t>
      </w:r>
      <w:r w:rsidRPr="00A4431E">
        <w:rPr>
          <w:i/>
          <w:szCs w:val="24"/>
          <w:lang w:val="en-US"/>
        </w:rPr>
        <w:t>The Merchant of Venice</w:t>
      </w:r>
      <w:r w:rsidRPr="00A4431E">
        <w:rPr>
          <w:szCs w:val="24"/>
          <w:lang w:val="en-US"/>
        </w:rPr>
        <w:t xml:space="preserve">. </w:t>
      </w:r>
      <w:r w:rsidRPr="00711F4A">
        <w:rPr>
          <w:szCs w:val="24"/>
          <w:lang w:val="en-US"/>
        </w:rPr>
        <w:t xml:space="preserve">The case of </w:t>
      </w:r>
    </w:p>
    <w:p w14:paraId="2793157A" w14:textId="77777777" w:rsidR="00D04E4A" w:rsidRPr="00711F4A" w:rsidRDefault="00D04E4A" w:rsidP="00D04E4A">
      <w:pPr>
        <w:ind w:left="-5" w:right="5"/>
        <w:jc w:val="both"/>
        <w:rPr>
          <w:szCs w:val="24"/>
          <w:lang w:val="en-US"/>
        </w:rPr>
      </w:pPr>
      <w:r w:rsidRPr="00711F4A">
        <w:rPr>
          <w:szCs w:val="24"/>
          <w:lang w:val="en-US"/>
        </w:rPr>
        <w:t xml:space="preserve">BOND”. In: D. </w:t>
      </w:r>
      <w:proofErr w:type="spellStart"/>
      <w:r w:rsidRPr="00711F4A">
        <w:rPr>
          <w:szCs w:val="24"/>
          <w:lang w:val="en-US"/>
        </w:rPr>
        <w:t>Torretta</w:t>
      </w:r>
      <w:proofErr w:type="spellEnd"/>
      <w:r w:rsidRPr="00711F4A">
        <w:rPr>
          <w:szCs w:val="24"/>
          <w:lang w:val="en-US"/>
        </w:rPr>
        <w:t xml:space="preserve"> (</w:t>
      </w:r>
      <w:proofErr w:type="spellStart"/>
      <w:r w:rsidRPr="00711F4A">
        <w:rPr>
          <w:szCs w:val="24"/>
          <w:lang w:val="en-US"/>
        </w:rPr>
        <w:t>ed</w:t>
      </w:r>
      <w:proofErr w:type="spellEnd"/>
      <w:r w:rsidRPr="00711F4A">
        <w:rPr>
          <w:szCs w:val="24"/>
          <w:lang w:val="en-US"/>
        </w:rPr>
        <w:t xml:space="preserve">). </w:t>
      </w:r>
      <w:r w:rsidRPr="00711F4A">
        <w:rPr>
          <w:i/>
          <w:szCs w:val="24"/>
          <w:lang w:val="en-US"/>
        </w:rPr>
        <w:t>Contacts</w:t>
      </w:r>
      <w:r w:rsidRPr="00711F4A">
        <w:rPr>
          <w:szCs w:val="24"/>
          <w:lang w:val="en-US"/>
        </w:rPr>
        <w:t xml:space="preserve">. Bari: </w:t>
      </w:r>
      <w:proofErr w:type="spellStart"/>
      <w:r w:rsidRPr="00711F4A">
        <w:rPr>
          <w:szCs w:val="24"/>
          <w:lang w:val="en-US"/>
        </w:rPr>
        <w:t>Edizioni</w:t>
      </w:r>
      <w:proofErr w:type="spellEnd"/>
      <w:r w:rsidRPr="00711F4A">
        <w:rPr>
          <w:szCs w:val="24"/>
          <w:lang w:val="en-US"/>
        </w:rPr>
        <w:t xml:space="preserve"> </w:t>
      </w:r>
      <w:r w:rsidRPr="00711F4A">
        <w:rPr>
          <w:noProof/>
          <w:szCs w:val="24"/>
          <w:lang w:val="en-US"/>
        </w:rPr>
        <w:t>dal</w:t>
      </w:r>
      <w:r w:rsidRPr="00711F4A">
        <w:rPr>
          <w:szCs w:val="24"/>
          <w:lang w:val="en-US"/>
        </w:rPr>
        <w:t xml:space="preserve"> </w:t>
      </w:r>
      <w:proofErr w:type="spellStart"/>
      <w:r w:rsidRPr="00711F4A">
        <w:rPr>
          <w:szCs w:val="24"/>
          <w:lang w:val="en-US"/>
        </w:rPr>
        <w:t>Sud</w:t>
      </w:r>
      <w:proofErr w:type="spellEnd"/>
      <w:r w:rsidRPr="00711F4A">
        <w:rPr>
          <w:szCs w:val="24"/>
          <w:lang w:val="en-US"/>
        </w:rPr>
        <w:t xml:space="preserve">, ISBN: </w:t>
      </w:r>
      <w:r w:rsidRPr="00711F4A">
        <w:rPr>
          <w:iCs/>
          <w:szCs w:val="24"/>
          <w:lang w:val="en-US"/>
        </w:rPr>
        <w:t>978-88-7553-200-0</w:t>
      </w:r>
    </w:p>
    <w:p w14:paraId="50ABAEC7" w14:textId="77777777" w:rsidR="00D04E4A" w:rsidRPr="00711F4A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711F4A">
        <w:rPr>
          <w:szCs w:val="24"/>
          <w:lang w:val="en-US"/>
        </w:rPr>
        <w:t xml:space="preserve"> </w:t>
      </w:r>
    </w:p>
    <w:p w14:paraId="655CF0BE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GATTO M. (2012). “Centripetal and Centrifugal forces in Web 2.0 Genres. The Case of Wikipedia”. In: G. </w:t>
      </w:r>
      <w:proofErr w:type="spellStart"/>
      <w:r w:rsidRPr="00A4431E">
        <w:rPr>
          <w:szCs w:val="24"/>
          <w:lang w:val="en-US"/>
        </w:rPr>
        <w:t>Garzone</w:t>
      </w:r>
      <w:proofErr w:type="spellEnd"/>
      <w:r w:rsidRPr="00A4431E">
        <w:rPr>
          <w:szCs w:val="24"/>
          <w:lang w:val="en-US"/>
        </w:rPr>
        <w:t xml:space="preserve"> - S. Campagna (eds). </w:t>
      </w:r>
      <w:r w:rsidRPr="00A4431E">
        <w:rPr>
          <w:i/>
          <w:szCs w:val="24"/>
          <w:lang w:val="en-US"/>
        </w:rPr>
        <w:t>Web 2.0: New publishing, new literacies</w:t>
      </w:r>
      <w:r w:rsidRPr="00A4431E">
        <w:rPr>
          <w:szCs w:val="24"/>
          <w:lang w:val="en-US"/>
        </w:rPr>
        <w:t xml:space="preserve">. Wien: Peter Lang, </w:t>
      </w:r>
      <w:r w:rsidRPr="00A4431E">
        <w:rPr>
          <w:iCs/>
          <w:szCs w:val="24"/>
          <w:lang w:val="en-US"/>
        </w:rPr>
        <w:t>ISBN: 9783034310130</w:t>
      </w:r>
      <w:r w:rsidRPr="00A4431E">
        <w:rPr>
          <w:szCs w:val="24"/>
          <w:lang w:val="en-US"/>
        </w:rPr>
        <w:t xml:space="preserve">  </w:t>
      </w:r>
    </w:p>
    <w:p w14:paraId="398C8ACE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5FB5DC3F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GATTO M. (2011). “’For the love of Heaven!" Translating words and phrases in Manzoni's </w:t>
      </w:r>
    </w:p>
    <w:p w14:paraId="5ECF4DCD" w14:textId="77777777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Catholic novel”. In R. </w:t>
      </w:r>
      <w:proofErr w:type="spellStart"/>
      <w:r w:rsidRPr="00A4431E">
        <w:rPr>
          <w:szCs w:val="24"/>
          <w:lang w:val="en-US"/>
        </w:rPr>
        <w:t>Mallardi</w:t>
      </w:r>
      <w:proofErr w:type="spellEnd"/>
      <w:r w:rsidRPr="00A4431E">
        <w:rPr>
          <w:szCs w:val="24"/>
          <w:lang w:val="en-US"/>
        </w:rPr>
        <w:t xml:space="preserve"> - V. </w:t>
      </w:r>
      <w:proofErr w:type="spellStart"/>
      <w:r w:rsidRPr="00A4431E">
        <w:rPr>
          <w:szCs w:val="24"/>
          <w:lang w:val="en-US"/>
        </w:rPr>
        <w:t>Intonti</w:t>
      </w:r>
      <w:proofErr w:type="spellEnd"/>
      <w:r w:rsidRPr="00A4431E">
        <w:rPr>
          <w:szCs w:val="24"/>
          <w:lang w:val="en-US"/>
        </w:rPr>
        <w:t xml:space="preserve"> (</w:t>
      </w:r>
      <w:proofErr w:type="spellStart"/>
      <w:r w:rsidRPr="00A4431E">
        <w:rPr>
          <w:szCs w:val="24"/>
          <w:lang w:val="en-US"/>
        </w:rPr>
        <w:t>eds</w:t>
      </w:r>
      <w:proofErr w:type="spellEnd"/>
      <w:proofErr w:type="gramStart"/>
      <w:r w:rsidRPr="00A4431E">
        <w:rPr>
          <w:szCs w:val="24"/>
          <w:lang w:val="en-US"/>
        </w:rPr>
        <w:t>),</w:t>
      </w:r>
      <w:r w:rsidRPr="00A4431E">
        <w:rPr>
          <w:rFonts w:ascii="Arial" w:eastAsia="Arial" w:hAnsi="Arial" w:cs="Arial"/>
          <w:szCs w:val="24"/>
          <w:lang w:val="en-US"/>
        </w:rPr>
        <w:t xml:space="preserve">  </w:t>
      </w:r>
      <w:r w:rsidRPr="00A4431E">
        <w:rPr>
          <w:i/>
          <w:szCs w:val="24"/>
          <w:lang w:val="en-US"/>
        </w:rPr>
        <w:t>Cultures</w:t>
      </w:r>
      <w:proofErr w:type="gramEnd"/>
      <w:r w:rsidRPr="00A4431E">
        <w:rPr>
          <w:i/>
          <w:szCs w:val="24"/>
          <w:lang w:val="en-US"/>
        </w:rPr>
        <w:t xml:space="preserve"> in Contact. Translation and Reception of </w:t>
      </w:r>
      <w:r w:rsidRPr="00A4431E">
        <w:rPr>
          <w:szCs w:val="24"/>
          <w:u w:val="single"/>
          <w:lang w:val="en-US"/>
        </w:rPr>
        <w:t xml:space="preserve">I </w:t>
      </w:r>
      <w:proofErr w:type="spellStart"/>
      <w:r w:rsidRPr="00A4431E">
        <w:rPr>
          <w:szCs w:val="24"/>
          <w:u w:val="single"/>
          <w:lang w:val="en-US"/>
        </w:rPr>
        <w:t>Promessi</w:t>
      </w:r>
      <w:proofErr w:type="spellEnd"/>
      <w:r w:rsidRPr="00A4431E">
        <w:rPr>
          <w:szCs w:val="24"/>
          <w:u w:val="single"/>
          <w:lang w:val="en-US"/>
        </w:rPr>
        <w:t xml:space="preserve"> </w:t>
      </w:r>
      <w:proofErr w:type="spellStart"/>
      <w:r w:rsidRPr="00A4431E">
        <w:rPr>
          <w:szCs w:val="24"/>
          <w:u w:val="single"/>
          <w:lang w:val="en-US"/>
        </w:rPr>
        <w:t>Sposi</w:t>
      </w:r>
      <w:proofErr w:type="spellEnd"/>
      <w:r w:rsidRPr="00A4431E">
        <w:rPr>
          <w:i/>
          <w:szCs w:val="24"/>
          <w:lang w:val="en-US"/>
        </w:rPr>
        <w:t xml:space="preserve"> in 19th Century England</w:t>
      </w:r>
      <w:r w:rsidRPr="00A4431E">
        <w:rPr>
          <w:szCs w:val="24"/>
          <w:lang w:val="en-US"/>
        </w:rPr>
        <w:t xml:space="preserve">. Berlin, Bern, </w:t>
      </w:r>
      <w:proofErr w:type="spellStart"/>
      <w:r w:rsidRPr="00A4431E">
        <w:rPr>
          <w:szCs w:val="24"/>
          <w:lang w:val="en-US"/>
        </w:rPr>
        <w:t>Bruxelles</w:t>
      </w:r>
      <w:proofErr w:type="spellEnd"/>
      <w:r w:rsidRPr="00A4431E">
        <w:rPr>
          <w:szCs w:val="24"/>
          <w:lang w:val="en-US"/>
        </w:rPr>
        <w:t>, Frankfurt am Main, New York, Oxford, Wien: Peter Lang, ISBN: 978-3-0343-0688-1</w:t>
      </w:r>
    </w:p>
    <w:p w14:paraId="51E8A769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656B3D3C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A4431E">
        <w:rPr>
          <w:szCs w:val="24"/>
          <w:lang w:val="en-US"/>
        </w:rPr>
        <w:t xml:space="preserve">GATTO M (2011). “Sketches of CULTURE from the web. A preliminary study”. In Di Martino, G., Lombardo, L. and </w:t>
      </w:r>
      <w:proofErr w:type="spellStart"/>
      <w:r w:rsidRPr="00A4431E">
        <w:rPr>
          <w:szCs w:val="24"/>
          <w:lang w:val="en-US"/>
        </w:rPr>
        <w:t>Nuccorini</w:t>
      </w:r>
      <w:proofErr w:type="spellEnd"/>
      <w:r w:rsidRPr="00A4431E">
        <w:rPr>
          <w:szCs w:val="24"/>
          <w:lang w:val="en-US"/>
        </w:rPr>
        <w:t xml:space="preserve">, S. (eds), </w:t>
      </w:r>
      <w:r w:rsidRPr="00A4431E">
        <w:rPr>
          <w:i/>
          <w:szCs w:val="24"/>
          <w:lang w:val="en-US"/>
        </w:rPr>
        <w:t xml:space="preserve">Challenges for the 21st Century. </w:t>
      </w:r>
      <w:proofErr w:type="spellStart"/>
      <w:r w:rsidRPr="00A4431E">
        <w:rPr>
          <w:i/>
          <w:szCs w:val="24"/>
        </w:rPr>
        <w:t>Dilemmas</w:t>
      </w:r>
      <w:proofErr w:type="spellEnd"/>
      <w:r w:rsidRPr="00A4431E">
        <w:rPr>
          <w:i/>
          <w:szCs w:val="24"/>
        </w:rPr>
        <w:t xml:space="preserve">, </w:t>
      </w:r>
      <w:proofErr w:type="spellStart"/>
      <w:r w:rsidRPr="00A4431E">
        <w:rPr>
          <w:i/>
          <w:szCs w:val="24"/>
        </w:rPr>
        <w:t>Ambiguities</w:t>
      </w:r>
      <w:proofErr w:type="spellEnd"/>
      <w:r w:rsidRPr="00A4431E">
        <w:rPr>
          <w:i/>
          <w:szCs w:val="24"/>
        </w:rPr>
        <w:t xml:space="preserve">, </w:t>
      </w:r>
      <w:proofErr w:type="spellStart"/>
      <w:r w:rsidRPr="00A4431E">
        <w:rPr>
          <w:i/>
          <w:szCs w:val="24"/>
        </w:rPr>
        <w:t>Directions</w:t>
      </w:r>
      <w:proofErr w:type="spellEnd"/>
      <w:r w:rsidRPr="00A4431E">
        <w:rPr>
          <w:szCs w:val="24"/>
        </w:rPr>
        <w:t xml:space="preserve">. vol. II, Roma: Edizioni Q, p. 275-283, ISBN: 978-88-903969  </w:t>
      </w:r>
    </w:p>
    <w:p w14:paraId="5E191BAF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0447F034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711F4A">
        <w:rPr>
          <w:szCs w:val="24"/>
          <w:lang w:val="en-GB"/>
        </w:rPr>
        <w:t xml:space="preserve">GATTO M. (2011). </w:t>
      </w:r>
      <w:r w:rsidRPr="00A4431E">
        <w:rPr>
          <w:szCs w:val="24"/>
          <w:lang w:val="en-US"/>
        </w:rPr>
        <w:t>“</w:t>
      </w:r>
      <w:hyperlink r:id="rId13" w:history="1">
        <w:r w:rsidRPr="00A4431E">
          <w:rPr>
            <w:rStyle w:val="Collegamentoipertestuale"/>
            <w:szCs w:val="24"/>
            <w:lang w:val="en-US"/>
          </w:rPr>
          <w:t>The 'body' and the 'web'. The web as corpus ten years on</w:t>
        </w:r>
      </w:hyperlink>
      <w:r w:rsidRPr="00A4431E">
        <w:rPr>
          <w:szCs w:val="24"/>
          <w:lang w:val="en-US"/>
        </w:rPr>
        <w:t xml:space="preserve">”. </w:t>
      </w:r>
      <w:r w:rsidRPr="00A4431E">
        <w:rPr>
          <w:i/>
          <w:szCs w:val="24"/>
          <w:lang w:val="en-US"/>
        </w:rPr>
        <w:t>ICAME Journal</w:t>
      </w:r>
      <w:r w:rsidRPr="00A4431E">
        <w:rPr>
          <w:szCs w:val="24"/>
          <w:lang w:val="en-US"/>
        </w:rPr>
        <w:t>, vol. 35; p. 35-58 ISSN: 0801-5775</w:t>
      </w:r>
    </w:p>
    <w:p w14:paraId="56D6B662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061FAFFC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10). “</w:t>
      </w:r>
      <w:hyperlink r:id="rId14" w:history="1">
        <w:r w:rsidRPr="00A4431E">
          <w:rPr>
            <w:rStyle w:val="Collegamentoipertestuale"/>
            <w:szCs w:val="24"/>
            <w:lang w:val="en-US"/>
          </w:rPr>
          <w:t>From language to culture and beyond: building and exploring comparable web corpora</w:t>
        </w:r>
      </w:hyperlink>
      <w:r w:rsidRPr="00A4431E">
        <w:rPr>
          <w:szCs w:val="24"/>
          <w:lang w:val="en-US"/>
        </w:rPr>
        <w:t xml:space="preserve">”. In: </w:t>
      </w:r>
      <w:r w:rsidRPr="00A4431E">
        <w:rPr>
          <w:i/>
          <w:szCs w:val="24"/>
          <w:lang w:val="en-US"/>
        </w:rPr>
        <w:t>Proceedings of the 3rd Workshop on Building and Using Comparable Corpora</w:t>
      </w:r>
      <w:r w:rsidRPr="00A4431E">
        <w:rPr>
          <w:szCs w:val="24"/>
          <w:lang w:val="en-US"/>
        </w:rPr>
        <w:t xml:space="preserve">, LREC 2010, Malta 22 May 2010, Malta, 22 May 2010, p. 72-78 </w:t>
      </w:r>
    </w:p>
    <w:p w14:paraId="08AF1CFC" w14:textId="77777777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</w:p>
    <w:p w14:paraId="40F79922" w14:textId="77777777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GATTO M. (2009). “Negotiating corpus identity: from body to web”. </w:t>
      </w:r>
      <w:r w:rsidRPr="00711F4A">
        <w:rPr>
          <w:szCs w:val="24"/>
          <w:lang w:val="en-US"/>
        </w:rPr>
        <w:t xml:space="preserve">In: D. </w:t>
      </w:r>
      <w:proofErr w:type="spellStart"/>
      <w:r w:rsidRPr="00711F4A">
        <w:rPr>
          <w:szCs w:val="24"/>
          <w:lang w:val="en-US"/>
        </w:rPr>
        <w:t>Torretta</w:t>
      </w:r>
      <w:proofErr w:type="spellEnd"/>
      <w:r w:rsidRPr="00711F4A">
        <w:rPr>
          <w:szCs w:val="24"/>
          <w:lang w:val="en-US"/>
        </w:rPr>
        <w:t xml:space="preserve"> - M. </w:t>
      </w:r>
      <w:proofErr w:type="spellStart"/>
      <w:r w:rsidRPr="00711F4A">
        <w:rPr>
          <w:szCs w:val="24"/>
          <w:lang w:val="en-US"/>
        </w:rPr>
        <w:t>Dossena</w:t>
      </w:r>
      <w:proofErr w:type="spellEnd"/>
      <w:r w:rsidRPr="00711F4A">
        <w:rPr>
          <w:szCs w:val="24"/>
          <w:lang w:val="en-US"/>
        </w:rPr>
        <w:t xml:space="preserve"> - A. </w:t>
      </w:r>
      <w:proofErr w:type="spellStart"/>
      <w:r w:rsidRPr="00711F4A">
        <w:rPr>
          <w:szCs w:val="24"/>
          <w:lang w:val="en-US"/>
        </w:rPr>
        <w:t>Sportelli</w:t>
      </w:r>
      <w:proofErr w:type="spellEnd"/>
      <w:r w:rsidRPr="00711F4A">
        <w:rPr>
          <w:szCs w:val="24"/>
          <w:lang w:val="en-US"/>
        </w:rPr>
        <w:t xml:space="preserve"> (eds.). </w:t>
      </w:r>
      <w:r w:rsidRPr="00A4431E">
        <w:rPr>
          <w:i/>
          <w:szCs w:val="24"/>
          <w:lang w:val="en-US"/>
        </w:rPr>
        <w:t>Forms of migration/Migration of forms</w:t>
      </w:r>
      <w:r w:rsidRPr="00A4431E">
        <w:rPr>
          <w:szCs w:val="24"/>
          <w:lang w:val="en-US"/>
        </w:rPr>
        <w:t xml:space="preserve">. pp. 242-259, Bari: </w:t>
      </w:r>
      <w:proofErr w:type="spellStart"/>
      <w:r w:rsidRPr="00A4431E">
        <w:rPr>
          <w:szCs w:val="24"/>
          <w:lang w:val="en-US"/>
        </w:rPr>
        <w:t>Progedit</w:t>
      </w:r>
      <w:proofErr w:type="spellEnd"/>
      <w:r w:rsidRPr="00A4431E">
        <w:rPr>
          <w:szCs w:val="24"/>
          <w:lang w:val="en-US"/>
        </w:rPr>
        <w:t>, ISBN: 978-88-6194-057-4</w:t>
      </w:r>
    </w:p>
    <w:p w14:paraId="75BA7FEB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0ECA6105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GATTO M. (2007). “Representing Dublin: Critical Discourse Analysis and the language of tourist guides”. In: L. </w:t>
      </w:r>
      <w:proofErr w:type="spellStart"/>
      <w:r w:rsidRPr="00A4431E">
        <w:rPr>
          <w:szCs w:val="24"/>
          <w:lang w:val="en-US"/>
        </w:rPr>
        <w:t>Jottini</w:t>
      </w:r>
      <w:proofErr w:type="spellEnd"/>
      <w:r w:rsidRPr="00A4431E">
        <w:rPr>
          <w:szCs w:val="24"/>
          <w:lang w:val="en-US"/>
        </w:rPr>
        <w:t xml:space="preserve">, G. Del </w:t>
      </w:r>
      <w:proofErr w:type="spellStart"/>
      <w:r w:rsidRPr="00A4431E">
        <w:rPr>
          <w:szCs w:val="24"/>
          <w:lang w:val="en-US"/>
        </w:rPr>
        <w:t>Lungo</w:t>
      </w:r>
      <w:proofErr w:type="spellEnd"/>
      <w:r w:rsidRPr="00A4431E">
        <w:rPr>
          <w:szCs w:val="24"/>
          <w:lang w:val="en-US"/>
        </w:rPr>
        <w:t xml:space="preserve">, J. Douthwaite. </w:t>
      </w:r>
      <w:r w:rsidRPr="00A4431E">
        <w:rPr>
          <w:i/>
          <w:szCs w:val="24"/>
          <w:lang w:val="en-US"/>
        </w:rPr>
        <w:t>Cityscapes: Islands of the Self.</w:t>
      </w:r>
      <w:r w:rsidRPr="00A4431E">
        <w:rPr>
          <w:szCs w:val="24"/>
          <w:lang w:val="en-US"/>
        </w:rPr>
        <w:t xml:space="preserve"> vol. 2, p. 347358, Cagliari: CUEC, </w:t>
      </w:r>
      <w:r w:rsidRPr="00A4431E">
        <w:rPr>
          <w:iCs/>
          <w:szCs w:val="24"/>
          <w:lang w:val="en-US"/>
        </w:rPr>
        <w:t>ISBN: 9788884673947</w:t>
      </w:r>
    </w:p>
    <w:p w14:paraId="04F8C008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55EBA3C2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GATTO M. (2007). </w:t>
      </w:r>
      <w:r w:rsidRPr="00A4431E">
        <w:rPr>
          <w:szCs w:val="24"/>
        </w:rPr>
        <w:t>“Da "paesaggi aspri" a "</w:t>
      </w:r>
      <w:proofErr w:type="spellStart"/>
      <w:r w:rsidRPr="00A4431E">
        <w:rPr>
          <w:szCs w:val="24"/>
        </w:rPr>
        <w:t>rugged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landscapes</w:t>
      </w:r>
      <w:proofErr w:type="spellEnd"/>
      <w:r w:rsidRPr="00A4431E">
        <w:rPr>
          <w:szCs w:val="24"/>
        </w:rPr>
        <w:t xml:space="preserve">". La rete come corpus e il linguaggio del turismo”. In: </w:t>
      </w:r>
      <w:proofErr w:type="spellStart"/>
      <w:r w:rsidRPr="00A4431E">
        <w:rPr>
          <w:szCs w:val="24"/>
        </w:rPr>
        <w:t>Intonti</w:t>
      </w:r>
      <w:proofErr w:type="spellEnd"/>
      <w:r w:rsidRPr="00A4431E">
        <w:rPr>
          <w:szCs w:val="24"/>
        </w:rPr>
        <w:t xml:space="preserve"> V. – Todisco G. – Gatto M., </w:t>
      </w:r>
      <w:r w:rsidRPr="00A4431E">
        <w:rPr>
          <w:i/>
          <w:szCs w:val="24"/>
        </w:rPr>
        <w:t>La traduzione. Lo stato dell'arte/</w:t>
      </w:r>
      <w:proofErr w:type="spellStart"/>
      <w:r w:rsidRPr="00A4431E">
        <w:rPr>
          <w:i/>
          <w:szCs w:val="24"/>
        </w:rPr>
        <w:t>Translation</w:t>
      </w:r>
      <w:proofErr w:type="spellEnd"/>
      <w:r w:rsidRPr="00A4431E">
        <w:rPr>
          <w:i/>
          <w:szCs w:val="24"/>
        </w:rPr>
        <w:t xml:space="preserve">. </w:t>
      </w:r>
      <w:r w:rsidRPr="00A4431E">
        <w:rPr>
          <w:i/>
          <w:szCs w:val="24"/>
          <w:lang w:val="en-US"/>
        </w:rPr>
        <w:t>The State of the Art</w:t>
      </w:r>
      <w:r w:rsidRPr="00A4431E">
        <w:rPr>
          <w:szCs w:val="24"/>
          <w:lang w:val="en-US"/>
        </w:rPr>
        <w:t xml:space="preserve">. pp. 93-114, Ravenna: Longo, ISBN: 9788880635338 </w:t>
      </w:r>
    </w:p>
    <w:p w14:paraId="4BF633CD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lastRenderedPageBreak/>
        <w:t xml:space="preserve"> </w:t>
      </w:r>
    </w:p>
    <w:p w14:paraId="3F2E0FA5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711F4A">
        <w:rPr>
          <w:szCs w:val="24"/>
          <w:lang w:val="en-GB"/>
        </w:rPr>
        <w:t xml:space="preserve">GATTO M. (2006). </w:t>
      </w:r>
      <w:r w:rsidRPr="00A4431E">
        <w:rPr>
          <w:szCs w:val="24"/>
        </w:rPr>
        <w:t xml:space="preserve">“Traduzioni e metamorfosi londinesi: la metropolitana come inferno in Seamus Heaney”. In: M. Trulli - L. </w:t>
      </w:r>
      <w:proofErr w:type="spellStart"/>
      <w:r w:rsidRPr="00A4431E">
        <w:rPr>
          <w:szCs w:val="24"/>
        </w:rPr>
        <w:t>Pontrandolfo</w:t>
      </w:r>
      <w:proofErr w:type="spellEnd"/>
      <w:r w:rsidRPr="00A4431E">
        <w:rPr>
          <w:szCs w:val="24"/>
        </w:rPr>
        <w:t xml:space="preserve">. </w:t>
      </w:r>
      <w:r w:rsidRPr="00A4431E">
        <w:rPr>
          <w:i/>
          <w:szCs w:val="24"/>
        </w:rPr>
        <w:t>Londra tra memoria letteraria e modernità. Dal Seicento ai giorni nostri</w:t>
      </w:r>
      <w:r w:rsidRPr="00A4431E">
        <w:rPr>
          <w:szCs w:val="24"/>
        </w:rPr>
        <w:t xml:space="preserve">. p. 373-383, Venezia: Marsilio, </w:t>
      </w:r>
      <w:r w:rsidRPr="00A4431E">
        <w:rPr>
          <w:iCs/>
          <w:szCs w:val="24"/>
        </w:rPr>
        <w:t>ISBN: 88-548-0215-8</w:t>
      </w:r>
    </w:p>
    <w:p w14:paraId="651B146A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5AEB20CA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GATTO M. (2004). “Sulla 'scena' della storia: traduzione e riscrittura in </w:t>
      </w:r>
      <w:r w:rsidRPr="00A4431E">
        <w:rPr>
          <w:szCs w:val="24"/>
          <w:u w:val="single"/>
        </w:rPr>
        <w:t xml:space="preserve">The </w:t>
      </w:r>
      <w:proofErr w:type="spellStart"/>
      <w:r w:rsidRPr="00A4431E">
        <w:rPr>
          <w:szCs w:val="24"/>
          <w:u w:val="single"/>
        </w:rPr>
        <w:t>Faithfull</w:t>
      </w:r>
      <w:proofErr w:type="spellEnd"/>
      <w:r w:rsidRPr="00A4431E">
        <w:rPr>
          <w:szCs w:val="24"/>
          <w:u w:val="single"/>
        </w:rPr>
        <w:t xml:space="preserve"> </w:t>
      </w:r>
      <w:proofErr w:type="spellStart"/>
      <w:r w:rsidRPr="00A4431E">
        <w:rPr>
          <w:szCs w:val="24"/>
          <w:u w:val="single"/>
        </w:rPr>
        <w:t>Shepherd</w:t>
      </w:r>
      <w:proofErr w:type="spellEnd"/>
      <w:r w:rsidRPr="00A4431E">
        <w:rPr>
          <w:szCs w:val="24"/>
        </w:rPr>
        <w:t xml:space="preserve"> di Sir Richard </w:t>
      </w:r>
      <w:proofErr w:type="spellStart"/>
      <w:r w:rsidRPr="00A4431E">
        <w:rPr>
          <w:szCs w:val="24"/>
        </w:rPr>
        <w:t>Fanshawe</w:t>
      </w:r>
      <w:proofErr w:type="spellEnd"/>
      <w:r w:rsidRPr="00A4431E">
        <w:rPr>
          <w:szCs w:val="24"/>
        </w:rPr>
        <w:t xml:space="preserve">”. In: V. </w:t>
      </w:r>
      <w:proofErr w:type="spellStart"/>
      <w:r w:rsidRPr="00A4431E">
        <w:rPr>
          <w:szCs w:val="24"/>
        </w:rPr>
        <w:t>Intonti</w:t>
      </w:r>
      <w:proofErr w:type="spellEnd"/>
      <w:r w:rsidRPr="00A4431E">
        <w:rPr>
          <w:szCs w:val="24"/>
        </w:rPr>
        <w:t xml:space="preserve"> (a cura di). </w:t>
      </w:r>
      <w:r w:rsidRPr="00A4431E">
        <w:rPr>
          <w:i/>
          <w:szCs w:val="24"/>
        </w:rPr>
        <w:t xml:space="preserve">Forme del tragicomico nel teatro elisabettiano e </w:t>
      </w:r>
      <w:proofErr w:type="spellStart"/>
      <w:r w:rsidRPr="00A4431E">
        <w:rPr>
          <w:i/>
          <w:szCs w:val="24"/>
        </w:rPr>
        <w:t>giacomiano</w:t>
      </w:r>
      <w:proofErr w:type="spellEnd"/>
      <w:r w:rsidRPr="00A4431E">
        <w:rPr>
          <w:szCs w:val="24"/>
        </w:rPr>
        <w:t xml:space="preserve">. p. 217-246, Napoli: Liguori, ISBN: 8820737760 </w:t>
      </w:r>
    </w:p>
    <w:p w14:paraId="0955D002" w14:textId="77777777" w:rsidR="00D04E4A" w:rsidRPr="00A4431E" w:rsidRDefault="00D04E4A" w:rsidP="00D04E4A">
      <w:pPr>
        <w:spacing w:after="14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3C19A269" w14:textId="6D1BCD4B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GATTO M. (2000). “</w:t>
      </w:r>
      <w:hyperlink r:id="rId15" w:history="1">
        <w:r w:rsidR="00415174" w:rsidRPr="00415174">
          <w:rPr>
            <w:rStyle w:val="Collegamentoipertestuale"/>
            <w:szCs w:val="24"/>
            <w:lang w:val="en-US"/>
          </w:rPr>
          <w:t xml:space="preserve">’Through the wall’: Heaney’s ‘impure’ translation in </w:t>
        </w:r>
        <w:proofErr w:type="spellStart"/>
        <w:r w:rsidR="00415174" w:rsidRPr="00415174">
          <w:rPr>
            <w:rStyle w:val="Collegamentoipertestuale"/>
            <w:szCs w:val="24"/>
            <w:lang w:val="en-US"/>
          </w:rPr>
          <w:t>Ugolino</w:t>
        </w:r>
        <w:proofErr w:type="spellEnd"/>
        <w:r w:rsidR="00415174" w:rsidRPr="00415174">
          <w:rPr>
            <w:rStyle w:val="Collegamentoipertestuale"/>
            <w:szCs w:val="24"/>
            <w:lang w:val="en-US"/>
          </w:rPr>
          <w:t xml:space="preserve"> and Sweeney Astray</w:t>
        </w:r>
      </w:hyperlink>
      <w:r w:rsidRPr="00A4431E">
        <w:rPr>
          <w:szCs w:val="24"/>
          <w:lang w:val="en-US"/>
        </w:rPr>
        <w:t xml:space="preserve">”. BELLS. </w:t>
      </w:r>
      <w:r w:rsidRPr="00A4431E">
        <w:rPr>
          <w:i/>
          <w:szCs w:val="24"/>
          <w:lang w:val="en-US"/>
        </w:rPr>
        <w:t>Barcelona English Language and Literature Studies</w:t>
      </w:r>
      <w:r w:rsidRPr="00A4431E">
        <w:rPr>
          <w:szCs w:val="24"/>
          <w:lang w:val="en-US"/>
        </w:rPr>
        <w:t xml:space="preserve">, vol. 11; pp. 65-78, </w:t>
      </w:r>
      <w:r w:rsidRPr="00A4431E">
        <w:rPr>
          <w:iCs/>
          <w:szCs w:val="24"/>
          <w:lang w:val="en-US"/>
        </w:rPr>
        <w:t>ISSN: 1139-8213</w:t>
      </w:r>
      <w:r w:rsidRPr="00A4431E">
        <w:rPr>
          <w:szCs w:val="24"/>
          <w:lang w:val="en-US"/>
        </w:rPr>
        <w:t xml:space="preserve"> </w:t>
      </w:r>
    </w:p>
    <w:p w14:paraId="3E786D23" w14:textId="77777777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2CFFAD22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711F4A">
        <w:rPr>
          <w:szCs w:val="24"/>
        </w:rPr>
        <w:t>GATTO M. (1998). “‘</w:t>
      </w:r>
      <w:proofErr w:type="spellStart"/>
      <w:r w:rsidRPr="00711F4A">
        <w:rPr>
          <w:szCs w:val="24"/>
        </w:rPr>
        <w:t>Through</w:t>
      </w:r>
      <w:proofErr w:type="spellEnd"/>
      <w:r w:rsidRPr="00711F4A">
        <w:rPr>
          <w:szCs w:val="24"/>
        </w:rPr>
        <w:t xml:space="preserve"> the </w:t>
      </w:r>
      <w:proofErr w:type="spellStart"/>
      <w:r w:rsidRPr="00711F4A">
        <w:rPr>
          <w:szCs w:val="24"/>
        </w:rPr>
        <w:t>Wall</w:t>
      </w:r>
      <w:proofErr w:type="spellEnd"/>
      <w:r w:rsidRPr="00711F4A">
        <w:rPr>
          <w:szCs w:val="24"/>
        </w:rPr>
        <w:t xml:space="preserve">’: Traduzione impura e poesia in Seamus </w:t>
      </w:r>
      <w:proofErr w:type="spellStart"/>
      <w:r w:rsidRPr="00711F4A">
        <w:rPr>
          <w:szCs w:val="24"/>
        </w:rPr>
        <w:t>Heaney</w:t>
      </w:r>
      <w:proofErr w:type="spellEnd"/>
      <w:r w:rsidRPr="00711F4A">
        <w:rPr>
          <w:szCs w:val="24"/>
        </w:rPr>
        <w:t>.</w:t>
      </w:r>
      <w:r w:rsidRPr="00A4431E">
        <w:rPr>
          <w:i/>
          <w:szCs w:val="24"/>
        </w:rPr>
        <w:t xml:space="preserve"> Contesti</w:t>
      </w:r>
      <w:r w:rsidRPr="00A4431E">
        <w:rPr>
          <w:szCs w:val="24"/>
        </w:rPr>
        <w:t>, vol. 10; pp. 167-189, ISSN: 1126-2133</w:t>
      </w:r>
    </w:p>
    <w:p w14:paraId="67A1CDE3" w14:textId="77777777" w:rsidR="00D04E4A" w:rsidRPr="00A4431E" w:rsidRDefault="00D04E4A" w:rsidP="00D04E4A">
      <w:pPr>
        <w:spacing w:after="13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456463D1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GATTO M. (1997). “La mente divisa dell’artista irlandese. Seamus Heaney: una poetica delle differenze”. </w:t>
      </w:r>
      <w:r w:rsidRPr="00A4431E">
        <w:rPr>
          <w:i/>
          <w:szCs w:val="24"/>
        </w:rPr>
        <w:t>Contesti</w:t>
      </w:r>
      <w:r w:rsidRPr="00A4431E">
        <w:rPr>
          <w:szCs w:val="24"/>
        </w:rPr>
        <w:t>, vol. 8-9; pp. 143-160, ISSN: 1126-2133</w:t>
      </w:r>
    </w:p>
    <w:p w14:paraId="37562769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b/>
          <w:szCs w:val="24"/>
        </w:rPr>
      </w:pPr>
      <w:r w:rsidRPr="00A4431E">
        <w:rPr>
          <w:szCs w:val="24"/>
        </w:rPr>
        <w:t xml:space="preserve"> </w:t>
      </w:r>
      <w:r w:rsidRPr="00A4431E">
        <w:rPr>
          <w:b/>
          <w:szCs w:val="24"/>
        </w:rPr>
        <w:t xml:space="preserve"> </w:t>
      </w:r>
    </w:p>
    <w:p w14:paraId="7F32C2DA" w14:textId="77777777" w:rsidR="00D04E4A" w:rsidRPr="00A4431E" w:rsidRDefault="00D04E4A" w:rsidP="00D04E4A">
      <w:pPr>
        <w:pStyle w:val="Paragrafoelenco"/>
        <w:spacing w:after="0" w:line="259" w:lineRule="auto"/>
        <w:ind w:left="345" w:firstLine="0"/>
        <w:jc w:val="both"/>
        <w:rPr>
          <w:szCs w:val="24"/>
        </w:rPr>
      </w:pPr>
    </w:p>
    <w:p w14:paraId="596A31FC" w14:textId="77777777" w:rsidR="00D04E4A" w:rsidRPr="00A4431E" w:rsidRDefault="00D04E4A" w:rsidP="00D04E4A">
      <w:pPr>
        <w:pStyle w:val="Paragrafoelenco"/>
        <w:numPr>
          <w:ilvl w:val="0"/>
          <w:numId w:val="23"/>
        </w:numPr>
        <w:spacing w:after="0" w:line="259" w:lineRule="auto"/>
        <w:jc w:val="both"/>
        <w:rPr>
          <w:szCs w:val="24"/>
        </w:rPr>
      </w:pPr>
      <w:r w:rsidRPr="00A4431E">
        <w:rPr>
          <w:b/>
          <w:szCs w:val="24"/>
        </w:rPr>
        <w:t xml:space="preserve">traduzioni </w:t>
      </w:r>
    </w:p>
    <w:p w14:paraId="5A0C7613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i/>
          <w:szCs w:val="24"/>
        </w:rPr>
        <w:t xml:space="preserve"> </w:t>
      </w:r>
    </w:p>
    <w:p w14:paraId="2B1A9577" w14:textId="77777777" w:rsidR="00D04E4A" w:rsidRPr="00A4431E" w:rsidRDefault="00D04E4A" w:rsidP="00D04E4A">
      <w:pPr>
        <w:ind w:left="-5" w:right="5"/>
        <w:jc w:val="both"/>
        <w:rPr>
          <w:szCs w:val="24"/>
          <w:lang w:val="en-US"/>
        </w:rPr>
      </w:pPr>
      <w:r w:rsidRPr="00A4431E">
        <w:rPr>
          <w:i/>
          <w:szCs w:val="24"/>
        </w:rPr>
        <w:t>La via della meditazione</w:t>
      </w:r>
      <w:r w:rsidRPr="00A4431E">
        <w:rPr>
          <w:szCs w:val="24"/>
        </w:rPr>
        <w:t xml:space="preserve">, Molfetta: Edizioni La Meridiana, </w:t>
      </w:r>
      <w:proofErr w:type="gramStart"/>
      <w:r w:rsidRPr="00A4431E">
        <w:rPr>
          <w:szCs w:val="24"/>
        </w:rPr>
        <w:t>2008,  160</w:t>
      </w:r>
      <w:proofErr w:type="gramEnd"/>
      <w:r w:rsidRPr="00A4431E">
        <w:rPr>
          <w:szCs w:val="24"/>
        </w:rPr>
        <w:t xml:space="preserve"> pp. </w:t>
      </w:r>
      <w:r w:rsidRPr="00A4431E">
        <w:rPr>
          <w:szCs w:val="24"/>
          <w:lang w:val="en-US"/>
        </w:rPr>
        <w:t>(ISBN: 9788861530768).</w:t>
      </w:r>
    </w:p>
    <w:p w14:paraId="35E4B28C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proofErr w:type="spellStart"/>
      <w:r w:rsidRPr="00A4431E">
        <w:rPr>
          <w:szCs w:val="24"/>
          <w:lang w:val="en-US"/>
        </w:rPr>
        <w:t>Traduzione</w:t>
      </w:r>
      <w:proofErr w:type="spellEnd"/>
      <w:r w:rsidRPr="00A4431E">
        <w:rPr>
          <w:szCs w:val="24"/>
          <w:lang w:val="en-US"/>
        </w:rPr>
        <w:t xml:space="preserve"> </w:t>
      </w:r>
      <w:proofErr w:type="spellStart"/>
      <w:r w:rsidRPr="00A4431E">
        <w:rPr>
          <w:szCs w:val="24"/>
          <w:lang w:val="en-US"/>
        </w:rPr>
        <w:t>italiana</w:t>
      </w:r>
      <w:proofErr w:type="spellEnd"/>
      <w:r w:rsidRPr="00A4431E">
        <w:rPr>
          <w:szCs w:val="24"/>
          <w:lang w:val="en-US"/>
        </w:rPr>
        <w:t xml:space="preserve"> di J. Main, </w:t>
      </w:r>
      <w:r w:rsidRPr="00A4431E">
        <w:rPr>
          <w:i/>
          <w:szCs w:val="24"/>
          <w:lang w:val="en-US"/>
        </w:rPr>
        <w:t>Moment of Christ: The Path of Meditation</w:t>
      </w:r>
      <w:r w:rsidRPr="00A4431E">
        <w:rPr>
          <w:szCs w:val="24"/>
          <w:lang w:val="en-US"/>
        </w:rPr>
        <w:t xml:space="preserve">. </w:t>
      </w:r>
      <w:proofErr w:type="spellStart"/>
      <w:r w:rsidRPr="00A4431E">
        <w:rPr>
          <w:szCs w:val="24"/>
        </w:rPr>
        <w:t>Bloomsbury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Academic</w:t>
      </w:r>
      <w:proofErr w:type="spellEnd"/>
      <w:r w:rsidRPr="00A4431E">
        <w:rPr>
          <w:szCs w:val="24"/>
        </w:rPr>
        <w:t xml:space="preserve">, 1998 </w:t>
      </w:r>
    </w:p>
    <w:p w14:paraId="21A2872B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73283C15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i/>
          <w:szCs w:val="24"/>
        </w:rPr>
        <w:t>Nel paese dei balocchi</w:t>
      </w:r>
      <w:r w:rsidRPr="00A4431E">
        <w:rPr>
          <w:szCs w:val="24"/>
        </w:rPr>
        <w:t xml:space="preserve">. </w:t>
      </w:r>
      <w:r w:rsidRPr="00A4431E">
        <w:rPr>
          <w:i/>
          <w:szCs w:val="24"/>
        </w:rPr>
        <w:t>I giocattoli come cultura</w:t>
      </w:r>
      <w:r w:rsidRPr="00A4431E">
        <w:rPr>
          <w:szCs w:val="24"/>
        </w:rPr>
        <w:t xml:space="preserve">, Molfetta: Edizioni La Meridiana, 2002, 320 pp. (ISBN: 9788887507546) </w:t>
      </w:r>
    </w:p>
    <w:p w14:paraId="6995EC0F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italiana di B. </w:t>
      </w:r>
      <w:proofErr w:type="spellStart"/>
      <w:r w:rsidRPr="00A4431E">
        <w:rPr>
          <w:szCs w:val="24"/>
        </w:rPr>
        <w:t>Sutton</w:t>
      </w:r>
      <w:proofErr w:type="spellEnd"/>
      <w:r w:rsidRPr="00A4431E">
        <w:rPr>
          <w:szCs w:val="24"/>
        </w:rPr>
        <w:t xml:space="preserve"> Smith, </w:t>
      </w:r>
      <w:proofErr w:type="spellStart"/>
      <w:r w:rsidRPr="00A4431E">
        <w:rPr>
          <w:i/>
          <w:szCs w:val="24"/>
        </w:rPr>
        <w:t>Toys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as</w:t>
      </w:r>
      <w:proofErr w:type="spellEnd"/>
      <w:r w:rsidRPr="00A4431E">
        <w:rPr>
          <w:i/>
          <w:szCs w:val="24"/>
        </w:rPr>
        <w:t xml:space="preserve"> Culture,</w:t>
      </w:r>
      <w:r w:rsidRPr="00A4431E">
        <w:rPr>
          <w:szCs w:val="24"/>
        </w:rPr>
        <w:t xml:space="preserve"> Gardner Press 1986 </w:t>
      </w:r>
    </w:p>
    <w:p w14:paraId="378DF429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5BDC9445" w14:textId="77777777" w:rsidR="00D04E4A" w:rsidRPr="00A4431E" w:rsidRDefault="00D04E4A" w:rsidP="00D04E4A">
      <w:pPr>
        <w:spacing w:after="0" w:line="249" w:lineRule="auto"/>
        <w:ind w:left="-5" w:right="5"/>
        <w:jc w:val="both"/>
        <w:rPr>
          <w:szCs w:val="24"/>
        </w:rPr>
      </w:pPr>
      <w:r w:rsidRPr="00A4431E">
        <w:rPr>
          <w:i/>
          <w:szCs w:val="24"/>
        </w:rPr>
        <w:t>Mediatori efficaci. Come gestire i conflitti a scuola</w:t>
      </w:r>
      <w:r w:rsidRPr="00A4431E">
        <w:rPr>
          <w:szCs w:val="24"/>
        </w:rPr>
        <w:t xml:space="preserve">. Molfetta: Edizioni La Meridiana, 2000, </w:t>
      </w:r>
    </w:p>
    <w:p w14:paraId="383110EE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szCs w:val="24"/>
        </w:rPr>
        <w:t>144 pp. (</w:t>
      </w:r>
      <w:proofErr w:type="gramStart"/>
      <w:r w:rsidRPr="00A4431E">
        <w:rPr>
          <w:szCs w:val="24"/>
        </w:rPr>
        <w:t>ISBN:  9788887507409</w:t>
      </w:r>
      <w:proofErr w:type="gramEnd"/>
      <w:r w:rsidRPr="00A4431E">
        <w:rPr>
          <w:szCs w:val="24"/>
        </w:rPr>
        <w:t xml:space="preserve">) </w:t>
      </w:r>
    </w:p>
    <w:p w14:paraId="4D634996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italiana di </w:t>
      </w:r>
      <w:proofErr w:type="gramStart"/>
      <w:r w:rsidRPr="00A4431E">
        <w:rPr>
          <w:szCs w:val="24"/>
        </w:rPr>
        <w:t>K.JEFFERYS</w:t>
      </w:r>
      <w:proofErr w:type="gramEnd"/>
      <w:r w:rsidRPr="00A4431E">
        <w:rPr>
          <w:szCs w:val="24"/>
        </w:rPr>
        <w:t xml:space="preserve">-DUDEN, </w:t>
      </w:r>
      <w:proofErr w:type="spellStart"/>
      <w:r w:rsidRPr="00A4431E">
        <w:rPr>
          <w:i/>
          <w:szCs w:val="24"/>
        </w:rPr>
        <w:t>Mediatorenausbildung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für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Schüler</w:t>
      </w:r>
      <w:proofErr w:type="spellEnd"/>
      <w:r w:rsidRPr="00A4431E">
        <w:rPr>
          <w:i/>
          <w:szCs w:val="24"/>
        </w:rPr>
        <w:t xml:space="preserve"> und </w:t>
      </w:r>
      <w:proofErr w:type="spellStart"/>
      <w:r w:rsidRPr="00A4431E">
        <w:rPr>
          <w:i/>
          <w:szCs w:val="24"/>
        </w:rPr>
        <w:t>Schülerinnen</w:t>
      </w:r>
      <w:proofErr w:type="spellEnd"/>
      <w:r w:rsidRPr="00A4431E">
        <w:rPr>
          <w:i/>
          <w:szCs w:val="24"/>
        </w:rPr>
        <w:t xml:space="preserve">, </w:t>
      </w:r>
      <w:proofErr w:type="spellStart"/>
      <w:r w:rsidRPr="00A4431E">
        <w:rPr>
          <w:szCs w:val="24"/>
        </w:rPr>
        <w:t>Belts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Verlag</w:t>
      </w:r>
      <w:proofErr w:type="spellEnd"/>
      <w:r w:rsidRPr="00A4431E">
        <w:rPr>
          <w:szCs w:val="24"/>
        </w:rPr>
        <w:t xml:space="preserve">, 1999 </w:t>
      </w:r>
    </w:p>
    <w:p w14:paraId="750AD223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3B2C6FF7" w14:textId="77777777" w:rsidR="00D04E4A" w:rsidRPr="00A4431E" w:rsidRDefault="00D04E4A" w:rsidP="00D04E4A">
      <w:pPr>
        <w:spacing w:after="39"/>
        <w:ind w:left="-5" w:right="-10"/>
        <w:jc w:val="both"/>
        <w:rPr>
          <w:szCs w:val="24"/>
        </w:rPr>
      </w:pPr>
      <w:r w:rsidRPr="00A4431E">
        <w:rPr>
          <w:i/>
          <w:szCs w:val="24"/>
        </w:rPr>
        <w:t>Nascita di un poeta</w:t>
      </w:r>
      <w:r w:rsidRPr="00A4431E">
        <w:rPr>
          <w:szCs w:val="24"/>
        </w:rPr>
        <w:t xml:space="preserve">, «Il Segnale», 56, giugno </w:t>
      </w:r>
      <w:proofErr w:type="gramStart"/>
      <w:r w:rsidRPr="00A4431E">
        <w:rPr>
          <w:szCs w:val="24"/>
        </w:rPr>
        <w:t>2000,  pp.</w:t>
      </w:r>
      <w:proofErr w:type="gramEnd"/>
      <w:r w:rsidRPr="00A4431E">
        <w:rPr>
          <w:szCs w:val="24"/>
        </w:rPr>
        <w:t xml:space="preserve">27-31 (ISSN </w:t>
      </w:r>
      <w:r w:rsidRPr="00A4431E">
        <w:rPr>
          <w:color w:val="222222"/>
          <w:szCs w:val="24"/>
        </w:rPr>
        <w:t>0393-9464)</w:t>
      </w:r>
      <w:r w:rsidRPr="00A4431E">
        <w:rPr>
          <w:szCs w:val="24"/>
        </w:rPr>
        <w:t xml:space="preserve"> </w:t>
      </w:r>
    </w:p>
    <w:p w14:paraId="32D03C42" w14:textId="77777777" w:rsidR="00D04E4A" w:rsidRPr="00A4431E" w:rsidRDefault="00D04E4A" w:rsidP="00D04E4A">
      <w:pPr>
        <w:spacing w:after="39"/>
        <w:ind w:left="-5" w:right="-10"/>
        <w:jc w:val="both"/>
        <w:rPr>
          <w:szCs w:val="24"/>
          <w:lang w:val="en-US"/>
        </w:rPr>
      </w:pPr>
      <w:proofErr w:type="spellStart"/>
      <w:r w:rsidRPr="00A4431E">
        <w:rPr>
          <w:szCs w:val="24"/>
          <w:lang w:val="en-US"/>
        </w:rPr>
        <w:t>Traduzione</w:t>
      </w:r>
      <w:proofErr w:type="spellEnd"/>
      <w:r w:rsidRPr="00A4431E">
        <w:rPr>
          <w:szCs w:val="24"/>
          <w:lang w:val="en-US"/>
        </w:rPr>
        <w:t xml:space="preserve"> e </w:t>
      </w:r>
      <w:proofErr w:type="spellStart"/>
      <w:r w:rsidRPr="00A4431E">
        <w:rPr>
          <w:szCs w:val="24"/>
          <w:lang w:val="en-US"/>
        </w:rPr>
        <w:t>commento</w:t>
      </w:r>
      <w:proofErr w:type="spellEnd"/>
      <w:r w:rsidRPr="00A4431E">
        <w:rPr>
          <w:szCs w:val="24"/>
          <w:lang w:val="en-US"/>
        </w:rPr>
        <w:t xml:space="preserve"> di “An Advancement of Learning” e “The Diviner” </w:t>
      </w:r>
      <w:proofErr w:type="spellStart"/>
      <w:r w:rsidRPr="00A4431E">
        <w:rPr>
          <w:szCs w:val="24"/>
          <w:lang w:val="en-US"/>
        </w:rPr>
        <w:t>tratte</w:t>
      </w:r>
      <w:proofErr w:type="spellEnd"/>
      <w:r w:rsidRPr="00A4431E">
        <w:rPr>
          <w:szCs w:val="24"/>
          <w:lang w:val="en-US"/>
        </w:rPr>
        <w:t xml:space="preserve"> da S. Heaney, </w:t>
      </w:r>
      <w:r w:rsidRPr="00A4431E">
        <w:rPr>
          <w:i/>
          <w:szCs w:val="24"/>
          <w:lang w:val="en-US"/>
        </w:rPr>
        <w:t>Death of a Naturalist</w:t>
      </w:r>
      <w:r w:rsidRPr="00A4431E">
        <w:rPr>
          <w:szCs w:val="24"/>
          <w:lang w:val="en-US"/>
        </w:rPr>
        <w:t xml:space="preserve">, London, Faber &amp; Faber, 1966) </w:t>
      </w:r>
    </w:p>
    <w:p w14:paraId="79A48E88" w14:textId="77777777" w:rsidR="00D04E4A" w:rsidRPr="00A4431E" w:rsidRDefault="00D04E4A" w:rsidP="00D04E4A">
      <w:pPr>
        <w:spacing w:after="39"/>
        <w:ind w:left="-5" w:right="-10"/>
        <w:jc w:val="both"/>
        <w:rPr>
          <w:szCs w:val="24"/>
          <w:lang w:val="en-US"/>
        </w:rPr>
      </w:pPr>
    </w:p>
    <w:p w14:paraId="38FD0073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i/>
          <w:szCs w:val="24"/>
        </w:rPr>
        <w:t xml:space="preserve">Gira </w:t>
      </w:r>
      <w:proofErr w:type="spellStart"/>
      <w:r w:rsidRPr="00A4431E">
        <w:rPr>
          <w:i/>
          <w:szCs w:val="24"/>
        </w:rPr>
        <w:t>gira</w:t>
      </w:r>
      <w:proofErr w:type="spellEnd"/>
      <w:r w:rsidRPr="00A4431E">
        <w:rPr>
          <w:i/>
          <w:szCs w:val="24"/>
        </w:rPr>
        <w:t xml:space="preserve"> il mondo</w:t>
      </w:r>
      <w:r w:rsidRPr="00A4431E">
        <w:rPr>
          <w:szCs w:val="24"/>
        </w:rPr>
        <w:t xml:space="preserve">. Molfetta: Edizioni La Meridiana, 80 pp. (ISBN 9788887507195)  </w:t>
      </w:r>
    </w:p>
    <w:p w14:paraId="5D071E28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italiana di </w:t>
      </w:r>
      <w:r w:rsidRPr="00A4431E">
        <w:rPr>
          <w:color w:val="545454"/>
          <w:szCs w:val="24"/>
        </w:rPr>
        <w:t>G. Kaufmann-</w:t>
      </w:r>
      <w:proofErr w:type="spellStart"/>
      <w:r w:rsidRPr="00A4431E">
        <w:rPr>
          <w:color w:val="545454"/>
          <w:szCs w:val="24"/>
        </w:rPr>
        <w:t>Huber</w:t>
      </w:r>
      <w:proofErr w:type="spellEnd"/>
      <w:r w:rsidRPr="00A4431E">
        <w:rPr>
          <w:szCs w:val="24"/>
        </w:rPr>
        <w:t xml:space="preserve">, </w:t>
      </w:r>
      <w:r w:rsidRPr="00A4431E">
        <w:rPr>
          <w:i/>
          <w:szCs w:val="24"/>
        </w:rPr>
        <w:t xml:space="preserve">Kinder </w:t>
      </w:r>
      <w:proofErr w:type="spellStart"/>
      <w:r w:rsidRPr="00A4431E">
        <w:rPr>
          <w:i/>
          <w:szCs w:val="24"/>
        </w:rPr>
        <w:t>brauchen</w:t>
      </w:r>
      <w:proofErr w:type="spellEnd"/>
      <w:r w:rsidRPr="00A4431E">
        <w:rPr>
          <w:i/>
          <w:szCs w:val="24"/>
        </w:rPr>
        <w:t xml:space="preserve"> Rituale</w:t>
      </w:r>
      <w:r w:rsidRPr="00A4431E">
        <w:rPr>
          <w:szCs w:val="24"/>
        </w:rPr>
        <w:t xml:space="preserve">, </w:t>
      </w:r>
      <w:proofErr w:type="spellStart"/>
      <w:r w:rsidRPr="00A4431E">
        <w:rPr>
          <w:color w:val="333333"/>
          <w:szCs w:val="24"/>
        </w:rPr>
        <w:t>Herder</w:t>
      </w:r>
      <w:proofErr w:type="spellEnd"/>
      <w:r w:rsidRPr="00A4431E">
        <w:rPr>
          <w:color w:val="333333"/>
          <w:szCs w:val="24"/>
        </w:rPr>
        <w:t xml:space="preserve"> 1997</w:t>
      </w:r>
      <w:r w:rsidRPr="00A4431E">
        <w:rPr>
          <w:szCs w:val="24"/>
        </w:rPr>
        <w:t xml:space="preserve"> </w:t>
      </w:r>
    </w:p>
    <w:p w14:paraId="751CD153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6D975376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i/>
          <w:szCs w:val="24"/>
        </w:rPr>
        <w:t>Anche i cattivi giocano</w:t>
      </w:r>
      <w:r w:rsidRPr="00A4431E">
        <w:rPr>
          <w:szCs w:val="24"/>
        </w:rPr>
        <w:t xml:space="preserve">. Molfetta: Edizioni La Meridiana 1997, 100 pp. (ISBN 9788885221772) </w:t>
      </w:r>
    </w:p>
    <w:p w14:paraId="6169CEE0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szCs w:val="24"/>
        </w:rPr>
        <w:t>Traduzione italiana di R. Portman</w:t>
      </w:r>
      <w:r w:rsidRPr="00A4431E">
        <w:rPr>
          <w:i/>
          <w:szCs w:val="24"/>
        </w:rPr>
        <w:t xml:space="preserve">, </w:t>
      </w:r>
      <w:proofErr w:type="spellStart"/>
      <w:r w:rsidRPr="00A4431E">
        <w:rPr>
          <w:i/>
          <w:szCs w:val="24"/>
        </w:rPr>
        <w:t>Spielen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zum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Ungang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mit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Aggressionen</w:t>
      </w:r>
      <w:proofErr w:type="spellEnd"/>
      <w:r w:rsidRPr="00A4431E">
        <w:rPr>
          <w:szCs w:val="24"/>
        </w:rPr>
        <w:t xml:space="preserve">, </w:t>
      </w:r>
      <w:r w:rsidRPr="00A4431E">
        <w:rPr>
          <w:color w:val="333333"/>
          <w:szCs w:val="24"/>
        </w:rPr>
        <w:t xml:space="preserve">Don Bosco </w:t>
      </w:r>
      <w:proofErr w:type="spellStart"/>
      <w:r w:rsidRPr="00A4431E">
        <w:rPr>
          <w:color w:val="333333"/>
          <w:szCs w:val="24"/>
        </w:rPr>
        <w:t>Medien</w:t>
      </w:r>
      <w:proofErr w:type="spellEnd"/>
      <w:r w:rsidRPr="00A4431E">
        <w:rPr>
          <w:color w:val="333333"/>
          <w:szCs w:val="24"/>
        </w:rPr>
        <w:t>, 1995)</w:t>
      </w:r>
      <w:r w:rsidRPr="00A4431E">
        <w:rPr>
          <w:szCs w:val="24"/>
        </w:rPr>
        <w:t xml:space="preserve"> </w:t>
      </w:r>
    </w:p>
    <w:p w14:paraId="33324EB4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2C021560" w14:textId="77777777" w:rsidR="00D04E4A" w:rsidRPr="00A4431E" w:rsidRDefault="00D04E4A" w:rsidP="00D04E4A">
      <w:pPr>
        <w:ind w:left="-5" w:right="5"/>
        <w:jc w:val="both"/>
        <w:rPr>
          <w:szCs w:val="24"/>
        </w:rPr>
      </w:pPr>
      <w:r w:rsidRPr="00A4431E">
        <w:rPr>
          <w:i/>
          <w:szCs w:val="24"/>
        </w:rPr>
        <w:t>Guerra e pace nella stanza dei bambini</w:t>
      </w:r>
      <w:r w:rsidRPr="00A4431E">
        <w:rPr>
          <w:szCs w:val="24"/>
        </w:rPr>
        <w:t xml:space="preserve">. Molfetta: Edizioni La Meridiana, 108 pp. (ISBN </w:t>
      </w:r>
      <w:r w:rsidRPr="00A4431E">
        <w:rPr>
          <w:color w:val="333333"/>
          <w:szCs w:val="24"/>
        </w:rPr>
        <w:t>978-</w:t>
      </w:r>
      <w:proofErr w:type="gramStart"/>
      <w:r w:rsidRPr="00A4431E">
        <w:rPr>
          <w:color w:val="333333"/>
          <w:szCs w:val="24"/>
        </w:rPr>
        <w:t>8885221604</w:t>
      </w:r>
      <w:r w:rsidRPr="00A4431E">
        <w:rPr>
          <w:szCs w:val="24"/>
        </w:rPr>
        <w:t xml:space="preserve"> )</w:t>
      </w:r>
      <w:proofErr w:type="gramEnd"/>
      <w:r w:rsidRPr="00A4431E">
        <w:rPr>
          <w:szCs w:val="24"/>
        </w:rPr>
        <w:t xml:space="preserve"> </w:t>
      </w:r>
    </w:p>
    <w:p w14:paraId="66FAD060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color w:val="333333"/>
          <w:szCs w:val="24"/>
        </w:rPr>
      </w:pPr>
      <w:r w:rsidRPr="00A4431E">
        <w:rPr>
          <w:szCs w:val="24"/>
        </w:rPr>
        <w:t xml:space="preserve">Traduzione italiana di </w:t>
      </w:r>
      <w:r w:rsidRPr="00A4431E">
        <w:rPr>
          <w:color w:val="333333"/>
          <w:szCs w:val="24"/>
        </w:rPr>
        <w:t xml:space="preserve">V. </w:t>
      </w:r>
      <w:proofErr w:type="spellStart"/>
      <w:r w:rsidRPr="00A4431E">
        <w:rPr>
          <w:color w:val="333333"/>
          <w:szCs w:val="24"/>
        </w:rPr>
        <w:t>Sommerfeld</w:t>
      </w:r>
      <w:proofErr w:type="spellEnd"/>
      <w:r w:rsidRPr="00A4431E">
        <w:rPr>
          <w:color w:val="333333"/>
          <w:szCs w:val="24"/>
        </w:rPr>
        <w:t>,</w:t>
      </w:r>
      <w:r w:rsidRPr="00A4431E">
        <w:rPr>
          <w:i/>
          <w:color w:val="333333"/>
          <w:szCs w:val="24"/>
        </w:rPr>
        <w:t xml:space="preserve"> </w:t>
      </w:r>
      <w:proofErr w:type="spellStart"/>
      <w:r w:rsidRPr="00A4431E">
        <w:rPr>
          <w:i/>
          <w:color w:val="333333"/>
          <w:szCs w:val="24"/>
        </w:rPr>
        <w:t>Krieg</w:t>
      </w:r>
      <w:proofErr w:type="spellEnd"/>
      <w:r w:rsidRPr="00A4431E">
        <w:rPr>
          <w:i/>
          <w:color w:val="333333"/>
          <w:szCs w:val="24"/>
        </w:rPr>
        <w:t xml:space="preserve"> und </w:t>
      </w:r>
      <w:proofErr w:type="spellStart"/>
      <w:r w:rsidRPr="00A4431E">
        <w:rPr>
          <w:i/>
          <w:color w:val="333333"/>
          <w:szCs w:val="24"/>
        </w:rPr>
        <w:t>Frieden</w:t>
      </w:r>
      <w:proofErr w:type="spellEnd"/>
      <w:r w:rsidRPr="00A4431E">
        <w:rPr>
          <w:i/>
          <w:color w:val="333333"/>
          <w:szCs w:val="24"/>
        </w:rPr>
        <w:t xml:space="preserve"> </w:t>
      </w:r>
      <w:proofErr w:type="spellStart"/>
      <w:r w:rsidRPr="00A4431E">
        <w:rPr>
          <w:i/>
          <w:color w:val="333333"/>
          <w:szCs w:val="24"/>
        </w:rPr>
        <w:t>im</w:t>
      </w:r>
      <w:proofErr w:type="spellEnd"/>
      <w:r w:rsidRPr="00A4431E">
        <w:rPr>
          <w:i/>
          <w:color w:val="333333"/>
          <w:szCs w:val="24"/>
        </w:rPr>
        <w:t xml:space="preserve"> </w:t>
      </w:r>
      <w:proofErr w:type="spellStart"/>
      <w:proofErr w:type="gramStart"/>
      <w:r w:rsidRPr="00A4431E">
        <w:rPr>
          <w:i/>
          <w:color w:val="333333"/>
          <w:szCs w:val="24"/>
        </w:rPr>
        <w:t>Kinderzimmer</w:t>
      </w:r>
      <w:r w:rsidRPr="00A4431E">
        <w:rPr>
          <w:color w:val="333333"/>
          <w:szCs w:val="24"/>
        </w:rPr>
        <w:t>,Rowholt</w:t>
      </w:r>
      <w:proofErr w:type="spellEnd"/>
      <w:proofErr w:type="gramEnd"/>
      <w:r w:rsidRPr="00A4431E">
        <w:rPr>
          <w:color w:val="333333"/>
          <w:szCs w:val="24"/>
        </w:rPr>
        <w:t xml:space="preserve"> 1992 </w:t>
      </w:r>
    </w:p>
    <w:p w14:paraId="3F18DE2C" w14:textId="77777777" w:rsidR="00D04E4A" w:rsidRPr="00A4431E" w:rsidRDefault="00D04E4A" w:rsidP="00D04E4A">
      <w:pPr>
        <w:spacing w:after="0" w:line="259" w:lineRule="auto"/>
        <w:ind w:left="0" w:firstLine="0"/>
        <w:jc w:val="both"/>
        <w:rPr>
          <w:color w:val="333333"/>
          <w:szCs w:val="24"/>
        </w:rPr>
      </w:pPr>
    </w:p>
    <w:p w14:paraId="38101C05" w14:textId="77777777" w:rsidR="00E43B3E" w:rsidRPr="00711F4A" w:rsidRDefault="004020A5" w:rsidP="004020A5">
      <w:pPr>
        <w:spacing w:after="20" w:line="259" w:lineRule="auto"/>
        <w:ind w:left="0" w:firstLine="0"/>
        <w:jc w:val="both"/>
        <w:rPr>
          <w:szCs w:val="24"/>
        </w:rPr>
      </w:pPr>
      <w:r w:rsidRPr="00711F4A">
        <w:rPr>
          <w:szCs w:val="24"/>
        </w:rPr>
        <w:t xml:space="preserve"> </w:t>
      </w:r>
    </w:p>
    <w:p w14:paraId="5D0FC415" w14:textId="77777777" w:rsidR="00E43B3E" w:rsidRPr="00711F4A" w:rsidRDefault="004020A5" w:rsidP="004020A5">
      <w:pPr>
        <w:pStyle w:val="Titolo1"/>
        <w:ind w:left="-5"/>
        <w:jc w:val="both"/>
        <w:rPr>
          <w:sz w:val="24"/>
          <w:szCs w:val="24"/>
        </w:rPr>
      </w:pPr>
      <w:r w:rsidRPr="00711F4A">
        <w:rPr>
          <w:sz w:val="24"/>
          <w:szCs w:val="24"/>
        </w:rPr>
        <w:t xml:space="preserve">Relazioni </w:t>
      </w:r>
      <w:r w:rsidR="005C6E71" w:rsidRPr="00711F4A">
        <w:rPr>
          <w:sz w:val="24"/>
          <w:szCs w:val="24"/>
        </w:rPr>
        <w:t>su invito:</w:t>
      </w:r>
    </w:p>
    <w:p w14:paraId="40E2326B" w14:textId="77777777" w:rsidR="00E43B3E" w:rsidRPr="00711F4A" w:rsidRDefault="00E43B3E" w:rsidP="004020A5">
      <w:pPr>
        <w:spacing w:after="0" w:line="259" w:lineRule="auto"/>
        <w:ind w:left="0" w:firstLine="0"/>
        <w:jc w:val="both"/>
        <w:rPr>
          <w:szCs w:val="24"/>
        </w:rPr>
      </w:pPr>
    </w:p>
    <w:p w14:paraId="40B51614" w14:textId="77777777" w:rsidR="007875EE" w:rsidRPr="00711F4A" w:rsidRDefault="007875EE" w:rsidP="005C29E3">
      <w:pPr>
        <w:ind w:left="-5" w:right="5"/>
        <w:jc w:val="both"/>
        <w:rPr>
          <w:szCs w:val="24"/>
        </w:rPr>
      </w:pPr>
      <w:r w:rsidRPr="00711F4A">
        <w:rPr>
          <w:szCs w:val="24"/>
        </w:rPr>
        <w:t xml:space="preserve">“Wikipedia nella didattica della traduzione. L’esperienza di </w:t>
      </w:r>
      <w:proofErr w:type="spellStart"/>
      <w:r w:rsidRPr="00711F4A">
        <w:rPr>
          <w:szCs w:val="24"/>
        </w:rPr>
        <w:t>Translatathon@Uniba</w:t>
      </w:r>
      <w:proofErr w:type="spellEnd"/>
      <w:r w:rsidRPr="00711F4A">
        <w:rPr>
          <w:szCs w:val="24"/>
        </w:rPr>
        <w:t>”. Convegno Internazionale “Wikipedia in Academia”, Padova 20-21 settembre 2019.</w:t>
      </w:r>
    </w:p>
    <w:p w14:paraId="7E1CC39F" w14:textId="77777777" w:rsidR="008D13BE" w:rsidRPr="00711F4A" w:rsidRDefault="00415174" w:rsidP="005C29E3">
      <w:pPr>
        <w:ind w:left="-5" w:right="5"/>
        <w:jc w:val="both"/>
        <w:rPr>
          <w:szCs w:val="24"/>
        </w:rPr>
      </w:pPr>
      <w:hyperlink r:id="rId16" w:history="1">
        <w:r w:rsidR="007875EE" w:rsidRPr="00A4431E">
          <w:rPr>
            <w:rStyle w:val="Collegamentoipertestuale"/>
            <w:szCs w:val="24"/>
          </w:rPr>
          <w:t>http://www.maldura.unipd.it/wikipedia-in-academia/index.html#</w:t>
        </w:r>
      </w:hyperlink>
    </w:p>
    <w:p w14:paraId="30899A1B" w14:textId="77777777" w:rsidR="007875EE" w:rsidRPr="00711F4A" w:rsidRDefault="007875EE" w:rsidP="005C29E3">
      <w:pPr>
        <w:ind w:left="-5" w:right="5"/>
        <w:jc w:val="both"/>
        <w:rPr>
          <w:szCs w:val="24"/>
        </w:rPr>
      </w:pPr>
    </w:p>
    <w:p w14:paraId="29E9D4A7" w14:textId="77777777" w:rsidR="008361B9" w:rsidRPr="00A4431E" w:rsidRDefault="008361B9" w:rsidP="008361B9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“Web as Corpus approa</w:t>
      </w:r>
      <w:r w:rsidR="002D2BD2" w:rsidRPr="00A4431E">
        <w:rPr>
          <w:szCs w:val="24"/>
          <w:lang w:val="en-US"/>
        </w:rPr>
        <w:t>c</w:t>
      </w:r>
      <w:r w:rsidRPr="00A4431E">
        <w:rPr>
          <w:szCs w:val="24"/>
          <w:lang w:val="en-US"/>
        </w:rPr>
        <w:t xml:space="preserve">hes </w:t>
      </w:r>
      <w:r w:rsidR="002D2BD2" w:rsidRPr="00A4431E">
        <w:rPr>
          <w:szCs w:val="24"/>
          <w:lang w:val="en-US"/>
        </w:rPr>
        <w:t>a</w:t>
      </w:r>
      <w:r w:rsidRPr="00A4431E">
        <w:rPr>
          <w:szCs w:val="24"/>
          <w:lang w:val="en-US"/>
        </w:rPr>
        <w:t>nd to</w:t>
      </w:r>
      <w:r w:rsidR="002D2BD2" w:rsidRPr="00A4431E">
        <w:rPr>
          <w:szCs w:val="24"/>
          <w:lang w:val="en-US"/>
        </w:rPr>
        <w:t>ols for translators”, 3rd Novem</w:t>
      </w:r>
      <w:r w:rsidRPr="00A4431E">
        <w:rPr>
          <w:szCs w:val="24"/>
          <w:lang w:val="en-US"/>
        </w:rPr>
        <w:t>ber 2016, Translation Profession Seminar Series, University of Birmingham</w:t>
      </w:r>
    </w:p>
    <w:p w14:paraId="0A8FD227" w14:textId="77777777" w:rsidR="008361B9" w:rsidRPr="00A4431E" w:rsidRDefault="00415174" w:rsidP="008361B9">
      <w:pPr>
        <w:ind w:left="-5" w:right="5"/>
        <w:jc w:val="both"/>
        <w:rPr>
          <w:szCs w:val="24"/>
          <w:lang w:val="en-US"/>
        </w:rPr>
      </w:pPr>
      <w:hyperlink r:id="rId17" w:history="1">
        <w:r w:rsidR="008361B9" w:rsidRPr="00A4431E">
          <w:rPr>
            <w:rStyle w:val="Collegamentoipertestuale"/>
            <w:szCs w:val="24"/>
            <w:lang w:val="en-US"/>
          </w:rPr>
          <w:t>http://www.birmingham.ac.uk/research/activity/bct/events/2016/gatto-translation-profession.aspx</w:t>
        </w:r>
      </w:hyperlink>
    </w:p>
    <w:p w14:paraId="4A7DE095" w14:textId="77777777" w:rsidR="008361B9" w:rsidRPr="00A4431E" w:rsidRDefault="008361B9" w:rsidP="008361B9">
      <w:pPr>
        <w:ind w:left="-5" w:right="5"/>
        <w:jc w:val="both"/>
        <w:rPr>
          <w:szCs w:val="24"/>
          <w:lang w:val="en-US"/>
        </w:rPr>
      </w:pPr>
    </w:p>
    <w:p w14:paraId="5A1D99BB" w14:textId="77777777" w:rsidR="008361B9" w:rsidRPr="00A4431E" w:rsidRDefault="008361B9" w:rsidP="008361B9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“Introduction to Web as Corpus”, 2nd Nove</w:t>
      </w:r>
      <w:r w:rsidR="00944335" w:rsidRPr="00A4431E">
        <w:rPr>
          <w:szCs w:val="24"/>
          <w:lang w:val="en-US"/>
        </w:rPr>
        <w:t>m</w:t>
      </w:r>
      <w:r w:rsidRPr="00A4431E">
        <w:rPr>
          <w:szCs w:val="24"/>
          <w:lang w:val="en-US"/>
        </w:rPr>
        <w:t>ber 2016, Centre for Corpus Research, University of Birmingham</w:t>
      </w:r>
    </w:p>
    <w:p w14:paraId="3C9F8076" w14:textId="77777777" w:rsidR="008361B9" w:rsidRPr="00A4431E" w:rsidRDefault="00415174" w:rsidP="008361B9">
      <w:pPr>
        <w:ind w:left="-5" w:right="5"/>
        <w:jc w:val="both"/>
        <w:rPr>
          <w:szCs w:val="24"/>
          <w:lang w:val="en-US"/>
        </w:rPr>
      </w:pPr>
      <w:hyperlink r:id="rId18" w:history="1">
        <w:r w:rsidR="008361B9" w:rsidRPr="00A4431E">
          <w:rPr>
            <w:rStyle w:val="Collegamentoipertestuale"/>
            <w:szCs w:val="24"/>
            <w:lang w:val="en-US"/>
          </w:rPr>
          <w:t>http://www.birmingham.ac.uk/research/activity/corpus/events/2016/gatto-ccr-training-session.aspx</w:t>
        </w:r>
      </w:hyperlink>
      <w:r w:rsidR="008361B9" w:rsidRPr="00A4431E">
        <w:rPr>
          <w:szCs w:val="24"/>
          <w:lang w:val="en-US"/>
        </w:rPr>
        <w:t xml:space="preserve"> </w:t>
      </w:r>
    </w:p>
    <w:p w14:paraId="4E100D6D" w14:textId="77777777" w:rsidR="008361B9" w:rsidRPr="00A4431E" w:rsidRDefault="008361B9" w:rsidP="008361B9">
      <w:pPr>
        <w:ind w:left="-5" w:right="5"/>
        <w:jc w:val="both"/>
        <w:rPr>
          <w:szCs w:val="24"/>
          <w:lang w:val="en-US"/>
        </w:rPr>
      </w:pPr>
    </w:p>
    <w:p w14:paraId="58DFF147" w14:textId="77777777" w:rsidR="00E43B3E" w:rsidRPr="00A4431E" w:rsidRDefault="004020A5" w:rsidP="001651F4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“A virtual(</w:t>
      </w:r>
      <w:proofErr w:type="spellStart"/>
      <w:r w:rsidRPr="00A4431E">
        <w:rPr>
          <w:szCs w:val="24"/>
          <w:lang w:val="en-US"/>
        </w:rPr>
        <w:t>ly</w:t>
      </w:r>
      <w:proofErr w:type="spellEnd"/>
      <w:r w:rsidRPr="00A4431E">
        <w:rPr>
          <w:szCs w:val="24"/>
          <w:lang w:val="en-US"/>
        </w:rPr>
        <w:t xml:space="preserve">) multilingual corpus. Approaches, </w:t>
      </w:r>
      <w:r w:rsidRPr="00A4431E">
        <w:rPr>
          <w:noProof/>
          <w:szCs w:val="24"/>
          <w:lang w:val="en-US"/>
        </w:rPr>
        <w:t>tools</w:t>
      </w:r>
      <w:r w:rsidRPr="00A4431E">
        <w:rPr>
          <w:szCs w:val="24"/>
          <w:lang w:val="en-US"/>
        </w:rPr>
        <w:t xml:space="preserve"> and resources, perspectives”, University of </w:t>
      </w:r>
      <w:r w:rsidRPr="00A4431E">
        <w:rPr>
          <w:noProof/>
          <w:szCs w:val="24"/>
          <w:lang w:val="en-US"/>
        </w:rPr>
        <w:t>Nottigham</w:t>
      </w:r>
      <w:r w:rsidRPr="00A4431E">
        <w:rPr>
          <w:szCs w:val="24"/>
          <w:lang w:val="en-US"/>
        </w:rPr>
        <w:t xml:space="preserve"> (UK), 6th March 2014, Corpus Linguistics Workshop </w:t>
      </w:r>
      <w:r w:rsidR="008361B9" w:rsidRPr="00A4431E">
        <w:rPr>
          <w:szCs w:val="24"/>
          <w:lang w:val="en-US"/>
        </w:rPr>
        <w:t xml:space="preserve">Opening </w:t>
      </w:r>
      <w:r w:rsidRPr="00A4431E">
        <w:rPr>
          <w:szCs w:val="24"/>
          <w:lang w:val="en-US"/>
        </w:rPr>
        <w:t xml:space="preserve">Event. </w:t>
      </w:r>
    </w:p>
    <w:p w14:paraId="2238131A" w14:textId="77777777" w:rsidR="008361B9" w:rsidRPr="00A4431E" w:rsidRDefault="00415174" w:rsidP="004020A5">
      <w:pPr>
        <w:ind w:left="-5" w:right="5"/>
        <w:jc w:val="both"/>
        <w:rPr>
          <w:szCs w:val="24"/>
          <w:lang w:val="en-US"/>
        </w:rPr>
      </w:pPr>
      <w:hyperlink r:id="rId19" w:history="1">
        <w:r w:rsidR="008361B9" w:rsidRPr="00A4431E">
          <w:rPr>
            <w:rStyle w:val="Collegamentoipertestuale"/>
            <w:szCs w:val="24"/>
            <w:lang w:val="en-US"/>
          </w:rPr>
          <w:t>https://www.nottingham.ac.uk/research/groups/cral/documents/research-groups/clw/correct-corpus-linguistics-poster---thur-mar-6.pdf</w:t>
        </w:r>
      </w:hyperlink>
    </w:p>
    <w:p w14:paraId="5C418BE8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59A13DB6" w14:textId="77777777" w:rsidR="00417383" w:rsidRPr="00A4431E" w:rsidRDefault="004020A5" w:rsidP="001651F4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“Noli </w:t>
      </w:r>
      <w:proofErr w:type="spellStart"/>
      <w:r w:rsidRPr="00A4431E">
        <w:rPr>
          <w:szCs w:val="24"/>
        </w:rPr>
        <w:t>timere</w:t>
      </w:r>
      <w:proofErr w:type="spellEnd"/>
      <w:r w:rsidRPr="00A4431E">
        <w:rPr>
          <w:szCs w:val="24"/>
        </w:rPr>
        <w:t xml:space="preserve">. Vocazione poetica e responsabilità in Seamus Heaney”, 12 </w:t>
      </w:r>
      <w:proofErr w:type="gramStart"/>
      <w:r w:rsidRPr="00A4431E">
        <w:rPr>
          <w:szCs w:val="24"/>
        </w:rPr>
        <w:t>Dicembre</w:t>
      </w:r>
      <w:proofErr w:type="gramEnd"/>
      <w:r w:rsidRPr="00A4431E">
        <w:rPr>
          <w:szCs w:val="24"/>
        </w:rPr>
        <w:t xml:space="preserve"> 2013, </w:t>
      </w:r>
      <w:r w:rsidR="001651F4" w:rsidRPr="00A4431E">
        <w:rPr>
          <w:szCs w:val="24"/>
        </w:rPr>
        <w:t xml:space="preserve">Liceo Linguistico Bianchi </w:t>
      </w:r>
      <w:proofErr w:type="spellStart"/>
      <w:r w:rsidR="001651F4" w:rsidRPr="00A4431E">
        <w:rPr>
          <w:szCs w:val="24"/>
        </w:rPr>
        <w:t>Dottula</w:t>
      </w:r>
      <w:proofErr w:type="spellEnd"/>
      <w:r w:rsidR="001651F4" w:rsidRPr="00A4431E">
        <w:rPr>
          <w:szCs w:val="24"/>
        </w:rPr>
        <w:t xml:space="preserve"> – Bari</w:t>
      </w:r>
    </w:p>
    <w:p w14:paraId="19C967AE" w14:textId="77777777" w:rsidR="00417383" w:rsidRPr="00A4431E" w:rsidRDefault="00415174" w:rsidP="001651F4">
      <w:pPr>
        <w:ind w:left="-5" w:right="5"/>
        <w:jc w:val="both"/>
        <w:rPr>
          <w:szCs w:val="24"/>
        </w:rPr>
      </w:pPr>
      <w:hyperlink r:id="rId20" w:history="1">
        <w:r w:rsidR="00417383" w:rsidRPr="00A4431E">
          <w:rPr>
            <w:rStyle w:val="Collegamentoipertestuale"/>
            <w:szCs w:val="24"/>
          </w:rPr>
          <w:t>http://www.imbianchidottula.bari.it/Joomla/as2013/Seamus.pdf</w:t>
        </w:r>
      </w:hyperlink>
    </w:p>
    <w:p w14:paraId="5E9B3BA7" w14:textId="77777777" w:rsidR="00E43B3E" w:rsidRPr="00A4431E" w:rsidRDefault="00E43B3E" w:rsidP="004020A5">
      <w:pPr>
        <w:spacing w:after="0" w:line="259" w:lineRule="auto"/>
        <w:ind w:left="0" w:firstLine="0"/>
        <w:jc w:val="both"/>
        <w:rPr>
          <w:szCs w:val="24"/>
        </w:rPr>
      </w:pPr>
    </w:p>
    <w:p w14:paraId="044C4D6A" w14:textId="77777777" w:rsidR="00417383" w:rsidRPr="00A4431E" w:rsidRDefault="001651F4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</w:rPr>
        <w:t xml:space="preserve"> </w:t>
      </w:r>
      <w:r w:rsidR="004020A5" w:rsidRPr="00A4431E">
        <w:rPr>
          <w:szCs w:val="24"/>
          <w:lang w:val="en-US"/>
        </w:rPr>
        <w:t>“</w:t>
      </w:r>
      <w:r w:rsidR="008361B9" w:rsidRPr="00A4431E">
        <w:rPr>
          <w:szCs w:val="24"/>
          <w:lang w:val="en-US"/>
        </w:rPr>
        <w:t>The web as corpus through translators’ eyes</w:t>
      </w:r>
      <w:r w:rsidR="004020A5" w:rsidRPr="00A4431E">
        <w:rPr>
          <w:szCs w:val="24"/>
          <w:lang w:val="en-US"/>
        </w:rPr>
        <w:t>”. Key Lecture at Translation Technologies Summer School, University of Rijeka (Croatia), 7th September 2013</w:t>
      </w:r>
    </w:p>
    <w:p w14:paraId="7E428384" w14:textId="77777777" w:rsidR="00417383" w:rsidRPr="00A4431E" w:rsidRDefault="00415174" w:rsidP="004020A5">
      <w:pPr>
        <w:ind w:left="-5" w:right="5"/>
        <w:jc w:val="both"/>
        <w:rPr>
          <w:szCs w:val="24"/>
          <w:lang w:val="en-US"/>
        </w:rPr>
      </w:pPr>
      <w:hyperlink r:id="rId21" w:history="1">
        <w:r w:rsidR="00417383" w:rsidRPr="00A4431E">
          <w:rPr>
            <w:rStyle w:val="Collegamentoipertestuale"/>
            <w:szCs w:val="24"/>
            <w:lang w:val="en-US"/>
          </w:rPr>
          <w:t>http://www.prevoditelj-teksta.com/2013/08/ljetna-skola-transtech13-u-rijeci.html</w:t>
        </w:r>
      </w:hyperlink>
    </w:p>
    <w:p w14:paraId="58BC5F01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0B71B7E6" w14:textId="77777777" w:rsidR="00E43B3E" w:rsidRPr="00A4431E" w:rsidRDefault="004020A5" w:rsidP="004020A5">
      <w:pPr>
        <w:spacing w:after="10" w:line="249" w:lineRule="auto"/>
        <w:ind w:left="-5"/>
        <w:jc w:val="both"/>
        <w:rPr>
          <w:szCs w:val="24"/>
          <w:lang w:val="en-US"/>
        </w:rPr>
      </w:pPr>
      <w:proofErr w:type="spellStart"/>
      <w:r w:rsidRPr="00A4431E">
        <w:rPr>
          <w:b/>
          <w:szCs w:val="24"/>
          <w:lang w:val="en-US"/>
        </w:rPr>
        <w:t>Partecipazione</w:t>
      </w:r>
      <w:proofErr w:type="spellEnd"/>
      <w:r w:rsidRPr="00A4431E">
        <w:rPr>
          <w:b/>
          <w:szCs w:val="24"/>
          <w:lang w:val="en-US"/>
        </w:rPr>
        <w:t xml:space="preserve"> a </w:t>
      </w:r>
      <w:r w:rsidRPr="00A4431E">
        <w:rPr>
          <w:b/>
          <w:noProof/>
          <w:szCs w:val="24"/>
          <w:lang w:val="en-US"/>
        </w:rPr>
        <w:t>convegni</w:t>
      </w:r>
      <w:r w:rsidRPr="00A4431E">
        <w:rPr>
          <w:b/>
          <w:szCs w:val="24"/>
          <w:lang w:val="en-US"/>
        </w:rPr>
        <w:t xml:space="preserve">: </w:t>
      </w:r>
    </w:p>
    <w:p w14:paraId="24A89E8A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73D6DF82" w14:textId="77777777" w:rsidR="00E43B3E" w:rsidRPr="00A4431E" w:rsidRDefault="003E2548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“</w:t>
      </w:r>
      <w:r w:rsidR="004020A5" w:rsidRPr="00A4431E">
        <w:rPr>
          <w:szCs w:val="24"/>
          <w:lang w:val="en-US"/>
        </w:rPr>
        <w:t>Representing Dublin: Critical Discourse Analysis and the language of tourist guides</w:t>
      </w:r>
      <w:r w:rsidRPr="00A4431E">
        <w:rPr>
          <w:szCs w:val="24"/>
          <w:lang w:val="en-US"/>
        </w:rPr>
        <w:t>”</w:t>
      </w:r>
      <w:r w:rsidR="004020A5" w:rsidRPr="00A4431E">
        <w:rPr>
          <w:szCs w:val="24"/>
          <w:lang w:val="en-US"/>
        </w:rPr>
        <w:t xml:space="preserve">. XXII </w:t>
      </w:r>
      <w:proofErr w:type="spellStart"/>
      <w:r w:rsidR="004020A5" w:rsidRPr="00A4431E">
        <w:rPr>
          <w:szCs w:val="24"/>
          <w:lang w:val="en-US"/>
        </w:rPr>
        <w:t>Convegno</w:t>
      </w:r>
      <w:proofErr w:type="spellEnd"/>
      <w:r w:rsidR="004020A5" w:rsidRPr="00A4431E">
        <w:rPr>
          <w:szCs w:val="24"/>
          <w:lang w:val="en-US"/>
        </w:rPr>
        <w:t xml:space="preserve"> AIA - Cityscapes: Islands of the Self: Cagliari, 15-17 </w:t>
      </w:r>
      <w:r w:rsidR="004020A5" w:rsidRPr="00A4431E">
        <w:rPr>
          <w:noProof/>
          <w:szCs w:val="24"/>
          <w:lang w:val="en-US"/>
        </w:rPr>
        <w:t>settembre</w:t>
      </w:r>
      <w:r w:rsidR="004020A5" w:rsidRPr="00A4431E">
        <w:rPr>
          <w:szCs w:val="24"/>
          <w:lang w:val="en-US"/>
        </w:rPr>
        <w:t xml:space="preserve"> 2005 </w:t>
      </w:r>
    </w:p>
    <w:p w14:paraId="15497417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3DF7658E" w14:textId="77777777" w:rsidR="00E43B3E" w:rsidRPr="00A4431E" w:rsidRDefault="003E2548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“</w:t>
      </w:r>
      <w:r w:rsidR="004020A5" w:rsidRPr="00A4431E">
        <w:rPr>
          <w:szCs w:val="24"/>
          <w:lang w:val="en-US"/>
        </w:rPr>
        <w:t>Negotiating corpus identity: from 'body' to 'web'</w:t>
      </w:r>
      <w:r w:rsidRPr="00A4431E">
        <w:rPr>
          <w:szCs w:val="24"/>
          <w:lang w:val="en-US"/>
        </w:rPr>
        <w:t>”</w:t>
      </w:r>
      <w:r w:rsidR="004020A5" w:rsidRPr="00A4431E">
        <w:rPr>
          <w:szCs w:val="24"/>
          <w:lang w:val="en-US"/>
        </w:rPr>
        <w:t xml:space="preserve">. XXIII </w:t>
      </w:r>
      <w:proofErr w:type="spellStart"/>
      <w:r w:rsidR="004020A5" w:rsidRPr="00A4431E">
        <w:rPr>
          <w:szCs w:val="24"/>
          <w:lang w:val="en-US"/>
        </w:rPr>
        <w:t>Convegno</w:t>
      </w:r>
      <w:proofErr w:type="spellEnd"/>
      <w:r w:rsidR="004020A5" w:rsidRPr="00A4431E">
        <w:rPr>
          <w:szCs w:val="24"/>
          <w:lang w:val="en-US"/>
        </w:rPr>
        <w:t xml:space="preserve"> </w:t>
      </w:r>
      <w:proofErr w:type="gramStart"/>
      <w:r w:rsidR="004020A5" w:rsidRPr="00A4431E">
        <w:rPr>
          <w:szCs w:val="24"/>
          <w:lang w:val="en-US"/>
        </w:rPr>
        <w:t>AIA,  Forms</w:t>
      </w:r>
      <w:proofErr w:type="gramEnd"/>
      <w:r w:rsidR="004020A5" w:rsidRPr="00A4431E">
        <w:rPr>
          <w:szCs w:val="24"/>
          <w:lang w:val="en-US"/>
        </w:rPr>
        <w:t xml:space="preserve"> of migration/M</w:t>
      </w:r>
      <w:r w:rsidRPr="00A4431E">
        <w:rPr>
          <w:szCs w:val="24"/>
          <w:lang w:val="en-US"/>
        </w:rPr>
        <w:t xml:space="preserve">igration of forms: Bari, 20-22 </w:t>
      </w:r>
      <w:r w:rsidRPr="00A4431E">
        <w:rPr>
          <w:noProof/>
          <w:szCs w:val="24"/>
          <w:lang w:val="en-US"/>
        </w:rPr>
        <w:t>s</w:t>
      </w:r>
      <w:r w:rsidR="004020A5" w:rsidRPr="00A4431E">
        <w:rPr>
          <w:noProof/>
          <w:szCs w:val="24"/>
          <w:lang w:val="en-US"/>
        </w:rPr>
        <w:t>ettembre</w:t>
      </w:r>
      <w:r w:rsidR="004020A5" w:rsidRPr="00A4431E">
        <w:rPr>
          <w:szCs w:val="24"/>
          <w:lang w:val="en-US"/>
        </w:rPr>
        <w:t xml:space="preserve"> 2007 </w:t>
      </w:r>
    </w:p>
    <w:p w14:paraId="56FFD233" w14:textId="77777777" w:rsidR="00E43B3E" w:rsidRPr="00A4431E" w:rsidRDefault="004020A5" w:rsidP="004020A5">
      <w:pPr>
        <w:spacing w:after="1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2F2FD1A9" w14:textId="77777777" w:rsidR="00E43B3E" w:rsidRPr="00A4431E" w:rsidRDefault="004020A5" w:rsidP="004020A5">
      <w:pPr>
        <w:ind w:left="-5" w:right="5"/>
        <w:jc w:val="both"/>
        <w:rPr>
          <w:szCs w:val="24"/>
        </w:rPr>
      </w:pPr>
      <w:r w:rsidRPr="00A4431E">
        <w:rPr>
          <w:szCs w:val="24"/>
          <w:lang w:val="en-US"/>
        </w:rPr>
        <w:t>“Exchanging Codes. Forms of Migrations in The Merchant of Venice"</w:t>
      </w:r>
      <w:r w:rsidR="003E2548" w:rsidRPr="00A4431E">
        <w:rPr>
          <w:szCs w:val="24"/>
          <w:lang w:val="en-US"/>
        </w:rPr>
        <w:t>”</w:t>
      </w:r>
      <w:r w:rsidRPr="00A4431E">
        <w:rPr>
          <w:szCs w:val="24"/>
          <w:lang w:val="en-US"/>
        </w:rPr>
        <w:t xml:space="preserve">. </w:t>
      </w:r>
      <w:r w:rsidRPr="00A4431E">
        <w:rPr>
          <w:szCs w:val="24"/>
        </w:rPr>
        <w:t xml:space="preserve">Intervento in collaborazione Alessandra Squeo e Gaetano Falco al Convegno “Attori, autori e personaggi italiani sulla scena inglese dal primo Rinascimento al tardo Romanticismo”. Convegno finale del Progetto </w:t>
      </w:r>
      <w:proofErr w:type="gramStart"/>
      <w:r w:rsidRPr="00A4431E">
        <w:rPr>
          <w:szCs w:val="24"/>
        </w:rPr>
        <w:t>PRIN:  Bologna</w:t>
      </w:r>
      <w:proofErr w:type="gramEnd"/>
      <w:r w:rsidRPr="00A4431E">
        <w:rPr>
          <w:szCs w:val="24"/>
        </w:rPr>
        <w:t xml:space="preserve">, 19-20 marzo 2009 </w:t>
      </w:r>
    </w:p>
    <w:p w14:paraId="588AFFC8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67838F1E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</w:rPr>
        <w:t xml:space="preserve">A </w:t>
      </w:r>
      <w:proofErr w:type="spellStart"/>
      <w:r w:rsidRPr="00A4431E">
        <w:rPr>
          <w:szCs w:val="24"/>
        </w:rPr>
        <w:t>difficult</w:t>
      </w:r>
      <w:proofErr w:type="spellEnd"/>
      <w:r w:rsidRPr="00A4431E">
        <w:rPr>
          <w:szCs w:val="24"/>
        </w:rPr>
        <w:t xml:space="preserve"> word". </w:t>
      </w:r>
      <w:r w:rsidRPr="00A4431E">
        <w:rPr>
          <w:szCs w:val="24"/>
          <w:lang w:val="en-US"/>
        </w:rPr>
        <w:t xml:space="preserve">Sketches of culture from the BNC to the web". XXIV </w:t>
      </w:r>
      <w:proofErr w:type="spellStart"/>
      <w:r w:rsidRPr="00A4431E">
        <w:rPr>
          <w:szCs w:val="24"/>
          <w:lang w:val="en-US"/>
        </w:rPr>
        <w:t>Convegno</w:t>
      </w:r>
      <w:proofErr w:type="spellEnd"/>
      <w:r w:rsidRPr="00A4431E">
        <w:rPr>
          <w:szCs w:val="24"/>
          <w:lang w:val="en-US"/>
        </w:rPr>
        <w:t xml:space="preserve"> AIA - Challenges for the 21st Century. Dilemmas, Ambiguities, Directions: Roma, 1-3 </w:t>
      </w:r>
      <w:r w:rsidRPr="00A4431E">
        <w:rPr>
          <w:noProof/>
          <w:szCs w:val="24"/>
          <w:lang w:val="en-US"/>
        </w:rPr>
        <w:t>ottobre</w:t>
      </w:r>
      <w:r w:rsidRPr="00A4431E">
        <w:rPr>
          <w:szCs w:val="24"/>
          <w:lang w:val="en-US"/>
        </w:rPr>
        <w:t xml:space="preserve"> 2009  </w:t>
      </w:r>
    </w:p>
    <w:p w14:paraId="3D166E94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209D0733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“From Language to Culture and Beyond. Building and Exploring Comparable Web Corpora”, </w:t>
      </w:r>
    </w:p>
    <w:p w14:paraId="4329E46D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LREC - 3rd Workshop on Building and Using Comparable Corpora: Malta, 22 May 2010 </w:t>
      </w:r>
    </w:p>
    <w:p w14:paraId="392D0C94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10486196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lastRenderedPageBreak/>
        <w:t xml:space="preserve">"Beyond fixity. Old and New Genres on the Web". Material Cultures 2010: Technology, </w:t>
      </w:r>
      <w:r w:rsidRPr="00A4431E">
        <w:rPr>
          <w:noProof/>
          <w:szCs w:val="24"/>
          <w:lang w:val="en-US"/>
        </w:rPr>
        <w:t>Textuality</w:t>
      </w:r>
      <w:r w:rsidRPr="00A4431E">
        <w:rPr>
          <w:szCs w:val="24"/>
          <w:lang w:val="en-US"/>
        </w:rPr>
        <w:t xml:space="preserve"> and Transmission: Edinburgh, 16-18 July 2010 </w:t>
      </w:r>
    </w:p>
    <w:p w14:paraId="43D46679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466C0586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"Centripetal/Centrifugal forces in Web 2.0 genres", 10th ESSE Conference: Torino, 24-28 </w:t>
      </w:r>
      <w:proofErr w:type="spellStart"/>
      <w:r w:rsidRPr="00A4431E">
        <w:rPr>
          <w:szCs w:val="24"/>
          <w:lang w:val="en-US"/>
        </w:rPr>
        <w:t>agosto</w:t>
      </w:r>
      <w:proofErr w:type="spellEnd"/>
      <w:r w:rsidRPr="00A4431E">
        <w:rPr>
          <w:szCs w:val="24"/>
          <w:lang w:val="en-US"/>
        </w:rPr>
        <w:t xml:space="preserve"> 2010 </w:t>
      </w:r>
    </w:p>
    <w:p w14:paraId="391CD027" w14:textId="77777777" w:rsidR="00E43B3E" w:rsidRPr="00A4431E" w:rsidRDefault="004020A5" w:rsidP="004020A5">
      <w:pPr>
        <w:spacing w:after="0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216A4648" w14:textId="77777777" w:rsidR="00E43B3E" w:rsidRPr="00A4431E" w:rsidRDefault="004020A5" w:rsidP="004020A5">
      <w:pPr>
        <w:ind w:left="-5" w:right="5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"A virtual(</w:t>
      </w:r>
      <w:proofErr w:type="spellStart"/>
      <w:r w:rsidRPr="00A4431E">
        <w:rPr>
          <w:szCs w:val="24"/>
          <w:lang w:val="en-US"/>
        </w:rPr>
        <w:t>ly</w:t>
      </w:r>
      <w:proofErr w:type="spellEnd"/>
      <w:r w:rsidRPr="00A4431E">
        <w:rPr>
          <w:szCs w:val="24"/>
          <w:lang w:val="en-US"/>
        </w:rPr>
        <w:t xml:space="preserve">) multilingual corpus: </w:t>
      </w:r>
      <w:r w:rsidRPr="00A4431E">
        <w:rPr>
          <w:noProof/>
          <w:szCs w:val="24"/>
          <w:lang w:val="en-US"/>
        </w:rPr>
        <w:t>form</w:t>
      </w:r>
      <w:r w:rsidRPr="00A4431E">
        <w:rPr>
          <w:szCs w:val="24"/>
          <w:lang w:val="en-US"/>
        </w:rPr>
        <w:t xml:space="preserve"> body to web in translation studies". Research Models in Translation Studies II: Manchester 29 April - 2 May 2011 </w:t>
      </w:r>
    </w:p>
    <w:p w14:paraId="0516F108" w14:textId="77777777" w:rsidR="00E43B3E" w:rsidRPr="00A4431E" w:rsidRDefault="004020A5" w:rsidP="004020A5">
      <w:pPr>
        <w:spacing w:after="1" w:line="259" w:lineRule="auto"/>
        <w:ind w:left="0" w:firstLine="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</w:t>
      </w:r>
    </w:p>
    <w:p w14:paraId="5C296E36" w14:textId="77777777" w:rsidR="00E43B3E" w:rsidRPr="00711F4A" w:rsidRDefault="004020A5" w:rsidP="004020A5">
      <w:pPr>
        <w:ind w:left="-5" w:right="5"/>
        <w:jc w:val="both"/>
        <w:rPr>
          <w:szCs w:val="24"/>
          <w:lang w:val="en-GB"/>
        </w:rPr>
      </w:pPr>
      <w:r w:rsidRPr="00A4431E">
        <w:rPr>
          <w:szCs w:val="24"/>
          <w:lang w:val="en-US"/>
        </w:rPr>
        <w:t xml:space="preserve">“Sense of Place, Tourism Discourse and Web 2.0”. </w:t>
      </w:r>
      <w:r w:rsidRPr="00711F4A">
        <w:rPr>
          <w:szCs w:val="24"/>
          <w:lang w:val="en-GB"/>
        </w:rPr>
        <w:t xml:space="preserve">RTD 7 – Responsible Tourism in Destination Conference: Barcelona 1-4 </w:t>
      </w:r>
      <w:proofErr w:type="spellStart"/>
      <w:r w:rsidRPr="00711F4A">
        <w:rPr>
          <w:szCs w:val="24"/>
          <w:lang w:val="en-GB"/>
        </w:rPr>
        <w:t>Ottobre</w:t>
      </w:r>
      <w:proofErr w:type="spellEnd"/>
      <w:r w:rsidRPr="00711F4A">
        <w:rPr>
          <w:szCs w:val="24"/>
          <w:lang w:val="en-GB"/>
        </w:rPr>
        <w:t xml:space="preserve"> 2013 </w:t>
      </w:r>
    </w:p>
    <w:p w14:paraId="3C75F133" w14:textId="77777777" w:rsidR="00B54165" w:rsidRPr="00711F4A" w:rsidRDefault="00B54165" w:rsidP="004020A5">
      <w:pPr>
        <w:ind w:left="-5" w:right="5"/>
        <w:jc w:val="both"/>
        <w:rPr>
          <w:szCs w:val="24"/>
          <w:lang w:val="en-GB"/>
        </w:rPr>
      </w:pPr>
    </w:p>
    <w:p w14:paraId="13B2F45E" w14:textId="77777777" w:rsidR="007875EE" w:rsidRPr="00711F4A" w:rsidRDefault="007875EE" w:rsidP="007875EE">
      <w:pPr>
        <w:spacing w:after="0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“Turning CULTURE into a liquid modern word. Evidence from </w:t>
      </w:r>
      <w:proofErr w:type="spellStart"/>
      <w:r w:rsidRPr="00711F4A">
        <w:rPr>
          <w:szCs w:val="24"/>
          <w:lang w:val="en-GB"/>
        </w:rPr>
        <w:t>syncronic</w:t>
      </w:r>
      <w:proofErr w:type="spellEnd"/>
      <w:r w:rsidRPr="00711F4A">
        <w:rPr>
          <w:szCs w:val="24"/>
          <w:lang w:val="en-GB"/>
        </w:rPr>
        <w:t xml:space="preserve"> and diachronic resources”. XXVIII </w:t>
      </w:r>
      <w:proofErr w:type="spellStart"/>
      <w:r w:rsidRPr="00711F4A">
        <w:rPr>
          <w:szCs w:val="24"/>
          <w:lang w:val="en-GB"/>
        </w:rPr>
        <w:t>Convegno</w:t>
      </w:r>
      <w:proofErr w:type="spellEnd"/>
      <w:r w:rsidRPr="00711F4A">
        <w:rPr>
          <w:szCs w:val="24"/>
          <w:lang w:val="en-GB"/>
        </w:rPr>
        <w:t xml:space="preserve"> AIA - Worlds of Words: Complexity, Creativity, and Conventionality in English Language, Literature and Culture – Pisa 14-16 </w:t>
      </w:r>
      <w:proofErr w:type="spellStart"/>
      <w:r w:rsidRPr="00711F4A">
        <w:rPr>
          <w:szCs w:val="24"/>
          <w:lang w:val="en-GB"/>
        </w:rPr>
        <w:t>settembre</w:t>
      </w:r>
      <w:proofErr w:type="spellEnd"/>
      <w:r w:rsidRPr="00711F4A">
        <w:rPr>
          <w:szCs w:val="24"/>
          <w:lang w:val="en-GB"/>
        </w:rPr>
        <w:t xml:space="preserve"> 2017</w:t>
      </w:r>
    </w:p>
    <w:p w14:paraId="53556E86" w14:textId="77777777" w:rsidR="00B54165" w:rsidRPr="00711F4A" w:rsidRDefault="00B54165" w:rsidP="00B54165">
      <w:pPr>
        <w:spacing w:after="0" w:line="259" w:lineRule="auto"/>
        <w:ind w:left="0" w:firstLine="0"/>
        <w:jc w:val="both"/>
        <w:rPr>
          <w:szCs w:val="24"/>
          <w:lang w:val="en-GB"/>
        </w:rPr>
      </w:pPr>
    </w:p>
    <w:p w14:paraId="0F7DE340" w14:textId="5821499F" w:rsidR="00E43B3E" w:rsidRPr="00711F4A" w:rsidRDefault="00B54165" w:rsidP="00B54165">
      <w:pPr>
        <w:spacing w:after="0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 “Disseminating historical knowledge in Wikipedia. The case of the </w:t>
      </w:r>
      <w:proofErr w:type="gramStart"/>
      <w:r w:rsidRPr="00711F4A">
        <w:rPr>
          <w:szCs w:val="24"/>
          <w:lang w:val="en-GB"/>
        </w:rPr>
        <w:t>Troubles”  -</w:t>
      </w:r>
      <w:proofErr w:type="gramEnd"/>
      <w:r w:rsidRPr="00711F4A">
        <w:rPr>
          <w:szCs w:val="24"/>
          <w:lang w:val="en-GB"/>
        </w:rPr>
        <w:t xml:space="preserve"> Representing and redefining specialized knowledge - CLAVIER International Conference 2017 - Bari, 20 </w:t>
      </w:r>
      <w:proofErr w:type="spellStart"/>
      <w:r w:rsidRPr="00711F4A">
        <w:rPr>
          <w:szCs w:val="24"/>
          <w:lang w:val="en-GB"/>
        </w:rPr>
        <w:t>novembre</w:t>
      </w:r>
      <w:proofErr w:type="spellEnd"/>
      <w:r w:rsidRPr="00711F4A">
        <w:rPr>
          <w:szCs w:val="24"/>
          <w:lang w:val="en-GB"/>
        </w:rPr>
        <w:t xml:space="preserve">- 2 </w:t>
      </w:r>
      <w:proofErr w:type="spellStart"/>
      <w:r w:rsidRPr="00711F4A">
        <w:rPr>
          <w:szCs w:val="24"/>
          <w:lang w:val="en-GB"/>
        </w:rPr>
        <w:t>dicembre</w:t>
      </w:r>
      <w:proofErr w:type="spellEnd"/>
      <w:r w:rsidRPr="00711F4A">
        <w:rPr>
          <w:szCs w:val="24"/>
          <w:lang w:val="en-GB"/>
        </w:rPr>
        <w:t xml:space="preserve"> 2017</w:t>
      </w:r>
    </w:p>
    <w:p w14:paraId="10123381" w14:textId="254E8E11" w:rsidR="00920FFF" w:rsidRPr="00711F4A" w:rsidRDefault="00920FFF" w:rsidP="00B54165">
      <w:pPr>
        <w:spacing w:after="0" w:line="259" w:lineRule="auto"/>
        <w:ind w:left="0" w:firstLine="0"/>
        <w:jc w:val="both"/>
        <w:rPr>
          <w:szCs w:val="24"/>
          <w:lang w:val="en-GB"/>
        </w:rPr>
      </w:pPr>
    </w:p>
    <w:p w14:paraId="51ACF07A" w14:textId="432AEC75" w:rsidR="00920FFF" w:rsidRPr="00A4431E" w:rsidRDefault="00920FFF" w:rsidP="00B54165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“Testi e contesti nel discorso sul turismo sostenibile”. Convegno </w:t>
      </w:r>
      <w:r w:rsidRPr="00A4431E">
        <w:rPr>
          <w:i/>
          <w:iCs/>
          <w:szCs w:val="24"/>
        </w:rPr>
        <w:t>Il turismo sostenibile come fattore di sviluppo economico-sociale</w:t>
      </w:r>
      <w:r w:rsidRPr="00A4431E">
        <w:rPr>
          <w:szCs w:val="24"/>
        </w:rPr>
        <w:t>, Bari, 14 dicembre 2018</w:t>
      </w:r>
    </w:p>
    <w:p w14:paraId="6B83B62F" w14:textId="77777777" w:rsidR="007875EE" w:rsidRPr="00A4431E" w:rsidRDefault="007875EE" w:rsidP="00B54165">
      <w:pPr>
        <w:spacing w:after="0" w:line="259" w:lineRule="auto"/>
        <w:ind w:left="0" w:firstLine="0"/>
        <w:jc w:val="both"/>
        <w:rPr>
          <w:szCs w:val="24"/>
        </w:rPr>
      </w:pPr>
    </w:p>
    <w:p w14:paraId="36F12229" w14:textId="03666AB8" w:rsidR="007875EE" w:rsidRPr="00711F4A" w:rsidRDefault="007875EE" w:rsidP="007875EE">
      <w:pPr>
        <w:spacing w:after="0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“Out of the (sand)box. Developing translation competence via Wikipedia”. XXIX </w:t>
      </w:r>
      <w:proofErr w:type="spellStart"/>
      <w:r w:rsidRPr="00711F4A">
        <w:rPr>
          <w:szCs w:val="24"/>
          <w:lang w:val="en-GB"/>
        </w:rPr>
        <w:t>Convegno</w:t>
      </w:r>
      <w:proofErr w:type="spellEnd"/>
      <w:r w:rsidRPr="00711F4A">
        <w:rPr>
          <w:szCs w:val="24"/>
          <w:lang w:val="en-GB"/>
        </w:rPr>
        <w:t xml:space="preserve"> AIA – Thinking out of the box – </w:t>
      </w:r>
      <w:proofErr w:type="spellStart"/>
      <w:r w:rsidRPr="00711F4A">
        <w:rPr>
          <w:szCs w:val="24"/>
          <w:lang w:val="en-GB"/>
        </w:rPr>
        <w:t>Padova</w:t>
      </w:r>
      <w:proofErr w:type="spellEnd"/>
      <w:r w:rsidRPr="00711F4A">
        <w:rPr>
          <w:szCs w:val="24"/>
          <w:lang w:val="en-GB"/>
        </w:rPr>
        <w:t xml:space="preserve">, 5-7 </w:t>
      </w:r>
      <w:proofErr w:type="spellStart"/>
      <w:r w:rsidRPr="00711F4A">
        <w:rPr>
          <w:szCs w:val="24"/>
          <w:lang w:val="en-GB"/>
        </w:rPr>
        <w:t>settembre</w:t>
      </w:r>
      <w:proofErr w:type="spellEnd"/>
      <w:r w:rsidRPr="00711F4A">
        <w:rPr>
          <w:szCs w:val="24"/>
          <w:lang w:val="en-GB"/>
        </w:rPr>
        <w:t xml:space="preserve"> 201</w:t>
      </w:r>
      <w:r w:rsidR="00792174" w:rsidRPr="00711F4A">
        <w:rPr>
          <w:szCs w:val="24"/>
          <w:lang w:val="en-GB"/>
        </w:rPr>
        <w:t>9</w:t>
      </w:r>
    </w:p>
    <w:p w14:paraId="7E60B92A" w14:textId="77777777" w:rsidR="00920FFF" w:rsidRPr="00711F4A" w:rsidRDefault="00920FFF" w:rsidP="002272E1">
      <w:pPr>
        <w:spacing w:after="0" w:line="240" w:lineRule="auto"/>
        <w:jc w:val="both"/>
        <w:rPr>
          <w:szCs w:val="24"/>
          <w:lang w:val="en-GB"/>
        </w:rPr>
      </w:pPr>
    </w:p>
    <w:p w14:paraId="12416EEA" w14:textId="7BCCE456" w:rsidR="002272E1" w:rsidRPr="00A4431E" w:rsidRDefault="002272E1" w:rsidP="002272E1">
      <w:pPr>
        <w:spacing w:after="0" w:line="240" w:lineRule="auto"/>
        <w:jc w:val="both"/>
        <w:rPr>
          <w:b/>
          <w:bCs/>
          <w:i/>
          <w:iCs/>
          <w:szCs w:val="24"/>
        </w:rPr>
      </w:pPr>
      <w:r w:rsidRPr="00711F4A">
        <w:rPr>
          <w:szCs w:val="24"/>
          <w:lang w:val="en-GB"/>
        </w:rPr>
        <w:t xml:space="preserve">“CULTURE as a ‘Liquid’ Modern Word. Evidence from Synchronic and Diachronic Resources”. </w:t>
      </w:r>
      <w:r w:rsidRPr="00A4431E">
        <w:rPr>
          <w:szCs w:val="24"/>
        </w:rPr>
        <w:t xml:space="preserve">Sixth </w:t>
      </w:r>
      <w:proofErr w:type="spellStart"/>
      <w:r w:rsidRPr="00A4431E">
        <w:rPr>
          <w:szCs w:val="24"/>
        </w:rPr>
        <w:t>Italian</w:t>
      </w:r>
      <w:proofErr w:type="spellEnd"/>
      <w:r w:rsidRPr="00A4431E">
        <w:rPr>
          <w:szCs w:val="24"/>
        </w:rPr>
        <w:t xml:space="preserve"> Conference on </w:t>
      </w:r>
      <w:proofErr w:type="spellStart"/>
      <w:r w:rsidRPr="00A4431E">
        <w:rPr>
          <w:szCs w:val="24"/>
        </w:rPr>
        <w:t>Computational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Linguistics</w:t>
      </w:r>
      <w:proofErr w:type="spellEnd"/>
      <w:r w:rsidRPr="00A4431E">
        <w:rPr>
          <w:szCs w:val="24"/>
        </w:rPr>
        <w:t>, Bari 13-15 novembre 2019</w:t>
      </w:r>
      <w:r w:rsidRPr="00A4431E">
        <w:rPr>
          <w:b/>
          <w:bCs/>
          <w:i/>
          <w:iCs/>
          <w:szCs w:val="24"/>
        </w:rPr>
        <w:t xml:space="preserve"> </w:t>
      </w:r>
    </w:p>
    <w:p w14:paraId="793460EA" w14:textId="77777777" w:rsidR="00920FFF" w:rsidRPr="00A4431E" w:rsidRDefault="00920FFF" w:rsidP="002272E1">
      <w:pPr>
        <w:spacing w:after="0" w:line="240" w:lineRule="auto"/>
        <w:jc w:val="both"/>
        <w:rPr>
          <w:b/>
          <w:bCs/>
          <w:i/>
          <w:iCs/>
          <w:szCs w:val="24"/>
        </w:rPr>
      </w:pPr>
    </w:p>
    <w:p w14:paraId="78E74AFF" w14:textId="0B9DA3CF" w:rsidR="002272E1" w:rsidRPr="00A4431E" w:rsidRDefault="002272E1" w:rsidP="002272E1">
      <w:pPr>
        <w:pStyle w:val="Titolo1"/>
        <w:shd w:val="clear" w:color="auto" w:fill="FFFFFF"/>
        <w:spacing w:after="72" w:line="360" w:lineRule="atLeast"/>
        <w:ind w:left="0" w:firstLine="0"/>
        <w:rPr>
          <w:b w:val="0"/>
          <w:sz w:val="24"/>
          <w:szCs w:val="24"/>
        </w:rPr>
      </w:pPr>
      <w:r w:rsidRPr="00711F4A">
        <w:rPr>
          <w:b w:val="0"/>
          <w:sz w:val="24"/>
          <w:szCs w:val="24"/>
          <w:lang w:val="en-GB"/>
        </w:rPr>
        <w:t>“</w:t>
      </w:r>
      <w:r w:rsidRPr="00711F4A">
        <w:rPr>
          <w:b w:val="0"/>
          <w:i/>
          <w:iCs/>
          <w:sz w:val="24"/>
          <w:szCs w:val="24"/>
          <w:lang w:val="en-GB"/>
        </w:rPr>
        <w:t>By the Ionian Sea</w:t>
      </w:r>
      <w:r w:rsidRPr="00711F4A">
        <w:rPr>
          <w:b w:val="0"/>
          <w:sz w:val="24"/>
          <w:szCs w:val="24"/>
          <w:lang w:val="en-GB"/>
        </w:rPr>
        <w:t xml:space="preserve">. From travel writing to story-telling”. </w:t>
      </w:r>
      <w:r w:rsidRPr="00A4431E">
        <w:rPr>
          <w:b w:val="0"/>
          <w:sz w:val="24"/>
          <w:szCs w:val="24"/>
        </w:rPr>
        <w:t xml:space="preserve">Convegno Internazionale di Studi </w:t>
      </w:r>
      <w:r w:rsidRPr="00A4431E">
        <w:rPr>
          <w:b w:val="0"/>
          <w:i/>
          <w:iCs/>
          <w:sz w:val="24"/>
          <w:szCs w:val="24"/>
        </w:rPr>
        <w:t>Tra Adriatico e Ionio. Itinerari culturali e turismo sostenibile</w:t>
      </w:r>
      <w:r w:rsidRPr="00A4431E">
        <w:rPr>
          <w:b w:val="0"/>
          <w:sz w:val="24"/>
          <w:szCs w:val="24"/>
        </w:rPr>
        <w:t xml:space="preserve">, Corfù 21-23 </w:t>
      </w:r>
      <w:proofErr w:type="gramStart"/>
      <w:r w:rsidRPr="00A4431E">
        <w:rPr>
          <w:b w:val="0"/>
          <w:sz w:val="24"/>
          <w:szCs w:val="24"/>
        </w:rPr>
        <w:t>Novembre</w:t>
      </w:r>
      <w:proofErr w:type="gramEnd"/>
      <w:r w:rsidRPr="00A4431E">
        <w:rPr>
          <w:b w:val="0"/>
          <w:sz w:val="24"/>
          <w:szCs w:val="24"/>
        </w:rPr>
        <w:t xml:space="preserve"> 2019</w:t>
      </w:r>
    </w:p>
    <w:p w14:paraId="39A1F119" w14:textId="14AB2F11" w:rsidR="000464FA" w:rsidRPr="00A4431E" w:rsidRDefault="000464FA" w:rsidP="000464FA">
      <w:pPr>
        <w:rPr>
          <w:szCs w:val="24"/>
        </w:rPr>
      </w:pPr>
    </w:p>
    <w:p w14:paraId="1E09C64A" w14:textId="57BA2F25" w:rsidR="000464FA" w:rsidRPr="00A4431E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</w:rPr>
      </w:pPr>
      <w:r w:rsidRPr="00A4431E">
        <w:rPr>
          <w:szCs w:val="24"/>
        </w:rPr>
        <w:t>"</w:t>
      </w:r>
      <w:proofErr w:type="spellStart"/>
      <w:r w:rsidRPr="00A4431E">
        <w:rPr>
          <w:szCs w:val="24"/>
        </w:rPr>
        <w:t>Representing</w:t>
      </w:r>
      <w:proofErr w:type="spellEnd"/>
      <w:r w:rsidRPr="00A4431E">
        <w:rPr>
          <w:szCs w:val="24"/>
        </w:rPr>
        <w:t xml:space="preserve"> and </w:t>
      </w:r>
      <w:proofErr w:type="spellStart"/>
      <w:r w:rsidRPr="00A4431E">
        <w:rPr>
          <w:szCs w:val="24"/>
        </w:rPr>
        <w:t>disseminating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historical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knowledge</w:t>
      </w:r>
      <w:proofErr w:type="spellEnd"/>
      <w:r w:rsidRPr="00A4431E">
        <w:rPr>
          <w:szCs w:val="24"/>
        </w:rPr>
        <w:t xml:space="preserve"> in Wikipedia. The case of </w:t>
      </w:r>
      <w:r w:rsidRPr="00A4431E">
        <w:rPr>
          <w:rFonts w:hint="eastAsia"/>
          <w:szCs w:val="24"/>
        </w:rPr>
        <w:t>‘</w:t>
      </w:r>
      <w:proofErr w:type="spellStart"/>
      <w:r w:rsidRPr="00A4431E">
        <w:rPr>
          <w:szCs w:val="24"/>
        </w:rPr>
        <w:t>TheTroubles</w:t>
      </w:r>
      <w:proofErr w:type="spellEnd"/>
      <w:r w:rsidRPr="00A4431E">
        <w:rPr>
          <w:rFonts w:hint="eastAsia"/>
          <w:szCs w:val="24"/>
        </w:rPr>
        <w:t>’</w:t>
      </w:r>
      <w:r w:rsidRPr="00A4431E">
        <w:rPr>
          <w:szCs w:val="24"/>
        </w:rPr>
        <w:t xml:space="preserve">”, CLAVIER 2017 International Conference, Bari 30 </w:t>
      </w:r>
      <w:proofErr w:type="gramStart"/>
      <w:r w:rsidRPr="00A4431E">
        <w:rPr>
          <w:szCs w:val="24"/>
        </w:rPr>
        <w:t>Novembre</w:t>
      </w:r>
      <w:proofErr w:type="gramEnd"/>
      <w:r w:rsidRPr="00A4431E">
        <w:rPr>
          <w:szCs w:val="24"/>
        </w:rPr>
        <w:t xml:space="preserve"> - 2 Dicembre 2017</w:t>
      </w:r>
    </w:p>
    <w:p w14:paraId="1CAF7463" w14:textId="77777777" w:rsidR="000464FA" w:rsidRPr="00A4431E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</w:rPr>
      </w:pPr>
    </w:p>
    <w:p w14:paraId="42F3D072" w14:textId="721B5551" w:rsidR="000464FA" w:rsidRPr="00711F4A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"Vertical and distant reading of Shakespeare with digital natives. The case of 'The Merchant of Venice', 'ESRA CONFERENCE 2019 - Roma 12-19 </w:t>
      </w:r>
      <w:proofErr w:type="spellStart"/>
      <w:r w:rsidRPr="00711F4A">
        <w:rPr>
          <w:szCs w:val="24"/>
          <w:lang w:val="en-GB"/>
        </w:rPr>
        <w:t>luglio</w:t>
      </w:r>
      <w:proofErr w:type="spellEnd"/>
      <w:r w:rsidRPr="00711F4A">
        <w:rPr>
          <w:szCs w:val="24"/>
          <w:lang w:val="en-GB"/>
        </w:rPr>
        <w:t xml:space="preserve"> 2019</w:t>
      </w:r>
    </w:p>
    <w:p w14:paraId="5EF46321" w14:textId="77777777" w:rsidR="000464FA" w:rsidRPr="00711F4A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</w:p>
    <w:p w14:paraId="70250980" w14:textId="77777777" w:rsidR="000464FA" w:rsidRPr="00711F4A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</w:p>
    <w:p w14:paraId="4C11A7C6" w14:textId="1D4D892B" w:rsidR="000464FA" w:rsidRPr="00A4431E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</w:rPr>
      </w:pPr>
      <w:r w:rsidRPr="00A4431E">
        <w:rPr>
          <w:szCs w:val="24"/>
        </w:rPr>
        <w:t xml:space="preserve">"Innovazione didattica e competenze specialistiche </w:t>
      </w:r>
      <w:proofErr w:type="spellStart"/>
      <w:r w:rsidRPr="00A4431E">
        <w:rPr>
          <w:szCs w:val="24"/>
        </w:rPr>
        <w:t>percontenuti</w:t>
      </w:r>
      <w:proofErr w:type="spellEnd"/>
      <w:r w:rsidRPr="00A4431E">
        <w:rPr>
          <w:szCs w:val="24"/>
        </w:rPr>
        <w:t xml:space="preserve"> di qualit</w:t>
      </w:r>
      <w:r w:rsidRPr="00A4431E">
        <w:rPr>
          <w:rFonts w:hint="eastAsia"/>
          <w:szCs w:val="24"/>
        </w:rPr>
        <w:t>à</w:t>
      </w:r>
      <w:r w:rsidRPr="00A4431E">
        <w:rPr>
          <w:szCs w:val="24"/>
        </w:rPr>
        <w:t xml:space="preserve">: il caso delle </w:t>
      </w:r>
      <w:proofErr w:type="spellStart"/>
      <w:r w:rsidRPr="00A4431E">
        <w:rPr>
          <w:szCs w:val="24"/>
        </w:rPr>
        <w:t>translatathon</w:t>
      </w:r>
      <w:proofErr w:type="spellEnd"/>
      <w:r w:rsidRPr="00A4431E">
        <w:rPr>
          <w:szCs w:val="24"/>
        </w:rPr>
        <w:t xml:space="preserve"> in Wikipedia dedicate alla medicina". 'VIII Congresso "Collaborative Knowledge Building </w:t>
      </w:r>
      <w:proofErr w:type="spellStart"/>
      <w:r w:rsidRPr="00A4431E">
        <w:rPr>
          <w:szCs w:val="24"/>
        </w:rPr>
        <w:t>Group</w:t>
      </w:r>
      <w:proofErr w:type="gramStart"/>
      <w:r w:rsidRPr="00A4431E">
        <w:rPr>
          <w:szCs w:val="24"/>
        </w:rPr>
        <w:t>":Tecnologie</w:t>
      </w:r>
      <w:proofErr w:type="spellEnd"/>
      <w:proofErr w:type="gramEnd"/>
      <w:r w:rsidRPr="00A4431E">
        <w:rPr>
          <w:szCs w:val="24"/>
        </w:rPr>
        <w:t xml:space="preserve"> digitali e ambienti di apprendimento oltre l'emergenza. </w:t>
      </w:r>
      <w:r w:rsidR="00681F2A" w:rsidRPr="00A4431E">
        <w:rPr>
          <w:szCs w:val="24"/>
        </w:rPr>
        <w:t xml:space="preserve">Roma </w:t>
      </w:r>
      <w:r w:rsidRPr="00A4431E">
        <w:rPr>
          <w:szCs w:val="24"/>
        </w:rPr>
        <w:t xml:space="preserve">16-18 settembre 2021. </w:t>
      </w:r>
    </w:p>
    <w:p w14:paraId="0F076D86" w14:textId="77777777" w:rsidR="00013D7D" w:rsidRPr="00711F4A" w:rsidRDefault="00013D7D" w:rsidP="00013D7D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>"Understanding Wikipedia</w:t>
      </w:r>
      <w:r w:rsidRPr="00711F4A">
        <w:rPr>
          <w:rFonts w:hint="eastAsia"/>
          <w:szCs w:val="24"/>
          <w:lang w:val="en-GB"/>
        </w:rPr>
        <w:t>’</w:t>
      </w:r>
      <w:r w:rsidRPr="00711F4A">
        <w:rPr>
          <w:szCs w:val="24"/>
          <w:lang w:val="en-GB"/>
        </w:rPr>
        <w:t>s Dark Matter</w:t>
      </w:r>
      <w:proofErr w:type="gramStart"/>
      <w:r w:rsidRPr="00711F4A">
        <w:rPr>
          <w:szCs w:val="24"/>
          <w:lang w:val="en-GB"/>
        </w:rPr>
        <w:t>”,  Hong</w:t>
      </w:r>
      <w:proofErr w:type="gramEnd"/>
      <w:r w:rsidRPr="00711F4A">
        <w:rPr>
          <w:szCs w:val="24"/>
          <w:lang w:val="en-GB"/>
        </w:rPr>
        <w:t xml:space="preserve"> Kong Baptist University 15-17 </w:t>
      </w:r>
      <w:proofErr w:type="spellStart"/>
      <w:r w:rsidRPr="00711F4A">
        <w:rPr>
          <w:szCs w:val="24"/>
          <w:lang w:val="en-GB"/>
        </w:rPr>
        <w:t>Dicembre</w:t>
      </w:r>
      <w:proofErr w:type="spellEnd"/>
      <w:r w:rsidRPr="00711F4A">
        <w:rPr>
          <w:szCs w:val="24"/>
          <w:lang w:val="en-GB"/>
        </w:rPr>
        <w:t xml:space="preserve"> 2021</w:t>
      </w:r>
    </w:p>
    <w:p w14:paraId="4D0020A1" w14:textId="77777777" w:rsidR="000464FA" w:rsidRPr="00711F4A" w:rsidRDefault="000464FA" w:rsidP="000464FA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</w:p>
    <w:p w14:paraId="1B43DE81" w14:textId="77777777" w:rsidR="00A4431E" w:rsidRPr="00711F4A" w:rsidRDefault="00A4431E" w:rsidP="00A4431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>"To make them see". A Digital Humanities approach to the '</w:t>
      </w:r>
      <w:proofErr w:type="spellStart"/>
      <w:r w:rsidRPr="00711F4A">
        <w:rPr>
          <w:szCs w:val="24"/>
          <w:lang w:val="en-GB"/>
        </w:rPr>
        <w:t>philogical</w:t>
      </w:r>
      <w:proofErr w:type="spellEnd"/>
      <w:r w:rsidRPr="00711F4A">
        <w:rPr>
          <w:szCs w:val="24"/>
          <w:lang w:val="en-GB"/>
        </w:rPr>
        <w:t xml:space="preserve"> circle'</w:t>
      </w:r>
    </w:p>
    <w:p w14:paraId="15BBB157" w14:textId="77777777" w:rsidR="00A4431E" w:rsidRPr="00711F4A" w:rsidRDefault="00A4431E" w:rsidP="00A4431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XXX </w:t>
      </w:r>
      <w:proofErr w:type="spellStart"/>
      <w:r w:rsidRPr="00711F4A">
        <w:rPr>
          <w:szCs w:val="24"/>
          <w:lang w:val="en-GB"/>
        </w:rPr>
        <w:t>Convegno</w:t>
      </w:r>
      <w:proofErr w:type="spellEnd"/>
      <w:r w:rsidRPr="00711F4A">
        <w:rPr>
          <w:szCs w:val="24"/>
          <w:lang w:val="en-GB"/>
        </w:rPr>
        <w:t xml:space="preserve"> AIA - Experiment and Innovation: Branching Forwards and Backwards (Catania 15-17 </w:t>
      </w:r>
      <w:proofErr w:type="spellStart"/>
      <w:r w:rsidRPr="00711F4A">
        <w:rPr>
          <w:szCs w:val="24"/>
          <w:lang w:val="en-GB"/>
        </w:rPr>
        <w:t>settembre</w:t>
      </w:r>
      <w:proofErr w:type="spellEnd"/>
      <w:r w:rsidRPr="00711F4A">
        <w:rPr>
          <w:szCs w:val="24"/>
          <w:lang w:val="en-GB"/>
        </w:rPr>
        <w:t xml:space="preserve"> 2022</w:t>
      </w:r>
    </w:p>
    <w:p w14:paraId="4E265600" w14:textId="15665C33" w:rsidR="002272E1" w:rsidRPr="00711F4A" w:rsidRDefault="002272E1" w:rsidP="007875EE">
      <w:pPr>
        <w:spacing w:after="0" w:line="259" w:lineRule="auto"/>
        <w:ind w:left="0" w:firstLine="0"/>
        <w:jc w:val="both"/>
        <w:rPr>
          <w:szCs w:val="24"/>
          <w:lang w:val="en-GB"/>
        </w:rPr>
      </w:pPr>
    </w:p>
    <w:p w14:paraId="12EBC3EE" w14:textId="42EA021F" w:rsidR="00681F2A" w:rsidRPr="00A4431E" w:rsidRDefault="00681F2A" w:rsidP="007875EE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“A </w:t>
      </w:r>
      <w:proofErr w:type="spellStart"/>
      <w:r w:rsidRPr="00A4431E">
        <w:rPr>
          <w:szCs w:val="24"/>
        </w:rPr>
        <w:t>very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difficult</w:t>
      </w:r>
      <w:proofErr w:type="spellEnd"/>
      <w:r w:rsidRPr="00A4431E">
        <w:rPr>
          <w:szCs w:val="24"/>
        </w:rPr>
        <w:t xml:space="preserve"> word!” Cultura, big data e Digital </w:t>
      </w:r>
      <w:proofErr w:type="spellStart"/>
      <w:r w:rsidRPr="00A4431E">
        <w:rPr>
          <w:szCs w:val="24"/>
        </w:rPr>
        <w:t>Humanities</w:t>
      </w:r>
      <w:proofErr w:type="spellEnd"/>
      <w:r w:rsidRPr="00A4431E">
        <w:rPr>
          <w:szCs w:val="24"/>
        </w:rPr>
        <w:t xml:space="preserve">, Convegno Internazionale “Digital </w:t>
      </w:r>
      <w:proofErr w:type="spellStart"/>
      <w:r w:rsidRPr="00A4431E">
        <w:rPr>
          <w:szCs w:val="24"/>
        </w:rPr>
        <w:t>Humanities</w:t>
      </w:r>
      <w:proofErr w:type="spellEnd"/>
      <w:r w:rsidRPr="00A4431E">
        <w:rPr>
          <w:szCs w:val="24"/>
        </w:rPr>
        <w:t xml:space="preserve">/Informatica Umanistica. Quale </w:t>
      </w:r>
      <w:proofErr w:type="gramStart"/>
      <w:r w:rsidRPr="00A4431E">
        <w:rPr>
          <w:szCs w:val="24"/>
        </w:rPr>
        <w:t>modernità?,</w:t>
      </w:r>
      <w:proofErr w:type="gramEnd"/>
      <w:r w:rsidRPr="00A4431E">
        <w:rPr>
          <w:szCs w:val="24"/>
        </w:rPr>
        <w:t xml:space="preserve"> Bari, 6-7 Ottobre 2022</w:t>
      </w:r>
    </w:p>
    <w:p w14:paraId="3412840F" w14:textId="77777777" w:rsidR="00681F2A" w:rsidRPr="00A4431E" w:rsidRDefault="00681F2A" w:rsidP="007875EE">
      <w:pPr>
        <w:spacing w:after="0" w:line="259" w:lineRule="auto"/>
        <w:ind w:left="0" w:firstLine="0"/>
        <w:jc w:val="both"/>
        <w:rPr>
          <w:szCs w:val="24"/>
        </w:rPr>
      </w:pPr>
    </w:p>
    <w:p w14:paraId="17D1325D" w14:textId="7236BD15" w:rsidR="00A4431E" w:rsidRPr="00711F4A" w:rsidRDefault="00A4431E" w:rsidP="00A4431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lang w:val="en-GB"/>
        </w:rPr>
        <w:t>Collaborative translation and the dynamics of knowledge dissemination on the web,</w:t>
      </w:r>
    </w:p>
    <w:p w14:paraId="4F85D401" w14:textId="2D5E301C" w:rsidR="00A4431E" w:rsidRPr="00711F4A" w:rsidRDefault="00A4431E" w:rsidP="00A4431E">
      <w:pPr>
        <w:autoSpaceDE w:val="0"/>
        <w:autoSpaceDN w:val="0"/>
        <w:adjustRightInd w:val="0"/>
        <w:spacing w:after="0" w:line="240" w:lineRule="auto"/>
        <w:ind w:left="0" w:firstLine="0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XXXI </w:t>
      </w:r>
      <w:proofErr w:type="spellStart"/>
      <w:r w:rsidRPr="00711F4A">
        <w:rPr>
          <w:szCs w:val="24"/>
          <w:lang w:val="en-GB"/>
        </w:rPr>
        <w:t>Convegno</w:t>
      </w:r>
      <w:proofErr w:type="spellEnd"/>
      <w:r w:rsidRPr="00711F4A">
        <w:rPr>
          <w:szCs w:val="24"/>
          <w:lang w:val="en-GB"/>
        </w:rPr>
        <w:t xml:space="preserve"> AIA, Experiment and Innovation: Branching Forwards and Backwards, </w:t>
      </w:r>
      <w:proofErr w:type="spellStart"/>
      <w:r w:rsidRPr="00711F4A">
        <w:rPr>
          <w:szCs w:val="24"/>
          <w:lang w:val="en-GB"/>
        </w:rPr>
        <w:t>Rende</w:t>
      </w:r>
      <w:proofErr w:type="spellEnd"/>
      <w:r w:rsidRPr="00711F4A">
        <w:rPr>
          <w:szCs w:val="24"/>
          <w:lang w:val="en-GB"/>
        </w:rPr>
        <w:t xml:space="preserve"> 15-13-16 </w:t>
      </w:r>
      <w:proofErr w:type="spellStart"/>
      <w:r w:rsidRPr="00711F4A">
        <w:rPr>
          <w:szCs w:val="24"/>
          <w:lang w:val="en-GB"/>
        </w:rPr>
        <w:t>settembre</w:t>
      </w:r>
      <w:proofErr w:type="spellEnd"/>
      <w:r w:rsidRPr="00711F4A">
        <w:rPr>
          <w:szCs w:val="24"/>
          <w:lang w:val="en-GB"/>
        </w:rPr>
        <w:t xml:space="preserve"> 2023</w:t>
      </w:r>
    </w:p>
    <w:p w14:paraId="759B74B4" w14:textId="77777777" w:rsidR="00A4431E" w:rsidRPr="00711F4A" w:rsidRDefault="00A4431E" w:rsidP="00A4431E">
      <w:pPr>
        <w:pStyle w:val="pup-titolo1"/>
        <w:spacing w:after="0" w:line="360" w:lineRule="auto"/>
        <w:rPr>
          <w:sz w:val="24"/>
          <w:lang w:val="en-GB"/>
        </w:rPr>
      </w:pPr>
    </w:p>
    <w:p w14:paraId="5BB846C0" w14:textId="77777777" w:rsidR="007875EE" w:rsidRPr="00711F4A" w:rsidRDefault="007875EE" w:rsidP="00B54165">
      <w:pPr>
        <w:spacing w:after="0" w:line="259" w:lineRule="auto"/>
        <w:ind w:left="0" w:firstLine="0"/>
        <w:jc w:val="both"/>
        <w:rPr>
          <w:szCs w:val="24"/>
          <w:lang w:val="en-GB"/>
        </w:rPr>
      </w:pPr>
    </w:p>
    <w:p w14:paraId="2943698E" w14:textId="77777777" w:rsidR="00517E9E" w:rsidRPr="00A4431E" w:rsidRDefault="00517E9E" w:rsidP="00517E9E">
      <w:pPr>
        <w:pStyle w:val="Titolo1"/>
        <w:ind w:left="-5"/>
        <w:jc w:val="both"/>
        <w:rPr>
          <w:sz w:val="24"/>
          <w:szCs w:val="24"/>
        </w:rPr>
      </w:pPr>
      <w:r w:rsidRPr="00A4431E">
        <w:rPr>
          <w:sz w:val="24"/>
          <w:szCs w:val="24"/>
        </w:rPr>
        <w:t xml:space="preserve">Partecipazione a Progetti di Ricerca </w:t>
      </w:r>
    </w:p>
    <w:p w14:paraId="1A35271C" w14:textId="77777777" w:rsidR="00517E9E" w:rsidRPr="00A4431E" w:rsidRDefault="00517E9E" w:rsidP="00517E9E">
      <w:pPr>
        <w:rPr>
          <w:szCs w:val="24"/>
        </w:rPr>
      </w:pPr>
    </w:p>
    <w:p w14:paraId="042A0B55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0" w:right="566" w:firstLine="0"/>
        <w:jc w:val="both"/>
        <w:rPr>
          <w:b/>
          <w:szCs w:val="24"/>
        </w:rPr>
      </w:pPr>
      <w:r w:rsidRPr="00A4431E">
        <w:rPr>
          <w:b/>
          <w:szCs w:val="24"/>
        </w:rPr>
        <w:t>Progetti internazionali</w:t>
      </w:r>
    </w:p>
    <w:p w14:paraId="2B86117E" w14:textId="77777777" w:rsidR="00170CE5" w:rsidRPr="00A4431E" w:rsidRDefault="00170CE5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35E1A473" w14:textId="6DE2A94E" w:rsidR="00170CE5" w:rsidRPr="00A4431E" w:rsidRDefault="00170CE5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>2022 – Progetto MUST</w:t>
      </w:r>
    </w:p>
    <w:p w14:paraId="2934E930" w14:textId="77777777" w:rsidR="00170CE5" w:rsidRPr="00A4431E" w:rsidRDefault="00170CE5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5CFE591E" w14:textId="2C6E941D" w:rsidR="001007A7" w:rsidRPr="00A4431E" w:rsidRDefault="001007A7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2022- Responsabile del progetto A WIKIVOYAGE TO PUGLIA. TRANSL/EDITATHON @UNIBA – Progetto di </w:t>
      </w:r>
      <w:proofErr w:type="spellStart"/>
      <w:r w:rsidRPr="00A4431E">
        <w:rPr>
          <w:szCs w:val="24"/>
        </w:rPr>
        <w:t>scittura</w:t>
      </w:r>
      <w:proofErr w:type="spellEnd"/>
      <w:r w:rsidRPr="00A4431E">
        <w:rPr>
          <w:szCs w:val="24"/>
        </w:rPr>
        <w:t xml:space="preserve"> e traduzione collaborativa finanziato da </w:t>
      </w:r>
      <w:proofErr w:type="spellStart"/>
      <w:r w:rsidRPr="00A4431E">
        <w:rPr>
          <w:szCs w:val="24"/>
        </w:rPr>
        <w:t>Wikimedia</w:t>
      </w:r>
      <w:proofErr w:type="spellEnd"/>
      <w:r w:rsidRPr="00A4431E">
        <w:rPr>
          <w:szCs w:val="24"/>
        </w:rPr>
        <w:t xml:space="preserve"> Foundation:</w:t>
      </w:r>
    </w:p>
    <w:p w14:paraId="09A943E6" w14:textId="7C2577FF" w:rsidR="001007A7" w:rsidRPr="00A4431E" w:rsidRDefault="001007A7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https://meta.wikimedia.org/wiki/Grants:Project/Rapid/%22A_WikiVoyage_to_Puglia%22._Transl/Editathon@U </w:t>
      </w:r>
      <w:proofErr w:type="spellStart"/>
      <w:r w:rsidRPr="00A4431E">
        <w:rPr>
          <w:szCs w:val="24"/>
        </w:rPr>
        <w:t>niba</w:t>
      </w:r>
      <w:proofErr w:type="spellEnd"/>
    </w:p>
    <w:p w14:paraId="05EC3334" w14:textId="77777777" w:rsidR="001007A7" w:rsidRPr="00A4431E" w:rsidRDefault="001007A7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1D2F362E" w14:textId="466F338C" w:rsidR="001007A7" w:rsidRPr="00A4431E" w:rsidRDefault="00517E9E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2018-2019 – </w:t>
      </w:r>
      <w:r w:rsidR="001007A7" w:rsidRPr="00A4431E">
        <w:rPr>
          <w:szCs w:val="24"/>
        </w:rPr>
        <w:t xml:space="preserve">Responsabile del progetto TRANSLATATHON@UNIBA – Progetto di traduzione cooperativa finanziato da </w:t>
      </w:r>
      <w:proofErr w:type="spellStart"/>
      <w:r w:rsidR="001007A7" w:rsidRPr="00A4431E">
        <w:rPr>
          <w:szCs w:val="24"/>
        </w:rPr>
        <w:t>Wikimedia</w:t>
      </w:r>
      <w:proofErr w:type="spellEnd"/>
      <w:r w:rsidR="001007A7" w:rsidRPr="00A4431E">
        <w:rPr>
          <w:szCs w:val="24"/>
        </w:rPr>
        <w:t xml:space="preserve"> Foundation:</w:t>
      </w:r>
    </w:p>
    <w:p w14:paraId="373E489F" w14:textId="6BD551A1" w:rsidR="001007A7" w:rsidRPr="00A4431E" w:rsidRDefault="001007A7" w:rsidP="001007A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https://meta.wikimedia.org/wiki/Grants:Project/Rapid/Uniba_Dipartimento_LELIA/Translatathon@U </w:t>
      </w:r>
      <w:proofErr w:type="spellStart"/>
      <w:r w:rsidRPr="00A4431E">
        <w:rPr>
          <w:szCs w:val="24"/>
        </w:rPr>
        <w:t>Uniba</w:t>
      </w:r>
      <w:proofErr w:type="spellEnd"/>
    </w:p>
    <w:p w14:paraId="5EA90072" w14:textId="77777777" w:rsidR="00517E9E" w:rsidRPr="00711F4A" w:rsidRDefault="00517E9E" w:rsidP="00517E9E">
      <w:pPr>
        <w:tabs>
          <w:tab w:val="left" w:pos="9072"/>
        </w:tabs>
        <w:spacing w:before="100" w:beforeAutospacing="1" w:after="0" w:line="240" w:lineRule="auto"/>
        <w:ind w:left="0" w:right="566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2013- </w:t>
      </w:r>
      <w:proofErr w:type="spellStart"/>
      <w:r w:rsidRPr="00711F4A">
        <w:rPr>
          <w:szCs w:val="24"/>
          <w:lang w:val="en-GB"/>
        </w:rPr>
        <w:t>CLiC</w:t>
      </w:r>
      <w:proofErr w:type="spellEnd"/>
      <w:r w:rsidRPr="00711F4A">
        <w:rPr>
          <w:szCs w:val="24"/>
          <w:lang w:val="en-GB"/>
        </w:rPr>
        <w:t xml:space="preserve"> Dickens Project (University of Birmingham) -  Member of the Advisory Panel </w:t>
      </w:r>
      <w:hyperlink r:id="rId22" w:history="1">
        <w:r w:rsidRPr="00711F4A">
          <w:rPr>
            <w:rStyle w:val="Collegamentoipertestuale"/>
            <w:szCs w:val="24"/>
            <w:lang w:val="en-GB"/>
          </w:rPr>
          <w:t>https://www.birmingham.ac.uk/schools/edacs/departments/englishlanguage/research/projects/clic/people.aspx</w:t>
        </w:r>
      </w:hyperlink>
    </w:p>
    <w:p w14:paraId="1482F507" w14:textId="77777777" w:rsidR="00517E9E" w:rsidRPr="00A4431E" w:rsidRDefault="00517E9E" w:rsidP="00517E9E">
      <w:pPr>
        <w:tabs>
          <w:tab w:val="left" w:pos="9072"/>
        </w:tabs>
        <w:spacing w:before="100" w:beforeAutospacing="1" w:after="0" w:line="240" w:lineRule="auto"/>
        <w:ind w:left="0" w:right="566" w:firstLine="0"/>
        <w:jc w:val="both"/>
        <w:rPr>
          <w:szCs w:val="24"/>
        </w:rPr>
      </w:pPr>
      <w:r w:rsidRPr="00711F4A">
        <w:rPr>
          <w:szCs w:val="24"/>
          <w:lang w:val="en-GB"/>
        </w:rPr>
        <w:t xml:space="preserve">2010-2013 –- OPTIMALE Project (Optimising Professional Translator Training in a Multilingual Europe) - </w:t>
      </w:r>
      <w:proofErr w:type="spellStart"/>
      <w:r w:rsidRPr="00711F4A">
        <w:rPr>
          <w:szCs w:val="24"/>
          <w:lang w:val="en-GB"/>
        </w:rPr>
        <w:t>Coordinatore</w:t>
      </w:r>
      <w:proofErr w:type="spellEnd"/>
      <w:r w:rsidRPr="00711F4A">
        <w:rPr>
          <w:szCs w:val="24"/>
          <w:lang w:val="en-GB"/>
        </w:rPr>
        <w:t xml:space="preserve">: Daniel </w:t>
      </w:r>
      <w:proofErr w:type="spellStart"/>
      <w:r w:rsidRPr="00711F4A">
        <w:rPr>
          <w:szCs w:val="24"/>
          <w:lang w:val="en-GB"/>
        </w:rPr>
        <w:t>Toudic</w:t>
      </w:r>
      <w:proofErr w:type="spellEnd"/>
      <w:r w:rsidRPr="00711F4A">
        <w:rPr>
          <w:szCs w:val="24"/>
          <w:lang w:val="en-GB"/>
        </w:rPr>
        <w:t xml:space="preserve">, </w:t>
      </w:r>
      <w:proofErr w:type="spellStart"/>
      <w:r w:rsidRPr="00711F4A">
        <w:rPr>
          <w:szCs w:val="24"/>
          <w:lang w:val="en-GB"/>
        </w:rPr>
        <w:t>Univerisité</w:t>
      </w:r>
      <w:proofErr w:type="spellEnd"/>
      <w:r w:rsidRPr="00711F4A">
        <w:rPr>
          <w:szCs w:val="24"/>
          <w:lang w:val="en-GB"/>
        </w:rPr>
        <w:t xml:space="preserve"> de Rennes </w:t>
      </w:r>
      <w:proofErr w:type="gramStart"/>
      <w:r w:rsidRPr="00711F4A">
        <w:rPr>
          <w:szCs w:val="24"/>
          <w:lang w:val="en-GB"/>
        </w:rPr>
        <w:t>36  2</w:t>
      </w:r>
      <w:proofErr w:type="gramEnd"/>
      <w:r w:rsidRPr="00711F4A">
        <w:rPr>
          <w:szCs w:val="24"/>
          <w:lang w:val="en-GB"/>
        </w:rPr>
        <w:t xml:space="preserve"> (France). </w:t>
      </w:r>
      <w:r w:rsidRPr="00A4431E">
        <w:rPr>
          <w:szCs w:val="24"/>
        </w:rPr>
        <w:t>Referente per la documentazione Unità di Bari.</w:t>
      </w:r>
    </w:p>
    <w:p w14:paraId="7EFEB853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b/>
          <w:szCs w:val="24"/>
        </w:rPr>
      </w:pPr>
    </w:p>
    <w:p w14:paraId="0CF23D7E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b/>
          <w:szCs w:val="24"/>
        </w:rPr>
      </w:pPr>
      <w:r w:rsidRPr="00A4431E">
        <w:rPr>
          <w:b/>
          <w:szCs w:val="24"/>
        </w:rPr>
        <w:t>Progetti nazionali</w:t>
      </w:r>
    </w:p>
    <w:p w14:paraId="143BED84" w14:textId="77777777" w:rsidR="00170CE5" w:rsidRPr="00A4431E" w:rsidRDefault="00170CE5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1DADAEC9" w14:textId="77777777" w:rsidR="00533647" w:rsidRPr="00A4431E" w:rsidRDefault="00170CE5" w:rsidP="0053364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PRIN 2022 </w:t>
      </w:r>
      <w:r w:rsidR="00A4431E">
        <w:rPr>
          <w:szCs w:val="24"/>
        </w:rPr>
        <w:t>–</w:t>
      </w:r>
      <w:r w:rsidRPr="00A4431E">
        <w:rPr>
          <w:szCs w:val="24"/>
        </w:rPr>
        <w:t xml:space="preserve"> PNRR</w:t>
      </w:r>
      <w:r w:rsidR="00A4431E">
        <w:rPr>
          <w:szCs w:val="24"/>
        </w:rPr>
        <w:t xml:space="preserve">. </w:t>
      </w:r>
      <w:r w:rsidR="00533647" w:rsidRPr="00A4431E">
        <w:rPr>
          <w:szCs w:val="24"/>
        </w:rPr>
        <w:t xml:space="preserve">Componente dell'Unità di Ricerca di Bari. </w:t>
      </w:r>
      <w:proofErr w:type="spellStart"/>
      <w:r w:rsidR="00533647" w:rsidRPr="00711F4A">
        <w:rPr>
          <w:szCs w:val="24"/>
          <w:lang w:val="en-GB"/>
        </w:rPr>
        <w:t>Titolo</w:t>
      </w:r>
      <w:proofErr w:type="spellEnd"/>
      <w:r w:rsidR="00533647" w:rsidRPr="00711F4A">
        <w:rPr>
          <w:szCs w:val="24"/>
          <w:lang w:val="en-GB"/>
        </w:rPr>
        <w:t xml:space="preserve"> del </w:t>
      </w:r>
      <w:proofErr w:type="spellStart"/>
      <w:r w:rsidR="00533647" w:rsidRPr="00711F4A">
        <w:rPr>
          <w:szCs w:val="24"/>
          <w:lang w:val="en-GB"/>
        </w:rPr>
        <w:t>progetto</w:t>
      </w:r>
      <w:proofErr w:type="spellEnd"/>
      <w:r w:rsidR="00533647" w:rsidRPr="00711F4A">
        <w:rPr>
          <w:szCs w:val="24"/>
          <w:lang w:val="en-GB"/>
        </w:rPr>
        <w:t>: “</w:t>
      </w:r>
      <w:r w:rsidR="00533647" w:rsidRPr="00711F4A">
        <w:rPr>
          <w:lang w:val="en-GB"/>
        </w:rPr>
        <w:t>SENS - Shakespeare's Narrative Sources: Italian Novellas and Their European Dissemination</w:t>
      </w:r>
      <w:r w:rsidR="00533647" w:rsidRPr="00711F4A">
        <w:rPr>
          <w:szCs w:val="24"/>
          <w:lang w:val="en-GB"/>
        </w:rPr>
        <w:t xml:space="preserve">”. </w:t>
      </w:r>
      <w:r w:rsidR="00533647" w:rsidRPr="00A4431E">
        <w:rPr>
          <w:szCs w:val="24"/>
        </w:rPr>
        <w:t xml:space="preserve">(Coordinatore Scientifico Nazionale: Prof. </w:t>
      </w:r>
      <w:proofErr w:type="spellStart"/>
      <w:r w:rsidR="00533647" w:rsidRPr="00A4431E">
        <w:rPr>
          <w:szCs w:val="24"/>
        </w:rPr>
        <w:t>ssa</w:t>
      </w:r>
      <w:proofErr w:type="spellEnd"/>
      <w:r w:rsidR="00533647" w:rsidRPr="00A4431E">
        <w:rPr>
          <w:szCs w:val="24"/>
        </w:rPr>
        <w:t xml:space="preserve"> </w:t>
      </w:r>
      <w:r w:rsidR="00533647">
        <w:rPr>
          <w:szCs w:val="24"/>
        </w:rPr>
        <w:t xml:space="preserve">Silvia </w:t>
      </w:r>
      <w:proofErr w:type="spellStart"/>
      <w:r w:rsidR="00533647">
        <w:rPr>
          <w:szCs w:val="24"/>
        </w:rPr>
        <w:t>Bigliazzi</w:t>
      </w:r>
      <w:proofErr w:type="spellEnd"/>
      <w:r w:rsidR="00533647" w:rsidRPr="00A4431E">
        <w:rPr>
          <w:szCs w:val="24"/>
        </w:rPr>
        <w:t xml:space="preserve">) </w:t>
      </w:r>
    </w:p>
    <w:p w14:paraId="2B1704AD" w14:textId="77777777" w:rsidR="00533647" w:rsidRPr="00A4431E" w:rsidRDefault="00533647" w:rsidP="00533647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7625EBD2" w14:textId="2879987D" w:rsidR="00533647" w:rsidRPr="00A4431E" w:rsidRDefault="00533647" w:rsidP="00533647">
      <w:pPr>
        <w:pStyle w:val="Default"/>
        <w:jc w:val="both"/>
      </w:pPr>
      <w:r>
        <w:t>PRIN 2022. SEN</w:t>
      </w:r>
      <w:r w:rsidRPr="00533647">
        <w:t>S. Componente dell'Unità di Ricerca</w:t>
      </w:r>
      <w:r>
        <w:t xml:space="preserve"> di Bari. </w:t>
      </w:r>
      <w:proofErr w:type="spellStart"/>
      <w:r w:rsidRPr="00711F4A">
        <w:rPr>
          <w:lang w:val="en-GB"/>
        </w:rPr>
        <w:t>Titolo</w:t>
      </w:r>
      <w:proofErr w:type="spellEnd"/>
      <w:r w:rsidRPr="00711F4A">
        <w:rPr>
          <w:lang w:val="en-GB"/>
        </w:rPr>
        <w:t xml:space="preserve"> del </w:t>
      </w:r>
      <w:proofErr w:type="spellStart"/>
      <w:r w:rsidRPr="00711F4A">
        <w:rPr>
          <w:lang w:val="en-GB"/>
        </w:rPr>
        <w:t>progetto</w:t>
      </w:r>
      <w:proofErr w:type="spellEnd"/>
      <w:r w:rsidRPr="00711F4A">
        <w:rPr>
          <w:lang w:val="en-GB"/>
        </w:rPr>
        <w:t xml:space="preserve">: </w:t>
      </w:r>
      <w:r w:rsidRPr="00711F4A">
        <w:rPr>
          <w:bCs/>
          <w:sz w:val="23"/>
          <w:szCs w:val="23"/>
          <w:lang w:val="en-GB"/>
        </w:rPr>
        <w:t>“Applied Shakespeare: Developing New Educational Models for Transversal Competences and Life-skills”</w:t>
      </w:r>
      <w:r w:rsidRPr="00711F4A">
        <w:rPr>
          <w:lang w:val="en-GB"/>
        </w:rPr>
        <w:t xml:space="preserve">”. </w:t>
      </w:r>
      <w:r w:rsidRPr="00A4431E">
        <w:t xml:space="preserve">(Coordinatore Scientifico Nazionale: Prof. </w:t>
      </w:r>
      <w:proofErr w:type="spellStart"/>
      <w:r w:rsidRPr="00A4431E">
        <w:t>ssa</w:t>
      </w:r>
      <w:proofErr w:type="spellEnd"/>
      <w:r w:rsidRPr="00A4431E">
        <w:t xml:space="preserve"> </w:t>
      </w:r>
      <w:r>
        <w:t xml:space="preserve">Maddalena </w:t>
      </w:r>
      <w:proofErr w:type="spellStart"/>
      <w:r>
        <w:t>Pennacchia</w:t>
      </w:r>
      <w:proofErr w:type="spellEnd"/>
      <w:r w:rsidRPr="00A4431E">
        <w:t xml:space="preserve">) </w:t>
      </w:r>
    </w:p>
    <w:p w14:paraId="097666C5" w14:textId="61362B3F" w:rsidR="00170CE5" w:rsidRPr="00A4431E" w:rsidRDefault="00170CE5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</w:p>
    <w:p w14:paraId="442DCFA2" w14:textId="71C40EBD" w:rsidR="00517E9E" w:rsidRPr="00A4431E" w:rsidRDefault="00517E9E" w:rsidP="00517E9E">
      <w:pPr>
        <w:tabs>
          <w:tab w:val="left" w:pos="9072"/>
        </w:tabs>
        <w:spacing w:after="0" w:line="240" w:lineRule="auto"/>
        <w:ind w:left="0" w:right="567" w:firstLine="0"/>
        <w:jc w:val="both"/>
        <w:rPr>
          <w:szCs w:val="24"/>
        </w:rPr>
      </w:pPr>
      <w:r w:rsidRPr="00A4431E">
        <w:rPr>
          <w:szCs w:val="24"/>
        </w:rPr>
        <w:t xml:space="preserve">PRIN 2008 - Componente dell'Unità di Ricerca di Bari. Titolo del progetto: “A </w:t>
      </w:r>
      <w:proofErr w:type="spellStart"/>
      <w:r w:rsidRPr="00A4431E">
        <w:rPr>
          <w:szCs w:val="24"/>
        </w:rPr>
        <w:t>View</w:t>
      </w:r>
      <w:proofErr w:type="spellEnd"/>
      <w:r w:rsidRPr="00A4431E">
        <w:rPr>
          <w:szCs w:val="24"/>
        </w:rPr>
        <w:t xml:space="preserve"> from </w:t>
      </w:r>
      <w:proofErr w:type="spellStart"/>
      <w:r w:rsidRPr="00A4431E">
        <w:rPr>
          <w:szCs w:val="24"/>
        </w:rPr>
        <w:t>Vesuvius</w:t>
      </w:r>
      <w:proofErr w:type="spellEnd"/>
      <w:r w:rsidRPr="00A4431E">
        <w:rPr>
          <w:szCs w:val="24"/>
        </w:rPr>
        <w:t xml:space="preserve">: Il processo risorgimentale in area mediterranea. Categorie, poetiche, marginalità”. (Coordinatore Scientifico Nazionale: Prof. </w:t>
      </w:r>
      <w:proofErr w:type="spellStart"/>
      <w:r w:rsidRPr="00A4431E">
        <w:rPr>
          <w:szCs w:val="24"/>
        </w:rPr>
        <w:t>ssa</w:t>
      </w:r>
      <w:proofErr w:type="spellEnd"/>
      <w:r w:rsidRPr="00A4431E">
        <w:rPr>
          <w:szCs w:val="24"/>
        </w:rPr>
        <w:t xml:space="preserve"> Lilla Maria </w:t>
      </w:r>
      <w:proofErr w:type="spellStart"/>
      <w:r w:rsidRPr="00A4431E">
        <w:rPr>
          <w:szCs w:val="24"/>
        </w:rPr>
        <w:t>Crisafulli</w:t>
      </w:r>
      <w:proofErr w:type="spellEnd"/>
      <w:r w:rsidRPr="00A4431E">
        <w:rPr>
          <w:szCs w:val="24"/>
        </w:rPr>
        <w:t xml:space="preserve">) </w:t>
      </w:r>
    </w:p>
    <w:p w14:paraId="2C8350EB" w14:textId="77777777" w:rsidR="00517E9E" w:rsidRPr="00A4431E" w:rsidRDefault="00517E9E" w:rsidP="00517E9E">
      <w:pPr>
        <w:tabs>
          <w:tab w:val="left" w:pos="9072"/>
        </w:tabs>
        <w:spacing w:before="100" w:beforeAutospacing="1" w:after="0" w:line="240" w:lineRule="auto"/>
        <w:ind w:left="0" w:right="566" w:firstLine="0"/>
        <w:jc w:val="both"/>
        <w:rPr>
          <w:szCs w:val="24"/>
        </w:rPr>
      </w:pPr>
      <w:r w:rsidRPr="00A4431E">
        <w:rPr>
          <w:szCs w:val="24"/>
        </w:rPr>
        <w:lastRenderedPageBreak/>
        <w:t xml:space="preserve">PRIN 2006 - Componente dell'Unità di Ricerca di Bari. Titolo del progetto: “Italia e Inghilterra: Forme di Migrazione e Migrazione delle Forme dagli Elisabettiani ai Romantici” 2006-2008 (Coordinatore Scientifico Nazionale: Prof. </w:t>
      </w:r>
      <w:proofErr w:type="spellStart"/>
      <w:r w:rsidRPr="00A4431E">
        <w:rPr>
          <w:szCs w:val="24"/>
        </w:rPr>
        <w:t>Keir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Elam</w:t>
      </w:r>
      <w:proofErr w:type="spellEnd"/>
      <w:r w:rsidRPr="00A4431E">
        <w:rPr>
          <w:szCs w:val="24"/>
        </w:rPr>
        <w:t xml:space="preserve">) </w:t>
      </w:r>
    </w:p>
    <w:p w14:paraId="44C423C2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right="566" w:hanging="11"/>
        <w:jc w:val="both"/>
        <w:rPr>
          <w:b/>
          <w:szCs w:val="24"/>
        </w:rPr>
      </w:pPr>
    </w:p>
    <w:p w14:paraId="339CA1E5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right="566" w:hanging="11"/>
        <w:jc w:val="both"/>
        <w:rPr>
          <w:b/>
          <w:szCs w:val="24"/>
        </w:rPr>
      </w:pPr>
    </w:p>
    <w:p w14:paraId="1AFB8E8F" w14:textId="6D379308" w:rsidR="00517E9E" w:rsidRPr="00A4431E" w:rsidRDefault="00250A12" w:rsidP="00517E9E">
      <w:pPr>
        <w:tabs>
          <w:tab w:val="left" w:pos="9072"/>
        </w:tabs>
        <w:spacing w:after="0" w:line="240" w:lineRule="auto"/>
        <w:ind w:right="566" w:hanging="11"/>
        <w:jc w:val="both"/>
        <w:rPr>
          <w:b/>
          <w:szCs w:val="24"/>
        </w:rPr>
      </w:pPr>
      <w:r w:rsidRPr="00A4431E">
        <w:rPr>
          <w:b/>
          <w:szCs w:val="24"/>
        </w:rPr>
        <w:br w:type="column"/>
      </w:r>
      <w:r w:rsidR="00517E9E" w:rsidRPr="00A4431E">
        <w:rPr>
          <w:b/>
          <w:szCs w:val="24"/>
        </w:rPr>
        <w:lastRenderedPageBreak/>
        <w:t>Progetti di Ateneo</w:t>
      </w:r>
    </w:p>
    <w:p w14:paraId="41C43481" w14:textId="77777777" w:rsidR="001007A7" w:rsidRPr="00A4431E" w:rsidRDefault="001007A7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3F98B88D" w14:textId="507A58F9" w:rsidR="00517E9E" w:rsidRPr="00A4431E" w:rsidRDefault="00E20DAF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Come </w:t>
      </w:r>
      <w:r w:rsidR="001007A7" w:rsidRPr="00A4431E">
        <w:rPr>
          <w:szCs w:val="24"/>
        </w:rPr>
        <w:t>responsabile scientifico</w:t>
      </w:r>
      <w:r w:rsidR="00517E9E" w:rsidRPr="00A4431E">
        <w:rPr>
          <w:szCs w:val="24"/>
        </w:rPr>
        <w:t xml:space="preserve">: </w:t>
      </w:r>
    </w:p>
    <w:p w14:paraId="48ABF088" w14:textId="77777777" w:rsidR="00E20DAF" w:rsidRPr="00A4431E" w:rsidRDefault="00E20DAF" w:rsidP="001007A7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155227BB" w14:textId="33C5DC94" w:rsidR="001007A7" w:rsidRPr="00A4431E" w:rsidRDefault="001007A7" w:rsidP="001007A7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2016 “Digital </w:t>
      </w:r>
      <w:proofErr w:type="spellStart"/>
      <w:r w:rsidRPr="00A4431E">
        <w:rPr>
          <w:szCs w:val="24"/>
        </w:rPr>
        <w:t>Humanities</w:t>
      </w:r>
      <w:proofErr w:type="spellEnd"/>
      <w:r w:rsidRPr="00A4431E">
        <w:rPr>
          <w:szCs w:val="24"/>
        </w:rPr>
        <w:t xml:space="preserve"> e studi di anglistica. Percorsi di ricerca e innovazione della didattica” (Responsabile Scientifico: Prof.ssa Maristella Gatto)</w:t>
      </w:r>
    </w:p>
    <w:p w14:paraId="1DECC15B" w14:textId="1EC27992" w:rsidR="00E20DAF" w:rsidRPr="00A4431E" w:rsidRDefault="00E20DAF" w:rsidP="001007A7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25BE8608" w14:textId="723E2484" w:rsidR="00E20DAF" w:rsidRPr="00711F4A" w:rsidRDefault="00E20DAF" w:rsidP="001007A7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Come </w:t>
      </w:r>
      <w:proofErr w:type="spellStart"/>
      <w:r w:rsidRPr="00711F4A">
        <w:rPr>
          <w:szCs w:val="24"/>
          <w:lang w:val="en-GB"/>
        </w:rPr>
        <w:t>componente</w:t>
      </w:r>
      <w:proofErr w:type="spellEnd"/>
      <w:r w:rsidRPr="00711F4A">
        <w:rPr>
          <w:szCs w:val="24"/>
          <w:lang w:val="en-GB"/>
        </w:rPr>
        <w:t>:</w:t>
      </w:r>
    </w:p>
    <w:p w14:paraId="0BCB0070" w14:textId="550BCF1E" w:rsidR="001007A7" w:rsidRPr="00711F4A" w:rsidRDefault="001007A7" w:rsidP="001007A7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  <w:lang w:val="en-GB"/>
        </w:rPr>
      </w:pPr>
    </w:p>
    <w:p w14:paraId="1A8EA408" w14:textId="08D618C2" w:rsidR="00250A12" w:rsidRPr="00711F4A" w:rsidRDefault="00250A12" w:rsidP="00250A12">
      <w:pPr>
        <w:tabs>
          <w:tab w:val="left" w:pos="9072"/>
        </w:tabs>
        <w:spacing w:after="0" w:line="240" w:lineRule="auto"/>
        <w:ind w:left="11" w:right="567" w:hanging="11"/>
        <w:jc w:val="both"/>
        <w:rPr>
          <w:color w:val="auto"/>
          <w:szCs w:val="24"/>
          <w:lang w:val="en-GB"/>
        </w:rPr>
      </w:pPr>
      <w:r w:rsidRPr="00711F4A">
        <w:rPr>
          <w:szCs w:val="24"/>
          <w:lang w:val="en-GB"/>
        </w:rPr>
        <w:t xml:space="preserve">2022 </w:t>
      </w:r>
      <w:r w:rsidRPr="00711F4A">
        <w:rPr>
          <w:color w:val="auto"/>
          <w:szCs w:val="24"/>
          <w:lang w:val="en-GB"/>
        </w:rPr>
        <w:t xml:space="preserve">Horizon Europe Seeds “3LGames4Prevention. Serious Games for </w:t>
      </w:r>
      <w:proofErr w:type="spellStart"/>
      <w:r w:rsidRPr="00711F4A">
        <w:rPr>
          <w:color w:val="auto"/>
          <w:szCs w:val="24"/>
          <w:lang w:val="en-GB"/>
        </w:rPr>
        <w:t>LifelongLanguage</w:t>
      </w:r>
      <w:proofErr w:type="spellEnd"/>
      <w:r w:rsidRPr="00711F4A">
        <w:rPr>
          <w:color w:val="auto"/>
          <w:szCs w:val="24"/>
          <w:lang w:val="en-GB"/>
        </w:rPr>
        <w:t xml:space="preserve"> Learning to Prevent Neurodegenerative Disorders: From Gut Microbiota to Brain Networking” (</w:t>
      </w:r>
      <w:proofErr w:type="spellStart"/>
      <w:r w:rsidRPr="00711F4A">
        <w:rPr>
          <w:color w:val="auto"/>
          <w:szCs w:val="24"/>
          <w:lang w:val="en-GB"/>
        </w:rPr>
        <w:t>Responsabile</w:t>
      </w:r>
      <w:proofErr w:type="spellEnd"/>
      <w:r w:rsidRPr="00711F4A">
        <w:rPr>
          <w:color w:val="auto"/>
          <w:szCs w:val="24"/>
          <w:lang w:val="en-GB"/>
        </w:rPr>
        <w:t xml:space="preserve"> </w:t>
      </w:r>
      <w:proofErr w:type="spellStart"/>
      <w:r w:rsidRPr="00711F4A">
        <w:rPr>
          <w:color w:val="auto"/>
          <w:szCs w:val="24"/>
          <w:lang w:val="en-GB"/>
        </w:rPr>
        <w:t>Scientifico</w:t>
      </w:r>
      <w:proofErr w:type="spellEnd"/>
      <w:r w:rsidRPr="00711F4A">
        <w:rPr>
          <w:color w:val="auto"/>
          <w:szCs w:val="24"/>
          <w:lang w:val="en-GB"/>
        </w:rPr>
        <w:t xml:space="preserve"> </w:t>
      </w:r>
      <w:proofErr w:type="spellStart"/>
      <w:r w:rsidRPr="00711F4A">
        <w:rPr>
          <w:color w:val="auto"/>
          <w:szCs w:val="24"/>
          <w:lang w:val="en-GB"/>
        </w:rPr>
        <w:t>Prof.ssa</w:t>
      </w:r>
      <w:proofErr w:type="spellEnd"/>
      <w:r w:rsidRPr="00711F4A">
        <w:rPr>
          <w:color w:val="auto"/>
          <w:szCs w:val="24"/>
          <w:lang w:val="en-GB"/>
        </w:rPr>
        <w:t xml:space="preserve"> </w:t>
      </w:r>
      <w:proofErr w:type="spellStart"/>
      <w:r w:rsidRPr="00711F4A">
        <w:rPr>
          <w:color w:val="auto"/>
          <w:szCs w:val="24"/>
          <w:lang w:val="en-GB"/>
        </w:rPr>
        <w:t>Concetta</w:t>
      </w:r>
      <w:proofErr w:type="spellEnd"/>
      <w:r w:rsidR="00170CE5" w:rsidRPr="00711F4A">
        <w:rPr>
          <w:color w:val="auto"/>
          <w:szCs w:val="24"/>
          <w:lang w:val="en-GB"/>
        </w:rPr>
        <w:t xml:space="preserve"> </w:t>
      </w:r>
      <w:proofErr w:type="spellStart"/>
      <w:r w:rsidR="00170CE5" w:rsidRPr="00711F4A">
        <w:rPr>
          <w:color w:val="auto"/>
          <w:szCs w:val="24"/>
          <w:lang w:val="en-GB"/>
        </w:rPr>
        <w:t>Cavallini</w:t>
      </w:r>
      <w:proofErr w:type="spellEnd"/>
      <w:r w:rsidR="00170CE5" w:rsidRPr="00711F4A">
        <w:rPr>
          <w:color w:val="auto"/>
          <w:szCs w:val="24"/>
          <w:lang w:val="en-GB"/>
        </w:rPr>
        <w:t>)</w:t>
      </w:r>
      <w:r w:rsidRPr="00711F4A">
        <w:rPr>
          <w:color w:val="auto"/>
          <w:szCs w:val="24"/>
          <w:lang w:val="en-GB"/>
        </w:rPr>
        <w:t xml:space="preserve"> </w:t>
      </w:r>
    </w:p>
    <w:p w14:paraId="4817714B" w14:textId="77777777" w:rsidR="00681F2A" w:rsidRPr="00711F4A" w:rsidRDefault="00681F2A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  <w:lang w:val="en-GB"/>
        </w:rPr>
      </w:pPr>
    </w:p>
    <w:p w14:paraId="759B3ED0" w14:textId="4A40DD74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2018 “La competenza plurilingue e </w:t>
      </w:r>
      <w:proofErr w:type="spellStart"/>
      <w:r w:rsidRPr="00A4431E">
        <w:rPr>
          <w:szCs w:val="24"/>
        </w:rPr>
        <w:t>pluriculturale</w:t>
      </w:r>
      <w:proofErr w:type="spellEnd"/>
      <w:r w:rsidRPr="00A4431E">
        <w:rPr>
          <w:szCs w:val="24"/>
        </w:rPr>
        <w:t xml:space="preserve">. Teoria, ricerca e didattica della lingua inglese” (Responsabile Scientifico Prof. Gaetano </w:t>
      </w:r>
      <w:proofErr w:type="gramStart"/>
      <w:r w:rsidRPr="00A4431E">
        <w:rPr>
          <w:szCs w:val="24"/>
        </w:rPr>
        <w:t>Falco )</w:t>
      </w:r>
      <w:proofErr w:type="gramEnd"/>
    </w:p>
    <w:p w14:paraId="2B79AB94" w14:textId="77777777" w:rsidR="001007A7" w:rsidRPr="00A4431E" w:rsidRDefault="001007A7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3D5B884C" w14:textId="75B804F5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2015 “La lingua inglese nell’era digitale: </w:t>
      </w:r>
      <w:proofErr w:type="spellStart"/>
      <w:r w:rsidRPr="00A4431E">
        <w:rPr>
          <w:szCs w:val="24"/>
        </w:rPr>
        <w:t>multimodalità</w:t>
      </w:r>
      <w:proofErr w:type="spellEnd"/>
      <w:r w:rsidRPr="00A4431E">
        <w:rPr>
          <w:szCs w:val="24"/>
        </w:rPr>
        <w:t xml:space="preserve">, multilinguismo e multiculturalità” (Responsabile Scientifico Prof.ssa Sara </w:t>
      </w:r>
      <w:proofErr w:type="spellStart"/>
      <w:r w:rsidRPr="00A4431E">
        <w:rPr>
          <w:szCs w:val="24"/>
        </w:rPr>
        <w:t>Laviosa</w:t>
      </w:r>
      <w:proofErr w:type="spellEnd"/>
      <w:r w:rsidRPr="00A4431E">
        <w:rPr>
          <w:szCs w:val="24"/>
        </w:rPr>
        <w:t>)</w:t>
      </w:r>
    </w:p>
    <w:p w14:paraId="7B889C61" w14:textId="77777777" w:rsidR="00517E9E" w:rsidRPr="00711F4A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42E42E19" w14:textId="2FA3340D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  <w:lang w:val="en-US"/>
        </w:rPr>
        <w:t xml:space="preserve">2012 “Credit, Money and the Market. </w:t>
      </w:r>
      <w:r w:rsidRPr="00A4431E">
        <w:rPr>
          <w:szCs w:val="24"/>
        </w:rPr>
        <w:t xml:space="preserve">Transazioni Letterarie, Linguistiche e Culturali nel mondo anglosassone” (Responsabile Scientifico Prof.ssa Franca </w:t>
      </w:r>
      <w:proofErr w:type="spellStart"/>
      <w:r w:rsidRPr="00A4431E">
        <w:rPr>
          <w:szCs w:val="24"/>
        </w:rPr>
        <w:t>Dellarosa</w:t>
      </w:r>
      <w:proofErr w:type="spellEnd"/>
      <w:r w:rsidRPr="00A4431E">
        <w:rPr>
          <w:szCs w:val="24"/>
        </w:rPr>
        <w:t>)</w:t>
      </w:r>
    </w:p>
    <w:p w14:paraId="46C94E79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33D4462F" w14:textId="4DDA4975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2009 “Traduzione e Tradizione nel dibattito anglo-americano del primo Novecento” (Responsabile Scientifico Prof.ssa Maristella Trulli)  </w:t>
      </w:r>
    </w:p>
    <w:p w14:paraId="719544D3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067E44FF" w14:textId="066C41D4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>2006</w:t>
      </w:r>
      <w:r w:rsidR="001007A7" w:rsidRPr="00A4431E">
        <w:rPr>
          <w:szCs w:val="24"/>
        </w:rPr>
        <w:t xml:space="preserve"> “</w:t>
      </w:r>
      <w:r w:rsidRPr="00A4431E">
        <w:rPr>
          <w:szCs w:val="24"/>
        </w:rPr>
        <w:t>Traduzione e Ricezione di Alessandro Manzoni nell'Ottocento Inglese con estensione al contesto americano" (Responsabile Scientifico Prof.ssa Rosella Mallardi)</w:t>
      </w:r>
    </w:p>
    <w:p w14:paraId="3529A54E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19B783CB" w14:textId="02260B74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r w:rsidRPr="00A4431E">
        <w:rPr>
          <w:szCs w:val="24"/>
        </w:rPr>
        <w:t xml:space="preserve">2002 “Traduzione e ricezione di Alessandro Manzoni nell’Ottocento inglese” (Responsabile Scientifico Prof.ssa Vittoria </w:t>
      </w:r>
      <w:proofErr w:type="spellStart"/>
      <w:r w:rsidRPr="00A4431E">
        <w:rPr>
          <w:szCs w:val="24"/>
        </w:rPr>
        <w:t>Intonti</w:t>
      </w:r>
      <w:proofErr w:type="spellEnd"/>
      <w:r w:rsidRPr="00A4431E">
        <w:rPr>
          <w:szCs w:val="24"/>
        </w:rPr>
        <w:t xml:space="preserve">) </w:t>
      </w:r>
    </w:p>
    <w:p w14:paraId="3047D026" w14:textId="77777777" w:rsidR="00517E9E" w:rsidRPr="00A4431E" w:rsidRDefault="00517E9E" w:rsidP="00517E9E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</w:p>
    <w:p w14:paraId="0E999E68" w14:textId="69C00574" w:rsidR="00517E9E" w:rsidRPr="00A4431E" w:rsidRDefault="00517E9E" w:rsidP="000464FA">
      <w:pPr>
        <w:tabs>
          <w:tab w:val="left" w:pos="9072"/>
        </w:tabs>
        <w:spacing w:after="0" w:line="240" w:lineRule="auto"/>
        <w:ind w:left="11" w:right="567" w:hanging="11"/>
        <w:jc w:val="both"/>
        <w:rPr>
          <w:szCs w:val="24"/>
        </w:rPr>
      </w:pPr>
      <w:proofErr w:type="gramStart"/>
      <w:r w:rsidRPr="00A4431E">
        <w:rPr>
          <w:szCs w:val="24"/>
        </w:rPr>
        <w:t>2001</w:t>
      </w:r>
      <w:r w:rsidR="001007A7" w:rsidRPr="00A4431E">
        <w:rPr>
          <w:szCs w:val="24"/>
        </w:rPr>
        <w:t xml:space="preserve"> </w:t>
      </w:r>
      <w:r w:rsidRPr="00A4431E">
        <w:rPr>
          <w:szCs w:val="24"/>
        </w:rPr>
        <w:t xml:space="preserve"> “</w:t>
      </w:r>
      <w:proofErr w:type="gramEnd"/>
      <w:r w:rsidRPr="00A4431E">
        <w:rPr>
          <w:szCs w:val="24"/>
        </w:rPr>
        <w:t xml:space="preserve">Forme del tragicomico nel teatro elisabettiano e </w:t>
      </w:r>
      <w:proofErr w:type="spellStart"/>
      <w:r w:rsidRPr="00A4431E">
        <w:rPr>
          <w:szCs w:val="24"/>
        </w:rPr>
        <w:t>giacomiano</w:t>
      </w:r>
      <w:proofErr w:type="spellEnd"/>
      <w:r w:rsidRPr="00A4431E">
        <w:rPr>
          <w:szCs w:val="24"/>
        </w:rPr>
        <w:t xml:space="preserve">” (Responsabile Scientifico Prof.ssa Vittoria </w:t>
      </w:r>
      <w:proofErr w:type="spellStart"/>
      <w:r w:rsidRPr="00A4431E">
        <w:rPr>
          <w:szCs w:val="24"/>
        </w:rPr>
        <w:t>Intonti</w:t>
      </w:r>
      <w:proofErr w:type="spellEnd"/>
      <w:r w:rsidRPr="00A4431E">
        <w:rPr>
          <w:szCs w:val="24"/>
        </w:rPr>
        <w:t xml:space="preserve">) </w:t>
      </w:r>
    </w:p>
    <w:p w14:paraId="061FDB61" w14:textId="57095C45" w:rsidR="00517E9E" w:rsidRPr="00A4431E" w:rsidRDefault="00517E9E" w:rsidP="004020A5">
      <w:pPr>
        <w:spacing w:after="19" w:line="259" w:lineRule="auto"/>
        <w:ind w:left="0" w:firstLine="0"/>
        <w:jc w:val="both"/>
        <w:rPr>
          <w:szCs w:val="24"/>
        </w:rPr>
      </w:pPr>
    </w:p>
    <w:p w14:paraId="492EE8DD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 xml:space="preserve">Ruoli istituzionali: </w:t>
      </w:r>
    </w:p>
    <w:p w14:paraId="27A845D2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6D250464" w14:textId="77777777" w:rsidR="00E16BAD" w:rsidRPr="00A4431E" w:rsidRDefault="00E16BAD" w:rsidP="00E16BAD">
      <w:pPr>
        <w:ind w:left="-5" w:right="5"/>
        <w:jc w:val="both"/>
        <w:rPr>
          <w:szCs w:val="24"/>
        </w:rPr>
      </w:pPr>
      <w:r w:rsidRPr="00A4431E">
        <w:rPr>
          <w:szCs w:val="24"/>
        </w:rPr>
        <w:t>La prof.ssa Gatto è attualmente:</w:t>
      </w:r>
    </w:p>
    <w:p w14:paraId="1A045198" w14:textId="77777777" w:rsidR="00E16BAD" w:rsidRPr="00A4431E" w:rsidRDefault="00E16BAD" w:rsidP="001007A7">
      <w:pPr>
        <w:ind w:left="-5" w:right="5"/>
        <w:jc w:val="both"/>
        <w:rPr>
          <w:szCs w:val="24"/>
        </w:rPr>
      </w:pPr>
    </w:p>
    <w:p w14:paraId="5C4891D6" w14:textId="5241D049" w:rsidR="00711F4A" w:rsidRPr="00A4431E" w:rsidRDefault="00711F4A" w:rsidP="00711F4A">
      <w:pPr>
        <w:ind w:left="0" w:right="5" w:firstLine="0"/>
        <w:jc w:val="both"/>
        <w:rPr>
          <w:szCs w:val="24"/>
        </w:rPr>
      </w:pPr>
      <w:r w:rsidRPr="00A4431E">
        <w:rPr>
          <w:szCs w:val="24"/>
        </w:rPr>
        <w:t>202</w:t>
      </w:r>
      <w:r>
        <w:rPr>
          <w:szCs w:val="24"/>
        </w:rPr>
        <w:t>4</w:t>
      </w:r>
      <w:r w:rsidRPr="00A4431E">
        <w:rPr>
          <w:szCs w:val="24"/>
        </w:rPr>
        <w:t xml:space="preserve">-  Membro </w:t>
      </w:r>
      <w:r>
        <w:rPr>
          <w:szCs w:val="24"/>
        </w:rPr>
        <w:t>del Gruppo di Assicurazione della Qualità del Dipartimento di Ricerca e Innovazione Umanistica</w:t>
      </w:r>
    </w:p>
    <w:p w14:paraId="5F571B87" w14:textId="77777777" w:rsidR="00711F4A" w:rsidRDefault="00711F4A" w:rsidP="00BA2E81">
      <w:pPr>
        <w:ind w:left="0" w:right="5" w:firstLine="0"/>
        <w:jc w:val="both"/>
        <w:rPr>
          <w:szCs w:val="24"/>
        </w:rPr>
      </w:pPr>
    </w:p>
    <w:p w14:paraId="3607C664" w14:textId="670FAC6F" w:rsidR="00BA2E81" w:rsidRPr="00A4431E" w:rsidRDefault="00BA2E81" w:rsidP="00BA2E81">
      <w:pPr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23-  Membro della Commissione Ricerca del Senato Accademico in rappresentanza della </w:t>
      </w:r>
      <w:proofErr w:type="spellStart"/>
      <w:r w:rsidRPr="00A4431E">
        <w:rPr>
          <w:szCs w:val="24"/>
        </w:rPr>
        <w:t>Macroarea</w:t>
      </w:r>
      <w:proofErr w:type="spellEnd"/>
      <w:r w:rsidRPr="00A4431E">
        <w:rPr>
          <w:szCs w:val="24"/>
        </w:rPr>
        <w:t xml:space="preserve"> 4</w:t>
      </w:r>
    </w:p>
    <w:p w14:paraId="39AA0989" w14:textId="77777777" w:rsidR="00BA2E81" w:rsidRPr="00A4431E" w:rsidRDefault="00BA2E81" w:rsidP="00BA2E81">
      <w:pPr>
        <w:ind w:left="0" w:right="5" w:firstLine="0"/>
        <w:jc w:val="both"/>
        <w:rPr>
          <w:szCs w:val="24"/>
        </w:rPr>
      </w:pPr>
    </w:p>
    <w:p w14:paraId="6352B687" w14:textId="46A93716" w:rsidR="00BA2E81" w:rsidRPr="00A4431E" w:rsidRDefault="00BA2E81" w:rsidP="00BA2E81">
      <w:pPr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23-  Membro della Commissione Post-Laurea del Senato Accademico in rappresentanza della </w:t>
      </w:r>
      <w:proofErr w:type="spellStart"/>
      <w:r w:rsidRPr="00A4431E">
        <w:rPr>
          <w:szCs w:val="24"/>
        </w:rPr>
        <w:t>Macroarea</w:t>
      </w:r>
      <w:proofErr w:type="spellEnd"/>
      <w:r w:rsidRPr="00A4431E">
        <w:rPr>
          <w:szCs w:val="24"/>
        </w:rPr>
        <w:t xml:space="preserve"> 4</w:t>
      </w:r>
    </w:p>
    <w:p w14:paraId="1DC067A7" w14:textId="77777777" w:rsidR="00711F4A" w:rsidRPr="00A4431E" w:rsidRDefault="00711F4A" w:rsidP="00711F4A">
      <w:pPr>
        <w:ind w:left="0" w:right="5" w:firstLine="0"/>
        <w:jc w:val="both"/>
        <w:rPr>
          <w:szCs w:val="24"/>
        </w:rPr>
      </w:pPr>
    </w:p>
    <w:p w14:paraId="7955346D" w14:textId="77777777" w:rsidR="00711F4A" w:rsidRPr="00A4431E" w:rsidRDefault="00711F4A" w:rsidP="00711F4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22 – Membro del Senato Accademico in rappresentanza della </w:t>
      </w:r>
      <w:proofErr w:type="spellStart"/>
      <w:r w:rsidRPr="00A4431E">
        <w:rPr>
          <w:szCs w:val="24"/>
        </w:rPr>
        <w:t>Macroarea</w:t>
      </w:r>
      <w:proofErr w:type="spellEnd"/>
      <w:r w:rsidRPr="00A4431E">
        <w:rPr>
          <w:szCs w:val="24"/>
        </w:rPr>
        <w:t xml:space="preserve"> 4 (Area 10, Area 11, Area 14)</w:t>
      </w:r>
    </w:p>
    <w:p w14:paraId="54C933BB" w14:textId="77777777" w:rsidR="00711F4A" w:rsidRPr="00A4431E" w:rsidRDefault="00711F4A" w:rsidP="00711F4A">
      <w:pPr>
        <w:ind w:left="0" w:right="5" w:firstLine="0"/>
        <w:jc w:val="both"/>
        <w:rPr>
          <w:szCs w:val="24"/>
        </w:rPr>
      </w:pPr>
    </w:p>
    <w:p w14:paraId="45D269C5" w14:textId="3ACFC77E" w:rsidR="00711F4A" w:rsidRPr="00A4431E" w:rsidRDefault="00711F4A" w:rsidP="00711F4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lastRenderedPageBreak/>
        <w:t xml:space="preserve">2022 – Membro del </w:t>
      </w:r>
      <w:r>
        <w:rPr>
          <w:szCs w:val="24"/>
        </w:rPr>
        <w:t xml:space="preserve">Gruppo di Lavoro per la Terza Missione del </w:t>
      </w:r>
      <w:r w:rsidRPr="00A4431E">
        <w:rPr>
          <w:szCs w:val="24"/>
        </w:rPr>
        <w:t>Dipartimento di Ricerca e Innovazione Umanistica</w:t>
      </w:r>
    </w:p>
    <w:p w14:paraId="546179AA" w14:textId="77777777" w:rsidR="00A00F4A" w:rsidRPr="00A4431E" w:rsidRDefault="00A00F4A" w:rsidP="00A00F4A">
      <w:pPr>
        <w:pStyle w:val="Paragrafoelenco"/>
        <w:ind w:left="0" w:right="5" w:firstLine="0"/>
        <w:jc w:val="both"/>
        <w:rPr>
          <w:szCs w:val="24"/>
        </w:rPr>
      </w:pPr>
    </w:p>
    <w:p w14:paraId="3DF272F5" w14:textId="78A75EB0" w:rsidR="00681F2A" w:rsidRPr="00A4431E" w:rsidRDefault="00681F2A" w:rsidP="00681F2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21 - Direttore Vicario del </w:t>
      </w:r>
      <w:r w:rsidR="00711F4A" w:rsidRPr="00A4431E">
        <w:rPr>
          <w:szCs w:val="24"/>
        </w:rPr>
        <w:t>Dipartimento di Ricerca e Innovazione Umanistica</w:t>
      </w:r>
    </w:p>
    <w:p w14:paraId="659FE4C9" w14:textId="1930FD3E" w:rsidR="00E16BAD" w:rsidRPr="00A4431E" w:rsidRDefault="00E16BAD" w:rsidP="00E16BAD">
      <w:pPr>
        <w:ind w:left="0" w:right="5" w:firstLine="0"/>
        <w:jc w:val="both"/>
        <w:rPr>
          <w:szCs w:val="24"/>
        </w:rPr>
      </w:pPr>
    </w:p>
    <w:p w14:paraId="3F91EC69" w14:textId="77777777" w:rsidR="00BA2E81" w:rsidRPr="00A4431E" w:rsidRDefault="00BA2E81" w:rsidP="00BA2E81">
      <w:pPr>
        <w:ind w:left="0" w:right="5" w:firstLine="0"/>
        <w:jc w:val="both"/>
        <w:rPr>
          <w:szCs w:val="24"/>
        </w:rPr>
      </w:pPr>
      <w:r w:rsidRPr="00A4431E">
        <w:rPr>
          <w:szCs w:val="24"/>
        </w:rPr>
        <w:t>2022-  Membro della Commissione “Terza Missione” del Dipartimento di Ricerca e Innovazione Umanistica</w:t>
      </w:r>
    </w:p>
    <w:p w14:paraId="608C331A" w14:textId="61793B71" w:rsidR="00E16BAD" w:rsidRPr="00A4431E" w:rsidRDefault="00E16BAD" w:rsidP="00A00F4A">
      <w:pPr>
        <w:pStyle w:val="Paragrafoelenco"/>
        <w:ind w:left="0" w:right="5" w:firstLine="0"/>
        <w:jc w:val="both"/>
        <w:rPr>
          <w:szCs w:val="24"/>
        </w:rPr>
      </w:pPr>
    </w:p>
    <w:p w14:paraId="7359FEDA" w14:textId="5D398083" w:rsidR="00E16BAD" w:rsidRPr="00A4431E" w:rsidRDefault="00E16BAD" w:rsidP="00E16BAD">
      <w:pPr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22-  Membro del Gruppo di Riesame e Assicurazione della Qualità del Consiglio di Interclasse </w:t>
      </w:r>
      <w:proofErr w:type="gramStart"/>
      <w:r w:rsidRPr="00A4431E">
        <w:rPr>
          <w:szCs w:val="24"/>
        </w:rPr>
        <w:t>dei corso</w:t>
      </w:r>
      <w:proofErr w:type="gramEnd"/>
      <w:r w:rsidRPr="00A4431E">
        <w:rPr>
          <w:szCs w:val="24"/>
        </w:rPr>
        <w:t xml:space="preserve"> di laurea in Lingue</w:t>
      </w:r>
    </w:p>
    <w:p w14:paraId="02EA58B6" w14:textId="77777777" w:rsidR="00E16BAD" w:rsidRPr="00A4431E" w:rsidRDefault="00E16BAD" w:rsidP="00A00F4A">
      <w:pPr>
        <w:pStyle w:val="Paragrafoelenco"/>
        <w:ind w:left="0" w:right="5" w:firstLine="0"/>
        <w:jc w:val="both"/>
        <w:rPr>
          <w:szCs w:val="24"/>
        </w:rPr>
      </w:pPr>
    </w:p>
    <w:p w14:paraId="7F13501B" w14:textId="77777777" w:rsidR="00250A12" w:rsidRPr="00A4431E" w:rsidRDefault="00250A12" w:rsidP="00E16BAD">
      <w:pPr>
        <w:ind w:left="-5" w:right="5"/>
        <w:jc w:val="both"/>
        <w:rPr>
          <w:szCs w:val="24"/>
        </w:rPr>
      </w:pPr>
    </w:p>
    <w:p w14:paraId="40265ACE" w14:textId="0810943B" w:rsidR="00E16BAD" w:rsidRPr="00A4431E" w:rsidRDefault="00E16BAD" w:rsidP="00E16BAD">
      <w:pPr>
        <w:ind w:left="-5" w:right="5"/>
        <w:jc w:val="both"/>
        <w:rPr>
          <w:szCs w:val="24"/>
        </w:rPr>
      </w:pPr>
      <w:r w:rsidRPr="00A4431E">
        <w:rPr>
          <w:szCs w:val="24"/>
        </w:rPr>
        <w:t>La prof.ssa Gatto è stata:</w:t>
      </w:r>
    </w:p>
    <w:p w14:paraId="35170F46" w14:textId="77777777" w:rsidR="00A00F4A" w:rsidRPr="00A4431E" w:rsidRDefault="00A00F4A" w:rsidP="00A00F4A">
      <w:pPr>
        <w:pStyle w:val="Paragrafoelenco"/>
        <w:ind w:left="0" w:right="5" w:firstLine="0"/>
        <w:jc w:val="both"/>
        <w:rPr>
          <w:szCs w:val="24"/>
        </w:rPr>
      </w:pPr>
    </w:p>
    <w:p w14:paraId="00519D59" w14:textId="1C22C3B8" w:rsidR="00E16BAD" w:rsidRPr="00A4431E" w:rsidRDefault="00E16BAD" w:rsidP="001007A7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>2020-2021 Membro della Commissione VQR Terza Missione di Ateneo</w:t>
      </w:r>
    </w:p>
    <w:p w14:paraId="7744863A" w14:textId="77777777" w:rsidR="00E16BAD" w:rsidRPr="00A4431E" w:rsidRDefault="00E16BAD" w:rsidP="001007A7">
      <w:pPr>
        <w:pStyle w:val="Paragrafoelenco"/>
        <w:ind w:left="0" w:right="5" w:firstLine="0"/>
        <w:jc w:val="both"/>
        <w:rPr>
          <w:szCs w:val="24"/>
        </w:rPr>
      </w:pPr>
    </w:p>
    <w:p w14:paraId="63974BB5" w14:textId="12654FB0" w:rsidR="001007A7" w:rsidRPr="00A4431E" w:rsidRDefault="00A00F4A" w:rsidP="001007A7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2019-2021 </w:t>
      </w:r>
      <w:r w:rsidR="001007A7" w:rsidRPr="00A4431E">
        <w:rPr>
          <w:szCs w:val="24"/>
        </w:rPr>
        <w:t xml:space="preserve">Direttore Vicario </w:t>
      </w:r>
      <w:r w:rsidR="00E16BAD" w:rsidRPr="00A4431E">
        <w:rPr>
          <w:szCs w:val="24"/>
        </w:rPr>
        <w:t>del Dipartimento di Lettere, Lingue, Arti. Italianistica e Culture Comparate</w:t>
      </w:r>
    </w:p>
    <w:p w14:paraId="53AEBDA5" w14:textId="77777777" w:rsidR="00681F2A" w:rsidRPr="00A4431E" w:rsidRDefault="00681F2A" w:rsidP="001007A7">
      <w:pPr>
        <w:pStyle w:val="Paragrafoelenco"/>
        <w:ind w:left="0" w:right="5" w:firstLine="0"/>
        <w:jc w:val="both"/>
        <w:rPr>
          <w:szCs w:val="24"/>
        </w:rPr>
      </w:pPr>
    </w:p>
    <w:p w14:paraId="3E4058BD" w14:textId="14A9F17B" w:rsidR="001007A7" w:rsidRPr="00A4431E" w:rsidRDefault="001007A7" w:rsidP="001007A7">
      <w:pPr>
        <w:pStyle w:val="Paragrafoelenco"/>
        <w:numPr>
          <w:ilvl w:val="1"/>
          <w:numId w:val="26"/>
        </w:numPr>
        <w:ind w:right="5"/>
        <w:jc w:val="both"/>
        <w:rPr>
          <w:szCs w:val="24"/>
        </w:rPr>
      </w:pPr>
      <w:r w:rsidRPr="00A4431E">
        <w:rPr>
          <w:szCs w:val="24"/>
        </w:rPr>
        <w:t xml:space="preserve"> - Membro della Commissione Paritetica</w:t>
      </w:r>
      <w:r w:rsidR="00E16BAD" w:rsidRPr="00A4431E">
        <w:rPr>
          <w:szCs w:val="24"/>
        </w:rPr>
        <w:t xml:space="preserve"> del Dipartimento di Lettere, Lingue, Arti. Italianistica e Culture Comparate</w:t>
      </w:r>
    </w:p>
    <w:p w14:paraId="56A1C470" w14:textId="37409F1E" w:rsidR="00E16BAD" w:rsidRPr="00A4431E" w:rsidRDefault="00E16BAD" w:rsidP="00E16BAD">
      <w:pPr>
        <w:ind w:left="0" w:right="5" w:firstLine="0"/>
        <w:jc w:val="both"/>
        <w:rPr>
          <w:szCs w:val="24"/>
        </w:rPr>
      </w:pPr>
    </w:p>
    <w:p w14:paraId="1D70A751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05CF7D8F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b/>
          <w:szCs w:val="24"/>
        </w:rPr>
        <w:t>Partecipazione al collegio dei docenti di Scuole di Dottorato</w:t>
      </w:r>
    </w:p>
    <w:p w14:paraId="04109418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52552981" w14:textId="77777777" w:rsidR="00E20DAF" w:rsidRPr="00A4431E" w:rsidRDefault="00E20DAF" w:rsidP="00E20DAF">
      <w:pPr>
        <w:pStyle w:val="Default"/>
        <w:rPr>
          <w:color w:val="auto"/>
        </w:rPr>
      </w:pPr>
    </w:p>
    <w:p w14:paraId="2CF6937A" w14:textId="77777777" w:rsidR="00E16C40" w:rsidRPr="00A4431E" w:rsidRDefault="00E16C40" w:rsidP="00E16C40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>Membro del collegio dei docenti del Dottorato di Ricerca in ""TEORIA E PRASSI DELLA TRADUZIONE: PERCORSI INTERCULTURALI EUROPEI" afferente al Dipartimento di Studi Anglo-Germanici e dell'Europa Orientale dell'Università degli Studi di BARI ALDO MORO (dal XXI al XXIV ciclo)</w:t>
      </w:r>
    </w:p>
    <w:p w14:paraId="39312268" w14:textId="77777777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</w:p>
    <w:p w14:paraId="5BBCC4CC" w14:textId="5B02A8A3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>Membro del collegio dei docenti del Dottorato di Ricerca in ""TEORIA E PRASSI DELLA TRADUZIONE:</w:t>
      </w:r>
      <w:r w:rsidR="0060255A" w:rsidRPr="00A4431E">
        <w:rPr>
          <w:szCs w:val="24"/>
        </w:rPr>
        <w:t xml:space="preserve"> </w:t>
      </w:r>
      <w:r w:rsidRPr="00A4431E">
        <w:rPr>
          <w:szCs w:val="24"/>
        </w:rPr>
        <w:t>PERCORSI INTERCULTURALI EUROPEI E AMERICANI" afferente al Dipartimento di Studi Anglo-Germanici e dell'Europa Orientale dell'Università degli Studi di BARI ALDO MORO (dal XXV al XXVIII ciclo)</w:t>
      </w:r>
    </w:p>
    <w:p w14:paraId="73741ADC" w14:textId="77777777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</w:p>
    <w:p w14:paraId="73D6AEEE" w14:textId="3DE37B6C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>Membro del collegio dei docenti del Dottorato di Ricerca in "SCIENZE FILOLOGICHE, LETTERARIE,</w:t>
      </w:r>
      <w:r w:rsidR="0060255A" w:rsidRPr="00A4431E">
        <w:rPr>
          <w:szCs w:val="24"/>
        </w:rPr>
        <w:t xml:space="preserve"> </w:t>
      </w:r>
      <w:r w:rsidRPr="00A4431E">
        <w:rPr>
          <w:szCs w:val="24"/>
        </w:rPr>
        <w:t>STORICHE, ARTISTICHE" afferente al Dipartimento di Lettere Lingue Arti. Italianistica e Culture Comparate dell'Università degli Studi di BARI ALDO MORO (XXIX ciclo)</w:t>
      </w:r>
    </w:p>
    <w:p w14:paraId="134B547B" w14:textId="77777777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</w:p>
    <w:p w14:paraId="79BE43F2" w14:textId="2E23B6D5" w:rsidR="00E20DAF" w:rsidRPr="00A4431E" w:rsidRDefault="00E20DAF" w:rsidP="0060255A">
      <w:pPr>
        <w:pStyle w:val="Paragrafoelenco"/>
        <w:ind w:left="0" w:right="5" w:firstLine="0"/>
        <w:jc w:val="both"/>
        <w:rPr>
          <w:szCs w:val="24"/>
        </w:rPr>
      </w:pPr>
      <w:r w:rsidRPr="00A4431E">
        <w:rPr>
          <w:szCs w:val="24"/>
        </w:rPr>
        <w:t xml:space="preserve">Membro del collegio dei docenti del Dottorato di Ricerca in "LETTERE, LINGUE E ARTI" afferente al Dipartimento di Lettere Lingue Arti. Italianistica e Culture Comparate dell'Università degli Studi di </w:t>
      </w:r>
      <w:r w:rsidR="00415174">
        <w:rPr>
          <w:szCs w:val="24"/>
        </w:rPr>
        <w:t>BARIALDO MORO (</w:t>
      </w:r>
      <w:r w:rsidRPr="00A4431E">
        <w:rPr>
          <w:szCs w:val="24"/>
        </w:rPr>
        <w:t xml:space="preserve">XXXIV </w:t>
      </w:r>
      <w:r w:rsidR="00415174">
        <w:rPr>
          <w:szCs w:val="24"/>
        </w:rPr>
        <w:t xml:space="preserve">– </w:t>
      </w:r>
      <w:r w:rsidRPr="00A4431E">
        <w:rPr>
          <w:szCs w:val="24"/>
        </w:rPr>
        <w:t>XXXVI</w:t>
      </w:r>
      <w:r w:rsidR="00415174">
        <w:rPr>
          <w:szCs w:val="24"/>
        </w:rPr>
        <w:t xml:space="preserve">; </w:t>
      </w:r>
      <w:r w:rsidRPr="00A4431E">
        <w:rPr>
          <w:szCs w:val="24"/>
        </w:rPr>
        <w:t xml:space="preserve">XXXVIII </w:t>
      </w:r>
      <w:r w:rsidR="00415174">
        <w:rPr>
          <w:szCs w:val="24"/>
        </w:rPr>
        <w:t>- LV</w:t>
      </w:r>
      <w:r w:rsidRPr="00A4431E">
        <w:rPr>
          <w:szCs w:val="24"/>
        </w:rPr>
        <w:t>)</w:t>
      </w:r>
    </w:p>
    <w:p w14:paraId="4DFEF0D1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48694E6D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</w:p>
    <w:p w14:paraId="0AF296E6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>Partecipazione a commissioni di concorso:</w:t>
      </w:r>
      <w:r w:rsidRPr="00A4431E">
        <w:rPr>
          <w:szCs w:val="24"/>
        </w:rPr>
        <w:t xml:space="preserve"> </w:t>
      </w:r>
    </w:p>
    <w:p w14:paraId="1793AD3B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10E75897" w14:textId="0FC710AA" w:rsidR="00533647" w:rsidRDefault="00533647" w:rsidP="00533647">
      <w:pPr>
        <w:tabs>
          <w:tab w:val="left" w:pos="9638"/>
        </w:tabs>
        <w:jc w:val="both"/>
        <w:rPr>
          <w:rFonts w:ascii="Arial" w:hAnsi="Arial" w:cs="Arial"/>
          <w:b/>
          <w:bCs/>
          <w:sz w:val="22"/>
        </w:rPr>
      </w:pPr>
      <w:bookmarkStart w:id="1" w:name="_Hlk137134235"/>
      <w:r w:rsidRPr="00A4431E">
        <w:rPr>
          <w:szCs w:val="24"/>
        </w:rPr>
        <w:t xml:space="preserve">Membro della commissione </w:t>
      </w:r>
      <w:r>
        <w:rPr>
          <w:szCs w:val="24"/>
        </w:rPr>
        <w:t>per la valutazione comparativa per titoli e discussione pubblica per i</w:t>
      </w:r>
      <w:r w:rsidR="0029010A">
        <w:rPr>
          <w:szCs w:val="24"/>
        </w:rPr>
        <w:t>l rec</w:t>
      </w:r>
      <w:r w:rsidR="00711F4A">
        <w:rPr>
          <w:szCs w:val="24"/>
        </w:rPr>
        <w:t>l</w:t>
      </w:r>
      <w:r w:rsidR="0029010A">
        <w:rPr>
          <w:szCs w:val="24"/>
        </w:rPr>
        <w:t>u</w:t>
      </w:r>
      <w:r w:rsidR="00711F4A">
        <w:rPr>
          <w:szCs w:val="24"/>
        </w:rPr>
        <w:t>tamento di un ricercator</w:t>
      </w:r>
      <w:r w:rsidR="0029010A">
        <w:rPr>
          <w:szCs w:val="24"/>
        </w:rPr>
        <w:t xml:space="preserve">e a tempo </w:t>
      </w:r>
      <w:r>
        <w:rPr>
          <w:szCs w:val="24"/>
        </w:rPr>
        <w:t>determinato</w:t>
      </w:r>
      <w:bookmarkEnd w:id="1"/>
      <w:r w:rsidR="00711F4A">
        <w:rPr>
          <w:szCs w:val="24"/>
        </w:rPr>
        <w:t xml:space="preserve"> COMPLETARE</w:t>
      </w:r>
    </w:p>
    <w:p w14:paraId="200655D9" w14:textId="77777777" w:rsidR="00533647" w:rsidRPr="00A4431E" w:rsidRDefault="00533647" w:rsidP="00533647">
      <w:pPr>
        <w:ind w:left="-5" w:right="5"/>
        <w:jc w:val="both"/>
        <w:rPr>
          <w:szCs w:val="24"/>
        </w:rPr>
      </w:pPr>
    </w:p>
    <w:p w14:paraId="28220710" w14:textId="77777777" w:rsidR="00533647" w:rsidRPr="00A4431E" w:rsidRDefault="00533647" w:rsidP="00533647">
      <w:pPr>
        <w:ind w:left="-5" w:right="5"/>
        <w:jc w:val="both"/>
        <w:rPr>
          <w:szCs w:val="24"/>
        </w:rPr>
      </w:pPr>
      <w:r w:rsidRPr="00A4431E">
        <w:rPr>
          <w:szCs w:val="24"/>
        </w:rPr>
        <w:t>Membro della commissione valutatrice per l'ammissione ai corsi di Dottorato di Ricerca in Lettere Lingue Arti dell'Università di Bari XXXVI ciclo (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 xml:space="preserve">. 2019-2020) </w:t>
      </w:r>
    </w:p>
    <w:p w14:paraId="3C75A916" w14:textId="77777777" w:rsidR="00533647" w:rsidRPr="00A4431E" w:rsidRDefault="00533647" w:rsidP="00533647">
      <w:pPr>
        <w:ind w:left="-5" w:right="5"/>
        <w:jc w:val="both"/>
        <w:rPr>
          <w:szCs w:val="24"/>
        </w:rPr>
      </w:pPr>
    </w:p>
    <w:p w14:paraId="1267541D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Membro della commissione esaminatrice per il Tirocinio Formativo Attivo presso l'Università degli Studi di Bari per la classe di concorso A345 (2012-2013; 2014-2015). </w:t>
      </w:r>
    </w:p>
    <w:p w14:paraId="2112A2E5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62FFF42B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Membro della commissione valutatrice per l'ammissione ai corsi di Dottorato di Ricerca in Teoria e Prassi della Traduzione dell'Università di Bari XXVI ciclo (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 xml:space="preserve">. 2010-2011) </w:t>
      </w:r>
    </w:p>
    <w:p w14:paraId="104712AE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11A456C2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Membro della commissione esaminatrice per valutazione comparativa nel settore L-</w:t>
      </w:r>
      <w:proofErr w:type="spellStart"/>
      <w:r w:rsidRPr="00A4431E">
        <w:rPr>
          <w:szCs w:val="24"/>
        </w:rPr>
        <w:t>Lin</w:t>
      </w:r>
      <w:proofErr w:type="spellEnd"/>
      <w:r w:rsidRPr="00A4431E">
        <w:rPr>
          <w:szCs w:val="24"/>
        </w:rPr>
        <w:t xml:space="preserve"> 12 per l'attribuzione di un posto di ricercatore universitario presso l'Università degli Studi della Calabria (febbraio 2008) </w:t>
      </w:r>
    </w:p>
    <w:p w14:paraId="68A11722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07015835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Membro della commissione valutatrice per l'ammissione ai corsi di Dottorato di Ricerca in Teoria e Prassi della Traduzione dell'Università di Bari XXIII ciclo (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 xml:space="preserve">. 2007-2008) </w:t>
      </w:r>
    </w:p>
    <w:p w14:paraId="59A1AF76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2AD52347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</w:p>
    <w:p w14:paraId="4DB7135D" w14:textId="77777777" w:rsidR="001007A7" w:rsidRPr="00A4431E" w:rsidRDefault="001007A7" w:rsidP="001007A7">
      <w:pPr>
        <w:tabs>
          <w:tab w:val="left" w:pos="0"/>
          <w:tab w:val="left" w:pos="7145"/>
        </w:tabs>
        <w:spacing w:after="0" w:line="240" w:lineRule="auto"/>
        <w:ind w:right="567"/>
        <w:jc w:val="both"/>
        <w:rPr>
          <w:b/>
          <w:szCs w:val="24"/>
        </w:rPr>
      </w:pPr>
      <w:r w:rsidRPr="00A4431E">
        <w:rPr>
          <w:b/>
          <w:szCs w:val="24"/>
        </w:rPr>
        <w:t>Membro delle seguenti Associazioni</w:t>
      </w:r>
      <w:r w:rsidRPr="00A4431E">
        <w:rPr>
          <w:b/>
          <w:szCs w:val="24"/>
        </w:rPr>
        <w:tab/>
      </w:r>
    </w:p>
    <w:p w14:paraId="036EB5F3" w14:textId="77777777" w:rsidR="001007A7" w:rsidRPr="00A4431E" w:rsidRDefault="001007A7" w:rsidP="001007A7">
      <w:pPr>
        <w:tabs>
          <w:tab w:val="left" w:pos="567"/>
        </w:tabs>
        <w:spacing w:after="0" w:line="240" w:lineRule="auto"/>
        <w:ind w:left="567" w:right="567"/>
        <w:jc w:val="both"/>
        <w:rPr>
          <w:color w:val="FF0000"/>
          <w:szCs w:val="24"/>
        </w:rPr>
      </w:pPr>
    </w:p>
    <w:p w14:paraId="4946D29D" w14:textId="77777777" w:rsidR="001007A7" w:rsidRPr="00A4431E" w:rsidRDefault="001007A7" w:rsidP="001007A7">
      <w:pPr>
        <w:pStyle w:val="Paragrafoelenco"/>
        <w:numPr>
          <w:ilvl w:val="0"/>
          <w:numId w:val="22"/>
        </w:numPr>
        <w:tabs>
          <w:tab w:val="left" w:pos="567"/>
        </w:tabs>
        <w:spacing w:after="0" w:line="276" w:lineRule="auto"/>
        <w:ind w:right="567"/>
        <w:jc w:val="both"/>
        <w:rPr>
          <w:szCs w:val="24"/>
        </w:rPr>
      </w:pPr>
      <w:r w:rsidRPr="00A4431E">
        <w:rPr>
          <w:szCs w:val="24"/>
        </w:rPr>
        <w:t>AIA (Associazione Italiana di Anglistica), in qualità di membro del Collegio dei Probiviri</w:t>
      </w:r>
    </w:p>
    <w:p w14:paraId="3D0AB8BD" w14:textId="77777777" w:rsidR="001007A7" w:rsidRPr="00A4431E" w:rsidRDefault="001007A7" w:rsidP="001007A7">
      <w:pPr>
        <w:pStyle w:val="Paragrafoelenco"/>
        <w:numPr>
          <w:ilvl w:val="0"/>
          <w:numId w:val="22"/>
        </w:numPr>
        <w:tabs>
          <w:tab w:val="left" w:pos="567"/>
        </w:tabs>
        <w:spacing w:after="0" w:line="276" w:lineRule="auto"/>
        <w:ind w:right="567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ESSE (European Society for the Study of English)</w:t>
      </w:r>
    </w:p>
    <w:p w14:paraId="5F5DED1F" w14:textId="77777777" w:rsidR="001007A7" w:rsidRPr="00A4431E" w:rsidRDefault="001007A7" w:rsidP="001007A7">
      <w:pPr>
        <w:pStyle w:val="Paragrafoelenco"/>
        <w:numPr>
          <w:ilvl w:val="0"/>
          <w:numId w:val="22"/>
        </w:numPr>
        <w:tabs>
          <w:tab w:val="left" w:pos="567"/>
        </w:tabs>
        <w:spacing w:after="0" w:line="276" w:lineRule="auto"/>
        <w:ind w:right="567"/>
        <w:jc w:val="both"/>
        <w:rPr>
          <w:szCs w:val="24"/>
        </w:rPr>
      </w:pPr>
      <w:r w:rsidRPr="00A4431E">
        <w:rPr>
          <w:szCs w:val="24"/>
        </w:rPr>
        <w:t>AILC (Associazione Italiana di Linguistica Computazionale)</w:t>
      </w:r>
    </w:p>
    <w:p w14:paraId="315E9C86" w14:textId="77777777" w:rsidR="001007A7" w:rsidRPr="00A4431E" w:rsidRDefault="001007A7" w:rsidP="001007A7">
      <w:pPr>
        <w:spacing w:after="19" w:line="259" w:lineRule="auto"/>
        <w:ind w:left="0" w:firstLine="0"/>
        <w:jc w:val="both"/>
        <w:rPr>
          <w:szCs w:val="24"/>
        </w:rPr>
      </w:pPr>
    </w:p>
    <w:p w14:paraId="28C004C2" w14:textId="77777777" w:rsidR="00E20DAF" w:rsidRPr="00A4431E" w:rsidRDefault="00E20DAF" w:rsidP="00E20DAF">
      <w:pPr>
        <w:pStyle w:val="Default"/>
      </w:pPr>
    </w:p>
    <w:p w14:paraId="698354B3" w14:textId="77777777" w:rsidR="00E20DAF" w:rsidRPr="00A4431E" w:rsidRDefault="00E20DAF" w:rsidP="00E20DAF">
      <w:pPr>
        <w:pStyle w:val="Default"/>
        <w:rPr>
          <w:color w:val="auto"/>
        </w:rPr>
      </w:pPr>
    </w:p>
    <w:p w14:paraId="6E554924" w14:textId="1567ED47" w:rsidR="00E20DAF" w:rsidRPr="00A4431E" w:rsidRDefault="00E20DAF" w:rsidP="00E20DAF">
      <w:pPr>
        <w:pStyle w:val="Default"/>
        <w:rPr>
          <w:b/>
          <w:bCs/>
          <w:color w:val="auto"/>
        </w:rPr>
      </w:pPr>
      <w:r w:rsidRPr="00A4431E">
        <w:rPr>
          <w:b/>
          <w:bCs/>
          <w:color w:val="auto"/>
        </w:rPr>
        <w:t xml:space="preserve">Direzione o partecipazione a comitati editoriali di riviste, collane editoriali, enciclopedie </w:t>
      </w:r>
      <w:proofErr w:type="spellStart"/>
      <w:r w:rsidRPr="00A4431E">
        <w:rPr>
          <w:b/>
          <w:bCs/>
          <w:color w:val="auto"/>
        </w:rPr>
        <w:t>etrattati</w:t>
      </w:r>
      <w:proofErr w:type="spellEnd"/>
      <w:r w:rsidRPr="00A4431E">
        <w:rPr>
          <w:b/>
          <w:bCs/>
          <w:color w:val="auto"/>
        </w:rPr>
        <w:t xml:space="preserve"> di riconosciuto prestigio</w:t>
      </w:r>
    </w:p>
    <w:p w14:paraId="4F06889F" w14:textId="77777777" w:rsidR="00E20DAF" w:rsidRPr="00A4431E" w:rsidRDefault="00E20DAF" w:rsidP="00E20DAF">
      <w:pPr>
        <w:pStyle w:val="Default"/>
        <w:rPr>
          <w:color w:val="auto"/>
        </w:rPr>
      </w:pPr>
    </w:p>
    <w:p w14:paraId="58E3DC6B" w14:textId="2074CC19" w:rsidR="00E20DAF" w:rsidRPr="00A4431E" w:rsidRDefault="00E20DAF" w:rsidP="00E20DAF">
      <w:pPr>
        <w:pStyle w:val="Default"/>
        <w:rPr>
          <w:color w:val="auto"/>
        </w:rPr>
      </w:pPr>
      <w:r w:rsidRPr="00A4431E">
        <w:rPr>
          <w:color w:val="auto"/>
        </w:rPr>
        <w:t xml:space="preserve">2021- Membro del comitato editoriale e revisore per la collana "Corpus and </w:t>
      </w:r>
      <w:proofErr w:type="spellStart"/>
      <w:r w:rsidRPr="00A4431E">
        <w:rPr>
          <w:color w:val="auto"/>
        </w:rPr>
        <w:t>Discourse</w:t>
      </w:r>
      <w:proofErr w:type="spellEnd"/>
      <w:r w:rsidRPr="00A4431E">
        <w:rPr>
          <w:color w:val="auto"/>
        </w:rPr>
        <w:t xml:space="preserve">" diretta da Michaela </w:t>
      </w:r>
      <w:proofErr w:type="spellStart"/>
      <w:r w:rsidRPr="00A4431E">
        <w:rPr>
          <w:color w:val="auto"/>
        </w:rPr>
        <w:t>Mahlberg</w:t>
      </w:r>
      <w:proofErr w:type="spellEnd"/>
      <w:r w:rsidRPr="00A4431E">
        <w:rPr>
          <w:color w:val="auto"/>
        </w:rPr>
        <w:t xml:space="preserve"> (</w:t>
      </w:r>
      <w:proofErr w:type="spellStart"/>
      <w:r w:rsidRPr="00A4431E">
        <w:rPr>
          <w:color w:val="auto"/>
        </w:rPr>
        <w:t>University</w:t>
      </w:r>
      <w:proofErr w:type="spellEnd"/>
      <w:r w:rsidRPr="00A4431E">
        <w:rPr>
          <w:color w:val="auto"/>
        </w:rPr>
        <w:t xml:space="preserve"> of Birmingham) e Gavin </w:t>
      </w:r>
      <w:proofErr w:type="spellStart"/>
      <w:r w:rsidRPr="00A4431E">
        <w:rPr>
          <w:color w:val="auto"/>
        </w:rPr>
        <w:t>Brookes</w:t>
      </w:r>
      <w:proofErr w:type="spellEnd"/>
      <w:r w:rsidRPr="00A4431E">
        <w:rPr>
          <w:color w:val="auto"/>
        </w:rPr>
        <w:t xml:space="preserve"> (</w:t>
      </w:r>
      <w:proofErr w:type="spellStart"/>
      <w:r w:rsidRPr="00A4431E">
        <w:rPr>
          <w:color w:val="auto"/>
        </w:rPr>
        <w:t>University</w:t>
      </w:r>
      <w:proofErr w:type="spellEnd"/>
      <w:r w:rsidRPr="00A4431E">
        <w:rPr>
          <w:color w:val="auto"/>
        </w:rPr>
        <w:t xml:space="preserve"> of Lancaster) presso la casa editrice </w:t>
      </w:r>
      <w:proofErr w:type="spellStart"/>
      <w:r w:rsidRPr="00A4431E">
        <w:rPr>
          <w:color w:val="auto"/>
        </w:rPr>
        <w:t>Bloomsbury</w:t>
      </w:r>
      <w:proofErr w:type="spellEnd"/>
    </w:p>
    <w:p w14:paraId="395DC21C" w14:textId="77777777" w:rsidR="00E20DAF" w:rsidRPr="00A4431E" w:rsidRDefault="00E20DAF" w:rsidP="00E20DAF">
      <w:pPr>
        <w:pStyle w:val="Default"/>
        <w:rPr>
          <w:color w:val="auto"/>
        </w:rPr>
      </w:pPr>
    </w:p>
    <w:p w14:paraId="388BD5E7" w14:textId="2EB9CAA0" w:rsidR="00E20DAF" w:rsidRPr="00A4431E" w:rsidRDefault="00E20DAF" w:rsidP="00E20DAF">
      <w:pPr>
        <w:pStyle w:val="Default"/>
        <w:rPr>
          <w:color w:val="auto"/>
        </w:rPr>
      </w:pPr>
      <w:r w:rsidRPr="00A4431E">
        <w:rPr>
          <w:color w:val="auto"/>
        </w:rPr>
        <w:t xml:space="preserve">2022- Membro del comitato editoriale della rivista "Cross-Media </w:t>
      </w:r>
      <w:proofErr w:type="spellStart"/>
      <w:r w:rsidRPr="00A4431E">
        <w:rPr>
          <w:color w:val="auto"/>
        </w:rPr>
        <w:t>Languages</w:t>
      </w:r>
      <w:proofErr w:type="spellEnd"/>
      <w:r w:rsidRPr="00A4431E">
        <w:rPr>
          <w:color w:val="auto"/>
        </w:rPr>
        <w:t xml:space="preserve">. </w:t>
      </w:r>
      <w:proofErr w:type="spellStart"/>
      <w:r w:rsidRPr="00A4431E">
        <w:rPr>
          <w:color w:val="auto"/>
        </w:rPr>
        <w:t>Applied</w:t>
      </w:r>
      <w:proofErr w:type="spellEnd"/>
      <w:r w:rsidRPr="00A4431E">
        <w:rPr>
          <w:color w:val="auto"/>
        </w:rPr>
        <w:t xml:space="preserve"> </w:t>
      </w:r>
      <w:proofErr w:type="spellStart"/>
      <w:r w:rsidRPr="00A4431E">
        <w:rPr>
          <w:color w:val="auto"/>
        </w:rPr>
        <w:t>Research</w:t>
      </w:r>
      <w:proofErr w:type="spellEnd"/>
      <w:r w:rsidRPr="00A4431E">
        <w:rPr>
          <w:color w:val="auto"/>
        </w:rPr>
        <w:t xml:space="preserve">, Digital Tools, </w:t>
      </w:r>
      <w:proofErr w:type="spellStart"/>
      <w:r w:rsidRPr="00A4431E">
        <w:rPr>
          <w:color w:val="auto"/>
        </w:rPr>
        <w:t>andMethodologies</w:t>
      </w:r>
      <w:proofErr w:type="spellEnd"/>
      <w:r w:rsidRPr="00A4431E">
        <w:rPr>
          <w:color w:val="auto"/>
        </w:rPr>
        <w:t>" diretta da Concetta Cavallini</w:t>
      </w:r>
    </w:p>
    <w:p w14:paraId="289F3930" w14:textId="7F61B0D6" w:rsidR="00E20DAF" w:rsidRPr="00A4431E" w:rsidRDefault="00E20DAF" w:rsidP="00E20DAF">
      <w:pPr>
        <w:pStyle w:val="Default"/>
        <w:rPr>
          <w:color w:val="auto"/>
        </w:rPr>
      </w:pPr>
    </w:p>
    <w:p w14:paraId="61CA101B" w14:textId="77777777" w:rsidR="00E20DAF" w:rsidRPr="00A4431E" w:rsidRDefault="00E20DAF" w:rsidP="00E20DAF">
      <w:pPr>
        <w:pStyle w:val="Default"/>
        <w:rPr>
          <w:color w:val="auto"/>
        </w:rPr>
      </w:pPr>
    </w:p>
    <w:p w14:paraId="15A7877D" w14:textId="6799E15F" w:rsidR="001007A7" w:rsidRPr="00A4431E" w:rsidRDefault="00E20DAF" w:rsidP="00E20DAF">
      <w:pPr>
        <w:spacing w:after="19" w:line="259" w:lineRule="auto"/>
        <w:ind w:left="0" w:firstLine="0"/>
        <w:jc w:val="both"/>
        <w:rPr>
          <w:b/>
          <w:bCs/>
          <w:szCs w:val="24"/>
        </w:rPr>
      </w:pPr>
      <w:r w:rsidRPr="00A4431E">
        <w:rPr>
          <w:b/>
          <w:bCs/>
          <w:szCs w:val="24"/>
        </w:rPr>
        <w:t xml:space="preserve"> </w:t>
      </w:r>
      <w:r w:rsidR="001007A7" w:rsidRPr="00A4431E">
        <w:rPr>
          <w:b/>
          <w:bCs/>
          <w:szCs w:val="24"/>
        </w:rPr>
        <w:t>Attività di revisione fra pari:</w:t>
      </w:r>
    </w:p>
    <w:p w14:paraId="570592D6" w14:textId="77777777" w:rsidR="001007A7" w:rsidRPr="00A4431E" w:rsidRDefault="001007A7" w:rsidP="001007A7">
      <w:pPr>
        <w:spacing w:after="19" w:line="259" w:lineRule="auto"/>
        <w:ind w:left="0" w:firstLine="0"/>
        <w:jc w:val="both"/>
        <w:rPr>
          <w:szCs w:val="24"/>
        </w:rPr>
      </w:pPr>
    </w:p>
    <w:p w14:paraId="5869EB37" w14:textId="77777777" w:rsidR="00E20DAF" w:rsidRPr="00A4431E" w:rsidRDefault="00E20DAF" w:rsidP="00E20DAF">
      <w:pPr>
        <w:spacing w:after="19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Membro di REPRISE (Revisione progetti PRIN) </w:t>
      </w:r>
    </w:p>
    <w:p w14:paraId="051294B3" w14:textId="1522F96B" w:rsidR="001007A7" w:rsidRPr="00711F4A" w:rsidRDefault="001007A7" w:rsidP="001007A7">
      <w:pPr>
        <w:spacing w:after="19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AION</w:t>
      </w:r>
    </w:p>
    <w:p w14:paraId="34DF488E" w14:textId="77777777" w:rsidR="001007A7" w:rsidRPr="00711F4A" w:rsidRDefault="001007A7" w:rsidP="001007A7">
      <w:pPr>
        <w:spacing w:after="19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Discourse and interaction</w:t>
      </w:r>
    </w:p>
    <w:p w14:paraId="1DE7094B" w14:textId="77777777" w:rsidR="001007A7" w:rsidRPr="00711F4A" w:rsidRDefault="001007A7" w:rsidP="001007A7">
      <w:pPr>
        <w:spacing w:after="19" w:line="259" w:lineRule="auto"/>
        <w:ind w:left="0" w:firstLine="0"/>
        <w:jc w:val="both"/>
        <w:rPr>
          <w:szCs w:val="24"/>
          <w:lang w:val="en-GB"/>
        </w:rPr>
      </w:pPr>
      <w:proofErr w:type="spellStart"/>
      <w:r w:rsidRPr="00711F4A">
        <w:rPr>
          <w:szCs w:val="24"/>
          <w:lang w:val="en-GB"/>
        </w:rPr>
        <w:t>Iperstoria</w:t>
      </w:r>
      <w:proofErr w:type="spellEnd"/>
    </w:p>
    <w:p w14:paraId="435C48E7" w14:textId="79C74427" w:rsidR="001007A7" w:rsidRPr="00711F4A" w:rsidRDefault="001007A7" w:rsidP="001007A7">
      <w:pPr>
        <w:spacing w:after="19" w:line="259" w:lineRule="auto"/>
        <w:ind w:left="0" w:firstLine="0"/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Palgrave Macmillan</w:t>
      </w:r>
    </w:p>
    <w:p w14:paraId="6C8E748A" w14:textId="5A412870" w:rsidR="00E20DAF" w:rsidRPr="00A4431E" w:rsidRDefault="00E20DAF" w:rsidP="001007A7">
      <w:pPr>
        <w:spacing w:after="19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Cambridge </w:t>
      </w:r>
      <w:proofErr w:type="spellStart"/>
      <w:r w:rsidRPr="00A4431E">
        <w:rPr>
          <w:szCs w:val="24"/>
        </w:rPr>
        <w:t>University</w:t>
      </w:r>
      <w:proofErr w:type="spellEnd"/>
      <w:r w:rsidRPr="00A4431E">
        <w:rPr>
          <w:szCs w:val="24"/>
        </w:rPr>
        <w:t xml:space="preserve"> Press</w:t>
      </w:r>
    </w:p>
    <w:p w14:paraId="44B0F832" w14:textId="1B42EBB8" w:rsidR="001007A7" w:rsidRPr="00A4431E" w:rsidRDefault="001007A7" w:rsidP="001007A7">
      <w:pPr>
        <w:spacing w:after="19" w:line="259" w:lineRule="auto"/>
        <w:ind w:left="0" w:firstLine="0"/>
        <w:jc w:val="both"/>
        <w:rPr>
          <w:szCs w:val="24"/>
        </w:rPr>
      </w:pPr>
      <w:proofErr w:type="spellStart"/>
      <w:r w:rsidRPr="00A4431E">
        <w:rPr>
          <w:szCs w:val="24"/>
        </w:rPr>
        <w:t>Bloomsbury</w:t>
      </w:r>
      <w:proofErr w:type="spellEnd"/>
      <w:r w:rsidRPr="00A4431E">
        <w:rPr>
          <w:szCs w:val="24"/>
        </w:rPr>
        <w:t xml:space="preserve"> </w:t>
      </w:r>
    </w:p>
    <w:p w14:paraId="7159C34A" w14:textId="2C906A33" w:rsidR="00341E92" w:rsidRPr="00A4431E" w:rsidRDefault="00341E92" w:rsidP="001007A7">
      <w:pPr>
        <w:spacing w:after="19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>Studi di glottodidattica</w:t>
      </w:r>
    </w:p>
    <w:p w14:paraId="3B47011E" w14:textId="62D6F883" w:rsidR="00341E92" w:rsidRDefault="00341E92" w:rsidP="001007A7">
      <w:pPr>
        <w:spacing w:after="19" w:line="259" w:lineRule="auto"/>
        <w:ind w:left="0" w:firstLine="0"/>
        <w:jc w:val="both"/>
        <w:rPr>
          <w:szCs w:val="24"/>
        </w:rPr>
      </w:pPr>
      <w:proofErr w:type="spellStart"/>
      <w:r w:rsidRPr="00A4431E">
        <w:rPr>
          <w:szCs w:val="24"/>
        </w:rPr>
        <w:lastRenderedPageBreak/>
        <w:t>MediAzioni</w:t>
      </w:r>
      <w:proofErr w:type="spellEnd"/>
    </w:p>
    <w:p w14:paraId="6C08A09D" w14:textId="1599AA18" w:rsidR="0029010A" w:rsidRDefault="0029010A" w:rsidP="001007A7">
      <w:pPr>
        <w:spacing w:after="19" w:line="259" w:lineRule="auto"/>
        <w:ind w:left="0" w:firstLine="0"/>
        <w:jc w:val="both"/>
        <w:rPr>
          <w:szCs w:val="24"/>
        </w:rPr>
      </w:pPr>
      <w:proofErr w:type="spellStart"/>
      <w:r>
        <w:rPr>
          <w:szCs w:val="24"/>
        </w:rPr>
        <w:t>Routledge</w:t>
      </w:r>
      <w:proofErr w:type="spellEnd"/>
    </w:p>
    <w:p w14:paraId="431F06A0" w14:textId="77777777" w:rsidR="0029010A" w:rsidRPr="00A4431E" w:rsidRDefault="0029010A" w:rsidP="001007A7">
      <w:pPr>
        <w:spacing w:after="19" w:line="259" w:lineRule="auto"/>
        <w:ind w:left="0" w:firstLine="0"/>
        <w:jc w:val="both"/>
        <w:rPr>
          <w:szCs w:val="24"/>
        </w:rPr>
      </w:pPr>
    </w:p>
    <w:p w14:paraId="542E7566" w14:textId="77777777" w:rsidR="001007A7" w:rsidRPr="00A4431E" w:rsidRDefault="001007A7" w:rsidP="001007A7">
      <w:pPr>
        <w:pStyle w:val="Titolo1"/>
        <w:ind w:left="0" w:firstLine="0"/>
        <w:jc w:val="both"/>
        <w:rPr>
          <w:caps/>
          <w:sz w:val="24"/>
          <w:szCs w:val="24"/>
        </w:rPr>
      </w:pPr>
      <w:r w:rsidRPr="00A4431E">
        <w:rPr>
          <w:sz w:val="24"/>
          <w:szCs w:val="24"/>
        </w:rPr>
        <w:br w:type="column"/>
      </w:r>
      <w:r w:rsidRPr="00A4431E">
        <w:rPr>
          <w:caps/>
          <w:sz w:val="24"/>
          <w:szCs w:val="24"/>
        </w:rPr>
        <w:lastRenderedPageBreak/>
        <w:t xml:space="preserve">Attività didattica </w:t>
      </w:r>
    </w:p>
    <w:p w14:paraId="155A9EBA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508802C9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A partire dall'anno accademico 2005-6 la Prof.ssa Gatto è stata docente affidatario per gli insegnamenti di Lingua e Traduzione – Lingua Inglese in corsi di Laurea Triennale e Magistrale. </w:t>
      </w:r>
    </w:p>
    <w:p w14:paraId="0CDFC239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</w:p>
    <w:p w14:paraId="7F2AB914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I principali corsi tenuti per affidamento sono: </w:t>
      </w:r>
    </w:p>
    <w:p w14:paraId="250B3332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 </w:t>
      </w:r>
    </w:p>
    <w:p w14:paraId="39B7D39D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>2005/2006:</w:t>
      </w:r>
      <w:r w:rsidRPr="00A4431E">
        <w:rPr>
          <w:szCs w:val="24"/>
        </w:rPr>
        <w:t xml:space="preserve">  </w:t>
      </w:r>
    </w:p>
    <w:p w14:paraId="5C3E0EB1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in triennale in Lingue e Letterature Straniere:</w:t>
      </w:r>
    </w:p>
    <w:p w14:paraId="53C68247" w14:textId="77777777" w:rsidR="001007A7" w:rsidRPr="00A4431E" w:rsidRDefault="001007A7" w:rsidP="001007A7">
      <w:pPr>
        <w:ind w:left="-15" w:right="5" w:firstLine="0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</w:t>
      </w:r>
      <w:proofErr w:type="gramEnd"/>
      <w:r w:rsidRPr="00A4431E">
        <w:rPr>
          <w:szCs w:val="24"/>
        </w:rPr>
        <w:t xml:space="preserve"> anno (8 CFU) per il curriculum Letterature e Filologie Moderne</w:t>
      </w:r>
    </w:p>
    <w:p w14:paraId="0180BFCE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434AE56D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>2006/2007:</w:t>
      </w:r>
      <w:r w:rsidRPr="00A4431E">
        <w:rPr>
          <w:szCs w:val="24"/>
        </w:rPr>
        <w:t xml:space="preserve">  </w:t>
      </w:r>
    </w:p>
    <w:p w14:paraId="2B506B27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in triennale in Lingue e Letterature Straniere:</w:t>
      </w:r>
    </w:p>
    <w:p w14:paraId="472B9354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I</w:t>
      </w:r>
      <w:proofErr w:type="gramEnd"/>
      <w:r w:rsidRPr="00A4431E">
        <w:rPr>
          <w:szCs w:val="24"/>
        </w:rPr>
        <w:t xml:space="preserve"> anno (14 CFU) per il curriculum Lingue e Culture per il Turismo Lingua e Traduzione Inglese  III anno (6 CFU) per il curriculum Letterature e Filologie Moderne per il curriculum Letterature e Filologie Moderne</w:t>
      </w:r>
      <w:r w:rsidRPr="00A4431E">
        <w:rPr>
          <w:b/>
          <w:szCs w:val="24"/>
        </w:rPr>
        <w:t xml:space="preserve"> </w:t>
      </w:r>
    </w:p>
    <w:p w14:paraId="6DBFE763" w14:textId="77777777" w:rsidR="001007A7" w:rsidRPr="00A4431E" w:rsidRDefault="001007A7" w:rsidP="001007A7">
      <w:pPr>
        <w:spacing w:after="10" w:line="249" w:lineRule="auto"/>
        <w:ind w:left="-5"/>
        <w:jc w:val="both"/>
        <w:rPr>
          <w:b/>
          <w:szCs w:val="24"/>
        </w:rPr>
      </w:pPr>
    </w:p>
    <w:p w14:paraId="761CB40D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>2007/2008:</w:t>
      </w:r>
      <w:r w:rsidRPr="00A4431E">
        <w:rPr>
          <w:szCs w:val="24"/>
        </w:rPr>
        <w:t xml:space="preserve">  </w:t>
      </w:r>
    </w:p>
    <w:p w14:paraId="463456ED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in triennale in Lingue e Letterature Straniere:</w:t>
      </w:r>
    </w:p>
    <w:p w14:paraId="60F793D8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I</w:t>
      </w:r>
      <w:proofErr w:type="gramEnd"/>
      <w:r w:rsidRPr="00A4431E">
        <w:rPr>
          <w:szCs w:val="24"/>
        </w:rPr>
        <w:t xml:space="preserve"> anno (14 CFU) per il curriculum Lingue e Culture per il Turismo </w:t>
      </w:r>
    </w:p>
    <w:p w14:paraId="14EFA5D4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I</w:t>
      </w:r>
      <w:proofErr w:type="gramEnd"/>
      <w:r w:rsidRPr="00A4431E">
        <w:rPr>
          <w:szCs w:val="24"/>
        </w:rPr>
        <w:t xml:space="preserve"> anno (6 CFU) per il curriculum Letterature e Filologie Moderne </w:t>
      </w:r>
    </w:p>
    <w:p w14:paraId="48B9801F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Storia della Lingua Inglese (6 CFU) per i corsi di laurea triennale e magistrale </w:t>
      </w:r>
    </w:p>
    <w:p w14:paraId="0F74F164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b/>
          <w:szCs w:val="24"/>
        </w:rPr>
        <w:t xml:space="preserve"> </w:t>
      </w:r>
    </w:p>
    <w:p w14:paraId="145D51C9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 xml:space="preserve">2008/2009-2012/2013 </w:t>
      </w:r>
    </w:p>
    <w:p w14:paraId="5B17584C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Culture delle Lingue Moderne e del Turismo (L 11):</w:t>
      </w:r>
    </w:p>
    <w:p w14:paraId="29A33201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per il curriculum Culture delle Lingue Moderne e del Turismo </w:t>
      </w:r>
    </w:p>
    <w:p w14:paraId="74C21465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Lingue Moderne per la Cooperazione Internazionale (LM 38)</w:t>
      </w:r>
    </w:p>
    <w:p w14:paraId="54956432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per il curriculum Lingue Moderne per il Turismo Sostenibile</w:t>
      </w:r>
    </w:p>
    <w:p w14:paraId="0231B599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4810637B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b/>
          <w:szCs w:val="24"/>
        </w:rPr>
      </w:pPr>
      <w:r w:rsidRPr="00A4431E">
        <w:rPr>
          <w:b/>
          <w:szCs w:val="24"/>
        </w:rPr>
        <w:t>2013/2014</w:t>
      </w:r>
    </w:p>
    <w:p w14:paraId="37C548AB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Culture delle Lingue Moderne e del Turismo (L 11):</w:t>
      </w:r>
    </w:p>
    <w:p w14:paraId="26819094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per il curriculum Culture delle Lingue Moderne e del Turismo </w:t>
      </w:r>
    </w:p>
    <w:p w14:paraId="53944A0B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Lingue Moderne per la Cooperazione Internazionale (LM 38):</w:t>
      </w:r>
    </w:p>
    <w:p w14:paraId="7AE95E63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- Lingua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per tutti i curricula</w:t>
      </w:r>
    </w:p>
    <w:p w14:paraId="65D6E65C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005054EE" w14:textId="77777777" w:rsidR="001007A7" w:rsidRPr="00A4431E" w:rsidRDefault="001007A7" w:rsidP="001007A7">
      <w:pPr>
        <w:spacing w:after="10" w:line="249" w:lineRule="auto"/>
        <w:ind w:left="-5"/>
        <w:jc w:val="both"/>
        <w:rPr>
          <w:szCs w:val="24"/>
        </w:rPr>
      </w:pPr>
      <w:r w:rsidRPr="00A4431E">
        <w:rPr>
          <w:b/>
          <w:szCs w:val="24"/>
        </w:rPr>
        <w:t xml:space="preserve">2014/2015: </w:t>
      </w:r>
    </w:p>
    <w:p w14:paraId="24D6EB74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6413956F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</w:t>
      </w:r>
    </w:p>
    <w:p w14:paraId="5E58B8CF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0CB6D636" w14:textId="77777777" w:rsidR="001007A7" w:rsidRPr="00A4431E" w:rsidRDefault="001007A7" w:rsidP="001007A7">
      <w:pPr>
        <w:ind w:left="-5" w:right="5"/>
        <w:jc w:val="both"/>
        <w:rPr>
          <w:b/>
          <w:szCs w:val="24"/>
        </w:rPr>
      </w:pPr>
      <w:r w:rsidRPr="00A4431E">
        <w:rPr>
          <w:b/>
          <w:szCs w:val="24"/>
        </w:rPr>
        <w:t>2015-2017</w:t>
      </w:r>
    </w:p>
    <w:p w14:paraId="5D449681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Culture delle Lingue Moderne e del Turismo (L 11):</w:t>
      </w:r>
    </w:p>
    <w:p w14:paraId="2B4EB83E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per il curriculum Lingue e Culture per il Turismo </w:t>
      </w:r>
    </w:p>
    <w:p w14:paraId="05FEF326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20C2BD5E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</w:t>
      </w:r>
    </w:p>
    <w:p w14:paraId="69E77A57" w14:textId="77777777" w:rsidR="001007A7" w:rsidRPr="00A4431E" w:rsidRDefault="001007A7" w:rsidP="001007A7">
      <w:pPr>
        <w:ind w:left="-5" w:right="5"/>
        <w:jc w:val="both"/>
        <w:rPr>
          <w:b/>
          <w:szCs w:val="24"/>
        </w:rPr>
      </w:pPr>
    </w:p>
    <w:p w14:paraId="704D4879" w14:textId="77777777" w:rsidR="001007A7" w:rsidRPr="00A4431E" w:rsidRDefault="001007A7" w:rsidP="001007A7">
      <w:pPr>
        <w:ind w:left="-5" w:right="5"/>
        <w:jc w:val="both"/>
        <w:rPr>
          <w:b/>
          <w:szCs w:val="24"/>
        </w:rPr>
      </w:pPr>
      <w:r w:rsidRPr="00A4431E">
        <w:rPr>
          <w:b/>
          <w:szCs w:val="24"/>
        </w:rPr>
        <w:lastRenderedPageBreak/>
        <w:t>2017 - 2018</w:t>
      </w:r>
    </w:p>
    <w:p w14:paraId="5FE2473C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Culture delle Lingue Moderne e del Turismo (L 11):</w:t>
      </w:r>
    </w:p>
    <w:p w14:paraId="06D3BD9D" w14:textId="3BE1DA95" w:rsidR="001007A7" w:rsidRPr="00A4431E" w:rsidRDefault="0029010A" w:rsidP="0029010A">
      <w:pPr>
        <w:ind w:left="-5" w:right="5"/>
        <w:jc w:val="both"/>
        <w:rPr>
          <w:szCs w:val="24"/>
        </w:rPr>
      </w:pPr>
      <w:r>
        <w:rPr>
          <w:szCs w:val="24"/>
        </w:rPr>
        <w:t xml:space="preserve">Lingua e Traduzione </w:t>
      </w:r>
      <w:proofErr w:type="gramStart"/>
      <w:r>
        <w:rPr>
          <w:szCs w:val="24"/>
        </w:rPr>
        <w:t>Inglese  I</w:t>
      </w:r>
      <w:proofErr w:type="gramEnd"/>
      <w:r w:rsidR="001007A7" w:rsidRPr="00A4431E">
        <w:rPr>
          <w:szCs w:val="24"/>
        </w:rPr>
        <w:t xml:space="preserve"> anno (9 CFU) per il curriculum Lingue e Culture per il Turismo </w:t>
      </w:r>
    </w:p>
    <w:p w14:paraId="041DEA55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0AB37E7F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</w:t>
      </w:r>
    </w:p>
    <w:p w14:paraId="230889C8" w14:textId="77777777" w:rsidR="001007A7" w:rsidRPr="00A4431E" w:rsidRDefault="001007A7" w:rsidP="001007A7">
      <w:pPr>
        <w:pStyle w:val="Titolo1"/>
        <w:ind w:left="-5"/>
        <w:jc w:val="both"/>
        <w:rPr>
          <w:sz w:val="24"/>
          <w:szCs w:val="24"/>
        </w:rPr>
      </w:pPr>
    </w:p>
    <w:p w14:paraId="199A879D" w14:textId="77777777" w:rsidR="001007A7" w:rsidRPr="00A4431E" w:rsidRDefault="001007A7" w:rsidP="001007A7">
      <w:pPr>
        <w:ind w:left="-5" w:right="5"/>
        <w:jc w:val="both"/>
        <w:rPr>
          <w:b/>
          <w:szCs w:val="24"/>
        </w:rPr>
      </w:pPr>
      <w:r w:rsidRPr="00A4431E">
        <w:rPr>
          <w:b/>
          <w:szCs w:val="24"/>
        </w:rPr>
        <w:t>2018 - 2019</w:t>
      </w:r>
    </w:p>
    <w:p w14:paraId="58515039" w14:textId="0B401CD4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, Lett</w:t>
      </w:r>
      <w:r w:rsidR="00681F2A" w:rsidRPr="00A4431E">
        <w:rPr>
          <w:szCs w:val="24"/>
        </w:rPr>
        <w:t>erature e Culture Moderne (L 11</w:t>
      </w:r>
      <w:r w:rsidRPr="00A4431E">
        <w:rPr>
          <w:szCs w:val="24"/>
        </w:rPr>
        <w:t>):</w:t>
      </w:r>
    </w:p>
    <w:p w14:paraId="427F91C5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</w:t>
      </w:r>
      <w:proofErr w:type="gramEnd"/>
      <w:r w:rsidRPr="00A4431E">
        <w:rPr>
          <w:szCs w:val="24"/>
        </w:rPr>
        <w:t xml:space="preserve"> anno (12 CFU) </w:t>
      </w:r>
    </w:p>
    <w:p w14:paraId="3307FE18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 Moderne per la Mediazione Interculturale e il Turismo (L 12):</w:t>
      </w:r>
    </w:p>
    <w:p w14:paraId="54ABBC27" w14:textId="18C7F4F1" w:rsidR="001007A7" w:rsidRPr="00A4431E" w:rsidRDefault="0029010A" w:rsidP="001007A7">
      <w:pPr>
        <w:ind w:left="-5" w:right="5"/>
        <w:jc w:val="both"/>
        <w:rPr>
          <w:szCs w:val="24"/>
        </w:rPr>
      </w:pPr>
      <w:r>
        <w:rPr>
          <w:szCs w:val="24"/>
        </w:rPr>
        <w:t xml:space="preserve">Lingua e Traduzione </w:t>
      </w:r>
      <w:proofErr w:type="gramStart"/>
      <w:r>
        <w:rPr>
          <w:szCs w:val="24"/>
        </w:rPr>
        <w:t>Inglese  I</w:t>
      </w:r>
      <w:proofErr w:type="gramEnd"/>
      <w:r w:rsidR="001007A7" w:rsidRPr="00A4431E">
        <w:rPr>
          <w:szCs w:val="24"/>
        </w:rPr>
        <w:t xml:space="preserve"> anno (12 CFU) </w:t>
      </w:r>
    </w:p>
    <w:p w14:paraId="5B5E1169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42CEE2E7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9 CFU) </w:t>
      </w:r>
    </w:p>
    <w:p w14:paraId="15E39821" w14:textId="77777777" w:rsidR="001007A7" w:rsidRPr="00A4431E" w:rsidRDefault="001007A7" w:rsidP="001007A7">
      <w:pPr>
        <w:pStyle w:val="Titolo1"/>
        <w:ind w:left="-5"/>
        <w:jc w:val="both"/>
        <w:rPr>
          <w:sz w:val="24"/>
          <w:szCs w:val="24"/>
        </w:rPr>
      </w:pPr>
    </w:p>
    <w:p w14:paraId="574FE628" w14:textId="2E968311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b/>
          <w:bCs/>
          <w:szCs w:val="24"/>
        </w:rPr>
        <w:t>2020-</w:t>
      </w:r>
      <w:r w:rsidR="00681F2A" w:rsidRPr="00A4431E">
        <w:rPr>
          <w:b/>
          <w:bCs/>
          <w:szCs w:val="24"/>
        </w:rPr>
        <w:t>2021</w:t>
      </w:r>
    </w:p>
    <w:p w14:paraId="372390D4" w14:textId="22B48077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, Letterature e Culture Moderne (L 11):</w:t>
      </w:r>
    </w:p>
    <w:p w14:paraId="6A77EC9B" w14:textId="77777777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I</w:t>
      </w:r>
      <w:proofErr w:type="gramEnd"/>
      <w:r w:rsidRPr="00A4431E">
        <w:rPr>
          <w:szCs w:val="24"/>
        </w:rPr>
        <w:t xml:space="preserve"> anno (12 CFU) </w:t>
      </w:r>
    </w:p>
    <w:p w14:paraId="15BCDD1D" w14:textId="77777777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 Moderne per la Mediazione Interculturale e il Turismo (L 12):</w:t>
      </w:r>
    </w:p>
    <w:p w14:paraId="097B5D1B" w14:textId="66DF17D7" w:rsidR="00681F2A" w:rsidRPr="00A4431E" w:rsidRDefault="0029010A" w:rsidP="00681F2A">
      <w:pPr>
        <w:ind w:left="-5" w:right="5"/>
        <w:jc w:val="both"/>
        <w:rPr>
          <w:szCs w:val="24"/>
        </w:rPr>
      </w:pPr>
      <w:r>
        <w:rPr>
          <w:szCs w:val="24"/>
        </w:rPr>
        <w:t xml:space="preserve">Lingua e Traduzione </w:t>
      </w:r>
      <w:proofErr w:type="gramStart"/>
      <w:r>
        <w:rPr>
          <w:szCs w:val="24"/>
        </w:rPr>
        <w:t>Inglese  I</w:t>
      </w:r>
      <w:proofErr w:type="gramEnd"/>
      <w:r>
        <w:rPr>
          <w:szCs w:val="24"/>
        </w:rPr>
        <w:t xml:space="preserve"> </w:t>
      </w:r>
      <w:r w:rsidR="00681F2A" w:rsidRPr="00A4431E">
        <w:rPr>
          <w:szCs w:val="24"/>
        </w:rPr>
        <w:t xml:space="preserve">anno (12 CFU) </w:t>
      </w:r>
    </w:p>
    <w:p w14:paraId="5CAF97CB" w14:textId="77777777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575F2F6B" w14:textId="77777777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Specialistica – Inglese I anno (12 CFU) </w:t>
      </w:r>
    </w:p>
    <w:p w14:paraId="766F6C3F" w14:textId="79AB128E" w:rsidR="001007A7" w:rsidRPr="00A4431E" w:rsidRDefault="001007A7" w:rsidP="001007A7">
      <w:pPr>
        <w:rPr>
          <w:szCs w:val="24"/>
        </w:rPr>
      </w:pPr>
    </w:p>
    <w:p w14:paraId="3D1BFDEC" w14:textId="5A31DC53" w:rsidR="00681F2A" w:rsidRPr="00A4431E" w:rsidRDefault="00681F2A" w:rsidP="00681F2A">
      <w:pPr>
        <w:ind w:left="-5" w:right="5"/>
        <w:jc w:val="both"/>
        <w:rPr>
          <w:szCs w:val="24"/>
        </w:rPr>
      </w:pPr>
      <w:r w:rsidRPr="00A4431E">
        <w:rPr>
          <w:b/>
          <w:szCs w:val="24"/>
        </w:rPr>
        <w:t>2021</w:t>
      </w:r>
      <w:r w:rsidR="0029010A">
        <w:rPr>
          <w:szCs w:val="24"/>
        </w:rPr>
        <w:t>-</w:t>
      </w:r>
      <w:r w:rsidR="0029010A" w:rsidRPr="0029010A">
        <w:rPr>
          <w:b/>
          <w:szCs w:val="24"/>
        </w:rPr>
        <w:t>202</w:t>
      </w:r>
      <w:r w:rsidR="0029010A">
        <w:rPr>
          <w:b/>
          <w:szCs w:val="24"/>
        </w:rPr>
        <w:t>3</w:t>
      </w:r>
    </w:p>
    <w:p w14:paraId="7CAF783C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 Moderne per la Mediazione Interculturale e il Turismo (L 12):</w:t>
      </w:r>
    </w:p>
    <w:p w14:paraId="72A47F25" w14:textId="221E23F4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e Traduzione </w:t>
      </w:r>
      <w:proofErr w:type="gramStart"/>
      <w:r w:rsidRPr="00A4431E"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12 CFU) </w:t>
      </w:r>
    </w:p>
    <w:p w14:paraId="2BAE9745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63EDEA09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Specialistica – Inglese I anno (12 CFU) </w:t>
      </w:r>
    </w:p>
    <w:p w14:paraId="39384F69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Patrimonio Digitale (LM 43-5):</w:t>
      </w:r>
    </w:p>
    <w:p w14:paraId="404B3773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Inglese </w:t>
      </w:r>
      <w:proofErr w:type="gramStart"/>
      <w:r w:rsidRPr="00A4431E">
        <w:rPr>
          <w:szCs w:val="24"/>
        </w:rPr>
        <w:t>per  l’Informatica</w:t>
      </w:r>
      <w:proofErr w:type="gramEnd"/>
      <w:r w:rsidRPr="00A4431E">
        <w:rPr>
          <w:szCs w:val="24"/>
        </w:rPr>
        <w:t xml:space="preserve"> Umanistica (6 CFU) </w:t>
      </w:r>
    </w:p>
    <w:p w14:paraId="32F3C700" w14:textId="209B1B7C" w:rsidR="00681F2A" w:rsidRDefault="00681F2A" w:rsidP="001007A7">
      <w:pPr>
        <w:rPr>
          <w:szCs w:val="24"/>
        </w:rPr>
      </w:pPr>
    </w:p>
    <w:p w14:paraId="37475988" w14:textId="77777777" w:rsidR="0029010A" w:rsidRPr="0029010A" w:rsidRDefault="0029010A" w:rsidP="0029010A">
      <w:pPr>
        <w:ind w:left="-5" w:right="5"/>
        <w:jc w:val="both"/>
        <w:rPr>
          <w:b/>
          <w:szCs w:val="24"/>
        </w:rPr>
      </w:pPr>
      <w:r w:rsidRPr="0029010A">
        <w:rPr>
          <w:b/>
          <w:szCs w:val="24"/>
        </w:rPr>
        <w:t>2023-2024</w:t>
      </w:r>
    </w:p>
    <w:p w14:paraId="426CB177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triennale in Lingue Moderne per la Mediazione Interculturale e il Turismo (L 12):</w:t>
      </w:r>
    </w:p>
    <w:p w14:paraId="5EE0EBE2" w14:textId="753E888D" w:rsidR="0029010A" w:rsidRPr="00A4431E" w:rsidRDefault="0029010A" w:rsidP="0029010A">
      <w:pPr>
        <w:ind w:left="-5" w:right="5"/>
        <w:jc w:val="both"/>
        <w:rPr>
          <w:szCs w:val="24"/>
        </w:rPr>
      </w:pPr>
      <w:r>
        <w:rPr>
          <w:szCs w:val="24"/>
        </w:rPr>
        <w:t xml:space="preserve">Lingua e Traduzione </w:t>
      </w:r>
      <w:proofErr w:type="gramStart"/>
      <w:r>
        <w:rPr>
          <w:szCs w:val="24"/>
        </w:rPr>
        <w:t>Inglese  I</w:t>
      </w:r>
      <w:proofErr w:type="gramEnd"/>
      <w:r w:rsidRPr="00A4431E">
        <w:rPr>
          <w:szCs w:val="24"/>
        </w:rPr>
        <w:t xml:space="preserve"> anno (12 CFU) </w:t>
      </w:r>
    </w:p>
    <w:p w14:paraId="75C62C24" w14:textId="3781E559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Corso di Laurea triennale in </w:t>
      </w:r>
      <w:r>
        <w:rPr>
          <w:szCs w:val="24"/>
        </w:rPr>
        <w:t xml:space="preserve">Nuovi Turismi </w:t>
      </w:r>
      <w:r w:rsidRPr="00A4431E">
        <w:rPr>
          <w:szCs w:val="24"/>
        </w:rPr>
        <w:t>(L 1</w:t>
      </w:r>
      <w:r>
        <w:rPr>
          <w:szCs w:val="24"/>
        </w:rPr>
        <w:t>5</w:t>
      </w:r>
      <w:r w:rsidRPr="00A4431E">
        <w:rPr>
          <w:szCs w:val="24"/>
        </w:rPr>
        <w:t>):</w:t>
      </w:r>
    </w:p>
    <w:p w14:paraId="4E98689F" w14:textId="70F453A1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Lingua </w:t>
      </w:r>
      <w:proofErr w:type="gramStart"/>
      <w:r w:rsidRPr="00A4431E">
        <w:rPr>
          <w:szCs w:val="24"/>
        </w:rPr>
        <w:t>Inglese  (</w:t>
      </w:r>
      <w:proofErr w:type="gramEnd"/>
      <w:r>
        <w:rPr>
          <w:szCs w:val="24"/>
        </w:rPr>
        <w:t xml:space="preserve">6 </w:t>
      </w:r>
      <w:r w:rsidRPr="00A4431E">
        <w:rPr>
          <w:szCs w:val="24"/>
        </w:rPr>
        <w:t xml:space="preserve">CFU) </w:t>
      </w:r>
    </w:p>
    <w:p w14:paraId="167C2DF0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Traduzione Specialistica (LM 94):</w:t>
      </w:r>
    </w:p>
    <w:p w14:paraId="34FB187F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Traduzione Specialistica – Inglese I anno (12 CFU) </w:t>
      </w:r>
    </w:p>
    <w:p w14:paraId="1FE77E7B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Corso di Laurea Magistrale in Patrimonio Digitale (LM 43-5):</w:t>
      </w:r>
    </w:p>
    <w:p w14:paraId="0EEBECF5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Inglese </w:t>
      </w:r>
      <w:proofErr w:type="gramStart"/>
      <w:r w:rsidRPr="00A4431E">
        <w:rPr>
          <w:szCs w:val="24"/>
        </w:rPr>
        <w:t>per  l’Informatica</w:t>
      </w:r>
      <w:proofErr w:type="gramEnd"/>
      <w:r w:rsidRPr="00A4431E">
        <w:rPr>
          <w:szCs w:val="24"/>
        </w:rPr>
        <w:t xml:space="preserve"> Umanistica (6 CFU) </w:t>
      </w:r>
    </w:p>
    <w:p w14:paraId="797A1C51" w14:textId="77777777" w:rsidR="0029010A" w:rsidRPr="00A4431E" w:rsidRDefault="0029010A" w:rsidP="001007A7">
      <w:pPr>
        <w:rPr>
          <w:szCs w:val="24"/>
        </w:rPr>
      </w:pPr>
    </w:p>
    <w:p w14:paraId="2B9894D0" w14:textId="77777777" w:rsidR="001007A7" w:rsidRPr="00A4431E" w:rsidRDefault="001007A7" w:rsidP="001007A7">
      <w:pPr>
        <w:pStyle w:val="Titolo1"/>
        <w:ind w:left="-5"/>
        <w:jc w:val="both"/>
        <w:rPr>
          <w:sz w:val="24"/>
          <w:szCs w:val="24"/>
        </w:rPr>
      </w:pPr>
      <w:r w:rsidRPr="00A4431E">
        <w:rPr>
          <w:sz w:val="24"/>
          <w:szCs w:val="24"/>
        </w:rPr>
        <w:t>Esperienze di docenza all'estero</w:t>
      </w:r>
      <w:r w:rsidRPr="00A4431E">
        <w:rPr>
          <w:b w:val="0"/>
          <w:sz w:val="24"/>
          <w:szCs w:val="24"/>
        </w:rPr>
        <w:t xml:space="preserve"> </w:t>
      </w:r>
    </w:p>
    <w:p w14:paraId="1791C702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</w:rPr>
      </w:pPr>
    </w:p>
    <w:p w14:paraId="4E8C4A3A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</w:rPr>
      </w:pPr>
      <w:r w:rsidRPr="00A4431E">
        <w:rPr>
          <w:szCs w:val="24"/>
        </w:rPr>
        <w:t xml:space="preserve">Nell'ambito del </w:t>
      </w:r>
      <w:proofErr w:type="spellStart"/>
      <w:r w:rsidRPr="00A4431E">
        <w:rPr>
          <w:i/>
          <w:szCs w:val="24"/>
        </w:rPr>
        <w:t>Lifelong</w:t>
      </w:r>
      <w:proofErr w:type="spellEnd"/>
      <w:r w:rsidRPr="00A4431E">
        <w:rPr>
          <w:i/>
          <w:szCs w:val="24"/>
        </w:rPr>
        <w:t xml:space="preserve"> Learning </w:t>
      </w:r>
      <w:proofErr w:type="spellStart"/>
      <w:r w:rsidRPr="00A4431E">
        <w:rPr>
          <w:i/>
          <w:szCs w:val="24"/>
        </w:rPr>
        <w:t>Programme</w:t>
      </w:r>
      <w:proofErr w:type="spellEnd"/>
      <w:r w:rsidRPr="00A4431E">
        <w:rPr>
          <w:szCs w:val="24"/>
        </w:rPr>
        <w:t xml:space="preserve">, per la Mobilità Erasmus Docenti, ha svolto diversi periodi di docenza all'estero offendo </w:t>
      </w:r>
      <w:proofErr w:type="gramStart"/>
      <w:r w:rsidRPr="00A4431E">
        <w:rPr>
          <w:szCs w:val="24"/>
        </w:rPr>
        <w:t>seminari  rivolti</w:t>
      </w:r>
      <w:proofErr w:type="gramEnd"/>
      <w:r w:rsidRPr="00A4431E">
        <w:rPr>
          <w:szCs w:val="24"/>
        </w:rPr>
        <w:t xml:space="preserve"> ad </w:t>
      </w:r>
      <w:proofErr w:type="spellStart"/>
      <w:r w:rsidRPr="00A4431E">
        <w:rPr>
          <w:szCs w:val="24"/>
        </w:rPr>
        <w:t>undergraduate</w:t>
      </w:r>
      <w:proofErr w:type="spellEnd"/>
      <w:r w:rsidRPr="00A4431E">
        <w:rPr>
          <w:szCs w:val="24"/>
        </w:rPr>
        <w:t xml:space="preserve">, </w:t>
      </w:r>
      <w:proofErr w:type="spellStart"/>
      <w:r w:rsidRPr="00A4431E">
        <w:rPr>
          <w:szCs w:val="24"/>
        </w:rPr>
        <w:t>postgraduate</w:t>
      </w:r>
      <w:proofErr w:type="spellEnd"/>
      <w:r w:rsidRPr="00A4431E">
        <w:rPr>
          <w:szCs w:val="24"/>
        </w:rPr>
        <w:t xml:space="preserve"> e </w:t>
      </w:r>
      <w:proofErr w:type="spellStart"/>
      <w:r w:rsidRPr="00A4431E">
        <w:rPr>
          <w:szCs w:val="24"/>
        </w:rPr>
        <w:t>PhD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students</w:t>
      </w:r>
      <w:proofErr w:type="spellEnd"/>
      <w:r w:rsidRPr="00A4431E">
        <w:rPr>
          <w:szCs w:val="24"/>
        </w:rPr>
        <w:t>:</w:t>
      </w:r>
    </w:p>
    <w:p w14:paraId="77087D3E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</w:rPr>
      </w:pPr>
    </w:p>
    <w:p w14:paraId="1BB99C20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</w:rPr>
      </w:pPr>
      <w:r w:rsidRPr="00A4431E">
        <w:rPr>
          <w:szCs w:val="24"/>
        </w:rPr>
        <w:t xml:space="preserve">A.A. 2016-2017 </w:t>
      </w:r>
      <w:proofErr w:type="spellStart"/>
      <w:r w:rsidRPr="00A4431E">
        <w:rPr>
          <w:szCs w:val="24"/>
        </w:rPr>
        <w:t>University</w:t>
      </w:r>
      <w:proofErr w:type="spellEnd"/>
      <w:r w:rsidRPr="00A4431E">
        <w:rPr>
          <w:szCs w:val="24"/>
        </w:rPr>
        <w:t xml:space="preserve"> of Birmingham (31 ottobre – 5 novembre 2016)</w:t>
      </w:r>
    </w:p>
    <w:p w14:paraId="3AA740FB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</w:rPr>
      </w:pPr>
    </w:p>
    <w:p w14:paraId="3D74B05B" w14:textId="77777777" w:rsidR="001007A7" w:rsidRPr="00A4431E" w:rsidRDefault="001007A7" w:rsidP="001007A7">
      <w:pPr>
        <w:numPr>
          <w:ilvl w:val="0"/>
          <w:numId w:val="4"/>
        </w:numPr>
        <w:spacing w:after="42"/>
        <w:ind w:right="5" w:hanging="360"/>
        <w:jc w:val="both"/>
        <w:rPr>
          <w:szCs w:val="24"/>
        </w:rPr>
      </w:pPr>
      <w:r w:rsidRPr="00A4431E">
        <w:rPr>
          <w:szCs w:val="24"/>
        </w:rPr>
        <w:t>“</w:t>
      </w:r>
      <w:proofErr w:type="spellStart"/>
      <w:r w:rsidRPr="00A4431E">
        <w:rPr>
          <w:szCs w:val="24"/>
        </w:rPr>
        <w:t>Introduction</w:t>
      </w:r>
      <w:proofErr w:type="spellEnd"/>
      <w:r w:rsidRPr="00A4431E">
        <w:rPr>
          <w:szCs w:val="24"/>
        </w:rPr>
        <w:t xml:space="preserve"> to </w:t>
      </w:r>
      <w:proofErr w:type="spellStart"/>
      <w:r w:rsidRPr="00A4431E">
        <w:rPr>
          <w:szCs w:val="24"/>
        </w:rPr>
        <w:t>BNCweb</w:t>
      </w:r>
      <w:proofErr w:type="spellEnd"/>
      <w:r w:rsidRPr="00A4431E">
        <w:rPr>
          <w:szCs w:val="24"/>
        </w:rPr>
        <w:t xml:space="preserve">” - </w:t>
      </w:r>
      <w:proofErr w:type="spellStart"/>
      <w:r w:rsidRPr="00A4431E">
        <w:rPr>
          <w:szCs w:val="24"/>
        </w:rPr>
        <w:t>undergraduate</w:t>
      </w:r>
      <w:proofErr w:type="spellEnd"/>
      <w:r w:rsidRPr="00A4431E">
        <w:rPr>
          <w:szCs w:val="24"/>
        </w:rPr>
        <w:t xml:space="preserve"> </w:t>
      </w:r>
    </w:p>
    <w:p w14:paraId="409E5E5D" w14:textId="4A0C6E48" w:rsidR="001007A7" w:rsidRDefault="001007A7" w:rsidP="001007A7">
      <w:pPr>
        <w:numPr>
          <w:ilvl w:val="0"/>
          <w:numId w:val="4"/>
        </w:numPr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lastRenderedPageBreak/>
        <w:t>“Introduction to the Web as Corpus” -  postgraduate, PhD students</w:t>
      </w:r>
    </w:p>
    <w:p w14:paraId="1696DE52" w14:textId="77777777" w:rsidR="001007A7" w:rsidRPr="00A4431E" w:rsidRDefault="001007A7" w:rsidP="001007A7">
      <w:pPr>
        <w:numPr>
          <w:ilvl w:val="0"/>
          <w:numId w:val="4"/>
        </w:numPr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“Web as Corpus approaches and tools for translators” –postgraduate/PhD students </w:t>
      </w:r>
    </w:p>
    <w:p w14:paraId="34DB9CAC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  <w:lang w:val="en-US"/>
        </w:rPr>
      </w:pPr>
    </w:p>
    <w:p w14:paraId="681644C1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A.A. 2013-2014 University of Manchester (3-8 </w:t>
      </w:r>
      <w:proofErr w:type="spellStart"/>
      <w:r w:rsidRPr="00A4431E">
        <w:rPr>
          <w:szCs w:val="24"/>
          <w:lang w:val="en-US"/>
        </w:rPr>
        <w:t>marzo</w:t>
      </w:r>
      <w:proofErr w:type="spellEnd"/>
      <w:r w:rsidRPr="00A4431E">
        <w:rPr>
          <w:szCs w:val="24"/>
          <w:lang w:val="en-US"/>
        </w:rPr>
        <w:t xml:space="preserve"> 2014)</w:t>
      </w:r>
    </w:p>
    <w:p w14:paraId="39588AE3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  <w:lang w:val="en-US"/>
        </w:rPr>
      </w:pPr>
    </w:p>
    <w:p w14:paraId="14D4FA16" w14:textId="77777777" w:rsidR="001007A7" w:rsidRPr="00A4431E" w:rsidRDefault="001007A7" w:rsidP="001007A7">
      <w:pPr>
        <w:numPr>
          <w:ilvl w:val="0"/>
          <w:numId w:val="4"/>
        </w:numPr>
        <w:spacing w:after="42"/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“Translation and hermeneutics. Montale in the age of the reproducibility of the work of art” - undergraduate </w:t>
      </w:r>
    </w:p>
    <w:p w14:paraId="498AECBE" w14:textId="77777777" w:rsidR="001007A7" w:rsidRPr="00A4431E" w:rsidRDefault="001007A7" w:rsidP="001007A7">
      <w:pPr>
        <w:numPr>
          <w:ilvl w:val="0"/>
          <w:numId w:val="4"/>
        </w:numPr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“From body to web in Translation Studies” Research Seminars – postgraduate/PhD students </w:t>
      </w:r>
    </w:p>
    <w:p w14:paraId="71A90B30" w14:textId="77777777" w:rsidR="001007A7" w:rsidRPr="00A4431E" w:rsidRDefault="001007A7" w:rsidP="001007A7">
      <w:pPr>
        <w:ind w:left="720" w:right="5" w:firstLine="0"/>
        <w:jc w:val="both"/>
        <w:rPr>
          <w:szCs w:val="24"/>
          <w:lang w:val="en-US"/>
        </w:rPr>
      </w:pPr>
    </w:p>
    <w:p w14:paraId="7D1F2C4A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A.A. 2012-2013 University of Manchester (22-27 </w:t>
      </w:r>
      <w:proofErr w:type="spellStart"/>
      <w:r w:rsidRPr="00A4431E">
        <w:rPr>
          <w:szCs w:val="24"/>
          <w:lang w:val="en-US"/>
        </w:rPr>
        <w:t>aprile</w:t>
      </w:r>
      <w:proofErr w:type="spellEnd"/>
      <w:r w:rsidRPr="00A4431E">
        <w:rPr>
          <w:szCs w:val="24"/>
          <w:lang w:val="en-US"/>
        </w:rPr>
        <w:t xml:space="preserve"> 2013)</w:t>
      </w:r>
    </w:p>
    <w:p w14:paraId="2FF31CD4" w14:textId="77777777" w:rsidR="001007A7" w:rsidRPr="00A4431E" w:rsidRDefault="001007A7" w:rsidP="001007A7">
      <w:pPr>
        <w:spacing w:after="10"/>
        <w:ind w:left="-5" w:right="-10"/>
        <w:jc w:val="both"/>
        <w:rPr>
          <w:szCs w:val="24"/>
          <w:lang w:val="en-US"/>
        </w:rPr>
      </w:pPr>
    </w:p>
    <w:p w14:paraId="1CA5B3EE" w14:textId="77777777" w:rsidR="001007A7" w:rsidRPr="00A4431E" w:rsidRDefault="001007A7" w:rsidP="001007A7">
      <w:pPr>
        <w:numPr>
          <w:ilvl w:val="0"/>
          <w:numId w:val="4"/>
        </w:numPr>
        <w:spacing w:after="42"/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 “Lost and found in Translation. Montale in the age of the reproducibility of the work of art” - undergraduate </w:t>
      </w:r>
    </w:p>
    <w:p w14:paraId="1BF46CCF" w14:textId="77777777" w:rsidR="001007A7" w:rsidRPr="00A4431E" w:rsidRDefault="001007A7" w:rsidP="001007A7">
      <w:pPr>
        <w:numPr>
          <w:ilvl w:val="0"/>
          <w:numId w:val="4"/>
        </w:numPr>
        <w:ind w:right="5" w:hanging="360"/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>“A virtual(</w:t>
      </w:r>
      <w:proofErr w:type="spellStart"/>
      <w:r w:rsidRPr="00A4431E">
        <w:rPr>
          <w:szCs w:val="24"/>
          <w:lang w:val="en-US"/>
        </w:rPr>
        <w:t>ly</w:t>
      </w:r>
      <w:proofErr w:type="spellEnd"/>
      <w:r w:rsidRPr="00A4431E">
        <w:rPr>
          <w:szCs w:val="24"/>
          <w:lang w:val="en-US"/>
        </w:rPr>
        <w:t xml:space="preserve">) multilingual corpus. Web as corpus approaches for translators” – postgraduate/PhD students </w:t>
      </w:r>
    </w:p>
    <w:p w14:paraId="0AFEEF49" w14:textId="77777777" w:rsidR="001007A7" w:rsidRPr="00A4431E" w:rsidRDefault="001007A7" w:rsidP="001007A7">
      <w:pPr>
        <w:ind w:left="720" w:right="5" w:firstLine="0"/>
        <w:jc w:val="both"/>
        <w:rPr>
          <w:szCs w:val="24"/>
          <w:lang w:val="en-US"/>
        </w:rPr>
      </w:pPr>
    </w:p>
    <w:p w14:paraId="712E6BD4" w14:textId="77777777" w:rsidR="001007A7" w:rsidRPr="00711F4A" w:rsidRDefault="001007A7" w:rsidP="001007A7">
      <w:pPr>
        <w:tabs>
          <w:tab w:val="left" w:pos="567"/>
        </w:tabs>
        <w:spacing w:after="0" w:line="240" w:lineRule="auto"/>
        <w:ind w:right="567"/>
        <w:jc w:val="both"/>
        <w:rPr>
          <w:b/>
          <w:szCs w:val="24"/>
          <w:lang w:val="en-GB"/>
        </w:rPr>
      </w:pPr>
    </w:p>
    <w:p w14:paraId="1CEB9995" w14:textId="77777777" w:rsidR="001007A7" w:rsidRPr="00A4431E" w:rsidRDefault="001007A7" w:rsidP="001007A7">
      <w:pPr>
        <w:tabs>
          <w:tab w:val="left" w:pos="567"/>
        </w:tabs>
        <w:spacing w:after="0" w:line="240" w:lineRule="auto"/>
        <w:ind w:right="567"/>
        <w:jc w:val="both"/>
        <w:rPr>
          <w:b/>
          <w:szCs w:val="24"/>
        </w:rPr>
      </w:pPr>
      <w:r w:rsidRPr="00A4431E">
        <w:rPr>
          <w:b/>
          <w:szCs w:val="24"/>
        </w:rPr>
        <w:t>Attività didattica in Corsi di Dottorato di Ricerca, Perfezionamento e Master</w:t>
      </w:r>
    </w:p>
    <w:p w14:paraId="156F9C75" w14:textId="77777777" w:rsidR="001007A7" w:rsidRPr="00A4431E" w:rsidRDefault="001007A7" w:rsidP="001007A7">
      <w:pPr>
        <w:ind w:left="-5" w:right="5"/>
        <w:jc w:val="both"/>
        <w:rPr>
          <w:b/>
          <w:szCs w:val="24"/>
        </w:rPr>
      </w:pPr>
    </w:p>
    <w:p w14:paraId="75D1F83C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b/>
          <w:szCs w:val="24"/>
        </w:rPr>
        <w:t>Dottorato di Ricerca</w:t>
      </w:r>
    </w:p>
    <w:p w14:paraId="132D1DCB" w14:textId="0F69F335" w:rsidR="001007A7" w:rsidRDefault="001007A7" w:rsidP="001007A7">
      <w:pPr>
        <w:ind w:left="-5" w:right="5"/>
        <w:jc w:val="both"/>
        <w:rPr>
          <w:szCs w:val="24"/>
        </w:rPr>
      </w:pPr>
    </w:p>
    <w:p w14:paraId="40135115" w14:textId="77777777" w:rsidR="0029010A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 xml:space="preserve">Nell’ambito del Dottorato di Ricerca in </w:t>
      </w:r>
      <w:r>
        <w:rPr>
          <w:szCs w:val="24"/>
        </w:rPr>
        <w:t>Lettere Lingue Arti è stata titolare dei seguenti insegnamenti:</w:t>
      </w:r>
    </w:p>
    <w:p w14:paraId="21779808" w14:textId="277B6092" w:rsidR="0029010A" w:rsidRDefault="0029010A" w:rsidP="0029010A">
      <w:pPr>
        <w:ind w:right="5"/>
        <w:jc w:val="both"/>
        <w:rPr>
          <w:szCs w:val="24"/>
        </w:rPr>
      </w:pPr>
      <w:r w:rsidRPr="0029010A">
        <w:rPr>
          <w:szCs w:val="24"/>
        </w:rPr>
        <w:t>2021-2022 DIGITAL HUMANITIES (1 CFU)</w:t>
      </w:r>
      <w:r>
        <w:rPr>
          <w:szCs w:val="24"/>
        </w:rPr>
        <w:t>, LINGUA INGLESE (2 CFU)</w:t>
      </w:r>
    </w:p>
    <w:p w14:paraId="43348B71" w14:textId="12BE1F2B" w:rsidR="0029010A" w:rsidRDefault="0029010A" w:rsidP="0029010A">
      <w:pPr>
        <w:ind w:right="5"/>
        <w:jc w:val="both"/>
        <w:rPr>
          <w:szCs w:val="24"/>
        </w:rPr>
      </w:pPr>
      <w:r>
        <w:rPr>
          <w:szCs w:val="24"/>
        </w:rPr>
        <w:t xml:space="preserve">2023-2024 LINGUA INGLESE (2 CFU) </w:t>
      </w:r>
    </w:p>
    <w:p w14:paraId="6EA3EAE7" w14:textId="77777777" w:rsidR="0029010A" w:rsidRPr="00A4431E" w:rsidRDefault="0029010A" w:rsidP="001007A7">
      <w:pPr>
        <w:ind w:left="-5" w:right="5"/>
        <w:jc w:val="both"/>
        <w:rPr>
          <w:szCs w:val="24"/>
        </w:rPr>
      </w:pPr>
    </w:p>
    <w:p w14:paraId="23C9CA7D" w14:textId="77777777" w:rsidR="0029010A" w:rsidRPr="00A4431E" w:rsidRDefault="0029010A" w:rsidP="0029010A">
      <w:pPr>
        <w:ind w:left="-5" w:right="5"/>
        <w:jc w:val="both"/>
        <w:rPr>
          <w:szCs w:val="24"/>
        </w:rPr>
      </w:pPr>
      <w:r w:rsidRPr="00A4431E">
        <w:rPr>
          <w:szCs w:val="24"/>
        </w:rPr>
        <w:t>Nell’ambito del Dottorato di Ricerca in Scienze Filologiche, Letterarie, Storiche, Artistiche ha offerto diversi interventi seminariali, fra cui:</w:t>
      </w:r>
    </w:p>
    <w:p w14:paraId="6416B75F" w14:textId="77777777" w:rsidR="001007A7" w:rsidRPr="00A4431E" w:rsidRDefault="001007A7" w:rsidP="001007A7">
      <w:pPr>
        <w:rPr>
          <w:b/>
          <w:szCs w:val="24"/>
        </w:rPr>
      </w:pPr>
    </w:p>
    <w:p w14:paraId="5685A894" w14:textId="77777777" w:rsidR="001007A7" w:rsidRPr="00A4431E" w:rsidRDefault="001007A7" w:rsidP="001007A7">
      <w:pPr>
        <w:rPr>
          <w:b/>
          <w:szCs w:val="24"/>
        </w:rPr>
      </w:pPr>
      <w:r w:rsidRPr="00A4431E">
        <w:rPr>
          <w:b/>
          <w:szCs w:val="24"/>
        </w:rPr>
        <w:t>2019-2020</w:t>
      </w:r>
    </w:p>
    <w:p w14:paraId="1E6D58A5" w14:textId="77777777" w:rsidR="001007A7" w:rsidRPr="00A4431E" w:rsidRDefault="001007A7" w:rsidP="001007A7">
      <w:pPr>
        <w:rPr>
          <w:bCs/>
          <w:szCs w:val="24"/>
        </w:rPr>
      </w:pPr>
      <w:r w:rsidRPr="00A4431E">
        <w:rPr>
          <w:bCs/>
          <w:szCs w:val="24"/>
        </w:rPr>
        <w:t xml:space="preserve">“To </w:t>
      </w:r>
      <w:proofErr w:type="spellStart"/>
      <w:r w:rsidRPr="00A4431E">
        <w:rPr>
          <w:bCs/>
          <w:szCs w:val="24"/>
        </w:rPr>
        <w:t>make</w:t>
      </w:r>
      <w:proofErr w:type="spellEnd"/>
      <w:r w:rsidRPr="00A4431E">
        <w:rPr>
          <w:bCs/>
          <w:szCs w:val="24"/>
        </w:rPr>
        <w:t xml:space="preserve"> you </w:t>
      </w:r>
      <w:proofErr w:type="spellStart"/>
      <w:r w:rsidRPr="00A4431E">
        <w:rPr>
          <w:bCs/>
          <w:szCs w:val="24"/>
        </w:rPr>
        <w:t>see</w:t>
      </w:r>
      <w:proofErr w:type="spellEnd"/>
      <w:r w:rsidRPr="00A4431E">
        <w:rPr>
          <w:bCs/>
          <w:szCs w:val="24"/>
        </w:rPr>
        <w:t>”. Linguistica dei corpora e analisi del testo letterario (24 aprile 2020)</w:t>
      </w:r>
    </w:p>
    <w:p w14:paraId="63EE8137" w14:textId="77777777" w:rsidR="001007A7" w:rsidRPr="00A4431E" w:rsidRDefault="001007A7" w:rsidP="001007A7">
      <w:pPr>
        <w:rPr>
          <w:b/>
          <w:szCs w:val="24"/>
        </w:rPr>
      </w:pPr>
    </w:p>
    <w:p w14:paraId="4FDFFB90" w14:textId="77777777" w:rsidR="001007A7" w:rsidRPr="00A4431E" w:rsidRDefault="001007A7" w:rsidP="001007A7">
      <w:pPr>
        <w:rPr>
          <w:b/>
          <w:szCs w:val="24"/>
        </w:rPr>
      </w:pPr>
      <w:r w:rsidRPr="00A4431E">
        <w:rPr>
          <w:b/>
          <w:szCs w:val="24"/>
        </w:rPr>
        <w:t>2018-2019</w:t>
      </w:r>
    </w:p>
    <w:p w14:paraId="6BDA09EA" w14:textId="77777777" w:rsidR="001007A7" w:rsidRPr="00A4431E" w:rsidRDefault="001007A7" w:rsidP="001007A7">
      <w:pPr>
        <w:rPr>
          <w:szCs w:val="24"/>
        </w:rPr>
      </w:pPr>
      <w:r w:rsidRPr="00A4431E">
        <w:rPr>
          <w:szCs w:val="24"/>
        </w:rPr>
        <w:t>“Strumenti e metodi per l’analisi qualitativa dei (big) data linguistici. Presentazione della piattaforma SKETCH ENGINE” (17 giugno 2019)</w:t>
      </w:r>
    </w:p>
    <w:p w14:paraId="79776380" w14:textId="77777777" w:rsidR="001007A7" w:rsidRPr="00A4431E" w:rsidRDefault="001007A7" w:rsidP="001007A7">
      <w:pPr>
        <w:rPr>
          <w:szCs w:val="24"/>
        </w:rPr>
      </w:pPr>
    </w:p>
    <w:p w14:paraId="743118BD" w14:textId="77777777" w:rsidR="001007A7" w:rsidRPr="00A4431E" w:rsidRDefault="001007A7" w:rsidP="001007A7">
      <w:pPr>
        <w:rPr>
          <w:b/>
          <w:szCs w:val="24"/>
        </w:rPr>
      </w:pPr>
      <w:r w:rsidRPr="00A4431E">
        <w:rPr>
          <w:b/>
          <w:bCs/>
          <w:szCs w:val="24"/>
        </w:rPr>
        <w:t>2017-</w:t>
      </w:r>
      <w:r w:rsidRPr="00A4431E">
        <w:rPr>
          <w:b/>
          <w:szCs w:val="24"/>
        </w:rPr>
        <w:t>2018</w:t>
      </w:r>
    </w:p>
    <w:p w14:paraId="78FD3BEE" w14:textId="77777777" w:rsidR="001007A7" w:rsidRPr="00A4431E" w:rsidRDefault="001007A7" w:rsidP="001007A7">
      <w:pPr>
        <w:rPr>
          <w:szCs w:val="24"/>
        </w:rPr>
      </w:pPr>
      <w:r w:rsidRPr="00A4431E">
        <w:rPr>
          <w:szCs w:val="24"/>
        </w:rPr>
        <w:t>“Parole e numeri. Introduzione all’analisi quantitativa negli studi linguistici, letterari e culturali” (19 giugno 2018)</w:t>
      </w:r>
    </w:p>
    <w:p w14:paraId="40BA4D11" w14:textId="22F51040" w:rsidR="001007A7" w:rsidRPr="00A4431E" w:rsidRDefault="00250A12" w:rsidP="001007A7">
      <w:pPr>
        <w:rPr>
          <w:szCs w:val="24"/>
        </w:rPr>
      </w:pPr>
      <w:r w:rsidRPr="00A4431E">
        <w:rPr>
          <w:szCs w:val="24"/>
        </w:rPr>
        <w:t xml:space="preserve"> </w:t>
      </w:r>
      <w:r w:rsidR="001007A7" w:rsidRPr="00A4431E">
        <w:rPr>
          <w:szCs w:val="24"/>
        </w:rPr>
        <w:t xml:space="preserve">“Scrittura cooperativa, diffusione della conoscenza e ideologia in </w:t>
      </w:r>
      <w:proofErr w:type="gramStart"/>
      <w:r w:rsidR="001007A7" w:rsidRPr="00A4431E">
        <w:rPr>
          <w:szCs w:val="24"/>
        </w:rPr>
        <w:t>Wikipedia”  (</w:t>
      </w:r>
      <w:proofErr w:type="gramEnd"/>
      <w:r w:rsidR="001007A7" w:rsidRPr="00A4431E">
        <w:rPr>
          <w:szCs w:val="24"/>
        </w:rPr>
        <w:t>22 giugno 2018)</w:t>
      </w:r>
    </w:p>
    <w:p w14:paraId="462B592C" w14:textId="77777777" w:rsidR="001007A7" w:rsidRPr="00A4431E" w:rsidRDefault="001007A7" w:rsidP="001007A7">
      <w:pPr>
        <w:rPr>
          <w:szCs w:val="24"/>
        </w:rPr>
      </w:pPr>
      <w:r w:rsidRPr="00A4431E">
        <w:rPr>
          <w:szCs w:val="24"/>
        </w:rPr>
        <w:t>– Forze centrifughe e forze centripete nei nuovi generi della rete. Il caso Wikipedia</w:t>
      </w:r>
    </w:p>
    <w:p w14:paraId="0808B837" w14:textId="77777777" w:rsidR="001007A7" w:rsidRPr="00A4431E" w:rsidRDefault="001007A7" w:rsidP="001007A7">
      <w:pPr>
        <w:rPr>
          <w:szCs w:val="24"/>
        </w:rPr>
      </w:pPr>
      <w:r w:rsidRPr="00A4431E">
        <w:rPr>
          <w:szCs w:val="24"/>
        </w:rPr>
        <w:t xml:space="preserve">– Rappresentazione e ideologia in Wikipedia. L’esempio </w:t>
      </w:r>
      <w:proofErr w:type="spellStart"/>
      <w:r w:rsidRPr="00A4431E">
        <w:rPr>
          <w:szCs w:val="24"/>
        </w:rPr>
        <w:t>Bloody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Sunday</w:t>
      </w:r>
      <w:proofErr w:type="spellEnd"/>
    </w:p>
    <w:p w14:paraId="518FD78B" w14:textId="77777777" w:rsidR="001007A7" w:rsidRPr="00A4431E" w:rsidRDefault="001007A7" w:rsidP="001007A7">
      <w:pPr>
        <w:rPr>
          <w:szCs w:val="24"/>
        </w:rPr>
      </w:pPr>
    </w:p>
    <w:p w14:paraId="164CC6DE" w14:textId="77777777" w:rsidR="001007A7" w:rsidRPr="00A4431E" w:rsidRDefault="001007A7" w:rsidP="001007A7">
      <w:pPr>
        <w:rPr>
          <w:b/>
          <w:szCs w:val="24"/>
        </w:rPr>
      </w:pPr>
      <w:r w:rsidRPr="00A4431E">
        <w:rPr>
          <w:b/>
          <w:szCs w:val="24"/>
        </w:rPr>
        <w:t>2016-2017</w:t>
      </w:r>
    </w:p>
    <w:p w14:paraId="36D97902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“Introduzione all’analisi quantitativa del linguaggio” (4 aprile 2017)</w:t>
      </w:r>
    </w:p>
    <w:p w14:paraId="50040396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450A84BB" w14:textId="77777777" w:rsidR="001007A7" w:rsidRPr="00A4431E" w:rsidRDefault="001007A7" w:rsidP="001007A7">
      <w:pPr>
        <w:rPr>
          <w:b/>
          <w:szCs w:val="24"/>
        </w:rPr>
      </w:pPr>
      <w:r w:rsidRPr="00A4431E">
        <w:rPr>
          <w:b/>
          <w:szCs w:val="24"/>
        </w:rPr>
        <w:t>2015-2016</w:t>
      </w:r>
    </w:p>
    <w:p w14:paraId="00E9CC8D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"Corpora e analisi del testo letterario: strumenti e metodi” (27 maggio 2016)</w:t>
      </w:r>
    </w:p>
    <w:p w14:paraId="2458F100" w14:textId="77777777" w:rsidR="001007A7" w:rsidRPr="00A4431E" w:rsidRDefault="001007A7" w:rsidP="001007A7">
      <w:pPr>
        <w:ind w:left="-5" w:right="5"/>
        <w:jc w:val="both"/>
        <w:rPr>
          <w:szCs w:val="24"/>
        </w:rPr>
      </w:pPr>
      <w:r w:rsidRPr="00A4431E">
        <w:rPr>
          <w:szCs w:val="24"/>
        </w:rPr>
        <w:t>"Il dato e il dono. Linguistica dei corpora e analisi del testo letterario” (13 maggio 2016)</w:t>
      </w:r>
    </w:p>
    <w:p w14:paraId="03225430" w14:textId="77777777" w:rsidR="001007A7" w:rsidRPr="00A4431E" w:rsidRDefault="001007A7" w:rsidP="001007A7">
      <w:pPr>
        <w:ind w:left="-5" w:right="5"/>
        <w:jc w:val="both"/>
        <w:rPr>
          <w:szCs w:val="24"/>
        </w:rPr>
      </w:pPr>
    </w:p>
    <w:p w14:paraId="5704637B" w14:textId="77777777" w:rsidR="001007A7" w:rsidRPr="00A4431E" w:rsidRDefault="001007A7" w:rsidP="001007A7">
      <w:pPr>
        <w:rPr>
          <w:szCs w:val="24"/>
          <w:lang w:val="en-US"/>
        </w:rPr>
      </w:pPr>
      <w:r w:rsidRPr="00A4431E">
        <w:rPr>
          <w:b/>
          <w:szCs w:val="24"/>
          <w:lang w:val="en-US"/>
        </w:rPr>
        <w:lastRenderedPageBreak/>
        <w:t>2011-2012</w:t>
      </w:r>
    </w:p>
    <w:p w14:paraId="0764C87F" w14:textId="77777777" w:rsidR="001007A7" w:rsidRPr="00A4431E" w:rsidRDefault="001007A7" w:rsidP="001007A7">
      <w:pPr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“Sketches of CULTURE from the web. A cross-cultural and cross-linguistic perspective” (16 </w:t>
      </w:r>
      <w:proofErr w:type="spellStart"/>
      <w:r w:rsidRPr="00A4431E">
        <w:rPr>
          <w:szCs w:val="24"/>
          <w:lang w:val="en-US"/>
        </w:rPr>
        <w:t>febbraio</w:t>
      </w:r>
      <w:proofErr w:type="spellEnd"/>
      <w:r w:rsidRPr="00A4431E">
        <w:rPr>
          <w:szCs w:val="24"/>
          <w:lang w:val="en-US"/>
        </w:rPr>
        <w:t xml:space="preserve"> 2012)</w:t>
      </w:r>
    </w:p>
    <w:p w14:paraId="406C69D5" w14:textId="77777777" w:rsidR="001007A7" w:rsidRPr="00711F4A" w:rsidRDefault="001007A7" w:rsidP="001007A7">
      <w:pPr>
        <w:ind w:left="-5" w:right="5"/>
        <w:jc w:val="both"/>
        <w:rPr>
          <w:b/>
          <w:szCs w:val="24"/>
          <w:lang w:val="en-GB"/>
        </w:rPr>
      </w:pPr>
    </w:p>
    <w:p w14:paraId="1A24E4FA" w14:textId="09028DF9" w:rsidR="001007A7" w:rsidRPr="00A4431E" w:rsidRDefault="001007A7" w:rsidP="001007A7">
      <w:pPr>
        <w:ind w:left="-5" w:right="5"/>
        <w:jc w:val="both"/>
        <w:rPr>
          <w:b/>
          <w:szCs w:val="24"/>
        </w:rPr>
      </w:pPr>
      <w:r w:rsidRPr="00A4431E">
        <w:rPr>
          <w:b/>
          <w:szCs w:val="24"/>
        </w:rPr>
        <w:t>Master</w:t>
      </w:r>
      <w:r w:rsidR="00FF485F" w:rsidRPr="00A4431E">
        <w:rPr>
          <w:b/>
          <w:szCs w:val="24"/>
        </w:rPr>
        <w:t xml:space="preserve"> e corsi di perfezionamento</w:t>
      </w:r>
    </w:p>
    <w:p w14:paraId="420D3344" w14:textId="77777777" w:rsidR="00FF485F" w:rsidRPr="00A4431E" w:rsidRDefault="00FF485F" w:rsidP="001007A7">
      <w:pPr>
        <w:ind w:left="-5" w:right="5"/>
        <w:jc w:val="both"/>
        <w:rPr>
          <w:b/>
          <w:szCs w:val="24"/>
        </w:rPr>
      </w:pPr>
    </w:p>
    <w:p w14:paraId="14710112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>Nell’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>. 2009-2010 e stata docente e docente proponente/garante del Master di I livello in Traduzione per le Aziende, il Territorio e l'Editoria (</w:t>
      </w:r>
      <w:proofErr w:type="spellStart"/>
      <w:r w:rsidRPr="00A4431E">
        <w:rPr>
          <w:szCs w:val="24"/>
        </w:rPr>
        <w:t>Transl.A.T.E</w:t>
      </w:r>
      <w:proofErr w:type="spellEnd"/>
      <w:r w:rsidRPr="00A4431E">
        <w:rPr>
          <w:szCs w:val="24"/>
        </w:rPr>
        <w:t>.) in Teoria e Prassi della Traduzione. L'Inglese dei Linguaggi Settoriali presso l'Università di Bari, nell’ambito del quale ha tenuto diversi moduli d’insegnamento:</w:t>
      </w:r>
    </w:p>
    <w:p w14:paraId="4E42D67F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</w:p>
    <w:p w14:paraId="752BA07F" w14:textId="77777777" w:rsidR="001007A7" w:rsidRPr="00A4431E" w:rsidRDefault="001007A7" w:rsidP="001007A7">
      <w:pPr>
        <w:jc w:val="both"/>
        <w:rPr>
          <w:szCs w:val="24"/>
        </w:rPr>
      </w:pPr>
      <w:r w:rsidRPr="00A4431E">
        <w:rPr>
          <w:szCs w:val="24"/>
        </w:rPr>
        <w:t>Il WWW: una rete di risorse per il traduttore (16-18 febbraio 2009 – 14 ore)</w:t>
      </w:r>
    </w:p>
    <w:p w14:paraId="25B92A97" w14:textId="77777777" w:rsidR="001007A7" w:rsidRPr="00A4431E" w:rsidRDefault="001007A7" w:rsidP="001007A7">
      <w:pPr>
        <w:jc w:val="both"/>
        <w:rPr>
          <w:szCs w:val="24"/>
        </w:rPr>
      </w:pPr>
    </w:p>
    <w:p w14:paraId="4BA39F79" w14:textId="77777777" w:rsidR="001007A7" w:rsidRPr="00A4431E" w:rsidRDefault="001007A7" w:rsidP="001007A7">
      <w:pPr>
        <w:ind w:left="0" w:firstLine="0"/>
        <w:jc w:val="both"/>
        <w:rPr>
          <w:szCs w:val="24"/>
        </w:rPr>
      </w:pPr>
      <w:r w:rsidRPr="00A4431E">
        <w:rPr>
          <w:szCs w:val="24"/>
        </w:rPr>
        <w:t xml:space="preserve">Strumenti e metodi per la traduzione specialistica (9-24 febbraio 2010 - </w:t>
      </w:r>
      <w:proofErr w:type="gramStart"/>
      <w:r w:rsidRPr="00A4431E">
        <w:rPr>
          <w:szCs w:val="24"/>
        </w:rPr>
        <w:t>42  ore</w:t>
      </w:r>
      <w:proofErr w:type="gramEnd"/>
      <w:r w:rsidRPr="00A4431E">
        <w:rPr>
          <w:szCs w:val="24"/>
        </w:rPr>
        <w:t>)</w:t>
      </w:r>
    </w:p>
    <w:p w14:paraId="5F29BCC5" w14:textId="77777777" w:rsidR="001007A7" w:rsidRPr="00A4431E" w:rsidRDefault="001007A7" w:rsidP="001007A7">
      <w:pPr>
        <w:ind w:left="0" w:firstLine="0"/>
        <w:jc w:val="both"/>
        <w:rPr>
          <w:szCs w:val="24"/>
        </w:rPr>
      </w:pPr>
    </w:p>
    <w:p w14:paraId="5F3BCD45" w14:textId="77777777" w:rsidR="001007A7" w:rsidRPr="00A4431E" w:rsidRDefault="001007A7" w:rsidP="001007A7">
      <w:pPr>
        <w:jc w:val="both"/>
        <w:rPr>
          <w:szCs w:val="24"/>
          <w:lang w:val="en-US"/>
        </w:rPr>
      </w:pPr>
      <w:r w:rsidRPr="00A4431E">
        <w:rPr>
          <w:szCs w:val="24"/>
          <w:lang w:val="en-US"/>
        </w:rPr>
        <w:t xml:space="preserve">Building and Using Comparable Web Corpora (18 </w:t>
      </w:r>
      <w:proofErr w:type="spellStart"/>
      <w:r w:rsidRPr="00A4431E">
        <w:rPr>
          <w:szCs w:val="24"/>
          <w:lang w:val="en-US"/>
        </w:rPr>
        <w:t>maggio</w:t>
      </w:r>
      <w:proofErr w:type="spellEnd"/>
      <w:r w:rsidRPr="00A4431E">
        <w:rPr>
          <w:szCs w:val="24"/>
          <w:lang w:val="en-US"/>
        </w:rPr>
        <w:t xml:space="preserve"> 2010 - Workshop)</w:t>
      </w:r>
    </w:p>
    <w:p w14:paraId="143ECC00" w14:textId="77777777" w:rsidR="001007A7" w:rsidRPr="00711F4A" w:rsidRDefault="001007A7" w:rsidP="001007A7">
      <w:pPr>
        <w:ind w:left="-5" w:right="5"/>
        <w:jc w:val="both"/>
        <w:rPr>
          <w:b/>
          <w:szCs w:val="24"/>
          <w:lang w:val="en-GB"/>
        </w:rPr>
      </w:pPr>
    </w:p>
    <w:p w14:paraId="49B67048" w14:textId="77777777" w:rsidR="001007A7" w:rsidRPr="00A4431E" w:rsidRDefault="001007A7" w:rsidP="001007A7">
      <w:pPr>
        <w:spacing w:after="0" w:line="259" w:lineRule="auto"/>
        <w:ind w:left="0" w:firstLine="0"/>
        <w:jc w:val="both"/>
        <w:rPr>
          <w:szCs w:val="24"/>
        </w:rPr>
      </w:pPr>
      <w:r w:rsidRPr="00A4431E">
        <w:rPr>
          <w:szCs w:val="24"/>
        </w:rPr>
        <w:t>Dall’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>. 2003-2004 all’</w:t>
      </w:r>
      <w:proofErr w:type="spellStart"/>
      <w:r w:rsidRPr="00A4431E">
        <w:rPr>
          <w:szCs w:val="24"/>
        </w:rPr>
        <w:t>a.a</w:t>
      </w:r>
      <w:proofErr w:type="spellEnd"/>
      <w:r w:rsidRPr="00A4431E">
        <w:rPr>
          <w:szCs w:val="24"/>
        </w:rPr>
        <w:t>. 2008-2009 è stata docente proponente/garante del Corso di Perfezionamento/Alta Formazione in Teoria e Prassi della Traduzione. L'Inglese dei Linguaggi Settoriali presso l'Università di Bari, nell’ambito del quale ha tenuto diversi seminari e workshop.  Si ricordano i principali contributi:</w:t>
      </w:r>
    </w:p>
    <w:p w14:paraId="76FE5963" w14:textId="77777777" w:rsidR="001007A7" w:rsidRPr="00A4431E" w:rsidRDefault="001007A7" w:rsidP="001007A7">
      <w:pPr>
        <w:jc w:val="both"/>
        <w:rPr>
          <w:b/>
          <w:szCs w:val="24"/>
        </w:rPr>
      </w:pPr>
    </w:p>
    <w:p w14:paraId="16B82600" w14:textId="77777777" w:rsidR="001007A7" w:rsidRPr="00711F4A" w:rsidRDefault="001007A7" w:rsidP="001007A7">
      <w:pPr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>The Discourse of Tourism in the Language System</w:t>
      </w:r>
      <w:proofErr w:type="gramStart"/>
      <w:r w:rsidRPr="00711F4A">
        <w:rPr>
          <w:szCs w:val="24"/>
          <w:lang w:val="en-GB"/>
        </w:rPr>
        <w:t>:  (</w:t>
      </w:r>
      <w:proofErr w:type="gramEnd"/>
      <w:r w:rsidRPr="00711F4A">
        <w:rPr>
          <w:szCs w:val="24"/>
          <w:lang w:val="en-GB"/>
        </w:rPr>
        <w:t xml:space="preserve">13 </w:t>
      </w:r>
      <w:proofErr w:type="spellStart"/>
      <w:r w:rsidRPr="00711F4A">
        <w:rPr>
          <w:szCs w:val="24"/>
          <w:lang w:val="en-GB"/>
        </w:rPr>
        <w:t>novembre</w:t>
      </w:r>
      <w:proofErr w:type="spellEnd"/>
      <w:r w:rsidRPr="00711F4A">
        <w:rPr>
          <w:szCs w:val="24"/>
          <w:lang w:val="en-GB"/>
        </w:rPr>
        <w:t xml:space="preserve"> 2006) </w:t>
      </w:r>
    </w:p>
    <w:p w14:paraId="31968B5E" w14:textId="77777777" w:rsidR="001007A7" w:rsidRPr="00711F4A" w:rsidRDefault="001007A7" w:rsidP="001007A7">
      <w:pPr>
        <w:jc w:val="both"/>
        <w:rPr>
          <w:szCs w:val="24"/>
          <w:lang w:val="en-GB"/>
        </w:rPr>
      </w:pPr>
    </w:p>
    <w:p w14:paraId="776D65EB" w14:textId="77777777" w:rsidR="001007A7" w:rsidRPr="00711F4A" w:rsidRDefault="001007A7" w:rsidP="001007A7">
      <w:pPr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What the dictionary doesn’t tell you. The Web as Corpus and the language of tourism (14 </w:t>
      </w:r>
      <w:proofErr w:type="spellStart"/>
      <w:r w:rsidRPr="00711F4A">
        <w:rPr>
          <w:szCs w:val="24"/>
          <w:lang w:val="en-GB"/>
        </w:rPr>
        <w:t>novembre</w:t>
      </w:r>
      <w:proofErr w:type="spellEnd"/>
      <w:r w:rsidRPr="00711F4A">
        <w:rPr>
          <w:szCs w:val="24"/>
          <w:lang w:val="en-GB"/>
        </w:rPr>
        <w:t xml:space="preserve"> 2006) </w:t>
      </w:r>
    </w:p>
    <w:p w14:paraId="3AEBE13B" w14:textId="77777777" w:rsidR="001007A7" w:rsidRPr="00711F4A" w:rsidRDefault="001007A7" w:rsidP="001007A7">
      <w:pPr>
        <w:jc w:val="both"/>
        <w:rPr>
          <w:szCs w:val="24"/>
          <w:lang w:val="en-GB"/>
        </w:rPr>
      </w:pPr>
    </w:p>
    <w:p w14:paraId="062C6DD4" w14:textId="77777777" w:rsidR="001007A7" w:rsidRPr="00711F4A" w:rsidRDefault="001007A7" w:rsidP="001007A7">
      <w:pPr>
        <w:jc w:val="both"/>
        <w:rPr>
          <w:szCs w:val="24"/>
          <w:lang w:val="en-GB"/>
        </w:rPr>
      </w:pPr>
      <w:r w:rsidRPr="00711F4A">
        <w:rPr>
          <w:szCs w:val="24"/>
          <w:lang w:val="en-GB"/>
        </w:rPr>
        <w:t xml:space="preserve">LSP translation in the language system (30 </w:t>
      </w:r>
      <w:proofErr w:type="spellStart"/>
      <w:r w:rsidRPr="00711F4A">
        <w:rPr>
          <w:szCs w:val="24"/>
          <w:lang w:val="en-GB"/>
        </w:rPr>
        <w:t>ottobre</w:t>
      </w:r>
      <w:proofErr w:type="spellEnd"/>
      <w:r w:rsidRPr="00711F4A">
        <w:rPr>
          <w:szCs w:val="24"/>
          <w:lang w:val="en-GB"/>
        </w:rPr>
        <w:t xml:space="preserve"> - 5novembre 2007)</w:t>
      </w:r>
    </w:p>
    <w:p w14:paraId="717E05E0" w14:textId="77777777" w:rsidR="001007A7" w:rsidRPr="00711F4A" w:rsidRDefault="001007A7" w:rsidP="001007A7">
      <w:pPr>
        <w:rPr>
          <w:szCs w:val="24"/>
          <w:lang w:val="en-GB"/>
        </w:rPr>
      </w:pPr>
    </w:p>
    <w:p w14:paraId="0AB4547F" w14:textId="77777777" w:rsidR="001007A7" w:rsidRPr="00A4431E" w:rsidRDefault="001007A7" w:rsidP="001007A7">
      <w:pPr>
        <w:rPr>
          <w:szCs w:val="24"/>
        </w:rPr>
      </w:pPr>
      <w:r w:rsidRPr="00A4431E">
        <w:rPr>
          <w:szCs w:val="24"/>
        </w:rPr>
        <w:t xml:space="preserve">“Il World Wide Web: una rete </w:t>
      </w:r>
      <w:proofErr w:type="gramStart"/>
      <w:r w:rsidRPr="00A4431E">
        <w:rPr>
          <w:szCs w:val="24"/>
        </w:rPr>
        <w:t>di  risorse</w:t>
      </w:r>
      <w:proofErr w:type="gramEnd"/>
      <w:r w:rsidRPr="00A4431E">
        <w:rPr>
          <w:szCs w:val="24"/>
        </w:rPr>
        <w:t xml:space="preserve"> per il traduttore”  (Workshop 16-17-18 febbraio 2009)</w:t>
      </w:r>
    </w:p>
    <w:p w14:paraId="431A31D3" w14:textId="77777777" w:rsidR="001007A7" w:rsidRPr="00A4431E" w:rsidRDefault="001007A7" w:rsidP="001007A7">
      <w:pPr>
        <w:rPr>
          <w:szCs w:val="24"/>
        </w:rPr>
      </w:pPr>
    </w:p>
    <w:p w14:paraId="5213083F" w14:textId="77777777" w:rsidR="00681F2A" w:rsidRPr="00A4431E" w:rsidRDefault="00681F2A" w:rsidP="00681F2A">
      <w:pPr>
        <w:spacing w:after="200" w:line="360" w:lineRule="auto"/>
        <w:rPr>
          <w:b/>
          <w:szCs w:val="24"/>
        </w:rPr>
      </w:pPr>
    </w:p>
    <w:p w14:paraId="16250590" w14:textId="5B048F03" w:rsidR="00681F2A" w:rsidRPr="00A4431E" w:rsidRDefault="00681F2A" w:rsidP="00681F2A">
      <w:pPr>
        <w:spacing w:after="200" w:line="360" w:lineRule="auto"/>
        <w:rPr>
          <w:b/>
          <w:szCs w:val="24"/>
        </w:rPr>
      </w:pPr>
      <w:r w:rsidRPr="00A4431E">
        <w:rPr>
          <w:b/>
          <w:szCs w:val="24"/>
        </w:rPr>
        <w:t>S</w:t>
      </w:r>
      <w:r w:rsidR="001007A7" w:rsidRPr="00A4431E">
        <w:rPr>
          <w:b/>
          <w:szCs w:val="24"/>
        </w:rPr>
        <w:t xml:space="preserve">upervisione </w:t>
      </w:r>
      <w:r w:rsidRPr="00A4431E">
        <w:rPr>
          <w:b/>
          <w:szCs w:val="24"/>
        </w:rPr>
        <w:t>t</w:t>
      </w:r>
      <w:r w:rsidR="001007A7" w:rsidRPr="00A4431E">
        <w:rPr>
          <w:b/>
          <w:szCs w:val="24"/>
        </w:rPr>
        <w:t>esi</w:t>
      </w:r>
      <w:r w:rsidRPr="00A4431E">
        <w:rPr>
          <w:b/>
          <w:szCs w:val="24"/>
        </w:rPr>
        <w:t xml:space="preserve"> di laurea e di dottorato:</w:t>
      </w:r>
    </w:p>
    <w:p w14:paraId="1DEFA7FD" w14:textId="77777777" w:rsidR="00D0657B" w:rsidRPr="00A4431E" w:rsidRDefault="00D0657B" w:rsidP="00D0657B">
      <w:pPr>
        <w:spacing w:after="0" w:line="240" w:lineRule="auto"/>
        <w:ind w:left="11" w:hanging="11"/>
        <w:rPr>
          <w:b/>
          <w:szCs w:val="24"/>
        </w:rPr>
      </w:pPr>
      <w:r w:rsidRPr="00A4431E">
        <w:rPr>
          <w:b/>
          <w:szCs w:val="24"/>
        </w:rPr>
        <w:t>Laurea</w:t>
      </w:r>
    </w:p>
    <w:p w14:paraId="0BC2A74A" w14:textId="77777777" w:rsidR="00D0657B" w:rsidRPr="00A4431E" w:rsidRDefault="00D0657B" w:rsidP="00D0657B">
      <w:pPr>
        <w:spacing w:after="0" w:line="240" w:lineRule="auto"/>
        <w:ind w:left="11" w:hanging="11"/>
        <w:rPr>
          <w:szCs w:val="24"/>
        </w:rPr>
      </w:pPr>
    </w:p>
    <w:p w14:paraId="2AEE4C43" w14:textId="0E0C5FC4" w:rsidR="001007A7" w:rsidRPr="00A4431E" w:rsidRDefault="001007A7" w:rsidP="00D0657B">
      <w:pPr>
        <w:spacing w:after="0" w:line="240" w:lineRule="auto"/>
        <w:ind w:left="11" w:hanging="11"/>
        <w:rPr>
          <w:szCs w:val="24"/>
        </w:rPr>
      </w:pPr>
      <w:r w:rsidRPr="00A4431E">
        <w:rPr>
          <w:szCs w:val="24"/>
        </w:rPr>
        <w:t xml:space="preserve">Ha svolto attività di orientamento e guida scientifica, in qualità di relatore, per numerose tesi nell'ambito dei corsi di </w:t>
      </w:r>
      <w:r w:rsidR="00681F2A" w:rsidRPr="00A4431E">
        <w:rPr>
          <w:szCs w:val="24"/>
        </w:rPr>
        <w:t>l</w:t>
      </w:r>
      <w:r w:rsidRPr="00A4431E">
        <w:rPr>
          <w:szCs w:val="24"/>
        </w:rPr>
        <w:t>aurea quadriennale in Li</w:t>
      </w:r>
      <w:r w:rsidR="00681F2A" w:rsidRPr="00A4431E">
        <w:rPr>
          <w:szCs w:val="24"/>
        </w:rPr>
        <w:t xml:space="preserve">ngue e Letterature Straniere; </w:t>
      </w:r>
      <w:r w:rsidRPr="00A4431E">
        <w:rPr>
          <w:szCs w:val="24"/>
        </w:rPr>
        <w:t>dei corsi di laurea triennale in Culture delle Lingue Moderne e del Turismo</w:t>
      </w:r>
      <w:r w:rsidR="00681F2A" w:rsidRPr="00A4431E">
        <w:rPr>
          <w:szCs w:val="24"/>
        </w:rPr>
        <w:t>, Lingue, Culture e Letterature Moderne, Lingue moderne per il turismo e la mediazione internazionale.</w:t>
      </w:r>
    </w:p>
    <w:p w14:paraId="6CF1AC89" w14:textId="77777777" w:rsidR="00D0657B" w:rsidRPr="00A4431E" w:rsidRDefault="00D0657B" w:rsidP="00D0657B">
      <w:pPr>
        <w:spacing w:after="0" w:line="240" w:lineRule="auto"/>
        <w:ind w:left="11" w:hanging="11"/>
        <w:rPr>
          <w:szCs w:val="24"/>
        </w:rPr>
      </w:pPr>
    </w:p>
    <w:p w14:paraId="12F07C5C" w14:textId="77777777" w:rsidR="001007A7" w:rsidRPr="00A4431E" w:rsidRDefault="001007A7" w:rsidP="001007A7">
      <w:pPr>
        <w:spacing w:after="200" w:line="240" w:lineRule="auto"/>
        <w:ind w:right="566"/>
        <w:jc w:val="both"/>
        <w:rPr>
          <w:szCs w:val="24"/>
        </w:rPr>
      </w:pPr>
      <w:r w:rsidRPr="00A4431E">
        <w:rPr>
          <w:szCs w:val="24"/>
        </w:rPr>
        <w:t>Ha svolto attività di orientamento e guida scientifica, in qualità di relatore, per numerose tesi di laurea magistrale nell'ambito dei corsi di Laurea in Traduzione Specialistica (LM94) e Lingue Moderne per la Cooperazione Internazionale (LM38);</w:t>
      </w:r>
    </w:p>
    <w:p w14:paraId="662F9B9F" w14:textId="77777777" w:rsidR="00D0657B" w:rsidRPr="00A4431E" w:rsidRDefault="00D0657B" w:rsidP="001007A7">
      <w:pPr>
        <w:spacing w:after="200" w:line="240" w:lineRule="auto"/>
        <w:ind w:left="0" w:right="566" w:firstLine="0"/>
        <w:jc w:val="both"/>
        <w:rPr>
          <w:b/>
          <w:szCs w:val="24"/>
        </w:rPr>
      </w:pPr>
    </w:p>
    <w:p w14:paraId="07416D1A" w14:textId="77777777" w:rsidR="00D0657B" w:rsidRPr="00A4431E" w:rsidRDefault="00D0657B" w:rsidP="001007A7">
      <w:pPr>
        <w:spacing w:after="200" w:line="240" w:lineRule="auto"/>
        <w:ind w:left="0" w:right="566" w:firstLine="0"/>
        <w:jc w:val="both"/>
        <w:rPr>
          <w:b/>
          <w:szCs w:val="24"/>
        </w:rPr>
      </w:pPr>
      <w:r w:rsidRPr="00A4431E">
        <w:rPr>
          <w:b/>
          <w:szCs w:val="24"/>
        </w:rPr>
        <w:t>Dottorato</w:t>
      </w:r>
    </w:p>
    <w:p w14:paraId="73BB2E51" w14:textId="77777777" w:rsidR="0029010A" w:rsidRPr="00A4431E" w:rsidRDefault="0029010A" w:rsidP="0029010A">
      <w:pPr>
        <w:spacing w:after="0" w:line="240" w:lineRule="auto"/>
        <w:ind w:left="11" w:hanging="11"/>
        <w:jc w:val="both"/>
        <w:rPr>
          <w:szCs w:val="24"/>
        </w:rPr>
      </w:pPr>
      <w:r w:rsidRPr="00A4431E">
        <w:rPr>
          <w:szCs w:val="24"/>
        </w:rPr>
        <w:lastRenderedPageBreak/>
        <w:t xml:space="preserve">Segue in qualità di tutor la tesi </w:t>
      </w:r>
      <w:r>
        <w:rPr>
          <w:szCs w:val="24"/>
        </w:rPr>
        <w:t xml:space="preserve">di </w:t>
      </w:r>
      <w:proofErr w:type="spellStart"/>
      <w:r>
        <w:rPr>
          <w:szCs w:val="24"/>
        </w:rPr>
        <w:t>Marizz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rcario</w:t>
      </w:r>
      <w:proofErr w:type="spellEnd"/>
      <w:r>
        <w:rPr>
          <w:szCs w:val="24"/>
        </w:rPr>
        <w:t xml:space="preserve"> </w:t>
      </w:r>
      <w:r w:rsidRPr="00A4431E">
        <w:rPr>
          <w:szCs w:val="24"/>
        </w:rPr>
        <w:t>(XXXI</w:t>
      </w:r>
      <w:r>
        <w:rPr>
          <w:szCs w:val="24"/>
        </w:rPr>
        <w:t>X</w:t>
      </w:r>
      <w:r w:rsidRPr="00A4431E">
        <w:rPr>
          <w:szCs w:val="24"/>
        </w:rPr>
        <w:t xml:space="preserve"> ciclo) “Digital </w:t>
      </w:r>
      <w:proofErr w:type="spellStart"/>
      <w:r w:rsidRPr="00A4431E">
        <w:rPr>
          <w:szCs w:val="24"/>
        </w:rPr>
        <w:t>Humanities</w:t>
      </w:r>
      <w:proofErr w:type="spellEnd"/>
      <w:r w:rsidRPr="00A4431E">
        <w:rPr>
          <w:szCs w:val="24"/>
        </w:rPr>
        <w:t xml:space="preserve"> e apprendimento linguistico. Valutazione di impatto del </w:t>
      </w:r>
      <w:r w:rsidRPr="00A4431E">
        <w:rPr>
          <w:i/>
          <w:szCs w:val="24"/>
        </w:rPr>
        <w:t>data-</w:t>
      </w:r>
      <w:proofErr w:type="spellStart"/>
      <w:r w:rsidRPr="00A4431E">
        <w:rPr>
          <w:i/>
          <w:szCs w:val="24"/>
        </w:rPr>
        <w:t>driven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learning</w:t>
      </w:r>
      <w:proofErr w:type="spellEnd"/>
      <w:r>
        <w:rPr>
          <w:szCs w:val="24"/>
        </w:rPr>
        <w:t>”, Dottorato PNRR P.A</w:t>
      </w:r>
    </w:p>
    <w:p w14:paraId="0F5644EC" w14:textId="77777777" w:rsidR="00E16C40" w:rsidRPr="00A4431E" w:rsidRDefault="00E16C40" w:rsidP="00E16C40">
      <w:pPr>
        <w:spacing w:after="0" w:line="240" w:lineRule="auto"/>
        <w:ind w:left="11" w:hanging="11"/>
        <w:jc w:val="both"/>
        <w:rPr>
          <w:szCs w:val="24"/>
        </w:rPr>
      </w:pPr>
    </w:p>
    <w:p w14:paraId="74FD9E3A" w14:textId="6FD9BDE1" w:rsidR="00E16C40" w:rsidRPr="00A4431E" w:rsidRDefault="00E16C40" w:rsidP="00E16C40">
      <w:pPr>
        <w:spacing w:after="0" w:line="240" w:lineRule="auto"/>
        <w:ind w:left="11" w:hanging="11"/>
        <w:jc w:val="both"/>
        <w:rPr>
          <w:szCs w:val="24"/>
        </w:rPr>
      </w:pPr>
      <w:r w:rsidRPr="00A4431E">
        <w:rPr>
          <w:szCs w:val="24"/>
        </w:rPr>
        <w:t xml:space="preserve">Giovanni Tucci (XXXVIII ciclo) “L’apprendimento linguistico tramite </w:t>
      </w:r>
      <w:proofErr w:type="spellStart"/>
      <w:r w:rsidRPr="00A4431E">
        <w:rPr>
          <w:szCs w:val="24"/>
        </w:rPr>
        <w:t>serious</w:t>
      </w:r>
      <w:proofErr w:type="spellEnd"/>
      <w:r w:rsidRPr="00A4431E">
        <w:rPr>
          <w:szCs w:val="24"/>
        </w:rPr>
        <w:t xml:space="preserve"> games per prevenire il declino neuro-cognitivo. Repertorio informatico di metodologie, strumenti, supporti digitali per l’</w:t>
      </w:r>
      <w:proofErr w:type="spellStart"/>
      <w:r w:rsidRPr="00A4431E">
        <w:rPr>
          <w:szCs w:val="24"/>
        </w:rPr>
        <w:t>inclusività</w:t>
      </w:r>
      <w:proofErr w:type="spellEnd"/>
      <w:r w:rsidRPr="00A4431E">
        <w:rPr>
          <w:szCs w:val="24"/>
        </w:rPr>
        <w:t xml:space="preserve"> e l’internazionalizzazione”, Dottorato PNRR in collaborazione con NODE s.r.l.</w:t>
      </w:r>
    </w:p>
    <w:p w14:paraId="64BC1900" w14:textId="77777777" w:rsidR="0029010A" w:rsidRDefault="0029010A" w:rsidP="0029010A">
      <w:pPr>
        <w:spacing w:after="0" w:line="240" w:lineRule="auto"/>
        <w:ind w:left="11" w:hanging="11"/>
        <w:jc w:val="both"/>
        <w:rPr>
          <w:szCs w:val="24"/>
        </w:rPr>
      </w:pPr>
    </w:p>
    <w:p w14:paraId="6EECC698" w14:textId="02908182" w:rsidR="0029010A" w:rsidRPr="00A4431E" w:rsidRDefault="0029010A" w:rsidP="0029010A">
      <w:pPr>
        <w:spacing w:after="0" w:line="240" w:lineRule="auto"/>
        <w:ind w:left="11" w:hanging="11"/>
        <w:jc w:val="both"/>
        <w:rPr>
          <w:szCs w:val="24"/>
        </w:rPr>
      </w:pPr>
      <w:r w:rsidRPr="00A4431E">
        <w:rPr>
          <w:szCs w:val="24"/>
        </w:rPr>
        <w:t xml:space="preserve">Segue in qualità di </w:t>
      </w:r>
      <w:r>
        <w:rPr>
          <w:szCs w:val="24"/>
        </w:rPr>
        <w:t>co-</w:t>
      </w:r>
      <w:r w:rsidRPr="00A4431E">
        <w:rPr>
          <w:szCs w:val="24"/>
        </w:rPr>
        <w:t xml:space="preserve">tutor la tesi </w:t>
      </w:r>
      <w:r>
        <w:rPr>
          <w:szCs w:val="24"/>
        </w:rPr>
        <w:t xml:space="preserve">di </w:t>
      </w:r>
      <w:proofErr w:type="spellStart"/>
      <w:r>
        <w:rPr>
          <w:szCs w:val="24"/>
        </w:rPr>
        <w:t>Désirée</w:t>
      </w:r>
      <w:proofErr w:type="spellEnd"/>
      <w:r>
        <w:rPr>
          <w:szCs w:val="24"/>
        </w:rPr>
        <w:t xml:space="preserve"> Russo </w:t>
      </w:r>
      <w:r w:rsidRPr="00A4431E">
        <w:rPr>
          <w:szCs w:val="24"/>
        </w:rPr>
        <w:t>(XXXI</w:t>
      </w:r>
      <w:r>
        <w:rPr>
          <w:szCs w:val="24"/>
        </w:rPr>
        <w:t>X</w:t>
      </w:r>
      <w:r w:rsidRPr="00A4431E">
        <w:rPr>
          <w:szCs w:val="24"/>
        </w:rPr>
        <w:t xml:space="preserve"> ciclo) “</w:t>
      </w:r>
      <w:r>
        <w:rPr>
          <w:szCs w:val="24"/>
        </w:rPr>
        <w:t>Traduzione collaborativa per l’Agenda 2023</w:t>
      </w:r>
      <w:r>
        <w:rPr>
          <w:szCs w:val="24"/>
        </w:rPr>
        <w:t>”, Dottorato PNRR P.A</w:t>
      </w:r>
    </w:p>
    <w:p w14:paraId="36D00107" w14:textId="77777777" w:rsidR="00D0657B" w:rsidRPr="00A4431E" w:rsidRDefault="00D0657B" w:rsidP="00D0657B">
      <w:pPr>
        <w:spacing w:after="0" w:line="240" w:lineRule="auto"/>
        <w:ind w:left="0" w:right="566" w:firstLine="0"/>
        <w:rPr>
          <w:color w:val="1C2024"/>
          <w:szCs w:val="24"/>
        </w:rPr>
      </w:pPr>
    </w:p>
    <w:p w14:paraId="55183DC7" w14:textId="029DE28A" w:rsidR="00D0657B" w:rsidRPr="00A4431E" w:rsidRDefault="0029010A" w:rsidP="00D0657B">
      <w:pPr>
        <w:spacing w:after="0" w:line="240" w:lineRule="auto"/>
        <w:ind w:left="11" w:hanging="11"/>
        <w:jc w:val="both"/>
        <w:rPr>
          <w:szCs w:val="24"/>
        </w:rPr>
      </w:pPr>
      <w:r>
        <w:rPr>
          <w:szCs w:val="24"/>
        </w:rPr>
        <w:t>Ha s</w:t>
      </w:r>
      <w:r w:rsidR="00D0657B" w:rsidRPr="00A4431E">
        <w:rPr>
          <w:szCs w:val="24"/>
        </w:rPr>
        <w:t>egu</w:t>
      </w:r>
      <w:r>
        <w:rPr>
          <w:szCs w:val="24"/>
        </w:rPr>
        <w:t>ito</w:t>
      </w:r>
      <w:r w:rsidR="00D0657B" w:rsidRPr="00A4431E">
        <w:rPr>
          <w:szCs w:val="24"/>
        </w:rPr>
        <w:t xml:space="preserve"> in qualità di co-tutor la tesi della dott.ssa Daniela </w:t>
      </w:r>
      <w:proofErr w:type="spellStart"/>
      <w:r w:rsidR="00D0657B" w:rsidRPr="00A4431E">
        <w:rPr>
          <w:szCs w:val="24"/>
        </w:rPr>
        <w:t>Moscarella</w:t>
      </w:r>
      <w:proofErr w:type="spellEnd"/>
      <w:r w:rsidR="00D0657B" w:rsidRPr="00A4431E">
        <w:rPr>
          <w:szCs w:val="24"/>
        </w:rPr>
        <w:t xml:space="preserve"> (XXXVII ciclo) “«La linguistica come ausilio per l’ottimizzazione di </w:t>
      </w:r>
      <w:proofErr w:type="spellStart"/>
      <w:r w:rsidR="00D0657B" w:rsidRPr="00A4431E">
        <w:rPr>
          <w:szCs w:val="24"/>
        </w:rPr>
        <w:t>chabot</w:t>
      </w:r>
      <w:proofErr w:type="spellEnd"/>
      <w:r w:rsidR="00D0657B" w:rsidRPr="00A4431E">
        <w:rPr>
          <w:szCs w:val="24"/>
        </w:rPr>
        <w:t xml:space="preserve">: analisi e sviluppo di strategie conversazionali per il miglioramento della </w:t>
      </w:r>
      <w:proofErr w:type="spellStart"/>
      <w:r w:rsidR="00D0657B" w:rsidRPr="00A4431E">
        <w:rPr>
          <w:szCs w:val="24"/>
        </w:rPr>
        <w:t>customer</w:t>
      </w:r>
      <w:proofErr w:type="spellEnd"/>
      <w:r w:rsidR="00D0657B" w:rsidRPr="00A4431E">
        <w:rPr>
          <w:szCs w:val="24"/>
        </w:rPr>
        <w:t xml:space="preserve"> </w:t>
      </w:r>
      <w:proofErr w:type="spellStart"/>
      <w:r w:rsidR="00D0657B" w:rsidRPr="00A4431E">
        <w:rPr>
          <w:szCs w:val="24"/>
        </w:rPr>
        <w:t>experience</w:t>
      </w:r>
      <w:proofErr w:type="spellEnd"/>
      <w:r w:rsidR="00D0657B" w:rsidRPr="00A4431E">
        <w:rPr>
          <w:szCs w:val="24"/>
        </w:rPr>
        <w:t>», Dottorato di Apprendistato in Alta Formazione presso Auriga S.p.A.</w:t>
      </w:r>
    </w:p>
    <w:p w14:paraId="07FA41B7" w14:textId="77777777" w:rsidR="00D0657B" w:rsidRPr="00A4431E" w:rsidRDefault="00D0657B" w:rsidP="00D0657B">
      <w:pPr>
        <w:spacing w:after="0" w:line="240" w:lineRule="auto"/>
        <w:ind w:left="0" w:right="566" w:firstLine="0"/>
        <w:rPr>
          <w:color w:val="1C2024"/>
          <w:szCs w:val="24"/>
        </w:rPr>
      </w:pPr>
    </w:p>
    <w:p w14:paraId="705974FE" w14:textId="7D985876" w:rsidR="00D0657B" w:rsidRPr="00A4431E" w:rsidRDefault="00E16C40" w:rsidP="00D0657B">
      <w:pPr>
        <w:spacing w:after="0" w:line="240" w:lineRule="auto"/>
        <w:ind w:left="0" w:right="566" w:firstLine="0"/>
        <w:rPr>
          <w:color w:val="1C2024"/>
          <w:szCs w:val="24"/>
        </w:rPr>
      </w:pPr>
      <w:r w:rsidRPr="00A4431E">
        <w:rPr>
          <w:color w:val="1C2024"/>
          <w:szCs w:val="24"/>
        </w:rPr>
        <w:t>Ha seguito</w:t>
      </w:r>
      <w:r w:rsidR="00D0657B" w:rsidRPr="00A4431E">
        <w:rPr>
          <w:color w:val="1C2024"/>
          <w:szCs w:val="24"/>
        </w:rPr>
        <w:t>, in qualità di tutor</w:t>
      </w:r>
      <w:r w:rsidRPr="00A4431E">
        <w:rPr>
          <w:color w:val="1C2024"/>
          <w:szCs w:val="24"/>
        </w:rPr>
        <w:t>,</w:t>
      </w:r>
      <w:r w:rsidR="00D0657B" w:rsidRPr="00A4431E">
        <w:rPr>
          <w:color w:val="1C2024"/>
          <w:szCs w:val="24"/>
        </w:rPr>
        <w:t xml:space="preserve"> la tesi del dott. Francesco </w:t>
      </w:r>
      <w:proofErr w:type="spellStart"/>
      <w:r w:rsidR="00D0657B" w:rsidRPr="00A4431E">
        <w:rPr>
          <w:color w:val="1C2024"/>
          <w:szCs w:val="24"/>
        </w:rPr>
        <w:t>Sinigaglia</w:t>
      </w:r>
      <w:proofErr w:type="spellEnd"/>
      <w:r w:rsidR="00D0657B" w:rsidRPr="00A4431E">
        <w:rPr>
          <w:color w:val="1C2024"/>
          <w:szCs w:val="24"/>
        </w:rPr>
        <w:t xml:space="preserve"> (XXXV ciclo) </w:t>
      </w:r>
      <w:r w:rsidR="00D0657B" w:rsidRPr="00A4431E">
        <w:rPr>
          <w:szCs w:val="24"/>
        </w:rPr>
        <w:t>Programma Operativo Complementare Ricerca e Innovazione 2014-2020, Asse I “Capitale Umano”, Azione I.</w:t>
      </w:r>
      <w:r w:rsidR="00D0657B" w:rsidRPr="00A4431E">
        <w:rPr>
          <w:spacing w:val="-10"/>
          <w:szCs w:val="24"/>
        </w:rPr>
        <w:t xml:space="preserve">1 “Dottorati Innovativi con caratterizzazione Industriale”, </w:t>
      </w:r>
      <w:r w:rsidR="00D0657B" w:rsidRPr="00A4431E">
        <w:rPr>
          <w:color w:val="1C2024"/>
          <w:szCs w:val="24"/>
        </w:rPr>
        <w:t xml:space="preserve">in collaborazione con </w:t>
      </w:r>
      <w:proofErr w:type="spellStart"/>
      <w:r w:rsidR="00D0657B" w:rsidRPr="00A4431E">
        <w:rPr>
          <w:color w:val="1C2024"/>
          <w:szCs w:val="24"/>
        </w:rPr>
        <w:t>Innovapuglia</w:t>
      </w:r>
      <w:proofErr w:type="spellEnd"/>
      <w:r w:rsidR="00D0657B" w:rsidRPr="00A4431E">
        <w:rPr>
          <w:color w:val="1C2024"/>
          <w:szCs w:val="24"/>
        </w:rPr>
        <w:t xml:space="preserve"> (Piglia Digital Library)</w:t>
      </w:r>
    </w:p>
    <w:p w14:paraId="32EA3A2C" w14:textId="77777777" w:rsidR="00D0657B" w:rsidRPr="00A4431E" w:rsidRDefault="00D0657B" w:rsidP="00D0657B">
      <w:pPr>
        <w:spacing w:after="0" w:line="240" w:lineRule="auto"/>
        <w:rPr>
          <w:color w:val="1C2024"/>
          <w:szCs w:val="24"/>
        </w:rPr>
      </w:pPr>
    </w:p>
    <w:p w14:paraId="5EC6743D" w14:textId="39F43717" w:rsidR="00D0657B" w:rsidRPr="00A4431E" w:rsidRDefault="00E16C40" w:rsidP="00D0657B">
      <w:pPr>
        <w:spacing w:after="0" w:line="240" w:lineRule="auto"/>
        <w:rPr>
          <w:color w:val="1C2024"/>
          <w:szCs w:val="24"/>
        </w:rPr>
      </w:pPr>
      <w:r w:rsidRPr="00A4431E">
        <w:rPr>
          <w:color w:val="1C2024"/>
          <w:szCs w:val="24"/>
        </w:rPr>
        <w:t>Ha seguito</w:t>
      </w:r>
      <w:r w:rsidR="00D0657B" w:rsidRPr="00A4431E">
        <w:rPr>
          <w:color w:val="1C2024"/>
          <w:szCs w:val="24"/>
        </w:rPr>
        <w:t xml:space="preserve"> in qualità di tutor la tesi della dott.ssa Elisabetta Lella (XXXV ciclo) “VARIAZIONE LINGUISTICA E SOCIOLINGUISTICA DEI GENERI MEDICI: un approccio contrastivo al discorso medico specialistico e divulgativo in Italiano e in Inglese</w:t>
      </w:r>
    </w:p>
    <w:p w14:paraId="7E662238" w14:textId="77777777" w:rsidR="00D0657B" w:rsidRPr="00A4431E" w:rsidRDefault="00D0657B" w:rsidP="00D0657B">
      <w:pPr>
        <w:spacing w:after="0" w:line="240" w:lineRule="auto"/>
        <w:ind w:left="0" w:right="566" w:firstLine="0"/>
        <w:rPr>
          <w:szCs w:val="24"/>
        </w:rPr>
      </w:pPr>
    </w:p>
    <w:p w14:paraId="40EA73E1" w14:textId="2FC7D02D" w:rsidR="0060255A" w:rsidRPr="00A4431E" w:rsidRDefault="001007A7" w:rsidP="0060255A">
      <w:pPr>
        <w:spacing w:after="200" w:line="240" w:lineRule="auto"/>
        <w:ind w:left="0" w:right="566" w:firstLine="0"/>
        <w:jc w:val="both"/>
        <w:rPr>
          <w:szCs w:val="24"/>
        </w:rPr>
      </w:pPr>
      <w:r w:rsidRPr="00A4431E">
        <w:rPr>
          <w:szCs w:val="24"/>
        </w:rPr>
        <w:t>Ha seguito, in qualità di co-Tutor, la tesi di Dottorato della Dott.ssa Annalisa De Ruvo sul tema: "</w:t>
      </w:r>
      <w:r w:rsidRPr="00A4431E">
        <w:rPr>
          <w:i/>
          <w:szCs w:val="24"/>
        </w:rPr>
        <w:t xml:space="preserve">Corpus </w:t>
      </w:r>
      <w:proofErr w:type="spellStart"/>
      <w:r w:rsidRPr="00A4431E">
        <w:rPr>
          <w:i/>
          <w:szCs w:val="24"/>
        </w:rPr>
        <w:t>Stylistics</w:t>
      </w:r>
      <w:proofErr w:type="spellEnd"/>
      <w:r w:rsidRPr="00A4431E">
        <w:rPr>
          <w:szCs w:val="24"/>
        </w:rPr>
        <w:t xml:space="preserve"> e </w:t>
      </w:r>
      <w:proofErr w:type="spellStart"/>
      <w:r w:rsidRPr="00A4431E">
        <w:rPr>
          <w:i/>
          <w:szCs w:val="24"/>
        </w:rPr>
        <w:t>Translation</w:t>
      </w:r>
      <w:proofErr w:type="spellEnd"/>
      <w:r w:rsidRPr="00A4431E">
        <w:rPr>
          <w:i/>
          <w:szCs w:val="24"/>
        </w:rPr>
        <w:t xml:space="preserve"> </w:t>
      </w:r>
      <w:proofErr w:type="spellStart"/>
      <w:r w:rsidRPr="00A4431E">
        <w:rPr>
          <w:i/>
          <w:szCs w:val="24"/>
        </w:rPr>
        <w:t>Studies</w:t>
      </w:r>
      <w:proofErr w:type="spellEnd"/>
      <w:r w:rsidRPr="00A4431E">
        <w:rPr>
          <w:szCs w:val="24"/>
        </w:rPr>
        <w:t xml:space="preserve">: lo stile di Dickens nelle traduzioni italiane di </w:t>
      </w:r>
      <w:r w:rsidRPr="00A4431E">
        <w:rPr>
          <w:i/>
          <w:szCs w:val="24"/>
        </w:rPr>
        <w:t xml:space="preserve">Great </w:t>
      </w:r>
      <w:proofErr w:type="spellStart"/>
      <w:r w:rsidRPr="00A4431E">
        <w:rPr>
          <w:i/>
          <w:szCs w:val="24"/>
        </w:rPr>
        <w:t>Expectations</w:t>
      </w:r>
      <w:proofErr w:type="spellEnd"/>
      <w:r w:rsidRPr="00A4431E">
        <w:rPr>
          <w:szCs w:val="24"/>
        </w:rPr>
        <w:t xml:space="preserve">" (XXIX ciclo, anni accademici 2014-2016). </w:t>
      </w:r>
    </w:p>
    <w:p w14:paraId="45EEC2A5" w14:textId="77777777" w:rsidR="00E16C40" w:rsidRPr="00250A12" w:rsidRDefault="00E16C40" w:rsidP="00E16C40">
      <w:pPr>
        <w:spacing w:after="200" w:line="240" w:lineRule="auto"/>
        <w:ind w:left="0" w:right="566" w:firstLine="0"/>
        <w:jc w:val="both"/>
        <w:rPr>
          <w:b/>
          <w:szCs w:val="24"/>
        </w:rPr>
      </w:pPr>
      <w:r w:rsidRPr="00A4431E">
        <w:rPr>
          <w:szCs w:val="24"/>
        </w:rPr>
        <w:t>Ha seguito, in qualità di Tutor, la tesi di Dottorato della dott.ssa Angela Di Gennaro (XXVI ciclo) discussa in data 17 giugno 2013 (Titolo della tesi: “</w:t>
      </w:r>
      <w:proofErr w:type="spellStart"/>
      <w:r w:rsidRPr="00A4431E">
        <w:rPr>
          <w:szCs w:val="24"/>
        </w:rPr>
        <w:t>Found</w:t>
      </w:r>
      <w:proofErr w:type="spellEnd"/>
      <w:r w:rsidRPr="00A4431E">
        <w:rPr>
          <w:szCs w:val="24"/>
        </w:rPr>
        <w:t xml:space="preserve"> in </w:t>
      </w:r>
      <w:proofErr w:type="spellStart"/>
      <w:r w:rsidRPr="00A4431E">
        <w:rPr>
          <w:szCs w:val="24"/>
        </w:rPr>
        <w:t>translation</w:t>
      </w:r>
      <w:proofErr w:type="spellEnd"/>
      <w:r w:rsidRPr="00A4431E">
        <w:rPr>
          <w:szCs w:val="24"/>
        </w:rPr>
        <w:t xml:space="preserve">: </w:t>
      </w:r>
      <w:proofErr w:type="spellStart"/>
      <w:r w:rsidRPr="00A4431E">
        <w:rPr>
          <w:szCs w:val="24"/>
        </w:rPr>
        <w:t>past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roots</w:t>
      </w:r>
      <w:proofErr w:type="spellEnd"/>
      <w:r w:rsidRPr="00A4431E">
        <w:rPr>
          <w:szCs w:val="24"/>
        </w:rPr>
        <w:t xml:space="preserve"> and </w:t>
      </w:r>
      <w:proofErr w:type="spellStart"/>
      <w:r w:rsidRPr="00A4431E">
        <w:rPr>
          <w:szCs w:val="24"/>
        </w:rPr>
        <w:t>present</w:t>
      </w:r>
      <w:proofErr w:type="spellEnd"/>
      <w:r w:rsidRPr="00A4431E">
        <w:rPr>
          <w:szCs w:val="24"/>
        </w:rPr>
        <w:t xml:space="preserve"> </w:t>
      </w:r>
      <w:proofErr w:type="spellStart"/>
      <w:r w:rsidRPr="00A4431E">
        <w:rPr>
          <w:szCs w:val="24"/>
        </w:rPr>
        <w:t>developments</w:t>
      </w:r>
      <w:proofErr w:type="spellEnd"/>
      <w:r w:rsidRPr="00A4431E">
        <w:rPr>
          <w:szCs w:val="24"/>
        </w:rPr>
        <w:t xml:space="preserve"> of </w:t>
      </w:r>
      <w:proofErr w:type="spellStart"/>
      <w:r w:rsidRPr="00A4431E">
        <w:rPr>
          <w:szCs w:val="24"/>
        </w:rPr>
        <w:t>ecolinguistics</w:t>
      </w:r>
      <w:proofErr w:type="spellEnd"/>
      <w:r w:rsidRPr="00A4431E">
        <w:rPr>
          <w:szCs w:val="24"/>
        </w:rPr>
        <w:t>”)</w:t>
      </w:r>
    </w:p>
    <w:p w14:paraId="325ABCA3" w14:textId="5E0376BB" w:rsidR="00E16C40" w:rsidRPr="00250A12" w:rsidRDefault="00E16C40" w:rsidP="0060255A">
      <w:pPr>
        <w:spacing w:after="200" w:line="240" w:lineRule="auto"/>
        <w:ind w:left="0" w:right="566" w:firstLine="0"/>
        <w:jc w:val="both"/>
        <w:rPr>
          <w:szCs w:val="24"/>
        </w:rPr>
      </w:pPr>
    </w:p>
    <w:p w14:paraId="06FAB039" w14:textId="5A472B56" w:rsidR="0074080B" w:rsidRPr="00250A12" w:rsidRDefault="0074080B" w:rsidP="00FF485F">
      <w:pPr>
        <w:spacing w:after="0" w:line="240" w:lineRule="auto"/>
        <w:ind w:left="11" w:hanging="11"/>
        <w:jc w:val="both"/>
        <w:rPr>
          <w:szCs w:val="24"/>
        </w:rPr>
      </w:pPr>
    </w:p>
    <w:sectPr w:rsidR="0074080B" w:rsidRPr="00250A12">
      <w:pgSz w:w="11906" w:h="16838"/>
      <w:pgMar w:top="1423" w:right="1132" w:bottom="121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95520"/>
    <w:multiLevelType w:val="hybridMultilevel"/>
    <w:tmpl w:val="C6E27558"/>
    <w:lvl w:ilvl="0" w:tplc="557A9CE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CBE0CBE"/>
    <w:multiLevelType w:val="hybridMultilevel"/>
    <w:tmpl w:val="06DA4BB6"/>
    <w:lvl w:ilvl="0" w:tplc="0206119A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C2B914">
      <w:start w:val="1"/>
      <w:numFmt w:val="bullet"/>
      <w:lvlText w:val="o"/>
      <w:lvlJc w:val="left"/>
      <w:pPr>
        <w:ind w:left="11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BA5A4E">
      <w:start w:val="1"/>
      <w:numFmt w:val="bullet"/>
      <w:lvlText w:val="▪"/>
      <w:lvlJc w:val="left"/>
      <w:pPr>
        <w:ind w:left="18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6202A2">
      <w:start w:val="1"/>
      <w:numFmt w:val="bullet"/>
      <w:lvlText w:val="•"/>
      <w:lvlJc w:val="left"/>
      <w:pPr>
        <w:ind w:left="25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B6AFE6">
      <w:start w:val="1"/>
      <w:numFmt w:val="bullet"/>
      <w:lvlText w:val="o"/>
      <w:lvlJc w:val="left"/>
      <w:pPr>
        <w:ind w:left="33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A68E684">
      <w:start w:val="1"/>
      <w:numFmt w:val="bullet"/>
      <w:lvlText w:val="▪"/>
      <w:lvlJc w:val="left"/>
      <w:pPr>
        <w:ind w:left="40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463A9E">
      <w:start w:val="1"/>
      <w:numFmt w:val="bullet"/>
      <w:lvlText w:val="•"/>
      <w:lvlJc w:val="left"/>
      <w:pPr>
        <w:ind w:left="47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9668BC">
      <w:start w:val="1"/>
      <w:numFmt w:val="bullet"/>
      <w:lvlText w:val="o"/>
      <w:lvlJc w:val="left"/>
      <w:pPr>
        <w:ind w:left="54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BE081C">
      <w:start w:val="1"/>
      <w:numFmt w:val="bullet"/>
      <w:lvlText w:val="▪"/>
      <w:lvlJc w:val="left"/>
      <w:pPr>
        <w:ind w:left="61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9D7F50"/>
    <w:multiLevelType w:val="hybridMultilevel"/>
    <w:tmpl w:val="4E7C778A"/>
    <w:lvl w:ilvl="0" w:tplc="CF907F68">
      <w:start w:val="1"/>
      <w:numFmt w:val="lowerLetter"/>
      <w:lvlText w:val="%1)"/>
      <w:lvlJc w:val="left"/>
      <w:pPr>
        <w:ind w:left="345" w:hanging="360"/>
      </w:pPr>
      <w:rPr>
        <w:rFonts w:hint="default"/>
        <w:sz w:val="28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116B7C56"/>
    <w:multiLevelType w:val="hybridMultilevel"/>
    <w:tmpl w:val="C6240F90"/>
    <w:lvl w:ilvl="0" w:tplc="557A9CE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C33799"/>
    <w:multiLevelType w:val="hybridMultilevel"/>
    <w:tmpl w:val="75FA7ABC"/>
    <w:lvl w:ilvl="0" w:tplc="57909854">
      <w:start w:val="1"/>
      <w:numFmt w:val="upperLetter"/>
      <w:lvlText w:val="%1."/>
      <w:lvlJc w:val="left"/>
      <w:pPr>
        <w:ind w:left="455" w:hanging="47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18C72D88"/>
    <w:multiLevelType w:val="hybridMultilevel"/>
    <w:tmpl w:val="107EFC52"/>
    <w:lvl w:ilvl="0" w:tplc="5114E440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35BAA"/>
    <w:multiLevelType w:val="hybridMultilevel"/>
    <w:tmpl w:val="331E5B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6643F"/>
    <w:multiLevelType w:val="hybridMultilevel"/>
    <w:tmpl w:val="115C512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5012FAF"/>
    <w:multiLevelType w:val="hybridMultilevel"/>
    <w:tmpl w:val="14B6E5D8"/>
    <w:lvl w:ilvl="0" w:tplc="557A9CE4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9441DA8"/>
    <w:multiLevelType w:val="hybridMultilevel"/>
    <w:tmpl w:val="F9C6C0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7F104C"/>
    <w:multiLevelType w:val="hybridMultilevel"/>
    <w:tmpl w:val="E35821D8"/>
    <w:lvl w:ilvl="0" w:tplc="D25EF3BC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80AEF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509AC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3A5E82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606C604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021936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3F6B36C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9EE1C4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BC7218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7986842"/>
    <w:multiLevelType w:val="hybridMultilevel"/>
    <w:tmpl w:val="E3A6DE7E"/>
    <w:lvl w:ilvl="0" w:tplc="557A9CE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91E3A5E"/>
    <w:multiLevelType w:val="hybridMultilevel"/>
    <w:tmpl w:val="0E089CBC"/>
    <w:lvl w:ilvl="0" w:tplc="557A9C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F0E6718">
      <w:numFmt w:val="bullet"/>
      <w:lvlText w:val="-"/>
      <w:lvlJc w:val="left"/>
      <w:pPr>
        <w:ind w:left="1440" w:hanging="360"/>
      </w:pPr>
      <w:rPr>
        <w:rFonts w:ascii="Verdana" w:eastAsiaTheme="minorHAnsi" w:hAnsi="Verdana" w:cstheme="minorBidi" w:hint="default"/>
        <w:b w:val="0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2B5EF5"/>
    <w:multiLevelType w:val="hybridMultilevel"/>
    <w:tmpl w:val="5D2241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70529"/>
    <w:multiLevelType w:val="multilevel"/>
    <w:tmpl w:val="5D60B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C75EE3"/>
    <w:multiLevelType w:val="hybridMultilevel"/>
    <w:tmpl w:val="DC08B7F8"/>
    <w:lvl w:ilvl="0" w:tplc="592C7734">
      <w:start w:val="2001"/>
      <w:numFmt w:val="decimal"/>
      <w:lvlText w:val="%1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C3E8D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18C2F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872CFD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02A72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1CA8E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CE2A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04DEB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986A3F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3F825CF"/>
    <w:multiLevelType w:val="hybridMultilevel"/>
    <w:tmpl w:val="B1BE50C2"/>
    <w:lvl w:ilvl="0" w:tplc="7F6A90F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637DE"/>
    <w:multiLevelType w:val="hybridMultilevel"/>
    <w:tmpl w:val="FB0482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65AD6"/>
    <w:multiLevelType w:val="hybridMultilevel"/>
    <w:tmpl w:val="067E7E9E"/>
    <w:lvl w:ilvl="0" w:tplc="557A9CE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936296E"/>
    <w:multiLevelType w:val="multilevel"/>
    <w:tmpl w:val="50E6FDC8"/>
    <w:lvl w:ilvl="0">
      <w:start w:val="2016"/>
      <w:numFmt w:val="decimal"/>
      <w:lvlText w:val="%1"/>
      <w:lvlJc w:val="left"/>
      <w:pPr>
        <w:ind w:left="1044" w:hanging="1044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1044" w:hanging="104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4" w:hanging="1044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4" w:hanging="1044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97817CB"/>
    <w:multiLevelType w:val="hybridMultilevel"/>
    <w:tmpl w:val="100CEAEC"/>
    <w:lvl w:ilvl="0" w:tplc="720467B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B64F86"/>
    <w:multiLevelType w:val="hybridMultilevel"/>
    <w:tmpl w:val="13B42C6E"/>
    <w:lvl w:ilvl="0" w:tplc="F7F64644">
      <w:start w:val="2016"/>
      <w:numFmt w:val="decimal"/>
      <w:lvlText w:val="%1"/>
      <w:lvlJc w:val="left"/>
      <w:pPr>
        <w:ind w:left="840" w:hanging="480"/>
      </w:pPr>
      <w:rPr>
        <w:rFonts w:hint="default"/>
        <w:color w:val="00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8938B4"/>
    <w:multiLevelType w:val="hybridMultilevel"/>
    <w:tmpl w:val="3350F1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C44C1"/>
    <w:multiLevelType w:val="hybridMultilevel"/>
    <w:tmpl w:val="BEF0B91A"/>
    <w:lvl w:ilvl="0" w:tplc="557A9C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7676C9"/>
    <w:multiLevelType w:val="hybridMultilevel"/>
    <w:tmpl w:val="EF3A3238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557A9CE4">
      <w:start w:val="1"/>
      <w:numFmt w:val="bullet"/>
      <w:lvlText w:val=""/>
      <w:lvlJc w:val="left"/>
      <w:pPr>
        <w:ind w:left="1788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72B4264E"/>
    <w:multiLevelType w:val="hybridMultilevel"/>
    <w:tmpl w:val="9578BE8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2461D"/>
    <w:multiLevelType w:val="hybridMultilevel"/>
    <w:tmpl w:val="36A6CDE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BB3F30"/>
    <w:multiLevelType w:val="hybridMultilevel"/>
    <w:tmpl w:val="88B2B452"/>
    <w:lvl w:ilvl="0" w:tplc="5114E440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A78EB1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367164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C8020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C02C04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58439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EC803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918202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AA350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0"/>
  </w:num>
  <w:num w:numId="3">
    <w:abstractNumId w:val="15"/>
  </w:num>
  <w:num w:numId="4">
    <w:abstractNumId w:val="27"/>
  </w:num>
  <w:num w:numId="5">
    <w:abstractNumId w:val="25"/>
  </w:num>
  <w:num w:numId="6">
    <w:abstractNumId w:val="24"/>
  </w:num>
  <w:num w:numId="7">
    <w:abstractNumId w:val="13"/>
  </w:num>
  <w:num w:numId="8">
    <w:abstractNumId w:val="21"/>
  </w:num>
  <w:num w:numId="9">
    <w:abstractNumId w:val="22"/>
  </w:num>
  <w:num w:numId="10">
    <w:abstractNumId w:val="9"/>
  </w:num>
  <w:num w:numId="11">
    <w:abstractNumId w:val="6"/>
  </w:num>
  <w:num w:numId="12">
    <w:abstractNumId w:val="12"/>
  </w:num>
  <w:num w:numId="13">
    <w:abstractNumId w:val="8"/>
  </w:num>
  <w:num w:numId="14">
    <w:abstractNumId w:val="23"/>
  </w:num>
  <w:num w:numId="15">
    <w:abstractNumId w:val="18"/>
  </w:num>
  <w:num w:numId="16">
    <w:abstractNumId w:val="26"/>
  </w:num>
  <w:num w:numId="17">
    <w:abstractNumId w:val="7"/>
  </w:num>
  <w:num w:numId="18">
    <w:abstractNumId w:val="11"/>
  </w:num>
  <w:num w:numId="19">
    <w:abstractNumId w:val="3"/>
  </w:num>
  <w:num w:numId="20">
    <w:abstractNumId w:val="16"/>
  </w:num>
  <w:num w:numId="21">
    <w:abstractNumId w:val="5"/>
  </w:num>
  <w:num w:numId="22">
    <w:abstractNumId w:val="0"/>
  </w:num>
  <w:num w:numId="23">
    <w:abstractNumId w:val="2"/>
  </w:num>
  <w:num w:numId="24">
    <w:abstractNumId w:val="17"/>
  </w:num>
  <w:num w:numId="25">
    <w:abstractNumId w:val="20"/>
  </w:num>
  <w:num w:numId="26">
    <w:abstractNumId w:val="19"/>
  </w:num>
  <w:num w:numId="27">
    <w:abstractNumId w:val="14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LU0MzMwMDaxMDBX0lEKTi0uzszPAykwNK4FADjT8WUtAAAA"/>
  </w:docVars>
  <w:rsids>
    <w:rsidRoot w:val="00E43B3E"/>
    <w:rsid w:val="00007B63"/>
    <w:rsid w:val="00013D7D"/>
    <w:rsid w:val="000345E4"/>
    <w:rsid w:val="00045FDC"/>
    <w:rsid w:val="000464FA"/>
    <w:rsid w:val="0007318E"/>
    <w:rsid w:val="000A00B7"/>
    <w:rsid w:val="000A0AED"/>
    <w:rsid w:val="000B30B4"/>
    <w:rsid w:val="001007A7"/>
    <w:rsid w:val="001053CE"/>
    <w:rsid w:val="00156C55"/>
    <w:rsid w:val="001651F4"/>
    <w:rsid w:val="001674A8"/>
    <w:rsid w:val="00170CE5"/>
    <w:rsid w:val="0017787C"/>
    <w:rsid w:val="0018686C"/>
    <w:rsid w:val="00196D8B"/>
    <w:rsid w:val="001B7AD3"/>
    <w:rsid w:val="00224069"/>
    <w:rsid w:val="002250B6"/>
    <w:rsid w:val="002272E1"/>
    <w:rsid w:val="00250A12"/>
    <w:rsid w:val="0025215F"/>
    <w:rsid w:val="0026116F"/>
    <w:rsid w:val="0029010A"/>
    <w:rsid w:val="002B1878"/>
    <w:rsid w:val="002D2BD2"/>
    <w:rsid w:val="002E74A5"/>
    <w:rsid w:val="00341E92"/>
    <w:rsid w:val="00397C83"/>
    <w:rsid w:val="003D57A8"/>
    <w:rsid w:val="003E2548"/>
    <w:rsid w:val="004020A5"/>
    <w:rsid w:val="00415174"/>
    <w:rsid w:val="00417383"/>
    <w:rsid w:val="0042458B"/>
    <w:rsid w:val="00457D08"/>
    <w:rsid w:val="0048739E"/>
    <w:rsid w:val="004975FA"/>
    <w:rsid w:val="004D1AF2"/>
    <w:rsid w:val="005178D5"/>
    <w:rsid w:val="00517E9E"/>
    <w:rsid w:val="00533647"/>
    <w:rsid w:val="00541945"/>
    <w:rsid w:val="005667E0"/>
    <w:rsid w:val="005675C2"/>
    <w:rsid w:val="00591085"/>
    <w:rsid w:val="005B7EF7"/>
    <w:rsid w:val="005C29E3"/>
    <w:rsid w:val="005C6E71"/>
    <w:rsid w:val="005E55EC"/>
    <w:rsid w:val="0060255A"/>
    <w:rsid w:val="00620F0C"/>
    <w:rsid w:val="006724B8"/>
    <w:rsid w:val="0067322D"/>
    <w:rsid w:val="00681F2A"/>
    <w:rsid w:val="006B379C"/>
    <w:rsid w:val="006D6870"/>
    <w:rsid w:val="007013CA"/>
    <w:rsid w:val="00711F4A"/>
    <w:rsid w:val="007252E0"/>
    <w:rsid w:val="0074080B"/>
    <w:rsid w:val="007875EE"/>
    <w:rsid w:val="00792174"/>
    <w:rsid w:val="007E487B"/>
    <w:rsid w:val="00825B47"/>
    <w:rsid w:val="0083301F"/>
    <w:rsid w:val="008361B9"/>
    <w:rsid w:val="00837C89"/>
    <w:rsid w:val="00853BFC"/>
    <w:rsid w:val="00866365"/>
    <w:rsid w:val="008D13BE"/>
    <w:rsid w:val="00900288"/>
    <w:rsid w:val="00915EE3"/>
    <w:rsid w:val="00916366"/>
    <w:rsid w:val="00920FFF"/>
    <w:rsid w:val="009305FA"/>
    <w:rsid w:val="0093529D"/>
    <w:rsid w:val="00944335"/>
    <w:rsid w:val="0096032E"/>
    <w:rsid w:val="009942A5"/>
    <w:rsid w:val="009C72EB"/>
    <w:rsid w:val="009E70FE"/>
    <w:rsid w:val="009F62B1"/>
    <w:rsid w:val="00A00F4A"/>
    <w:rsid w:val="00A14649"/>
    <w:rsid w:val="00A4431E"/>
    <w:rsid w:val="00A57BD7"/>
    <w:rsid w:val="00A80899"/>
    <w:rsid w:val="00A9141F"/>
    <w:rsid w:val="00AA3548"/>
    <w:rsid w:val="00AF1DC1"/>
    <w:rsid w:val="00B54165"/>
    <w:rsid w:val="00BA2E81"/>
    <w:rsid w:val="00BA5A4B"/>
    <w:rsid w:val="00BB19F7"/>
    <w:rsid w:val="00BD0784"/>
    <w:rsid w:val="00BE34BA"/>
    <w:rsid w:val="00BF46AB"/>
    <w:rsid w:val="00BF799C"/>
    <w:rsid w:val="00C4008F"/>
    <w:rsid w:val="00C555D2"/>
    <w:rsid w:val="00CA4E43"/>
    <w:rsid w:val="00CA4FBB"/>
    <w:rsid w:val="00D04E4A"/>
    <w:rsid w:val="00D0657B"/>
    <w:rsid w:val="00D13573"/>
    <w:rsid w:val="00D5730A"/>
    <w:rsid w:val="00D86DD9"/>
    <w:rsid w:val="00DC044D"/>
    <w:rsid w:val="00E16BAD"/>
    <w:rsid w:val="00E16C40"/>
    <w:rsid w:val="00E20DAF"/>
    <w:rsid w:val="00E255EF"/>
    <w:rsid w:val="00E3524A"/>
    <w:rsid w:val="00E35958"/>
    <w:rsid w:val="00E43B3E"/>
    <w:rsid w:val="00E6579C"/>
    <w:rsid w:val="00E74D96"/>
    <w:rsid w:val="00EC3CE5"/>
    <w:rsid w:val="00EF0795"/>
    <w:rsid w:val="00EF1CE7"/>
    <w:rsid w:val="00F04220"/>
    <w:rsid w:val="00F045CB"/>
    <w:rsid w:val="00F4374D"/>
    <w:rsid w:val="00F873F5"/>
    <w:rsid w:val="00FC3AB3"/>
    <w:rsid w:val="00FE6511"/>
    <w:rsid w:val="00FF2C04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F5C8A"/>
  <w15:docId w15:val="{173AF72B-247F-4145-8E48-366DAEF0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3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itolo1">
    <w:name w:val="heading 1"/>
    <w:next w:val="Normale"/>
    <w:link w:val="Titolo1Carattere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A4E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8361B9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2D2BD2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A80899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44335"/>
    <w:rPr>
      <w:color w:val="954F72" w:themeColor="followedHyperlink"/>
      <w:u w:val="single"/>
    </w:rPr>
  </w:style>
  <w:style w:type="character" w:customStyle="1" w:styleId="Menzione1">
    <w:name w:val="Menzione1"/>
    <w:basedOn w:val="Carpredefinitoparagrafo"/>
    <w:uiPriority w:val="99"/>
    <w:semiHidden/>
    <w:unhideWhenUsed/>
    <w:rsid w:val="00417383"/>
    <w:rPr>
      <w:color w:val="2B579A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74D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74D96"/>
    <w:rPr>
      <w:rFonts w:ascii="Tahoma" w:eastAsia="Times New Roman" w:hAnsi="Tahoma" w:cs="Tahoma"/>
      <w:color w:val="000000"/>
      <w:sz w:val="16"/>
      <w:szCs w:val="16"/>
    </w:rPr>
  </w:style>
  <w:style w:type="table" w:styleId="Grigliatabella">
    <w:name w:val="Table Grid"/>
    <w:basedOn w:val="Tabellanormale"/>
    <w:rsid w:val="00156C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EC3CE5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2272E1"/>
    <w:rPr>
      <w:i/>
      <w:iCs/>
    </w:rPr>
  </w:style>
  <w:style w:type="paragraph" w:customStyle="1" w:styleId="Default">
    <w:name w:val="Default"/>
    <w:rsid w:val="00E20D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ne-label-text">
    <w:name w:val="line-label-text"/>
    <w:basedOn w:val="Carpredefinitoparagrafo"/>
    <w:rsid w:val="00CA4E43"/>
  </w:style>
  <w:style w:type="character" w:customStyle="1" w:styleId="Titolo3Carattere">
    <w:name w:val="Titolo 3 Carattere"/>
    <w:basedOn w:val="Carpredefinitoparagrafo"/>
    <w:link w:val="Titolo3"/>
    <w:uiPriority w:val="9"/>
    <w:rsid w:val="00CA4E4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25215F"/>
    <w:rPr>
      <w:b/>
      <w:bCs/>
    </w:rPr>
  </w:style>
  <w:style w:type="paragraph" w:styleId="Intestazione">
    <w:name w:val="header"/>
    <w:basedOn w:val="Normale"/>
    <w:link w:val="IntestazioneCarattere"/>
    <w:uiPriority w:val="99"/>
    <w:rsid w:val="002521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Lines="50" w:before="50" w:afterLines="50" w:after="50" w:line="240" w:lineRule="auto"/>
      <w:ind w:left="0" w:firstLine="0"/>
      <w:jc w:val="center"/>
    </w:pPr>
    <w:rPr>
      <w:rFonts w:eastAsia="SimSun"/>
      <w:color w:val="auto"/>
      <w:sz w:val="18"/>
      <w:szCs w:val="18"/>
      <w:lang w:val="x-none" w:eastAsia="x-none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5215F"/>
    <w:rPr>
      <w:rFonts w:ascii="Times New Roman" w:eastAsia="SimSun" w:hAnsi="Times New Roman" w:cs="Times New Roman"/>
      <w:sz w:val="18"/>
      <w:szCs w:val="18"/>
      <w:lang w:val="x-none" w:eastAsia="x-none"/>
    </w:rPr>
  </w:style>
  <w:style w:type="paragraph" w:customStyle="1" w:styleId="pup-titolo1">
    <w:name w:val="pup-titolo1"/>
    <w:basedOn w:val="Normale"/>
    <w:qFormat/>
    <w:rsid w:val="00A4431E"/>
    <w:pPr>
      <w:spacing w:after="360" w:line="240" w:lineRule="auto"/>
      <w:ind w:left="0" w:firstLine="0"/>
      <w:jc w:val="both"/>
    </w:pPr>
    <w:rPr>
      <w:rFonts w:eastAsia="MS Minngs"/>
      <w:b/>
      <w:color w:val="auto"/>
      <w:sz w:val="3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8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0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5548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53027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6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6531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7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75558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8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0246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09851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0692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475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2851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901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crothink.org/journal/index.php/ijl/article/view/21539/16627" TargetMode="External"/><Relationship Id="rId13" Type="http://schemas.openxmlformats.org/officeDocument/2006/relationships/hyperlink" Target="http://clu.uni.no/icame/ij35/Maristella_Gatto.pdf" TargetMode="External"/><Relationship Id="rId18" Type="http://schemas.openxmlformats.org/officeDocument/2006/relationships/hyperlink" Target="http://www.birmingham.ac.uk/research/activity/corpus/events/2016/gatto-ccr-training-session.aspx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prevoditelj-teksta.com/2013/08/ljetna-skola-transtech13-u-rijeci.html" TargetMode="External"/><Relationship Id="rId7" Type="http://schemas.openxmlformats.org/officeDocument/2006/relationships/hyperlink" Target="https://drive.google.com/file/d/1y08icpS19Fyf1ex1bbW72f1lihqihrYp/view?usp=sharing" TargetMode="External"/><Relationship Id="rId12" Type="http://schemas.openxmlformats.org/officeDocument/2006/relationships/hyperlink" Target="http://siba-ese.unisalento.it/index.php/linguelinguaggi/article/view/16158/14314" TargetMode="External"/><Relationship Id="rId17" Type="http://schemas.openxmlformats.org/officeDocument/2006/relationships/hyperlink" Target="http://www.birmingham.ac.uk/research/activity/bct/events/2016/gatto-translation-profession.asp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aldura.unipd.it/wikipedia-in-academia/index.html" TargetMode="External"/><Relationship Id="rId20" Type="http://schemas.openxmlformats.org/officeDocument/2006/relationships/hyperlink" Target="http://www.imbianchidottula.bari.it/Joomla/as2013/Seamus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rive.google.com/file/d/1y08icpS19Fyf1ex1bbW72f1lihqihrYp/view?usp=sharing" TargetMode="External"/><Relationship Id="rId11" Type="http://schemas.openxmlformats.org/officeDocument/2006/relationships/hyperlink" Target="http://siba-ese.unisalento.it/index.php/linguelinguaggi/article/view/24506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raco.cat/index.php/Bells/article/download/102908/16350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riviste.unimi.it/index.php/AMonline/article/view/17886" TargetMode="External"/><Relationship Id="rId19" Type="http://schemas.openxmlformats.org/officeDocument/2006/relationships/hyperlink" Target="https://www.nottingham.ac.uk/research/groups/cral/documents/research-groups/clw/correct-corpus-linguistics-poster---thur-mar-6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adovauniversitypress.it/system/files/download-count/attachments/2023-09/9788869383328.pdf" TargetMode="External"/><Relationship Id="rId14" Type="http://schemas.openxmlformats.org/officeDocument/2006/relationships/hyperlink" Target="http://www.fb06.uni-mainz.de/lk/bucc2010/documents/Proceedings-BUCC-2010.pdf" TargetMode="External"/><Relationship Id="rId22" Type="http://schemas.openxmlformats.org/officeDocument/2006/relationships/hyperlink" Target="https://www.birmingham.ac.uk/schools/edacs/departments/englishlanguage/research/projects/clic/people.asp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5D2752-F907-45BC-A6B2-1B6CC1DDD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5549</Words>
  <Characters>31633</Characters>
  <Application>Microsoft Office Word</Application>
  <DocSecurity>0</DocSecurity>
  <Lines>263</Lines>
  <Paragraphs>7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tella Gatto</dc:creator>
  <cp:lastModifiedBy>Maristella Gatto</cp:lastModifiedBy>
  <cp:revision>2</cp:revision>
  <cp:lastPrinted>2022-11-24T15:40:00Z</cp:lastPrinted>
  <dcterms:created xsi:type="dcterms:W3CDTF">2024-06-09T22:42:00Z</dcterms:created>
  <dcterms:modified xsi:type="dcterms:W3CDTF">2024-06-09T22:42:00Z</dcterms:modified>
</cp:coreProperties>
</file>